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0141"/>
      </w:tblGrid>
      <w:tr w:rsidR="00D9437B" w14:paraId="6274F38B" w14:textId="77777777" w:rsidTr="00EA5E63">
        <w:tc>
          <w:tcPr>
            <w:tcW w:w="10141" w:type="dxa"/>
            <w:shd w:val="clear" w:color="auto" w:fill="002060"/>
          </w:tcPr>
          <w:p w14:paraId="402DC759" w14:textId="77777777" w:rsidR="00D9437B" w:rsidRPr="00EA5E63" w:rsidRDefault="00D9437B" w:rsidP="00D9437B">
            <w:pPr>
              <w:pStyle w:val="BodyText"/>
              <w:spacing w:before="120" w:after="120"/>
              <w:rPr>
                <w:b/>
                <w:color w:val="FFFFFF" w:themeColor="background1"/>
                <w:sz w:val="40"/>
                <w:szCs w:val="40"/>
              </w:rPr>
            </w:pPr>
            <w:r w:rsidRPr="00EA5E63">
              <w:rPr>
                <w:b/>
                <w:color w:val="FFFFFF" w:themeColor="background1"/>
                <w:sz w:val="40"/>
                <w:szCs w:val="40"/>
              </w:rPr>
              <w:t>Project Intervene</w:t>
            </w:r>
          </w:p>
          <w:p w14:paraId="43C472CD" w14:textId="49AB7116" w:rsidR="00D9437B" w:rsidRPr="00D55CDF" w:rsidRDefault="00D9437B" w:rsidP="00D9437B">
            <w:pPr>
              <w:pStyle w:val="BodyText"/>
              <w:spacing w:before="120" w:after="120"/>
              <w:rPr>
                <w:b/>
                <w:color w:val="FFFFFF" w:themeColor="background1"/>
                <w:sz w:val="28"/>
                <w:szCs w:val="28"/>
              </w:rPr>
            </w:pPr>
            <w:r w:rsidRPr="00561C7C">
              <w:rPr>
                <w:b/>
                <w:color w:val="FFFFFF" w:themeColor="background1"/>
                <w:sz w:val="28"/>
                <w:szCs w:val="28"/>
              </w:rPr>
              <w:t>Prepared by the Owners Corporation</w:t>
            </w:r>
          </w:p>
        </w:tc>
      </w:tr>
    </w:tbl>
    <w:p w14:paraId="53A9F098" w14:textId="77777777" w:rsidR="00D55CDF" w:rsidRDefault="00D55CDF" w:rsidP="00650045">
      <w:pPr>
        <w:spacing w:line="259" w:lineRule="auto"/>
        <w:rPr>
          <w:rFonts w:cs="Arial"/>
          <w:sz w:val="20"/>
          <w:lang w:val="en-AU"/>
        </w:rPr>
      </w:pPr>
    </w:p>
    <w:p w14:paraId="0D103D89" w14:textId="334E0887" w:rsidR="00746267" w:rsidRDefault="00746267" w:rsidP="00746267">
      <w:pPr>
        <w:spacing w:after="160" w:line="259" w:lineRule="auto"/>
        <w:rPr>
          <w:rStyle w:val="Hyperlink"/>
          <w:rFonts w:cs="Arial"/>
          <w:b/>
          <w:sz w:val="16"/>
          <w:szCs w:val="16"/>
          <w:lang w:val="en-AU"/>
        </w:rPr>
      </w:pPr>
      <w:r w:rsidRPr="00573B69">
        <w:rPr>
          <w:rFonts w:cs="Arial"/>
          <w:sz w:val="20"/>
          <w:lang w:val="en-AU"/>
        </w:rPr>
        <w:t xml:space="preserve">Further information about Project Intervene can be found on our webpage at </w:t>
      </w:r>
      <w:hyperlink r:id="rId11" w:history="1">
        <w:r w:rsidRPr="00573B69">
          <w:rPr>
            <w:rStyle w:val="Hyperlink"/>
            <w:rFonts w:cs="Arial"/>
            <w:b/>
            <w:bCs/>
            <w:sz w:val="16"/>
            <w:szCs w:val="16"/>
            <w:lang w:val="en-AU"/>
          </w:rPr>
          <w:t>https://www.nsw.gov.au/project-intervene</w:t>
        </w:r>
      </w:hyperlink>
    </w:p>
    <w:p w14:paraId="2CDAF5B6" w14:textId="77777777" w:rsidR="00274D5A" w:rsidRPr="00274D5A" w:rsidRDefault="00274D5A" w:rsidP="00974EDB">
      <w:pPr>
        <w:spacing w:line="259" w:lineRule="auto"/>
        <w:rPr>
          <w:rStyle w:val="Hyperlink"/>
          <w:rFonts w:cs="Arial"/>
          <w:b/>
          <w:bCs/>
          <w:sz w:val="16"/>
          <w:szCs w:val="16"/>
          <w:lang w:val="en-AU"/>
        </w:rPr>
      </w:pPr>
    </w:p>
    <w:p w14:paraId="0EB6455F" w14:textId="49AED779" w:rsidR="00D55CDF" w:rsidRPr="00E1340A" w:rsidRDefault="00D55CDF" w:rsidP="00595B3C">
      <w:pPr>
        <w:pStyle w:val="BodyText"/>
        <w:spacing w:before="120" w:after="120"/>
        <w:rPr>
          <w:bCs/>
          <w:color w:val="002060"/>
          <w:sz w:val="22"/>
          <w:szCs w:val="22"/>
          <w:u w:val="single"/>
        </w:rPr>
      </w:pPr>
      <w:r w:rsidRPr="00E1340A">
        <w:rPr>
          <w:b/>
          <w:color w:val="002060"/>
          <w:sz w:val="24"/>
          <w:szCs w:val="24"/>
          <w:u w:val="single"/>
        </w:rPr>
        <w:t xml:space="preserve">Address: </w:t>
      </w:r>
      <w:sdt>
        <w:sdtPr>
          <w:rPr>
            <w:b/>
            <w:color w:val="002060"/>
            <w:sz w:val="24"/>
            <w:szCs w:val="24"/>
            <w:u w:val="single"/>
          </w:rPr>
          <w:id w:val="-1716586956"/>
          <w:placeholder>
            <w:docPart w:val="11FAFB5DCC414AC395F9EEE1ECB67AC9"/>
          </w:placeholder>
          <w:showingPlcHdr/>
          <w:text/>
        </w:sdtPr>
        <w:sdtContent>
          <w:r w:rsidR="00B939D8" w:rsidRPr="006A5F1A">
            <w:rPr>
              <w:rStyle w:val="PlaceholderText"/>
            </w:rPr>
            <w:t>Click or tap here to enter text.</w:t>
          </w:r>
        </w:sdtContent>
      </w:sdt>
      <w:r w:rsidRPr="00E1340A">
        <w:rPr>
          <w:b/>
          <w:color w:val="002060"/>
          <w:sz w:val="24"/>
          <w:szCs w:val="24"/>
          <w:u w:val="single"/>
        </w:rPr>
        <w:t xml:space="preserve">Strata Plan No: </w:t>
      </w:r>
      <w:sdt>
        <w:sdtPr>
          <w:rPr>
            <w:b/>
            <w:color w:val="002060"/>
            <w:sz w:val="24"/>
            <w:szCs w:val="24"/>
            <w:u w:val="single"/>
          </w:rPr>
          <w:id w:val="675306400"/>
          <w:placeholder>
            <w:docPart w:val="055B01A1C1434D14BF6FBD4DE89C4B1E"/>
          </w:placeholder>
          <w:showingPlcHdr/>
          <w:text/>
        </w:sdtPr>
        <w:sdtContent>
          <w:r w:rsidRPr="006A5F1A">
            <w:rPr>
              <w:rStyle w:val="PlaceholderText"/>
            </w:rPr>
            <w:t>Click or tap here to enter text.</w:t>
          </w:r>
        </w:sdtContent>
      </w:sdt>
    </w:p>
    <w:p w14:paraId="68046F3E" w14:textId="77777777" w:rsidR="00550120" w:rsidRPr="00550120" w:rsidRDefault="00550120" w:rsidP="00595B3C">
      <w:pPr>
        <w:pStyle w:val="BodyText"/>
        <w:spacing w:before="120" w:after="120"/>
        <w:rPr>
          <w:bCs/>
          <w:sz w:val="16"/>
          <w:szCs w:val="16"/>
        </w:rPr>
      </w:pPr>
    </w:p>
    <w:p w14:paraId="2ABD30EC" w14:textId="5F981257" w:rsidR="000A1C43" w:rsidRPr="007504FB" w:rsidRDefault="00EA5E63" w:rsidP="00595B3C">
      <w:pPr>
        <w:pStyle w:val="BodyText"/>
        <w:spacing w:before="120" w:after="120"/>
        <w:rPr>
          <w:sz w:val="22"/>
          <w:szCs w:val="22"/>
        </w:rPr>
      </w:pPr>
      <w:r w:rsidRPr="007504FB">
        <w:rPr>
          <w:sz w:val="22"/>
          <w:szCs w:val="22"/>
        </w:rPr>
        <w:t>For the best outcome, p</w:t>
      </w:r>
      <w:r w:rsidR="000A1C43" w:rsidRPr="007504FB">
        <w:rPr>
          <w:sz w:val="22"/>
          <w:szCs w:val="22"/>
        </w:rPr>
        <w:t xml:space="preserve">lease add all of the documents and information that you have for </w:t>
      </w:r>
      <w:r w:rsidR="005E6E49" w:rsidRPr="007504FB">
        <w:rPr>
          <w:sz w:val="22"/>
          <w:szCs w:val="22"/>
        </w:rPr>
        <w:t>your building.</w:t>
      </w:r>
      <w:r w:rsidR="000A1C43" w:rsidRPr="007504FB">
        <w:rPr>
          <w:sz w:val="22"/>
          <w:szCs w:val="22"/>
        </w:rPr>
        <w:t xml:space="preserve"> </w:t>
      </w:r>
      <w:r w:rsidR="00595B3C" w:rsidRPr="007504FB">
        <w:rPr>
          <w:sz w:val="22"/>
          <w:szCs w:val="22"/>
        </w:rPr>
        <w:t>This includes:</w:t>
      </w:r>
    </w:p>
    <w:p w14:paraId="53242A5C" w14:textId="3A32C2BF" w:rsidR="00595B3C" w:rsidRPr="007504FB" w:rsidRDefault="00595B3C" w:rsidP="00776B44">
      <w:pPr>
        <w:pStyle w:val="BodyText"/>
        <w:numPr>
          <w:ilvl w:val="0"/>
          <w:numId w:val="2"/>
        </w:numPr>
        <w:spacing w:before="120" w:after="120"/>
        <w:rPr>
          <w:sz w:val="22"/>
          <w:szCs w:val="22"/>
        </w:rPr>
      </w:pPr>
      <w:r w:rsidRPr="007504FB">
        <w:rPr>
          <w:sz w:val="22"/>
          <w:szCs w:val="22"/>
        </w:rPr>
        <w:t>Documents and information</w:t>
      </w:r>
      <w:r w:rsidR="006F2923" w:rsidRPr="007504FB">
        <w:rPr>
          <w:sz w:val="22"/>
          <w:szCs w:val="22"/>
        </w:rPr>
        <w:t xml:space="preserve"> about the building</w:t>
      </w:r>
      <w:r w:rsidR="00775A3E" w:rsidRPr="007504FB">
        <w:rPr>
          <w:sz w:val="22"/>
          <w:szCs w:val="22"/>
        </w:rPr>
        <w:t xml:space="preserve">. </w:t>
      </w:r>
      <w:r w:rsidR="00E47529" w:rsidRPr="007504FB">
        <w:rPr>
          <w:sz w:val="22"/>
          <w:szCs w:val="22"/>
        </w:rPr>
        <w:t xml:space="preserve">Project Intervene </w:t>
      </w:r>
      <w:r w:rsidR="00D00D02" w:rsidRPr="007504FB">
        <w:rPr>
          <w:sz w:val="22"/>
          <w:szCs w:val="22"/>
        </w:rPr>
        <w:t xml:space="preserve">looks only at “serious defects” in the “key building elements” of the common property. </w:t>
      </w:r>
      <w:r w:rsidR="00C83B82" w:rsidRPr="007504FB">
        <w:rPr>
          <w:sz w:val="22"/>
          <w:szCs w:val="22"/>
        </w:rPr>
        <w:t xml:space="preserve">Focus your reply on </w:t>
      </w:r>
      <w:r w:rsidR="008722F6" w:rsidRPr="007504FB">
        <w:rPr>
          <w:sz w:val="22"/>
          <w:szCs w:val="22"/>
        </w:rPr>
        <w:t>those defects</w:t>
      </w:r>
      <w:r w:rsidR="00C83B82" w:rsidRPr="007504FB">
        <w:rPr>
          <w:sz w:val="22"/>
          <w:szCs w:val="22"/>
        </w:rPr>
        <w:t>.</w:t>
      </w:r>
    </w:p>
    <w:p w14:paraId="2C16250E" w14:textId="573598D5" w:rsidR="00595B3C" w:rsidRPr="007504FB" w:rsidRDefault="00595B3C" w:rsidP="00776B44">
      <w:pPr>
        <w:pStyle w:val="BodyText"/>
        <w:numPr>
          <w:ilvl w:val="0"/>
          <w:numId w:val="2"/>
        </w:numPr>
        <w:spacing w:before="120" w:after="120"/>
        <w:rPr>
          <w:sz w:val="22"/>
          <w:szCs w:val="22"/>
        </w:rPr>
      </w:pPr>
      <w:r w:rsidRPr="007504FB">
        <w:rPr>
          <w:sz w:val="22"/>
          <w:szCs w:val="22"/>
        </w:rPr>
        <w:t>Consent by the owners corporation for access to information held by the council and others</w:t>
      </w:r>
      <w:r w:rsidR="00917D69" w:rsidRPr="007504FB">
        <w:rPr>
          <w:sz w:val="22"/>
          <w:szCs w:val="22"/>
        </w:rPr>
        <w:t>. This will enable us to get more documents to improve the outcome.</w:t>
      </w:r>
    </w:p>
    <w:p w14:paraId="70B926F6" w14:textId="4EB26C48" w:rsidR="00595B3C" w:rsidRPr="007504FB" w:rsidRDefault="00595B3C" w:rsidP="00776B44">
      <w:pPr>
        <w:pStyle w:val="BodyText"/>
        <w:numPr>
          <w:ilvl w:val="0"/>
          <w:numId w:val="2"/>
        </w:numPr>
        <w:spacing w:before="120" w:after="120"/>
        <w:rPr>
          <w:sz w:val="22"/>
          <w:szCs w:val="22"/>
        </w:rPr>
      </w:pPr>
      <w:r w:rsidRPr="007504FB">
        <w:rPr>
          <w:sz w:val="22"/>
          <w:szCs w:val="22"/>
        </w:rPr>
        <w:t xml:space="preserve">A defects report to be completed </w:t>
      </w:r>
      <w:r w:rsidR="003659E2" w:rsidRPr="007504FB">
        <w:rPr>
          <w:sz w:val="22"/>
          <w:szCs w:val="22"/>
        </w:rPr>
        <w:t xml:space="preserve">with the </w:t>
      </w:r>
      <w:r w:rsidRPr="007504FB">
        <w:rPr>
          <w:sz w:val="22"/>
          <w:szCs w:val="22"/>
        </w:rPr>
        <w:t xml:space="preserve">information </w:t>
      </w:r>
      <w:r w:rsidR="003659E2" w:rsidRPr="007504FB">
        <w:rPr>
          <w:sz w:val="22"/>
          <w:szCs w:val="22"/>
        </w:rPr>
        <w:t xml:space="preserve">you hold </w:t>
      </w:r>
      <w:r w:rsidRPr="007504FB">
        <w:rPr>
          <w:sz w:val="22"/>
          <w:szCs w:val="22"/>
        </w:rPr>
        <w:t xml:space="preserve">about defects. </w:t>
      </w:r>
      <w:r w:rsidR="003659E2" w:rsidRPr="007504FB">
        <w:rPr>
          <w:sz w:val="22"/>
          <w:szCs w:val="22"/>
        </w:rPr>
        <w:t>If you do not have expert reports at all, or about all of the serious defects, c</w:t>
      </w:r>
      <w:r w:rsidR="006B05C8" w:rsidRPr="007504FB">
        <w:rPr>
          <w:sz w:val="22"/>
          <w:szCs w:val="22"/>
        </w:rPr>
        <w:t>omplete it as much as possible</w:t>
      </w:r>
      <w:r w:rsidR="003659E2" w:rsidRPr="007504FB">
        <w:rPr>
          <w:sz w:val="22"/>
          <w:szCs w:val="22"/>
        </w:rPr>
        <w:t xml:space="preserve">, adding photos of what </w:t>
      </w:r>
      <w:r w:rsidR="00FD74EA" w:rsidRPr="007504FB">
        <w:rPr>
          <w:sz w:val="22"/>
          <w:szCs w:val="22"/>
        </w:rPr>
        <w:t>is observed (photos should indicate as much information as possible about where they are taken such as the level, and whether it is north south east or west etc).</w:t>
      </w:r>
    </w:p>
    <w:p w14:paraId="14F7E81D" w14:textId="08393A26" w:rsidR="001F4F75" w:rsidRPr="00E1340A" w:rsidRDefault="00B2305C" w:rsidP="00776B44">
      <w:pPr>
        <w:pStyle w:val="BodyText"/>
        <w:numPr>
          <w:ilvl w:val="0"/>
          <w:numId w:val="3"/>
        </w:numPr>
        <w:spacing w:before="120" w:after="120"/>
        <w:rPr>
          <w:b/>
          <w:color w:val="002060"/>
          <w:sz w:val="28"/>
          <w:szCs w:val="28"/>
        </w:rPr>
      </w:pPr>
      <w:r w:rsidRPr="00E1340A">
        <w:rPr>
          <w:b/>
          <w:color w:val="002060"/>
          <w:sz w:val="28"/>
          <w:szCs w:val="28"/>
        </w:rPr>
        <w:t xml:space="preserve">Provide the </w:t>
      </w:r>
      <w:r w:rsidR="003F3426" w:rsidRPr="00E1340A">
        <w:rPr>
          <w:b/>
          <w:color w:val="002060"/>
          <w:sz w:val="28"/>
          <w:szCs w:val="28"/>
        </w:rPr>
        <w:t xml:space="preserve">documents and information </w:t>
      </w:r>
      <w:r w:rsidR="00B101DA" w:rsidRPr="00E1340A">
        <w:rPr>
          <w:b/>
          <w:color w:val="002060"/>
          <w:sz w:val="28"/>
          <w:szCs w:val="28"/>
        </w:rPr>
        <w:t>held about the building</w:t>
      </w:r>
    </w:p>
    <w:tbl>
      <w:tblPr>
        <w:tblStyle w:val="TableGrid"/>
        <w:tblW w:w="4825" w:type="pct"/>
        <w:jc w:val="center"/>
        <w:tblLayout w:type="fixed"/>
        <w:tblLook w:val="04A0" w:firstRow="1" w:lastRow="0" w:firstColumn="1" w:lastColumn="0" w:noHBand="0" w:noVBand="1"/>
      </w:tblPr>
      <w:tblGrid>
        <w:gridCol w:w="8297"/>
        <w:gridCol w:w="1489"/>
      </w:tblGrid>
      <w:tr w:rsidR="001F4F75" w:rsidRPr="00424957" w14:paraId="0440F238" w14:textId="77777777" w:rsidTr="00D930CD">
        <w:trPr>
          <w:trHeight w:val="381"/>
          <w:jc w:val="center"/>
        </w:trPr>
        <w:tc>
          <w:tcPr>
            <w:tcW w:w="8297" w:type="dxa"/>
            <w:shd w:val="clear" w:color="auto" w:fill="D9E2F3" w:themeFill="accent1" w:themeFillTint="33"/>
            <w:noWrap/>
          </w:tcPr>
          <w:p w14:paraId="52B631E6" w14:textId="29567870" w:rsidR="001F4F75" w:rsidRPr="00A61E77" w:rsidRDefault="00011EEC" w:rsidP="006F7A03">
            <w:pPr>
              <w:spacing w:before="60" w:after="60"/>
              <w:rPr>
                <w:rFonts w:cs="Arial"/>
                <w:b/>
                <w:bCs/>
              </w:rPr>
            </w:pPr>
            <w:bookmarkStart w:id="0" w:name="_Hlk103336793"/>
            <w:r>
              <w:rPr>
                <w:rFonts w:cs="Arial"/>
                <w:b/>
                <w:bCs/>
              </w:rPr>
              <w:t>P</w:t>
            </w:r>
            <w:r w:rsidR="001F4F75" w:rsidRPr="005C72A1">
              <w:rPr>
                <w:rFonts w:cs="Arial"/>
                <w:b/>
                <w:bCs/>
              </w:rPr>
              <w:t>lanning approvals and consent documents</w:t>
            </w:r>
            <w:r w:rsidR="005B1169">
              <w:rPr>
                <w:rFonts w:cs="Arial"/>
                <w:b/>
                <w:bCs/>
              </w:rPr>
              <w:t xml:space="preserve"> (if available</w:t>
            </w:r>
            <w:r w:rsidR="009B0165">
              <w:rPr>
                <w:rFonts w:cs="Arial"/>
                <w:b/>
                <w:bCs/>
              </w:rPr>
              <w:t xml:space="preserve"> – if not available add “NA”</w:t>
            </w:r>
            <w:r w:rsidR="005B1169">
              <w:rPr>
                <w:rFonts w:cs="Arial"/>
                <w:b/>
                <w:bCs/>
              </w:rPr>
              <w:t>)</w:t>
            </w:r>
          </w:p>
        </w:tc>
        <w:tc>
          <w:tcPr>
            <w:tcW w:w="1489" w:type="dxa"/>
            <w:shd w:val="clear" w:color="auto" w:fill="D9E2F3" w:themeFill="accent1" w:themeFillTint="33"/>
          </w:tcPr>
          <w:p w14:paraId="32A5231E" w14:textId="77777777" w:rsidR="001F4F75" w:rsidRPr="003460D9" w:rsidRDefault="001F4F75" w:rsidP="006F7A03">
            <w:pPr>
              <w:jc w:val="center"/>
              <w:rPr>
                <w:rFonts w:cs="Arial"/>
                <w:b/>
                <w:bCs/>
                <w:sz w:val="22"/>
                <w:szCs w:val="22"/>
              </w:rPr>
            </w:pPr>
          </w:p>
        </w:tc>
      </w:tr>
      <w:tr w:rsidR="001F4F75" w:rsidRPr="00424957" w14:paraId="0111C268" w14:textId="77777777" w:rsidTr="006D237A">
        <w:trPr>
          <w:trHeight w:val="393"/>
          <w:jc w:val="center"/>
        </w:trPr>
        <w:tc>
          <w:tcPr>
            <w:tcW w:w="8297" w:type="dxa"/>
            <w:shd w:val="clear" w:color="auto" w:fill="auto"/>
            <w:noWrap/>
          </w:tcPr>
          <w:p w14:paraId="4A990A49" w14:textId="27E71CD6" w:rsidR="001F4F75" w:rsidRPr="00011EEC" w:rsidRDefault="00E94406" w:rsidP="00776B44">
            <w:pPr>
              <w:pStyle w:val="ListParagraph"/>
              <w:numPr>
                <w:ilvl w:val="0"/>
                <w:numId w:val="1"/>
              </w:numPr>
              <w:spacing w:line="259" w:lineRule="auto"/>
              <w:ind w:left="357" w:hanging="357"/>
              <w:rPr>
                <w:rFonts w:cs="Arial"/>
                <w:sz w:val="22"/>
                <w:szCs w:val="22"/>
              </w:rPr>
            </w:pPr>
            <w:r>
              <w:rPr>
                <w:rFonts w:cs="Arial"/>
                <w:sz w:val="22"/>
                <w:szCs w:val="22"/>
              </w:rPr>
              <w:t>D</w:t>
            </w:r>
            <w:r w:rsidR="001F4F75" w:rsidRPr="006024A7">
              <w:rPr>
                <w:rFonts w:cs="Arial"/>
                <w:sz w:val="22"/>
                <w:szCs w:val="22"/>
              </w:rPr>
              <w:t>evelopment application</w:t>
            </w:r>
          </w:p>
        </w:tc>
        <w:sdt>
          <w:sdtPr>
            <w:rPr>
              <w:rFonts w:cs="Arial"/>
              <w:sz w:val="22"/>
              <w:szCs w:val="22"/>
            </w:rPr>
            <w:id w:val="-795209769"/>
            <w:placeholder>
              <w:docPart w:val="6B26C1CEC2F24E369D232938ED50857B"/>
            </w:placeholder>
            <w:showingPlcHdr/>
            <w:dropDownList>
              <w:listItem w:value="Choose an item."/>
              <w:listItem w:displayText="Yes" w:value="Yes"/>
              <w:listItem w:displayText="No" w:value="No"/>
              <w:listItem w:displayText="Not applicable" w:value="Not applicable"/>
            </w:dropDownList>
          </w:sdtPr>
          <w:sdtContent>
            <w:tc>
              <w:tcPr>
                <w:tcW w:w="1489" w:type="dxa"/>
              </w:tcPr>
              <w:p w14:paraId="6C2C7858" w14:textId="7A0BD8E9" w:rsidR="001F4F75" w:rsidRPr="003460D9" w:rsidRDefault="00DA039E" w:rsidP="006F7A03">
                <w:pPr>
                  <w:jc w:val="center"/>
                  <w:rPr>
                    <w:rFonts w:cs="Arial"/>
                    <w:sz w:val="22"/>
                    <w:szCs w:val="22"/>
                  </w:rPr>
                </w:pPr>
                <w:r w:rsidRPr="008614D8">
                  <w:rPr>
                    <w:rStyle w:val="PlaceholderText"/>
                    <w:rFonts w:cs="Arial"/>
                    <w:sz w:val="20"/>
                  </w:rPr>
                  <w:t>Choose an item.</w:t>
                </w:r>
              </w:p>
            </w:tc>
          </w:sdtContent>
        </w:sdt>
      </w:tr>
      <w:tr w:rsidR="00A612F0" w:rsidRPr="00424957" w14:paraId="66A3FAD4" w14:textId="77777777" w:rsidTr="006D237A">
        <w:trPr>
          <w:trHeight w:val="393"/>
          <w:jc w:val="center"/>
        </w:trPr>
        <w:tc>
          <w:tcPr>
            <w:tcW w:w="8297" w:type="dxa"/>
            <w:shd w:val="clear" w:color="auto" w:fill="auto"/>
            <w:noWrap/>
          </w:tcPr>
          <w:p w14:paraId="6811D459" w14:textId="1EBE190A" w:rsidR="00A612F0" w:rsidRPr="00011EEC" w:rsidRDefault="00011EEC" w:rsidP="00776B44">
            <w:pPr>
              <w:pStyle w:val="ListParagraph"/>
              <w:numPr>
                <w:ilvl w:val="0"/>
                <w:numId w:val="1"/>
              </w:numPr>
              <w:spacing w:before="60" w:line="259" w:lineRule="auto"/>
              <w:ind w:left="357" w:hanging="357"/>
              <w:rPr>
                <w:rFonts w:cs="Arial"/>
                <w:sz w:val="22"/>
                <w:szCs w:val="22"/>
              </w:rPr>
            </w:pPr>
            <w:r>
              <w:rPr>
                <w:rFonts w:cs="Arial"/>
                <w:sz w:val="22"/>
                <w:szCs w:val="22"/>
              </w:rPr>
              <w:t>C</w:t>
            </w:r>
            <w:r w:rsidRPr="006024A7">
              <w:rPr>
                <w:rFonts w:cs="Arial"/>
                <w:sz w:val="22"/>
                <w:szCs w:val="22"/>
              </w:rPr>
              <w:t xml:space="preserve">onstruction certificates / complying development certificate </w:t>
            </w:r>
          </w:p>
        </w:tc>
        <w:sdt>
          <w:sdtPr>
            <w:rPr>
              <w:rFonts w:cs="Arial"/>
              <w:sz w:val="22"/>
              <w:szCs w:val="22"/>
            </w:rPr>
            <w:id w:val="-716272222"/>
            <w:placeholder>
              <w:docPart w:val="7B77D69FF68740A1BA890192308DA331"/>
            </w:placeholder>
            <w:showingPlcHdr/>
            <w:dropDownList>
              <w:listItem w:value="Choose an item."/>
              <w:listItem w:displayText="Yes" w:value="Yes"/>
              <w:listItem w:displayText="No" w:value="No"/>
              <w:listItem w:displayText="Not applicable" w:value="Not applicable"/>
            </w:dropDownList>
          </w:sdtPr>
          <w:sdtContent>
            <w:tc>
              <w:tcPr>
                <w:tcW w:w="1489" w:type="dxa"/>
              </w:tcPr>
              <w:p w14:paraId="0F0C519F" w14:textId="76642FC3" w:rsidR="00A612F0" w:rsidRPr="00D35294" w:rsidRDefault="00DA039E" w:rsidP="006F7A03">
                <w:pPr>
                  <w:jc w:val="center"/>
                  <w:rPr>
                    <w:rFonts w:cs="Arial"/>
                    <w:sz w:val="18"/>
                    <w:szCs w:val="18"/>
                  </w:rPr>
                </w:pPr>
                <w:r w:rsidRPr="008614D8">
                  <w:rPr>
                    <w:rStyle w:val="PlaceholderText"/>
                    <w:rFonts w:cs="Arial"/>
                    <w:sz w:val="20"/>
                  </w:rPr>
                  <w:t>Choose an item.</w:t>
                </w:r>
              </w:p>
            </w:tc>
          </w:sdtContent>
        </w:sdt>
      </w:tr>
      <w:tr w:rsidR="00011EEC" w:rsidRPr="00424957" w14:paraId="1B17AB0D" w14:textId="77777777" w:rsidTr="006D237A">
        <w:trPr>
          <w:trHeight w:val="393"/>
          <w:jc w:val="center"/>
        </w:trPr>
        <w:tc>
          <w:tcPr>
            <w:tcW w:w="8297" w:type="dxa"/>
            <w:shd w:val="clear" w:color="auto" w:fill="auto"/>
            <w:noWrap/>
          </w:tcPr>
          <w:p w14:paraId="03721DBB" w14:textId="54553041" w:rsidR="00011EEC" w:rsidRDefault="00011EEC" w:rsidP="00776B44">
            <w:pPr>
              <w:pStyle w:val="ListParagraph"/>
              <w:numPr>
                <w:ilvl w:val="0"/>
                <w:numId w:val="1"/>
              </w:numPr>
              <w:spacing w:before="60" w:line="259" w:lineRule="auto"/>
              <w:ind w:left="357" w:hanging="357"/>
              <w:rPr>
                <w:rFonts w:cs="Arial"/>
                <w:sz w:val="22"/>
                <w:szCs w:val="22"/>
              </w:rPr>
            </w:pPr>
            <w:r>
              <w:rPr>
                <w:rFonts w:cs="Arial"/>
                <w:sz w:val="22"/>
                <w:szCs w:val="22"/>
              </w:rPr>
              <w:t>O</w:t>
            </w:r>
            <w:r w:rsidRPr="006024A7">
              <w:rPr>
                <w:rFonts w:cs="Arial"/>
                <w:sz w:val="22"/>
                <w:szCs w:val="22"/>
              </w:rPr>
              <w:t>ccupation certificate</w:t>
            </w:r>
          </w:p>
        </w:tc>
        <w:sdt>
          <w:sdtPr>
            <w:rPr>
              <w:rFonts w:cs="Arial"/>
              <w:sz w:val="22"/>
              <w:szCs w:val="22"/>
            </w:rPr>
            <w:id w:val="1013495426"/>
            <w:placeholder>
              <w:docPart w:val="B8DABB99B0A649EE85C50F08861664C5"/>
            </w:placeholder>
            <w:showingPlcHdr/>
            <w:dropDownList>
              <w:listItem w:value="Choose an item."/>
              <w:listItem w:displayText="Yes" w:value="Yes"/>
              <w:listItem w:displayText="No" w:value="No"/>
              <w:listItem w:displayText="Not applicable" w:value="Not applicable"/>
            </w:dropDownList>
          </w:sdtPr>
          <w:sdtContent>
            <w:tc>
              <w:tcPr>
                <w:tcW w:w="1489" w:type="dxa"/>
              </w:tcPr>
              <w:p w14:paraId="4BEB4089" w14:textId="06F04DE1" w:rsidR="00011EEC" w:rsidRDefault="00DA039E" w:rsidP="006F7A03">
                <w:pPr>
                  <w:jc w:val="center"/>
                  <w:rPr>
                    <w:rFonts w:cs="Arial"/>
                    <w:sz w:val="22"/>
                    <w:szCs w:val="22"/>
                  </w:rPr>
                </w:pPr>
                <w:r w:rsidRPr="008614D8">
                  <w:rPr>
                    <w:rStyle w:val="PlaceholderText"/>
                    <w:rFonts w:cs="Arial"/>
                    <w:sz w:val="20"/>
                  </w:rPr>
                  <w:t>Choose an item.</w:t>
                </w:r>
              </w:p>
            </w:tc>
          </w:sdtContent>
        </w:sdt>
      </w:tr>
      <w:tr w:rsidR="001F4F75" w:rsidRPr="00424957" w14:paraId="45035A9B" w14:textId="77777777" w:rsidTr="00D930CD">
        <w:trPr>
          <w:trHeight w:val="423"/>
          <w:jc w:val="center"/>
        </w:trPr>
        <w:tc>
          <w:tcPr>
            <w:tcW w:w="8297" w:type="dxa"/>
            <w:shd w:val="clear" w:color="auto" w:fill="D9E2F3" w:themeFill="accent1" w:themeFillTint="33"/>
            <w:noWrap/>
          </w:tcPr>
          <w:p w14:paraId="6CD383CC" w14:textId="7C221F6C" w:rsidR="001F4F75" w:rsidRPr="006F2B5F" w:rsidRDefault="001F4F75" w:rsidP="006F7A03">
            <w:pPr>
              <w:spacing w:before="60"/>
              <w:rPr>
                <w:rFonts w:cs="Arial"/>
                <w:b/>
                <w:bCs/>
              </w:rPr>
            </w:pPr>
            <w:r>
              <w:rPr>
                <w:rFonts w:cs="Arial"/>
                <w:b/>
                <w:bCs/>
              </w:rPr>
              <w:t>S</w:t>
            </w:r>
            <w:r w:rsidR="00E10ED7">
              <w:rPr>
                <w:rFonts w:cs="Arial"/>
                <w:b/>
                <w:bCs/>
              </w:rPr>
              <w:t>ubdivision and S</w:t>
            </w:r>
            <w:r>
              <w:rPr>
                <w:rFonts w:cs="Arial"/>
                <w:b/>
                <w:bCs/>
              </w:rPr>
              <w:t xml:space="preserve">tata </w:t>
            </w:r>
            <w:r w:rsidRPr="006F2B5F">
              <w:rPr>
                <w:rFonts w:cs="Arial"/>
                <w:b/>
                <w:bCs/>
              </w:rPr>
              <w:t>Plan</w:t>
            </w:r>
          </w:p>
        </w:tc>
        <w:tc>
          <w:tcPr>
            <w:tcW w:w="1489" w:type="dxa"/>
            <w:shd w:val="clear" w:color="auto" w:fill="D9E2F3" w:themeFill="accent1" w:themeFillTint="33"/>
          </w:tcPr>
          <w:p w14:paraId="097412D6" w14:textId="77777777" w:rsidR="001F4F75" w:rsidRPr="003460D9" w:rsidRDefault="001F4F75" w:rsidP="006F7A03">
            <w:pPr>
              <w:jc w:val="center"/>
              <w:rPr>
                <w:rFonts w:cs="Arial"/>
                <w:sz w:val="22"/>
                <w:szCs w:val="22"/>
              </w:rPr>
            </w:pPr>
          </w:p>
        </w:tc>
      </w:tr>
      <w:tr w:rsidR="001F4F75" w:rsidRPr="008E6758" w14:paraId="25992684" w14:textId="77777777" w:rsidTr="006D237A">
        <w:trPr>
          <w:trHeight w:val="393"/>
          <w:jc w:val="center"/>
        </w:trPr>
        <w:tc>
          <w:tcPr>
            <w:tcW w:w="8297" w:type="dxa"/>
            <w:noWrap/>
          </w:tcPr>
          <w:p w14:paraId="2CB7D55C" w14:textId="02B2A54A" w:rsidR="001F4F75" w:rsidRPr="006F1B74" w:rsidRDefault="00C30E1D" w:rsidP="00776B44">
            <w:pPr>
              <w:pStyle w:val="ListParagraph"/>
              <w:numPr>
                <w:ilvl w:val="0"/>
                <w:numId w:val="1"/>
              </w:numPr>
              <w:spacing w:line="259" w:lineRule="auto"/>
              <w:ind w:left="357" w:hanging="357"/>
              <w:rPr>
                <w:rFonts w:cs="Arial"/>
                <w:sz w:val="22"/>
                <w:szCs w:val="22"/>
              </w:rPr>
            </w:pPr>
            <w:r w:rsidRPr="7B5979C8">
              <w:rPr>
                <w:rFonts w:cs="Arial"/>
                <w:sz w:val="22"/>
                <w:szCs w:val="22"/>
              </w:rPr>
              <w:t>Plan of subdivision and s</w:t>
            </w:r>
            <w:r w:rsidR="001F4F75" w:rsidRPr="7B5979C8">
              <w:rPr>
                <w:rFonts w:cs="Arial"/>
                <w:sz w:val="22"/>
                <w:szCs w:val="22"/>
              </w:rPr>
              <w:t>trata plan</w:t>
            </w:r>
          </w:p>
        </w:tc>
        <w:sdt>
          <w:sdtPr>
            <w:rPr>
              <w:rFonts w:cs="Arial"/>
              <w:sz w:val="22"/>
              <w:szCs w:val="22"/>
            </w:rPr>
            <w:id w:val="511809203"/>
            <w:placeholder>
              <w:docPart w:val="9F0A4502ABF44D1B8F1F5803C1C52F6C"/>
            </w:placeholder>
            <w:showingPlcHdr/>
            <w:dropDownList>
              <w:listItem w:value="Choose an item."/>
              <w:listItem w:displayText="Yes" w:value="Yes"/>
              <w:listItem w:displayText="No" w:value="No"/>
              <w:listItem w:displayText="Not applicable" w:value="Not applicable"/>
            </w:dropDownList>
          </w:sdtPr>
          <w:sdtContent>
            <w:tc>
              <w:tcPr>
                <w:tcW w:w="1489" w:type="dxa"/>
              </w:tcPr>
              <w:p w14:paraId="2380F73A" w14:textId="1A54032A" w:rsidR="001F4F75" w:rsidRPr="003460D9" w:rsidRDefault="00DA039E" w:rsidP="006F7A03">
                <w:pPr>
                  <w:jc w:val="center"/>
                  <w:rPr>
                    <w:rFonts w:cs="Arial"/>
                    <w:sz w:val="22"/>
                    <w:szCs w:val="22"/>
                  </w:rPr>
                </w:pPr>
                <w:r w:rsidRPr="008614D8">
                  <w:rPr>
                    <w:rStyle w:val="PlaceholderText"/>
                    <w:rFonts w:cs="Arial"/>
                    <w:sz w:val="20"/>
                  </w:rPr>
                  <w:t>Choose an item.</w:t>
                </w:r>
              </w:p>
            </w:tc>
          </w:sdtContent>
        </w:sdt>
      </w:tr>
      <w:tr w:rsidR="001F4F75" w:rsidRPr="008E6758" w14:paraId="75ED5C57" w14:textId="77777777" w:rsidTr="006D237A">
        <w:trPr>
          <w:trHeight w:val="393"/>
          <w:jc w:val="center"/>
        </w:trPr>
        <w:tc>
          <w:tcPr>
            <w:tcW w:w="8297" w:type="dxa"/>
            <w:noWrap/>
          </w:tcPr>
          <w:p w14:paraId="7F676380" w14:textId="26437EED" w:rsidR="001F4F75" w:rsidRPr="006F1B74" w:rsidRDefault="006F1B74" w:rsidP="00776B44">
            <w:pPr>
              <w:pStyle w:val="ListParagraph"/>
              <w:numPr>
                <w:ilvl w:val="0"/>
                <w:numId w:val="1"/>
              </w:numPr>
              <w:spacing w:line="259" w:lineRule="auto"/>
              <w:ind w:left="357" w:hanging="357"/>
              <w:rPr>
                <w:rFonts w:cs="Arial"/>
                <w:sz w:val="22"/>
                <w:szCs w:val="22"/>
              </w:rPr>
            </w:pPr>
            <w:r w:rsidRPr="7B5979C8">
              <w:rPr>
                <w:rFonts w:cs="Arial"/>
                <w:sz w:val="22"/>
                <w:szCs w:val="22"/>
              </w:rPr>
              <w:t>Strata (or Building)</w:t>
            </w:r>
            <w:r w:rsidR="001F4F75" w:rsidRPr="7B5979C8">
              <w:rPr>
                <w:rFonts w:cs="Arial"/>
                <w:sz w:val="22"/>
                <w:szCs w:val="22"/>
              </w:rPr>
              <w:t xml:space="preserve"> Management Statement</w:t>
            </w:r>
            <w:r w:rsidR="007E64A6" w:rsidRPr="7B5979C8">
              <w:rPr>
                <w:rFonts w:cs="Arial"/>
                <w:sz w:val="22"/>
                <w:szCs w:val="22"/>
              </w:rPr>
              <w:t xml:space="preserve"> </w:t>
            </w:r>
            <w:r w:rsidR="001F4F75" w:rsidRPr="7B5979C8">
              <w:rPr>
                <w:rFonts w:cs="Arial"/>
                <w:sz w:val="22"/>
                <w:szCs w:val="22"/>
              </w:rPr>
              <w:t>(if any)</w:t>
            </w:r>
          </w:p>
        </w:tc>
        <w:sdt>
          <w:sdtPr>
            <w:rPr>
              <w:rFonts w:cs="Arial"/>
              <w:sz w:val="22"/>
              <w:szCs w:val="22"/>
            </w:rPr>
            <w:id w:val="-1562704111"/>
            <w:placeholder>
              <w:docPart w:val="FF21E38CF37646A482F9D3DA6A9EBFF1"/>
            </w:placeholder>
            <w:showingPlcHdr/>
            <w:dropDownList>
              <w:listItem w:value="Choose an item."/>
              <w:listItem w:displayText="Yes" w:value="Yes"/>
              <w:listItem w:displayText="No" w:value="No"/>
              <w:listItem w:displayText="Not applicable" w:value="Not applicable"/>
            </w:dropDownList>
          </w:sdtPr>
          <w:sdtContent>
            <w:tc>
              <w:tcPr>
                <w:tcW w:w="1489" w:type="dxa"/>
              </w:tcPr>
              <w:p w14:paraId="3C6125A1" w14:textId="2E2435B5" w:rsidR="001F4F75" w:rsidRPr="003460D9" w:rsidRDefault="00DA039E" w:rsidP="006F7A03">
                <w:pPr>
                  <w:jc w:val="center"/>
                  <w:rPr>
                    <w:rFonts w:cs="Arial"/>
                    <w:sz w:val="22"/>
                    <w:szCs w:val="22"/>
                  </w:rPr>
                </w:pPr>
                <w:r w:rsidRPr="008614D8">
                  <w:rPr>
                    <w:rStyle w:val="PlaceholderText"/>
                    <w:rFonts w:cs="Arial"/>
                    <w:sz w:val="20"/>
                  </w:rPr>
                  <w:t>Choose an item.</w:t>
                </w:r>
              </w:p>
            </w:tc>
          </w:sdtContent>
        </w:sdt>
      </w:tr>
      <w:tr w:rsidR="001F4F75" w:rsidRPr="00424957" w14:paraId="724D0B6D" w14:textId="77777777" w:rsidTr="00D930CD">
        <w:trPr>
          <w:trHeight w:val="401"/>
          <w:jc w:val="center"/>
        </w:trPr>
        <w:tc>
          <w:tcPr>
            <w:tcW w:w="8297" w:type="dxa"/>
            <w:shd w:val="clear" w:color="auto" w:fill="D9E2F3" w:themeFill="accent1" w:themeFillTint="33"/>
            <w:noWrap/>
          </w:tcPr>
          <w:p w14:paraId="2DFC610E" w14:textId="44E94F06" w:rsidR="001F4F75" w:rsidRPr="005E31B8" w:rsidRDefault="006D237A" w:rsidP="003B1BCE">
            <w:pPr>
              <w:spacing w:before="60"/>
              <w:rPr>
                <w:rFonts w:cs="Arial"/>
              </w:rPr>
            </w:pPr>
            <w:r>
              <w:rPr>
                <w:rFonts w:cs="Arial"/>
                <w:b/>
                <w:bCs/>
              </w:rPr>
              <w:t>Serious defects</w:t>
            </w:r>
            <w:r w:rsidR="001F4F75" w:rsidRPr="005E31B8">
              <w:rPr>
                <w:rFonts w:cs="Arial"/>
                <w:b/>
                <w:bCs/>
              </w:rPr>
              <w:t xml:space="preserve"> </w:t>
            </w:r>
          </w:p>
        </w:tc>
        <w:tc>
          <w:tcPr>
            <w:tcW w:w="1489" w:type="dxa"/>
            <w:shd w:val="clear" w:color="auto" w:fill="D9E2F3" w:themeFill="accent1" w:themeFillTint="33"/>
          </w:tcPr>
          <w:p w14:paraId="46241BD8" w14:textId="77777777" w:rsidR="001F4F75" w:rsidRPr="003460D9" w:rsidRDefault="001F4F75" w:rsidP="006F7A03">
            <w:pPr>
              <w:jc w:val="center"/>
              <w:rPr>
                <w:rFonts w:cs="Arial"/>
                <w:sz w:val="22"/>
                <w:szCs w:val="22"/>
              </w:rPr>
            </w:pPr>
          </w:p>
        </w:tc>
      </w:tr>
      <w:tr w:rsidR="001F4F75" w:rsidRPr="00424957" w14:paraId="236A0ED4" w14:textId="77777777" w:rsidTr="006D237A">
        <w:trPr>
          <w:trHeight w:val="393"/>
          <w:jc w:val="center"/>
        </w:trPr>
        <w:tc>
          <w:tcPr>
            <w:tcW w:w="8297" w:type="dxa"/>
            <w:shd w:val="clear" w:color="auto" w:fill="auto"/>
            <w:noWrap/>
          </w:tcPr>
          <w:p w14:paraId="435CBE61" w14:textId="43A0429E" w:rsidR="001F4F75" w:rsidRPr="00257F6F" w:rsidRDefault="001F4F75" w:rsidP="00776B44">
            <w:pPr>
              <w:pStyle w:val="ListParagraph"/>
              <w:numPr>
                <w:ilvl w:val="0"/>
                <w:numId w:val="1"/>
              </w:numPr>
              <w:spacing w:line="259" w:lineRule="auto"/>
              <w:ind w:left="357" w:hanging="357"/>
              <w:rPr>
                <w:rFonts w:cs="Arial"/>
                <w:sz w:val="22"/>
                <w:szCs w:val="22"/>
              </w:rPr>
            </w:pPr>
            <w:r w:rsidRPr="7B5979C8">
              <w:rPr>
                <w:rFonts w:cs="Arial"/>
                <w:sz w:val="22"/>
                <w:szCs w:val="22"/>
              </w:rPr>
              <w:t xml:space="preserve">Any known serious defects in the common property of the building </w:t>
            </w:r>
            <w:r w:rsidR="00D80445">
              <w:rPr>
                <w:rFonts w:cs="Arial"/>
                <w:sz w:val="22"/>
                <w:szCs w:val="22"/>
              </w:rPr>
              <w:t>(</w:t>
            </w:r>
            <w:r w:rsidRPr="7B5979C8">
              <w:rPr>
                <w:rFonts w:cs="Arial"/>
                <w:sz w:val="22"/>
                <w:szCs w:val="22"/>
              </w:rPr>
              <w:t xml:space="preserve">structure, waterproofing, fire </w:t>
            </w:r>
            <w:r w:rsidR="00D80445">
              <w:rPr>
                <w:rFonts w:cs="Arial"/>
                <w:sz w:val="22"/>
                <w:szCs w:val="22"/>
              </w:rPr>
              <w:t>safety</w:t>
            </w:r>
            <w:r w:rsidRPr="7B5979C8">
              <w:rPr>
                <w:rFonts w:cs="Arial"/>
                <w:sz w:val="22"/>
                <w:szCs w:val="22"/>
              </w:rPr>
              <w:t>, building envelope</w:t>
            </w:r>
            <w:r w:rsidR="00C74892">
              <w:rPr>
                <w:rFonts w:cs="Arial"/>
                <w:sz w:val="22"/>
                <w:szCs w:val="22"/>
              </w:rPr>
              <w:t>/</w:t>
            </w:r>
            <w:r w:rsidRPr="7B5979C8">
              <w:rPr>
                <w:rFonts w:cs="Arial"/>
                <w:sz w:val="22"/>
                <w:szCs w:val="22"/>
              </w:rPr>
              <w:t>cladding and building services</w:t>
            </w:r>
            <w:r w:rsidR="00C74892">
              <w:rPr>
                <w:rFonts w:cs="Arial"/>
                <w:sz w:val="22"/>
                <w:szCs w:val="22"/>
              </w:rPr>
              <w:t xml:space="preserve">) </w:t>
            </w:r>
            <w:r w:rsidRPr="7B5979C8">
              <w:rPr>
                <w:rFonts w:cs="Arial"/>
                <w:sz w:val="22"/>
                <w:szCs w:val="22"/>
              </w:rPr>
              <w:t xml:space="preserve">including any specialist reports </w:t>
            </w:r>
            <w:r w:rsidR="00C74892">
              <w:rPr>
                <w:rFonts w:cs="Arial"/>
                <w:sz w:val="22"/>
                <w:szCs w:val="22"/>
              </w:rPr>
              <w:t>related</w:t>
            </w:r>
            <w:r w:rsidRPr="7B5979C8">
              <w:rPr>
                <w:rFonts w:cs="Arial"/>
                <w:sz w:val="22"/>
                <w:szCs w:val="22"/>
              </w:rPr>
              <w:t xml:space="preserve"> to those defects</w:t>
            </w:r>
          </w:p>
        </w:tc>
        <w:sdt>
          <w:sdtPr>
            <w:rPr>
              <w:rFonts w:cs="Arial"/>
              <w:sz w:val="22"/>
              <w:szCs w:val="22"/>
            </w:rPr>
            <w:id w:val="-884565938"/>
            <w:placeholder>
              <w:docPart w:val="2C38E4BD71ED4E7A8471A2F79ABC357A"/>
            </w:placeholder>
            <w:showingPlcHdr/>
            <w:dropDownList>
              <w:listItem w:value="Choose an item."/>
              <w:listItem w:displayText="Yes" w:value="Yes"/>
              <w:listItem w:displayText="No" w:value="No"/>
              <w:listItem w:displayText="Not applicable" w:value="Not applicable"/>
            </w:dropDownList>
          </w:sdtPr>
          <w:sdtContent>
            <w:tc>
              <w:tcPr>
                <w:tcW w:w="1489" w:type="dxa"/>
              </w:tcPr>
              <w:p w14:paraId="58006D32" w14:textId="2B4749C3" w:rsidR="001F4F75" w:rsidRPr="00592F4E" w:rsidRDefault="00DA039E" w:rsidP="006F7A03">
                <w:pPr>
                  <w:jc w:val="center"/>
                  <w:rPr>
                    <w:rFonts w:cs="Arial"/>
                    <w:sz w:val="20"/>
                  </w:rPr>
                </w:pPr>
                <w:r w:rsidRPr="008614D8">
                  <w:rPr>
                    <w:rStyle w:val="PlaceholderText"/>
                    <w:rFonts w:cs="Arial"/>
                    <w:sz w:val="20"/>
                  </w:rPr>
                  <w:t>Choose an item.</w:t>
                </w:r>
              </w:p>
            </w:tc>
          </w:sdtContent>
        </w:sdt>
      </w:tr>
      <w:tr w:rsidR="00871241" w:rsidRPr="00424957" w14:paraId="10D92181" w14:textId="77777777" w:rsidTr="00D930CD">
        <w:trPr>
          <w:trHeight w:val="452"/>
          <w:jc w:val="center"/>
        </w:trPr>
        <w:tc>
          <w:tcPr>
            <w:tcW w:w="8297" w:type="dxa"/>
            <w:shd w:val="clear" w:color="auto" w:fill="D9E2F3" w:themeFill="accent1" w:themeFillTint="33"/>
            <w:noWrap/>
          </w:tcPr>
          <w:p w14:paraId="4325DE3F" w14:textId="1F4AF825" w:rsidR="00871241" w:rsidRPr="00CF0DE1" w:rsidRDefault="00871241" w:rsidP="003B1BCE">
            <w:pPr>
              <w:spacing w:before="60" w:line="259" w:lineRule="auto"/>
              <w:rPr>
                <w:rFonts w:cs="Arial"/>
                <w:b/>
                <w:bCs/>
                <w:szCs w:val="24"/>
              </w:rPr>
            </w:pPr>
            <w:r w:rsidRPr="00CF0DE1">
              <w:rPr>
                <w:rFonts w:cs="Arial"/>
                <w:b/>
                <w:bCs/>
                <w:szCs w:val="24"/>
              </w:rPr>
              <w:t xml:space="preserve">Building condition </w:t>
            </w:r>
            <w:r w:rsidR="00592F4E" w:rsidRPr="00CF0DE1">
              <w:rPr>
                <w:rFonts w:cs="Arial"/>
                <w:b/>
                <w:bCs/>
                <w:szCs w:val="24"/>
              </w:rPr>
              <w:t>/ orders</w:t>
            </w:r>
          </w:p>
        </w:tc>
        <w:tc>
          <w:tcPr>
            <w:tcW w:w="1489" w:type="dxa"/>
            <w:shd w:val="clear" w:color="auto" w:fill="D9E2F3" w:themeFill="accent1" w:themeFillTint="33"/>
          </w:tcPr>
          <w:p w14:paraId="1ECBF094" w14:textId="77777777" w:rsidR="00871241" w:rsidRDefault="00871241" w:rsidP="006F7A03">
            <w:pPr>
              <w:jc w:val="center"/>
              <w:rPr>
                <w:rFonts w:cs="Arial"/>
                <w:sz w:val="22"/>
                <w:szCs w:val="22"/>
              </w:rPr>
            </w:pPr>
          </w:p>
        </w:tc>
      </w:tr>
      <w:tr w:rsidR="001F4F75" w:rsidRPr="00424957" w14:paraId="1BFF6953" w14:textId="77777777" w:rsidTr="006D237A">
        <w:trPr>
          <w:trHeight w:val="393"/>
          <w:jc w:val="center"/>
        </w:trPr>
        <w:tc>
          <w:tcPr>
            <w:tcW w:w="8297" w:type="dxa"/>
            <w:shd w:val="clear" w:color="auto" w:fill="auto"/>
            <w:noWrap/>
          </w:tcPr>
          <w:p w14:paraId="36C79190" w14:textId="7F939825" w:rsidR="001F4F75" w:rsidRPr="00510FC5" w:rsidRDefault="00B2305C" w:rsidP="00776B44">
            <w:pPr>
              <w:pStyle w:val="ListParagraph"/>
              <w:numPr>
                <w:ilvl w:val="0"/>
                <w:numId w:val="1"/>
              </w:numPr>
              <w:spacing w:line="259" w:lineRule="auto"/>
              <w:ind w:left="357" w:hanging="357"/>
              <w:rPr>
                <w:rFonts w:cs="Arial"/>
                <w:sz w:val="22"/>
                <w:szCs w:val="22"/>
              </w:rPr>
            </w:pPr>
            <w:r>
              <w:rPr>
                <w:rFonts w:cs="Arial"/>
                <w:sz w:val="22"/>
                <w:szCs w:val="22"/>
              </w:rPr>
              <w:t>D</w:t>
            </w:r>
            <w:r w:rsidR="001F4F75" w:rsidRPr="7B5979C8">
              <w:rPr>
                <w:rFonts w:cs="Arial"/>
                <w:sz w:val="22"/>
                <w:szCs w:val="22"/>
              </w:rPr>
              <w:t>evelopment control order</w:t>
            </w:r>
            <w:r>
              <w:rPr>
                <w:rFonts w:cs="Arial"/>
                <w:sz w:val="22"/>
                <w:szCs w:val="22"/>
              </w:rPr>
              <w:t>,</w:t>
            </w:r>
            <w:r w:rsidR="001F4F75" w:rsidRPr="7B5979C8">
              <w:rPr>
                <w:rFonts w:cs="Arial"/>
                <w:sz w:val="22"/>
                <w:szCs w:val="22"/>
              </w:rPr>
              <w:t xml:space="preserve"> </w:t>
            </w:r>
            <w:r w:rsidR="00510FC5" w:rsidRPr="7B5979C8">
              <w:rPr>
                <w:rFonts w:cs="Arial"/>
                <w:sz w:val="22"/>
                <w:szCs w:val="22"/>
              </w:rPr>
              <w:t>F</w:t>
            </w:r>
            <w:r w:rsidR="001F4F75" w:rsidRPr="7B5979C8">
              <w:rPr>
                <w:rFonts w:cs="Arial"/>
                <w:sz w:val="22"/>
                <w:szCs w:val="22"/>
              </w:rPr>
              <w:t xml:space="preserve">ire safety order or </w:t>
            </w:r>
            <w:r>
              <w:rPr>
                <w:rFonts w:cs="Arial"/>
                <w:sz w:val="22"/>
                <w:szCs w:val="22"/>
              </w:rPr>
              <w:t>any</w:t>
            </w:r>
            <w:r w:rsidR="005D5FE1" w:rsidRPr="7B5979C8">
              <w:rPr>
                <w:rFonts w:cs="Arial"/>
                <w:sz w:val="22"/>
                <w:szCs w:val="22"/>
              </w:rPr>
              <w:t xml:space="preserve"> correspondence from </w:t>
            </w:r>
            <w:r w:rsidR="005D5FE1" w:rsidRPr="00135FE5">
              <w:rPr>
                <w:rFonts w:cs="Arial"/>
                <w:b/>
                <w:bCs/>
                <w:sz w:val="22"/>
                <w:szCs w:val="22"/>
              </w:rPr>
              <w:t>Council</w:t>
            </w:r>
            <w:r w:rsidR="005D5FE1" w:rsidRPr="7B5979C8">
              <w:rPr>
                <w:rFonts w:cs="Arial"/>
                <w:sz w:val="22"/>
                <w:szCs w:val="22"/>
              </w:rPr>
              <w:t xml:space="preserve"> relating to </w:t>
            </w:r>
            <w:r w:rsidR="00251273" w:rsidRPr="7B5979C8">
              <w:rPr>
                <w:rFonts w:cs="Arial"/>
                <w:sz w:val="22"/>
                <w:szCs w:val="22"/>
              </w:rPr>
              <w:t>any non-compliance</w:t>
            </w:r>
            <w:r w:rsidR="001F4F75" w:rsidRPr="7B5979C8">
              <w:rPr>
                <w:rFonts w:cs="Arial"/>
                <w:sz w:val="22"/>
                <w:szCs w:val="22"/>
              </w:rPr>
              <w:t xml:space="preserve"> (if any)</w:t>
            </w:r>
          </w:p>
        </w:tc>
        <w:sdt>
          <w:sdtPr>
            <w:rPr>
              <w:rFonts w:cs="Arial"/>
              <w:sz w:val="22"/>
              <w:szCs w:val="22"/>
            </w:rPr>
            <w:id w:val="-1889179719"/>
            <w:placeholder>
              <w:docPart w:val="A9FF7D3F8DF84BA7866332829B952913"/>
            </w:placeholder>
            <w:showingPlcHdr/>
            <w:dropDownList>
              <w:listItem w:value="Choose an item."/>
              <w:listItem w:displayText="Yes" w:value="Yes"/>
              <w:listItem w:displayText="No" w:value="No"/>
              <w:listItem w:displayText="Not applicable" w:value="Not applicable"/>
            </w:dropDownList>
          </w:sdtPr>
          <w:sdtContent>
            <w:tc>
              <w:tcPr>
                <w:tcW w:w="1489" w:type="dxa"/>
              </w:tcPr>
              <w:p w14:paraId="21282425" w14:textId="4466E23C" w:rsidR="001F4F75" w:rsidRPr="003460D9" w:rsidRDefault="00DA039E" w:rsidP="006F7A03">
                <w:pPr>
                  <w:jc w:val="center"/>
                  <w:rPr>
                    <w:rFonts w:cs="Arial"/>
                    <w:sz w:val="22"/>
                    <w:szCs w:val="22"/>
                  </w:rPr>
                </w:pPr>
                <w:r w:rsidRPr="008614D8">
                  <w:rPr>
                    <w:rStyle w:val="PlaceholderText"/>
                    <w:rFonts w:cs="Arial"/>
                    <w:sz w:val="20"/>
                  </w:rPr>
                  <w:t>Choose an item.</w:t>
                </w:r>
              </w:p>
            </w:tc>
          </w:sdtContent>
        </w:sdt>
      </w:tr>
      <w:tr w:rsidR="001F4F75" w:rsidRPr="00424957" w14:paraId="10C41ED2" w14:textId="77777777" w:rsidTr="006D237A">
        <w:trPr>
          <w:trHeight w:val="393"/>
          <w:jc w:val="center"/>
        </w:trPr>
        <w:tc>
          <w:tcPr>
            <w:tcW w:w="8297" w:type="dxa"/>
            <w:noWrap/>
          </w:tcPr>
          <w:p w14:paraId="30784C60" w14:textId="3A7F7C31" w:rsidR="001F4F75" w:rsidRPr="00510FC5" w:rsidRDefault="003029BC" w:rsidP="00776B44">
            <w:pPr>
              <w:pStyle w:val="ListParagraph"/>
              <w:numPr>
                <w:ilvl w:val="0"/>
                <w:numId w:val="1"/>
              </w:numPr>
              <w:spacing w:line="259" w:lineRule="auto"/>
              <w:ind w:left="357" w:hanging="357"/>
              <w:rPr>
                <w:rFonts w:cs="Arial"/>
                <w:sz w:val="22"/>
                <w:szCs w:val="22"/>
              </w:rPr>
            </w:pPr>
            <w:r>
              <w:rPr>
                <w:rFonts w:cs="Arial"/>
                <w:sz w:val="22"/>
                <w:szCs w:val="22"/>
              </w:rPr>
              <w:t>R</w:t>
            </w:r>
            <w:r w:rsidR="001F4F75" w:rsidRPr="7B5979C8">
              <w:rPr>
                <w:rFonts w:cs="Arial"/>
                <w:sz w:val="22"/>
                <w:szCs w:val="22"/>
              </w:rPr>
              <w:t>ecent Annual Fire Safety Statement</w:t>
            </w:r>
          </w:p>
        </w:tc>
        <w:sdt>
          <w:sdtPr>
            <w:rPr>
              <w:rFonts w:cs="Arial"/>
              <w:sz w:val="22"/>
              <w:szCs w:val="22"/>
            </w:rPr>
            <w:id w:val="-577668422"/>
            <w:placeholder>
              <w:docPart w:val="506CDF2768794323BCF9795F0F7630E2"/>
            </w:placeholder>
            <w:showingPlcHdr/>
            <w:dropDownList>
              <w:listItem w:value="Choose an item."/>
              <w:listItem w:displayText="Yes" w:value="Yes"/>
              <w:listItem w:displayText="No" w:value="No"/>
              <w:listItem w:displayText="Not applicable" w:value="Not applicable"/>
            </w:dropDownList>
          </w:sdtPr>
          <w:sdtContent>
            <w:tc>
              <w:tcPr>
                <w:tcW w:w="1489" w:type="dxa"/>
              </w:tcPr>
              <w:p w14:paraId="1216D3B2" w14:textId="3FE4423D" w:rsidR="001F4F75" w:rsidRPr="003460D9" w:rsidRDefault="00DA039E" w:rsidP="006F7A03">
                <w:pPr>
                  <w:jc w:val="center"/>
                  <w:rPr>
                    <w:rFonts w:cs="Arial"/>
                    <w:sz w:val="22"/>
                    <w:szCs w:val="22"/>
                  </w:rPr>
                </w:pPr>
                <w:r w:rsidRPr="008614D8">
                  <w:rPr>
                    <w:rStyle w:val="PlaceholderText"/>
                    <w:rFonts w:cs="Arial"/>
                    <w:sz w:val="20"/>
                  </w:rPr>
                  <w:t>Choose an item.</w:t>
                </w:r>
              </w:p>
            </w:tc>
          </w:sdtContent>
        </w:sdt>
      </w:tr>
      <w:tr w:rsidR="00795328" w:rsidRPr="00424957" w14:paraId="4752254B" w14:textId="77777777" w:rsidTr="006D237A">
        <w:trPr>
          <w:trHeight w:val="393"/>
          <w:jc w:val="center"/>
        </w:trPr>
        <w:tc>
          <w:tcPr>
            <w:tcW w:w="8297" w:type="dxa"/>
            <w:noWrap/>
          </w:tcPr>
          <w:p w14:paraId="0B757B14" w14:textId="7E4CA823" w:rsidR="00795328" w:rsidRPr="00510FC5" w:rsidRDefault="00234FFB" w:rsidP="00776B44">
            <w:pPr>
              <w:pStyle w:val="ListParagraph"/>
              <w:numPr>
                <w:ilvl w:val="0"/>
                <w:numId w:val="1"/>
              </w:numPr>
              <w:spacing w:line="259" w:lineRule="auto"/>
              <w:ind w:left="357" w:hanging="357"/>
              <w:rPr>
                <w:rFonts w:cs="Arial"/>
                <w:sz w:val="22"/>
                <w:szCs w:val="22"/>
              </w:rPr>
            </w:pPr>
            <w:r>
              <w:rPr>
                <w:rFonts w:cs="Arial"/>
                <w:sz w:val="22"/>
                <w:szCs w:val="22"/>
              </w:rPr>
              <w:t>Any n</w:t>
            </w:r>
            <w:r w:rsidR="00296233" w:rsidRPr="7B5979C8">
              <w:rPr>
                <w:rFonts w:cs="Arial"/>
                <w:sz w:val="22"/>
                <w:szCs w:val="22"/>
              </w:rPr>
              <w:t xml:space="preserve">otice or correspondence from </w:t>
            </w:r>
            <w:r w:rsidR="00296233" w:rsidRPr="00135FE5">
              <w:rPr>
                <w:rFonts w:cs="Arial"/>
                <w:b/>
                <w:bCs/>
                <w:sz w:val="22"/>
                <w:szCs w:val="22"/>
              </w:rPr>
              <w:t xml:space="preserve">Fire &amp; Rescue </w:t>
            </w:r>
            <w:r w:rsidR="00562555" w:rsidRPr="00135FE5">
              <w:rPr>
                <w:rFonts w:cs="Arial"/>
                <w:b/>
                <w:bCs/>
                <w:sz w:val="22"/>
                <w:szCs w:val="22"/>
              </w:rPr>
              <w:t>NSW</w:t>
            </w:r>
            <w:r w:rsidR="00562555" w:rsidRPr="7B5979C8">
              <w:rPr>
                <w:rFonts w:cs="Arial"/>
                <w:sz w:val="22"/>
                <w:szCs w:val="22"/>
              </w:rPr>
              <w:t xml:space="preserve"> </w:t>
            </w:r>
            <w:r w:rsidR="00ED2A83" w:rsidRPr="7B5979C8">
              <w:rPr>
                <w:rFonts w:cs="Arial"/>
                <w:sz w:val="22"/>
                <w:szCs w:val="22"/>
              </w:rPr>
              <w:t>relating to fire safety non-compliance</w:t>
            </w:r>
          </w:p>
        </w:tc>
        <w:sdt>
          <w:sdtPr>
            <w:rPr>
              <w:rFonts w:cs="Arial"/>
              <w:sz w:val="22"/>
              <w:szCs w:val="22"/>
            </w:rPr>
            <w:id w:val="994924960"/>
            <w:placeholder>
              <w:docPart w:val="BBABE115D12641E6858BD48B5A7C8C4B"/>
            </w:placeholder>
            <w:showingPlcHdr/>
            <w:dropDownList>
              <w:listItem w:value="Choose an item."/>
              <w:listItem w:displayText="Yes" w:value="Yes"/>
              <w:listItem w:displayText="No" w:value="No"/>
              <w:listItem w:displayText="Not applicable" w:value="Not applicable"/>
            </w:dropDownList>
          </w:sdtPr>
          <w:sdtContent>
            <w:tc>
              <w:tcPr>
                <w:tcW w:w="1489" w:type="dxa"/>
              </w:tcPr>
              <w:p w14:paraId="34FF75AC" w14:textId="5B1FA06E" w:rsidR="00795328" w:rsidRPr="003460D9" w:rsidRDefault="00DA039E" w:rsidP="00A25443">
                <w:pPr>
                  <w:jc w:val="center"/>
                  <w:rPr>
                    <w:rFonts w:cs="Arial"/>
                    <w:sz w:val="22"/>
                    <w:szCs w:val="22"/>
                  </w:rPr>
                </w:pPr>
                <w:r w:rsidRPr="008614D8">
                  <w:rPr>
                    <w:rStyle w:val="PlaceholderText"/>
                    <w:rFonts w:cs="Arial"/>
                    <w:sz w:val="20"/>
                  </w:rPr>
                  <w:t>Choose an item.</w:t>
                </w:r>
              </w:p>
            </w:tc>
          </w:sdtContent>
        </w:sdt>
      </w:tr>
      <w:tr w:rsidR="00CF0DE1" w:rsidRPr="00424957" w14:paraId="757AAFBF" w14:textId="77777777" w:rsidTr="00D930CD">
        <w:trPr>
          <w:trHeight w:val="393"/>
          <w:jc w:val="center"/>
        </w:trPr>
        <w:tc>
          <w:tcPr>
            <w:tcW w:w="8297" w:type="dxa"/>
            <w:shd w:val="clear" w:color="auto" w:fill="D9E2F3" w:themeFill="accent1" w:themeFillTint="33"/>
            <w:noWrap/>
          </w:tcPr>
          <w:p w14:paraId="6050B93D" w14:textId="1A63637D" w:rsidR="00CF0DE1" w:rsidRPr="003B1BCE" w:rsidRDefault="00CF0DE1" w:rsidP="007D0399">
            <w:pPr>
              <w:spacing w:before="60" w:line="259" w:lineRule="auto"/>
              <w:rPr>
                <w:rFonts w:cs="Arial"/>
                <w:b/>
                <w:bCs/>
                <w:szCs w:val="24"/>
              </w:rPr>
            </w:pPr>
            <w:r w:rsidRPr="003B1BCE">
              <w:rPr>
                <w:rFonts w:cs="Arial"/>
                <w:b/>
                <w:bCs/>
                <w:szCs w:val="24"/>
              </w:rPr>
              <w:t>Insurance</w:t>
            </w:r>
          </w:p>
        </w:tc>
        <w:tc>
          <w:tcPr>
            <w:tcW w:w="1489" w:type="dxa"/>
            <w:shd w:val="clear" w:color="auto" w:fill="D9E2F3" w:themeFill="accent1" w:themeFillTint="33"/>
          </w:tcPr>
          <w:p w14:paraId="13DF382C" w14:textId="77777777" w:rsidR="00CF0DE1" w:rsidRDefault="00CF0DE1" w:rsidP="00A25443">
            <w:pPr>
              <w:jc w:val="center"/>
              <w:rPr>
                <w:rFonts w:cs="Arial"/>
                <w:sz w:val="22"/>
                <w:szCs w:val="22"/>
              </w:rPr>
            </w:pPr>
          </w:p>
        </w:tc>
      </w:tr>
      <w:tr w:rsidR="001F4F75" w:rsidRPr="00424957" w14:paraId="74747F60" w14:textId="77777777" w:rsidTr="006D237A">
        <w:trPr>
          <w:trHeight w:val="393"/>
          <w:jc w:val="center"/>
        </w:trPr>
        <w:tc>
          <w:tcPr>
            <w:tcW w:w="8297" w:type="dxa"/>
            <w:noWrap/>
          </w:tcPr>
          <w:p w14:paraId="4EDF18E2" w14:textId="00CBF81C" w:rsidR="001F4F75" w:rsidRPr="00CF44A5" w:rsidRDefault="000418C4" w:rsidP="00776B44">
            <w:pPr>
              <w:pStyle w:val="ListParagraph"/>
              <w:numPr>
                <w:ilvl w:val="0"/>
                <w:numId w:val="1"/>
              </w:numPr>
              <w:spacing w:line="259" w:lineRule="auto"/>
              <w:ind w:left="357" w:hanging="357"/>
              <w:rPr>
                <w:rFonts w:cs="Arial"/>
                <w:sz w:val="22"/>
                <w:szCs w:val="22"/>
              </w:rPr>
            </w:pPr>
            <w:r>
              <w:rPr>
                <w:rFonts w:cs="Arial"/>
                <w:sz w:val="22"/>
                <w:szCs w:val="22"/>
              </w:rPr>
              <w:t>B</w:t>
            </w:r>
            <w:r w:rsidR="001F4F75" w:rsidRPr="7B5979C8">
              <w:rPr>
                <w:rFonts w:cs="Arial"/>
                <w:sz w:val="22"/>
                <w:szCs w:val="22"/>
              </w:rPr>
              <w:t xml:space="preserve">uilding insurance policies (i.e. replacement, public risk etc.) including any notifications made to the insurer regarding the existence of combustible cladding </w:t>
            </w:r>
            <w:r w:rsidR="002F095B" w:rsidRPr="7B5979C8">
              <w:rPr>
                <w:rFonts w:cs="Arial"/>
                <w:sz w:val="22"/>
                <w:szCs w:val="22"/>
              </w:rPr>
              <w:t xml:space="preserve">or </w:t>
            </w:r>
            <w:r w:rsidR="003D67DA" w:rsidRPr="7B5979C8">
              <w:rPr>
                <w:rFonts w:cs="Arial"/>
                <w:sz w:val="22"/>
                <w:szCs w:val="22"/>
              </w:rPr>
              <w:t>building defects</w:t>
            </w:r>
          </w:p>
        </w:tc>
        <w:sdt>
          <w:sdtPr>
            <w:rPr>
              <w:rFonts w:cs="Arial"/>
              <w:sz w:val="22"/>
              <w:szCs w:val="22"/>
            </w:rPr>
            <w:id w:val="-498268538"/>
            <w:placeholder>
              <w:docPart w:val="A3836F8EACDA44E884BE8F6C9FB12A8C"/>
            </w:placeholder>
            <w:showingPlcHdr/>
            <w:dropDownList>
              <w:listItem w:value="Choose an item."/>
              <w:listItem w:displayText="Yes" w:value="Yes"/>
              <w:listItem w:displayText="No" w:value="No"/>
              <w:listItem w:displayText="Not applicable" w:value="Not applicable"/>
            </w:dropDownList>
          </w:sdtPr>
          <w:sdtContent>
            <w:tc>
              <w:tcPr>
                <w:tcW w:w="1489" w:type="dxa"/>
              </w:tcPr>
              <w:p w14:paraId="5FCA7196" w14:textId="4BC31F0C" w:rsidR="001F4F75" w:rsidRPr="003460D9" w:rsidRDefault="00DA039E" w:rsidP="006F7A03">
                <w:pPr>
                  <w:jc w:val="center"/>
                  <w:rPr>
                    <w:rFonts w:cs="Arial"/>
                    <w:sz w:val="22"/>
                    <w:szCs w:val="22"/>
                  </w:rPr>
                </w:pPr>
                <w:r w:rsidRPr="008614D8">
                  <w:rPr>
                    <w:rStyle w:val="PlaceholderText"/>
                    <w:rFonts w:cs="Arial"/>
                    <w:sz w:val="20"/>
                  </w:rPr>
                  <w:t>Choose an item.</w:t>
                </w:r>
              </w:p>
            </w:tc>
          </w:sdtContent>
        </w:sdt>
      </w:tr>
      <w:tr w:rsidR="001F4F75" w:rsidRPr="00424957" w14:paraId="367E4AD1" w14:textId="77777777" w:rsidTr="00D930CD">
        <w:trPr>
          <w:trHeight w:val="393"/>
          <w:jc w:val="center"/>
        </w:trPr>
        <w:tc>
          <w:tcPr>
            <w:tcW w:w="8297" w:type="dxa"/>
            <w:shd w:val="clear" w:color="auto" w:fill="D9E2F3" w:themeFill="accent1" w:themeFillTint="33"/>
            <w:noWrap/>
          </w:tcPr>
          <w:p w14:paraId="74F98572" w14:textId="7221A965" w:rsidR="001F4F75" w:rsidRPr="00A61E77" w:rsidRDefault="001F4F75" w:rsidP="006F7A03">
            <w:pPr>
              <w:spacing w:before="60" w:after="60"/>
              <w:rPr>
                <w:rFonts w:cs="Arial"/>
                <w:b/>
                <w:bCs/>
              </w:rPr>
            </w:pPr>
            <w:r w:rsidRPr="00A61E77">
              <w:rPr>
                <w:rFonts w:cs="Arial"/>
                <w:b/>
                <w:bCs/>
              </w:rPr>
              <w:lastRenderedPageBreak/>
              <w:t xml:space="preserve">Remediation of serious defects </w:t>
            </w:r>
            <w:r w:rsidR="00234FFB">
              <w:rPr>
                <w:rFonts w:cs="Arial"/>
                <w:b/>
                <w:bCs/>
              </w:rPr>
              <w:t>already underway</w:t>
            </w:r>
            <w:r w:rsidRPr="00A61E77">
              <w:rPr>
                <w:rFonts w:cs="Arial"/>
                <w:b/>
                <w:bCs/>
              </w:rPr>
              <w:t xml:space="preserve"> </w:t>
            </w:r>
          </w:p>
        </w:tc>
        <w:tc>
          <w:tcPr>
            <w:tcW w:w="1489" w:type="dxa"/>
            <w:shd w:val="clear" w:color="auto" w:fill="D9E2F3" w:themeFill="accent1" w:themeFillTint="33"/>
          </w:tcPr>
          <w:p w14:paraId="238167F8" w14:textId="77777777" w:rsidR="001F4F75" w:rsidRPr="008E6758" w:rsidRDefault="001F4F75" w:rsidP="006F7A03">
            <w:pPr>
              <w:jc w:val="center"/>
              <w:rPr>
                <w:rFonts w:cs="Arial"/>
                <w:b/>
                <w:bCs/>
              </w:rPr>
            </w:pPr>
          </w:p>
        </w:tc>
      </w:tr>
      <w:tr w:rsidR="00F569F2" w:rsidRPr="00424957" w14:paraId="769570F9" w14:textId="77777777" w:rsidTr="006D237A">
        <w:trPr>
          <w:trHeight w:val="393"/>
          <w:jc w:val="center"/>
        </w:trPr>
        <w:tc>
          <w:tcPr>
            <w:tcW w:w="8297" w:type="dxa"/>
            <w:noWrap/>
          </w:tcPr>
          <w:p w14:paraId="3F84D34F" w14:textId="0E7EA031" w:rsidR="00F569F2" w:rsidRPr="00A61E77" w:rsidRDefault="00F569F2" w:rsidP="00776B44">
            <w:pPr>
              <w:pStyle w:val="paragraph"/>
              <w:numPr>
                <w:ilvl w:val="0"/>
                <w:numId w:val="1"/>
              </w:numPr>
              <w:spacing w:before="0" w:beforeAutospacing="0" w:after="0" w:afterAutospacing="0" w:line="259" w:lineRule="auto"/>
              <w:ind w:left="357" w:hanging="357"/>
              <w:textAlignment w:val="baseline"/>
              <w:rPr>
                <w:rFonts w:ascii="Arial" w:hAnsi="Arial" w:cs="Arial"/>
                <w:color w:val="000000"/>
                <w:position w:val="1"/>
                <w:sz w:val="22"/>
                <w:szCs w:val="22"/>
              </w:rPr>
            </w:pPr>
            <w:r>
              <w:rPr>
                <w:rFonts w:ascii="Arial" w:hAnsi="Arial" w:cs="Arial"/>
                <w:color w:val="000000"/>
                <w:position w:val="1"/>
                <w:sz w:val="22"/>
                <w:szCs w:val="22"/>
              </w:rPr>
              <w:t xml:space="preserve">Any reports about serious defects that you have no more than </w:t>
            </w:r>
            <w:r w:rsidR="00FB2337">
              <w:rPr>
                <w:rFonts w:ascii="Arial" w:hAnsi="Arial" w:cs="Arial"/>
                <w:color w:val="000000"/>
                <w:position w:val="1"/>
                <w:sz w:val="22"/>
                <w:szCs w:val="22"/>
              </w:rPr>
              <w:t>5 years old</w:t>
            </w:r>
          </w:p>
        </w:tc>
        <w:sdt>
          <w:sdtPr>
            <w:rPr>
              <w:rFonts w:cs="Arial"/>
              <w:sz w:val="22"/>
              <w:szCs w:val="22"/>
            </w:rPr>
            <w:id w:val="-1001353683"/>
            <w:placeholder>
              <w:docPart w:val="280328A0BD0F41BC9D16A78D34FAC8F3"/>
            </w:placeholder>
            <w:showingPlcHdr/>
            <w:dropDownList>
              <w:listItem w:value="Choose an item."/>
              <w:listItem w:displayText="Yes" w:value="Yes"/>
              <w:listItem w:displayText="No" w:value="No"/>
              <w:listItem w:displayText="Not applicable" w:value="Not applicable"/>
            </w:dropDownList>
          </w:sdtPr>
          <w:sdtContent>
            <w:tc>
              <w:tcPr>
                <w:tcW w:w="1489" w:type="dxa"/>
              </w:tcPr>
              <w:p w14:paraId="65AB457B" w14:textId="50371C5E" w:rsidR="00F569F2" w:rsidRDefault="007F157F" w:rsidP="006F7A03">
                <w:pPr>
                  <w:jc w:val="center"/>
                  <w:rPr>
                    <w:rFonts w:cs="Arial"/>
                    <w:sz w:val="22"/>
                    <w:szCs w:val="22"/>
                  </w:rPr>
                </w:pPr>
                <w:r w:rsidRPr="008614D8">
                  <w:rPr>
                    <w:rStyle w:val="PlaceholderText"/>
                    <w:rFonts w:cs="Arial"/>
                    <w:sz w:val="20"/>
                  </w:rPr>
                  <w:t>Choose an item.</w:t>
                </w:r>
              </w:p>
            </w:tc>
          </w:sdtContent>
        </w:sdt>
      </w:tr>
      <w:tr w:rsidR="001F4F75" w:rsidRPr="00424957" w14:paraId="74ACD41D" w14:textId="77777777" w:rsidTr="006D237A">
        <w:trPr>
          <w:trHeight w:val="393"/>
          <w:jc w:val="center"/>
        </w:trPr>
        <w:tc>
          <w:tcPr>
            <w:tcW w:w="8297" w:type="dxa"/>
            <w:noWrap/>
          </w:tcPr>
          <w:p w14:paraId="41877327" w14:textId="5DDB3B9A" w:rsidR="001F4F75" w:rsidRPr="00A61E77" w:rsidRDefault="001F4F75" w:rsidP="00776B44">
            <w:pPr>
              <w:pStyle w:val="paragraph"/>
              <w:numPr>
                <w:ilvl w:val="0"/>
                <w:numId w:val="1"/>
              </w:numPr>
              <w:spacing w:before="0" w:beforeAutospacing="0" w:after="0" w:afterAutospacing="0" w:line="259" w:lineRule="auto"/>
              <w:ind w:left="357" w:hanging="357"/>
              <w:textAlignment w:val="baseline"/>
              <w:rPr>
                <w:rFonts w:ascii="Arial" w:hAnsi="Arial" w:cs="Arial"/>
                <w:color w:val="000000"/>
                <w:position w:val="1"/>
                <w:sz w:val="22"/>
                <w:szCs w:val="22"/>
              </w:rPr>
            </w:pPr>
            <w:r w:rsidRPr="00A61E77">
              <w:rPr>
                <w:rFonts w:ascii="Arial" w:hAnsi="Arial" w:cs="Arial"/>
                <w:color w:val="000000"/>
                <w:position w:val="1"/>
                <w:sz w:val="22"/>
                <w:szCs w:val="22"/>
              </w:rPr>
              <w:t xml:space="preserve">Any signed contracts in relation to remediation work </w:t>
            </w:r>
          </w:p>
        </w:tc>
        <w:sdt>
          <w:sdtPr>
            <w:rPr>
              <w:rFonts w:cs="Arial"/>
              <w:sz w:val="22"/>
              <w:szCs w:val="22"/>
            </w:rPr>
            <w:id w:val="1391075790"/>
            <w:placeholder>
              <w:docPart w:val="FB654C791005497193E98C73C0804BA2"/>
            </w:placeholder>
            <w:showingPlcHdr/>
            <w:dropDownList>
              <w:listItem w:value="Choose an item."/>
              <w:listItem w:displayText="Yes" w:value="Yes"/>
              <w:listItem w:displayText="No" w:value="No"/>
              <w:listItem w:displayText="Not applicable" w:value="Not applicable"/>
            </w:dropDownList>
          </w:sdtPr>
          <w:sdtContent>
            <w:tc>
              <w:tcPr>
                <w:tcW w:w="1489" w:type="dxa"/>
              </w:tcPr>
              <w:p w14:paraId="0459660E" w14:textId="0E88E917" w:rsidR="001F4F75" w:rsidRPr="00B655EB" w:rsidRDefault="00DA039E" w:rsidP="006F7A03">
                <w:pPr>
                  <w:jc w:val="center"/>
                  <w:rPr>
                    <w:rFonts w:cs="Arial"/>
                    <w:sz w:val="20"/>
                  </w:rPr>
                </w:pPr>
                <w:r w:rsidRPr="008614D8">
                  <w:rPr>
                    <w:rStyle w:val="PlaceholderText"/>
                    <w:rFonts w:cs="Arial"/>
                    <w:sz w:val="20"/>
                  </w:rPr>
                  <w:t>Choose an item.</w:t>
                </w:r>
              </w:p>
            </w:tc>
          </w:sdtContent>
        </w:sdt>
      </w:tr>
      <w:tr w:rsidR="001F4F75" w:rsidRPr="00424957" w14:paraId="715B0EF9" w14:textId="77777777" w:rsidTr="006D237A">
        <w:trPr>
          <w:trHeight w:val="393"/>
          <w:jc w:val="center"/>
        </w:trPr>
        <w:tc>
          <w:tcPr>
            <w:tcW w:w="8297" w:type="dxa"/>
            <w:noWrap/>
          </w:tcPr>
          <w:p w14:paraId="2552631C" w14:textId="106C7EAE" w:rsidR="001F4F75" w:rsidRPr="005A39D0" w:rsidRDefault="001F4F75" w:rsidP="00776B44">
            <w:pPr>
              <w:pStyle w:val="paragraph"/>
              <w:numPr>
                <w:ilvl w:val="0"/>
                <w:numId w:val="1"/>
              </w:numPr>
              <w:spacing w:before="0" w:beforeAutospacing="0" w:after="0" w:afterAutospacing="0" w:line="259" w:lineRule="auto"/>
              <w:ind w:left="357" w:hanging="357"/>
              <w:textAlignment w:val="baseline"/>
              <w:rPr>
                <w:rFonts w:ascii="Arial" w:hAnsi="Arial" w:cs="Arial"/>
                <w:color w:val="000000"/>
                <w:position w:val="1"/>
                <w:sz w:val="22"/>
                <w:szCs w:val="22"/>
              </w:rPr>
            </w:pPr>
            <w:r w:rsidRPr="7B5979C8">
              <w:rPr>
                <w:rFonts w:ascii="Arial" w:hAnsi="Arial" w:cs="Arial"/>
                <w:sz w:val="22"/>
                <w:szCs w:val="22"/>
              </w:rPr>
              <w:t>Copy of any remediation plans in relation to any works being undertaken or proposed to be undertake</w:t>
            </w:r>
            <w:r w:rsidR="00234FFB">
              <w:rPr>
                <w:rFonts w:ascii="Arial" w:hAnsi="Arial" w:cs="Arial"/>
                <w:sz w:val="22"/>
                <w:szCs w:val="22"/>
              </w:rPr>
              <w:t>n</w:t>
            </w:r>
            <w:r w:rsidRPr="7B5979C8">
              <w:rPr>
                <w:rFonts w:ascii="Arial" w:hAnsi="Arial" w:cs="Arial"/>
                <w:sz w:val="22"/>
                <w:szCs w:val="22"/>
              </w:rPr>
              <w:t xml:space="preserve"> in the building  </w:t>
            </w:r>
          </w:p>
        </w:tc>
        <w:sdt>
          <w:sdtPr>
            <w:rPr>
              <w:rFonts w:cs="Arial"/>
              <w:sz w:val="22"/>
              <w:szCs w:val="22"/>
            </w:rPr>
            <w:id w:val="324026886"/>
            <w:placeholder>
              <w:docPart w:val="FBFD87807F3046588FE8E54C674F9135"/>
            </w:placeholder>
            <w:showingPlcHdr/>
            <w:dropDownList>
              <w:listItem w:value="Choose an item."/>
              <w:listItem w:displayText="Yes" w:value="Yes"/>
              <w:listItem w:displayText="No" w:value="No"/>
              <w:listItem w:displayText="Not applicable" w:value="Not applicable"/>
            </w:dropDownList>
          </w:sdtPr>
          <w:sdtContent>
            <w:tc>
              <w:tcPr>
                <w:tcW w:w="1489" w:type="dxa"/>
              </w:tcPr>
              <w:p w14:paraId="64B0E556" w14:textId="21C3312A" w:rsidR="001F4F75" w:rsidRPr="00B655EB" w:rsidRDefault="00DA039E" w:rsidP="006F7A03">
                <w:pPr>
                  <w:jc w:val="center"/>
                  <w:rPr>
                    <w:rFonts w:cs="Arial"/>
                    <w:sz w:val="20"/>
                  </w:rPr>
                </w:pPr>
                <w:r w:rsidRPr="008614D8">
                  <w:rPr>
                    <w:rStyle w:val="PlaceholderText"/>
                    <w:rFonts w:cs="Arial"/>
                    <w:sz w:val="20"/>
                  </w:rPr>
                  <w:t>Choose an item.</w:t>
                </w:r>
              </w:p>
            </w:tc>
          </w:sdtContent>
        </w:sdt>
      </w:tr>
      <w:tr w:rsidR="001F4F75" w:rsidRPr="00424957" w14:paraId="7623B2E4" w14:textId="77777777" w:rsidTr="006D237A">
        <w:trPr>
          <w:trHeight w:val="393"/>
          <w:jc w:val="center"/>
        </w:trPr>
        <w:tc>
          <w:tcPr>
            <w:tcW w:w="8297" w:type="dxa"/>
            <w:noWrap/>
          </w:tcPr>
          <w:p w14:paraId="4D5A5487" w14:textId="143403B4" w:rsidR="001F4F75" w:rsidRPr="00706B95" w:rsidRDefault="001F4F75" w:rsidP="00776B44">
            <w:pPr>
              <w:pStyle w:val="ListParagraph"/>
              <w:numPr>
                <w:ilvl w:val="0"/>
                <w:numId w:val="1"/>
              </w:numPr>
              <w:spacing w:line="259" w:lineRule="auto"/>
              <w:ind w:left="357" w:hanging="357"/>
              <w:rPr>
                <w:rFonts w:cs="Arial"/>
                <w:sz w:val="22"/>
                <w:szCs w:val="22"/>
              </w:rPr>
            </w:pPr>
            <w:bookmarkStart w:id="1" w:name="_Hlk103336226"/>
            <w:r w:rsidRPr="7B5979C8">
              <w:rPr>
                <w:rFonts w:cs="Arial"/>
                <w:sz w:val="22"/>
                <w:szCs w:val="22"/>
              </w:rPr>
              <w:t>Details of any interim safety measures implemented at the building</w:t>
            </w:r>
            <w:r w:rsidR="00706B95" w:rsidRPr="7B5979C8">
              <w:rPr>
                <w:rFonts w:cs="Arial"/>
                <w:sz w:val="22"/>
                <w:szCs w:val="22"/>
              </w:rPr>
              <w:t xml:space="preserve"> (e.g. propping)</w:t>
            </w:r>
          </w:p>
        </w:tc>
        <w:sdt>
          <w:sdtPr>
            <w:rPr>
              <w:rFonts w:cs="Arial"/>
              <w:sz w:val="22"/>
              <w:szCs w:val="22"/>
            </w:rPr>
            <w:id w:val="1246848403"/>
            <w:placeholder>
              <w:docPart w:val="EBDA80477D224BEEB53F02FF3B6167DC"/>
            </w:placeholder>
            <w:showingPlcHdr/>
            <w:dropDownList>
              <w:listItem w:value="Choose an item."/>
              <w:listItem w:displayText="Yes" w:value="Yes"/>
              <w:listItem w:displayText="No" w:value="No"/>
              <w:listItem w:displayText="Not applicable" w:value="Not applicable"/>
            </w:dropDownList>
          </w:sdtPr>
          <w:sdtContent>
            <w:tc>
              <w:tcPr>
                <w:tcW w:w="1489" w:type="dxa"/>
              </w:tcPr>
              <w:p w14:paraId="1D699271" w14:textId="107D2BB3" w:rsidR="001F4F75" w:rsidRPr="00B655EB" w:rsidRDefault="00DA039E" w:rsidP="006F7A03">
                <w:pPr>
                  <w:jc w:val="center"/>
                  <w:rPr>
                    <w:rFonts w:cs="Arial"/>
                    <w:sz w:val="20"/>
                  </w:rPr>
                </w:pPr>
                <w:r w:rsidRPr="008614D8">
                  <w:rPr>
                    <w:rStyle w:val="PlaceholderText"/>
                    <w:rFonts w:cs="Arial"/>
                    <w:sz w:val="20"/>
                  </w:rPr>
                  <w:t>Choose an item.</w:t>
                </w:r>
              </w:p>
            </w:tc>
          </w:sdtContent>
        </w:sdt>
      </w:tr>
      <w:tr w:rsidR="00CB2235" w:rsidRPr="00424957" w14:paraId="114EB5CF" w14:textId="77777777" w:rsidTr="00D930CD">
        <w:trPr>
          <w:trHeight w:val="393"/>
          <w:jc w:val="center"/>
        </w:trPr>
        <w:tc>
          <w:tcPr>
            <w:tcW w:w="8297" w:type="dxa"/>
            <w:shd w:val="clear" w:color="auto" w:fill="D9E2F3" w:themeFill="accent1" w:themeFillTint="33"/>
            <w:noWrap/>
          </w:tcPr>
          <w:p w14:paraId="5BB1C264" w14:textId="02F0C351" w:rsidR="00CB2235" w:rsidRPr="00CB2235" w:rsidRDefault="003B1BCE" w:rsidP="007D0399">
            <w:pPr>
              <w:spacing w:before="60" w:line="259" w:lineRule="auto"/>
              <w:rPr>
                <w:rFonts w:cs="Arial"/>
                <w:sz w:val="22"/>
                <w:szCs w:val="22"/>
              </w:rPr>
            </w:pPr>
            <w:r>
              <w:rPr>
                <w:rFonts w:cs="Arial"/>
                <w:b/>
                <w:bCs/>
              </w:rPr>
              <w:t>Litigation</w:t>
            </w:r>
          </w:p>
        </w:tc>
        <w:tc>
          <w:tcPr>
            <w:tcW w:w="1489" w:type="dxa"/>
            <w:shd w:val="clear" w:color="auto" w:fill="D9E2F3" w:themeFill="accent1" w:themeFillTint="33"/>
          </w:tcPr>
          <w:p w14:paraId="4D7B6140" w14:textId="77777777" w:rsidR="00CB2235" w:rsidRDefault="00CB2235" w:rsidP="00CB2235">
            <w:pPr>
              <w:jc w:val="center"/>
              <w:rPr>
                <w:rFonts w:cs="Arial"/>
                <w:sz w:val="22"/>
                <w:szCs w:val="22"/>
              </w:rPr>
            </w:pPr>
          </w:p>
        </w:tc>
      </w:tr>
      <w:tr w:rsidR="00CB2235" w:rsidRPr="00424957" w14:paraId="37A3138D" w14:textId="77777777" w:rsidTr="006D237A">
        <w:trPr>
          <w:trHeight w:val="393"/>
          <w:jc w:val="center"/>
        </w:trPr>
        <w:tc>
          <w:tcPr>
            <w:tcW w:w="8297" w:type="dxa"/>
            <w:noWrap/>
          </w:tcPr>
          <w:p w14:paraId="76E608E8" w14:textId="09B06A81" w:rsidR="00CB2235" w:rsidRPr="00B655EB" w:rsidRDefault="00CB2235" w:rsidP="00776B44">
            <w:pPr>
              <w:pStyle w:val="ListParagraph"/>
              <w:numPr>
                <w:ilvl w:val="0"/>
                <w:numId w:val="1"/>
              </w:numPr>
              <w:spacing w:line="259" w:lineRule="auto"/>
              <w:ind w:left="357" w:hanging="357"/>
              <w:rPr>
                <w:rFonts w:cs="Arial"/>
                <w:b/>
                <w:bCs/>
              </w:rPr>
            </w:pPr>
            <w:r w:rsidRPr="00B655EB">
              <w:rPr>
                <w:rFonts w:cs="Arial"/>
                <w:color w:val="000000"/>
                <w:position w:val="1"/>
                <w:sz w:val="22"/>
                <w:szCs w:val="22"/>
              </w:rPr>
              <w:t>Any litigation that may be on foot (</w:t>
            </w:r>
            <w:r w:rsidR="002360D3">
              <w:rPr>
                <w:rFonts w:cs="Arial"/>
                <w:color w:val="000000"/>
                <w:position w:val="1"/>
                <w:sz w:val="22"/>
                <w:szCs w:val="22"/>
              </w:rPr>
              <w:t>what is the claim; which court</w:t>
            </w:r>
            <w:r w:rsidRPr="00B655EB">
              <w:rPr>
                <w:rFonts w:cs="Arial"/>
                <w:color w:val="000000"/>
                <w:position w:val="1"/>
                <w:sz w:val="22"/>
                <w:szCs w:val="22"/>
              </w:rPr>
              <w:t>, who is the other party to the claim, the status of the litigation, a copy of the statement of claim</w:t>
            </w:r>
            <w:r w:rsidR="00261405">
              <w:rPr>
                <w:rFonts w:cs="Arial"/>
                <w:color w:val="000000"/>
                <w:position w:val="1"/>
                <w:sz w:val="22"/>
                <w:szCs w:val="22"/>
              </w:rPr>
              <w:t xml:space="preserve">; name </w:t>
            </w:r>
            <w:r w:rsidR="002360D3">
              <w:rPr>
                <w:rFonts w:cs="Arial"/>
                <w:color w:val="000000"/>
                <w:position w:val="1"/>
                <w:sz w:val="22"/>
                <w:szCs w:val="22"/>
              </w:rPr>
              <w:t xml:space="preserve">and contact details </w:t>
            </w:r>
            <w:r w:rsidR="00261405">
              <w:rPr>
                <w:rFonts w:cs="Arial"/>
                <w:color w:val="000000"/>
                <w:position w:val="1"/>
                <w:sz w:val="22"/>
                <w:szCs w:val="22"/>
              </w:rPr>
              <w:t>of solicitor and firm acting for the owners corporation and the name of the firm acting for the other side</w:t>
            </w:r>
            <w:r w:rsidRPr="00B655EB">
              <w:rPr>
                <w:rFonts w:cs="Arial"/>
                <w:color w:val="000000"/>
                <w:position w:val="1"/>
                <w:sz w:val="22"/>
                <w:szCs w:val="22"/>
              </w:rPr>
              <w:t xml:space="preserve">) </w:t>
            </w:r>
          </w:p>
        </w:tc>
        <w:sdt>
          <w:sdtPr>
            <w:rPr>
              <w:rFonts w:cs="Arial"/>
              <w:sz w:val="22"/>
              <w:szCs w:val="22"/>
            </w:rPr>
            <w:id w:val="-1521389034"/>
            <w:placeholder>
              <w:docPart w:val="043D98BC584841EA829CDFC9C3277E83"/>
            </w:placeholder>
            <w:showingPlcHdr/>
            <w:dropDownList>
              <w:listItem w:value="Choose an item."/>
              <w:listItem w:displayText="Yes" w:value="Yes"/>
              <w:listItem w:displayText="No" w:value="No"/>
              <w:listItem w:displayText="Not applicable" w:value="Not applicable"/>
            </w:dropDownList>
          </w:sdtPr>
          <w:sdtContent>
            <w:tc>
              <w:tcPr>
                <w:tcW w:w="1489" w:type="dxa"/>
              </w:tcPr>
              <w:p w14:paraId="71F0A2D1" w14:textId="09F6C3BA" w:rsidR="00CB2235" w:rsidRPr="003B1BCE" w:rsidRDefault="00DA039E" w:rsidP="00CB2235">
                <w:pPr>
                  <w:jc w:val="center"/>
                  <w:rPr>
                    <w:rFonts w:cs="Arial"/>
                    <w:sz w:val="20"/>
                  </w:rPr>
                </w:pPr>
                <w:r w:rsidRPr="008614D8">
                  <w:rPr>
                    <w:rStyle w:val="PlaceholderText"/>
                    <w:rFonts w:cs="Arial"/>
                    <w:sz w:val="20"/>
                  </w:rPr>
                  <w:t>Choose an item.</w:t>
                </w:r>
              </w:p>
            </w:tc>
          </w:sdtContent>
        </w:sdt>
      </w:tr>
      <w:bookmarkEnd w:id="0"/>
      <w:bookmarkEnd w:id="1"/>
    </w:tbl>
    <w:p w14:paraId="1EC5B024" w14:textId="77777777" w:rsidR="003D66DF" w:rsidRDefault="003D66DF">
      <w:pPr>
        <w:spacing w:after="160" w:line="259" w:lineRule="auto"/>
        <w:rPr>
          <w:sz w:val="22"/>
          <w:szCs w:val="22"/>
          <w:lang w:val="en-AU"/>
        </w:rPr>
      </w:pPr>
    </w:p>
    <w:tbl>
      <w:tblPr>
        <w:tblStyle w:val="TableGrid"/>
        <w:tblW w:w="0" w:type="auto"/>
        <w:tblInd w:w="137" w:type="dxa"/>
        <w:tblLook w:val="04A0" w:firstRow="1" w:lastRow="0" w:firstColumn="1" w:lastColumn="0" w:noHBand="0" w:noVBand="1"/>
      </w:tblPr>
      <w:tblGrid>
        <w:gridCol w:w="2126"/>
        <w:gridCol w:w="7655"/>
      </w:tblGrid>
      <w:tr w:rsidR="00D930CD" w14:paraId="43624320" w14:textId="77777777" w:rsidTr="002C3AE5">
        <w:tc>
          <w:tcPr>
            <w:tcW w:w="2126" w:type="dxa"/>
            <w:shd w:val="clear" w:color="auto" w:fill="D9E2F3" w:themeFill="accent1" w:themeFillTint="33"/>
          </w:tcPr>
          <w:p w14:paraId="0066DD0C" w14:textId="77777777" w:rsidR="008818E5" w:rsidRDefault="008818E5" w:rsidP="008818E5">
            <w:pPr>
              <w:spacing w:line="259" w:lineRule="auto"/>
              <w:rPr>
                <w:b/>
                <w:bCs/>
                <w:sz w:val="22"/>
                <w:szCs w:val="22"/>
                <w:lang w:val="en-AU"/>
              </w:rPr>
            </w:pPr>
          </w:p>
          <w:p w14:paraId="30906F0A" w14:textId="4057B927" w:rsidR="00881CF6" w:rsidRDefault="00D930CD">
            <w:pPr>
              <w:spacing w:after="160" w:line="259" w:lineRule="auto"/>
              <w:rPr>
                <w:b/>
                <w:bCs/>
                <w:sz w:val="22"/>
                <w:szCs w:val="22"/>
                <w:lang w:val="en-AU"/>
              </w:rPr>
            </w:pPr>
            <w:r w:rsidRPr="00356DD9">
              <w:rPr>
                <w:b/>
                <w:bCs/>
                <w:sz w:val="22"/>
                <w:szCs w:val="22"/>
                <w:lang w:val="en-AU"/>
              </w:rPr>
              <w:t>Developer</w:t>
            </w:r>
            <w:r w:rsidR="00003821">
              <w:rPr>
                <w:b/>
                <w:bCs/>
                <w:sz w:val="22"/>
                <w:szCs w:val="22"/>
                <w:lang w:val="en-AU"/>
              </w:rPr>
              <w:t xml:space="preserve"> Name</w:t>
            </w:r>
            <w:r w:rsidR="00881CF6">
              <w:rPr>
                <w:b/>
                <w:bCs/>
                <w:sz w:val="22"/>
                <w:szCs w:val="22"/>
                <w:lang w:val="en-AU"/>
              </w:rPr>
              <w:t>:</w:t>
            </w:r>
            <w:r w:rsidR="00595B3C">
              <w:rPr>
                <w:b/>
                <w:bCs/>
                <w:sz w:val="22"/>
                <w:szCs w:val="22"/>
                <w:lang w:val="en-AU"/>
              </w:rPr>
              <w:t xml:space="preserve"> </w:t>
            </w:r>
          </w:p>
          <w:p w14:paraId="6255B7B8" w14:textId="1A5E5931" w:rsidR="00881CF6" w:rsidRDefault="00881CF6">
            <w:pPr>
              <w:spacing w:after="160" w:line="259" w:lineRule="auto"/>
              <w:rPr>
                <w:b/>
                <w:bCs/>
                <w:sz w:val="22"/>
                <w:szCs w:val="22"/>
                <w:lang w:val="en-AU"/>
              </w:rPr>
            </w:pPr>
            <w:r>
              <w:rPr>
                <w:b/>
                <w:bCs/>
                <w:sz w:val="22"/>
                <w:szCs w:val="22"/>
                <w:lang w:val="en-AU"/>
              </w:rPr>
              <w:t>A</w:t>
            </w:r>
            <w:r w:rsidR="00595B3C">
              <w:rPr>
                <w:b/>
                <w:bCs/>
                <w:sz w:val="22"/>
                <w:szCs w:val="22"/>
                <w:lang w:val="en-AU"/>
              </w:rPr>
              <w:t>ddress</w:t>
            </w:r>
            <w:r>
              <w:rPr>
                <w:b/>
                <w:bCs/>
                <w:sz w:val="22"/>
                <w:szCs w:val="22"/>
                <w:lang w:val="en-AU"/>
              </w:rPr>
              <w:t>:</w:t>
            </w:r>
          </w:p>
          <w:p w14:paraId="1BFE38C8" w14:textId="0449B2D5" w:rsidR="00D930CD" w:rsidRPr="00356DD9" w:rsidRDefault="00881CF6">
            <w:pPr>
              <w:spacing w:after="160" w:line="259" w:lineRule="auto"/>
              <w:rPr>
                <w:b/>
                <w:bCs/>
                <w:sz w:val="22"/>
                <w:szCs w:val="22"/>
                <w:lang w:val="en-AU"/>
              </w:rPr>
            </w:pPr>
            <w:r>
              <w:rPr>
                <w:b/>
                <w:bCs/>
                <w:sz w:val="22"/>
                <w:szCs w:val="22"/>
                <w:lang w:val="en-AU"/>
              </w:rPr>
              <w:t>C</w:t>
            </w:r>
            <w:r w:rsidR="00595B3C">
              <w:rPr>
                <w:b/>
                <w:bCs/>
                <w:sz w:val="22"/>
                <w:szCs w:val="22"/>
                <w:lang w:val="en-AU"/>
              </w:rPr>
              <w:t>ontact details</w:t>
            </w:r>
            <w:r w:rsidR="00D930CD" w:rsidRPr="00356DD9">
              <w:rPr>
                <w:b/>
                <w:bCs/>
                <w:sz w:val="22"/>
                <w:szCs w:val="22"/>
                <w:lang w:val="en-AU"/>
              </w:rPr>
              <w:t>:</w:t>
            </w:r>
          </w:p>
        </w:tc>
        <w:tc>
          <w:tcPr>
            <w:tcW w:w="7655" w:type="dxa"/>
          </w:tcPr>
          <w:p w14:paraId="2DE01AB5" w14:textId="77777777" w:rsidR="007F157F" w:rsidRDefault="007F157F" w:rsidP="007F157F">
            <w:pPr>
              <w:spacing w:line="259" w:lineRule="auto"/>
              <w:rPr>
                <w:sz w:val="22"/>
                <w:szCs w:val="22"/>
                <w:lang w:val="en-AU"/>
              </w:rPr>
            </w:pPr>
          </w:p>
          <w:p w14:paraId="7D48D178" w14:textId="3F9A590F" w:rsidR="007F157F" w:rsidRDefault="00E55867" w:rsidP="007F157F">
            <w:pPr>
              <w:tabs>
                <w:tab w:val="left" w:pos="3615"/>
              </w:tabs>
              <w:spacing w:after="160" w:line="259" w:lineRule="auto"/>
              <w:rPr>
                <w:sz w:val="22"/>
                <w:szCs w:val="22"/>
                <w:lang w:val="en-AU"/>
              </w:rPr>
            </w:pPr>
            <w:sdt>
              <w:sdtPr>
                <w:rPr>
                  <w:sz w:val="22"/>
                  <w:szCs w:val="22"/>
                  <w:lang w:val="en-AU"/>
                </w:rPr>
                <w:id w:val="1413583671"/>
                <w:placeholder>
                  <w:docPart w:val="FF3EDAF43BB44228AEE2EB17CC54C68E"/>
                </w:placeholder>
                <w:showingPlcHdr/>
                <w:text/>
              </w:sdtPr>
              <w:sdtContent>
                <w:r w:rsidR="00EF75C1" w:rsidRPr="006A5F1A">
                  <w:rPr>
                    <w:rStyle w:val="PlaceholderText"/>
                  </w:rPr>
                  <w:t>Click or tap here to enter text.</w:t>
                </w:r>
              </w:sdtContent>
            </w:sdt>
            <w:r w:rsidR="007F157F">
              <w:rPr>
                <w:sz w:val="22"/>
                <w:szCs w:val="22"/>
                <w:lang w:val="en-AU"/>
              </w:rPr>
              <w:tab/>
            </w:r>
          </w:p>
          <w:p w14:paraId="1FEBE1A9" w14:textId="77777777" w:rsidR="007F157F" w:rsidRDefault="00C95138" w:rsidP="007F157F">
            <w:pPr>
              <w:tabs>
                <w:tab w:val="left" w:pos="4395"/>
              </w:tabs>
              <w:spacing w:after="160" w:line="259" w:lineRule="auto"/>
              <w:rPr>
                <w:sz w:val="22"/>
                <w:szCs w:val="22"/>
                <w:lang w:val="en-AU"/>
              </w:rPr>
            </w:pPr>
            <w:sdt>
              <w:sdtPr>
                <w:rPr>
                  <w:sz w:val="22"/>
                  <w:szCs w:val="22"/>
                  <w:lang w:val="en-AU"/>
                </w:rPr>
                <w:id w:val="1100306003"/>
                <w:placeholder>
                  <w:docPart w:val="DefaultPlaceholder_-1854013440"/>
                </w:placeholder>
                <w:showingPlcHdr/>
                <w:text/>
              </w:sdtPr>
              <w:sdtContent>
                <w:r w:rsidR="007F157F" w:rsidRPr="006A5F1A">
                  <w:rPr>
                    <w:rStyle w:val="PlaceholderText"/>
                    <w:rFonts w:eastAsiaTheme="minorHAnsi"/>
                  </w:rPr>
                  <w:t>Click or tap here to enter text.</w:t>
                </w:r>
              </w:sdtContent>
            </w:sdt>
            <w:r w:rsidR="007F157F">
              <w:rPr>
                <w:sz w:val="22"/>
                <w:szCs w:val="22"/>
                <w:lang w:val="en-AU"/>
              </w:rPr>
              <w:tab/>
            </w:r>
          </w:p>
          <w:sdt>
            <w:sdtPr>
              <w:rPr>
                <w:sz w:val="22"/>
                <w:szCs w:val="22"/>
                <w:lang w:val="en-AU"/>
              </w:rPr>
              <w:id w:val="-994097960"/>
              <w:placeholder>
                <w:docPart w:val="DefaultPlaceholder_-1854013440"/>
              </w:placeholder>
              <w:showingPlcHdr/>
              <w:text/>
            </w:sdtPr>
            <w:sdtContent>
              <w:p w14:paraId="02D513B9" w14:textId="36DFC6F4" w:rsidR="007F157F" w:rsidRDefault="00343DEE" w:rsidP="007F157F">
                <w:pPr>
                  <w:tabs>
                    <w:tab w:val="left" w:pos="4395"/>
                  </w:tabs>
                  <w:spacing w:after="160" w:line="259" w:lineRule="auto"/>
                  <w:rPr>
                    <w:sz w:val="22"/>
                    <w:szCs w:val="22"/>
                    <w:lang w:val="en-AU"/>
                  </w:rPr>
                </w:pPr>
                <w:r w:rsidRPr="006A5F1A">
                  <w:rPr>
                    <w:rStyle w:val="PlaceholderText"/>
                    <w:rFonts w:eastAsiaTheme="minorHAnsi"/>
                  </w:rPr>
                  <w:t>Click or tap here to enter text.</w:t>
                </w:r>
              </w:p>
            </w:sdtContent>
          </w:sdt>
        </w:tc>
      </w:tr>
      <w:tr w:rsidR="00D930CD" w14:paraId="5047D181" w14:textId="77777777" w:rsidTr="007D60B1">
        <w:trPr>
          <w:trHeight w:val="2401"/>
        </w:trPr>
        <w:tc>
          <w:tcPr>
            <w:tcW w:w="2126" w:type="dxa"/>
            <w:shd w:val="clear" w:color="auto" w:fill="D9E2F3" w:themeFill="accent1" w:themeFillTint="33"/>
          </w:tcPr>
          <w:p w14:paraId="3DD5D132" w14:textId="77777777" w:rsidR="008818E5" w:rsidRDefault="008818E5" w:rsidP="008818E5">
            <w:pPr>
              <w:spacing w:line="259" w:lineRule="auto"/>
              <w:rPr>
                <w:b/>
                <w:bCs/>
                <w:sz w:val="22"/>
                <w:szCs w:val="22"/>
                <w:lang w:val="en-AU"/>
              </w:rPr>
            </w:pPr>
          </w:p>
          <w:p w14:paraId="3EC15DC9" w14:textId="57044C3D" w:rsidR="007D60B1" w:rsidRDefault="00D930CD" w:rsidP="007D60B1">
            <w:pPr>
              <w:spacing w:line="259" w:lineRule="auto"/>
              <w:rPr>
                <w:b/>
                <w:bCs/>
                <w:sz w:val="22"/>
                <w:szCs w:val="22"/>
                <w:lang w:val="en-AU"/>
              </w:rPr>
            </w:pPr>
            <w:r w:rsidRPr="00356DD9">
              <w:rPr>
                <w:b/>
                <w:bCs/>
                <w:sz w:val="22"/>
                <w:szCs w:val="22"/>
                <w:lang w:val="en-AU"/>
              </w:rPr>
              <w:t>Builder</w:t>
            </w:r>
            <w:r w:rsidR="009E372F">
              <w:rPr>
                <w:b/>
                <w:bCs/>
                <w:sz w:val="22"/>
                <w:szCs w:val="22"/>
                <w:lang w:val="en-AU"/>
              </w:rPr>
              <w:t xml:space="preserve"> Name</w:t>
            </w:r>
            <w:r w:rsidR="00881CF6">
              <w:rPr>
                <w:b/>
                <w:bCs/>
                <w:sz w:val="22"/>
                <w:szCs w:val="22"/>
                <w:lang w:val="en-AU"/>
              </w:rPr>
              <w:t>:</w:t>
            </w:r>
            <w:r w:rsidR="00D7582C">
              <w:rPr>
                <w:b/>
                <w:bCs/>
                <w:sz w:val="22"/>
                <w:szCs w:val="22"/>
                <w:lang w:val="en-AU"/>
              </w:rPr>
              <w:t xml:space="preserve"> </w:t>
            </w:r>
          </w:p>
          <w:p w14:paraId="4723F240" w14:textId="77777777" w:rsidR="007D60B1" w:rsidRDefault="007D60B1" w:rsidP="007D60B1">
            <w:pPr>
              <w:spacing w:line="259" w:lineRule="auto"/>
              <w:rPr>
                <w:b/>
                <w:bCs/>
                <w:sz w:val="22"/>
                <w:szCs w:val="22"/>
                <w:lang w:val="en-AU"/>
              </w:rPr>
            </w:pPr>
          </w:p>
          <w:p w14:paraId="68E9AB2A" w14:textId="03A0B3F2" w:rsidR="00881CF6" w:rsidRDefault="00881CF6" w:rsidP="007D60B1">
            <w:pPr>
              <w:spacing w:line="259" w:lineRule="auto"/>
              <w:rPr>
                <w:b/>
                <w:bCs/>
                <w:sz w:val="22"/>
                <w:szCs w:val="22"/>
                <w:lang w:val="en-AU"/>
              </w:rPr>
            </w:pPr>
            <w:r>
              <w:rPr>
                <w:b/>
                <w:bCs/>
                <w:sz w:val="22"/>
                <w:szCs w:val="22"/>
                <w:lang w:val="en-AU"/>
              </w:rPr>
              <w:t>A</w:t>
            </w:r>
            <w:r w:rsidR="00595B3C">
              <w:rPr>
                <w:b/>
                <w:bCs/>
                <w:sz w:val="22"/>
                <w:szCs w:val="22"/>
                <w:lang w:val="en-AU"/>
              </w:rPr>
              <w:t>ddress</w:t>
            </w:r>
            <w:r>
              <w:rPr>
                <w:b/>
                <w:bCs/>
                <w:sz w:val="22"/>
                <w:szCs w:val="22"/>
                <w:lang w:val="en-AU"/>
              </w:rPr>
              <w:t>:</w:t>
            </w:r>
            <w:r w:rsidR="00D7582C">
              <w:rPr>
                <w:b/>
                <w:bCs/>
                <w:sz w:val="22"/>
                <w:szCs w:val="22"/>
                <w:lang w:val="en-AU"/>
              </w:rPr>
              <w:t xml:space="preserve"> </w:t>
            </w:r>
          </w:p>
          <w:p w14:paraId="6DE82974" w14:textId="77777777" w:rsidR="007D60B1" w:rsidRDefault="007D60B1" w:rsidP="007D60B1">
            <w:pPr>
              <w:spacing w:line="259" w:lineRule="auto"/>
              <w:rPr>
                <w:b/>
                <w:bCs/>
                <w:sz w:val="22"/>
                <w:szCs w:val="22"/>
                <w:lang w:val="en-AU"/>
              </w:rPr>
            </w:pPr>
          </w:p>
          <w:p w14:paraId="314D5AD8" w14:textId="5AEDA503" w:rsidR="00881CF6" w:rsidRDefault="00881CF6" w:rsidP="007D60B1">
            <w:pPr>
              <w:spacing w:line="259" w:lineRule="auto"/>
              <w:rPr>
                <w:b/>
                <w:bCs/>
                <w:sz w:val="22"/>
                <w:szCs w:val="22"/>
                <w:lang w:val="en-AU"/>
              </w:rPr>
            </w:pPr>
            <w:r>
              <w:rPr>
                <w:b/>
                <w:bCs/>
                <w:sz w:val="22"/>
                <w:szCs w:val="22"/>
                <w:lang w:val="en-AU"/>
              </w:rPr>
              <w:t>C</w:t>
            </w:r>
            <w:r w:rsidR="00595B3C">
              <w:rPr>
                <w:b/>
                <w:bCs/>
                <w:sz w:val="22"/>
                <w:szCs w:val="22"/>
                <w:lang w:val="en-AU"/>
              </w:rPr>
              <w:t xml:space="preserve">ontact </w:t>
            </w:r>
            <w:r w:rsidR="00B31474">
              <w:rPr>
                <w:b/>
                <w:bCs/>
                <w:sz w:val="22"/>
                <w:szCs w:val="22"/>
                <w:lang w:val="en-AU"/>
              </w:rPr>
              <w:t>N</w:t>
            </w:r>
            <w:r w:rsidR="00595B3C">
              <w:rPr>
                <w:b/>
                <w:bCs/>
                <w:sz w:val="22"/>
                <w:szCs w:val="22"/>
                <w:lang w:val="en-AU"/>
              </w:rPr>
              <w:t>ame</w:t>
            </w:r>
            <w:r>
              <w:rPr>
                <w:b/>
                <w:bCs/>
                <w:sz w:val="22"/>
                <w:szCs w:val="22"/>
                <w:lang w:val="en-AU"/>
              </w:rPr>
              <w:t>:</w:t>
            </w:r>
          </w:p>
          <w:p w14:paraId="0FF34B69" w14:textId="77777777" w:rsidR="007D60B1" w:rsidRDefault="007D60B1" w:rsidP="007D60B1">
            <w:pPr>
              <w:spacing w:line="259" w:lineRule="auto"/>
              <w:rPr>
                <w:b/>
                <w:bCs/>
                <w:sz w:val="22"/>
                <w:szCs w:val="22"/>
                <w:lang w:val="en-AU"/>
              </w:rPr>
            </w:pPr>
          </w:p>
          <w:p w14:paraId="2BB5EED5" w14:textId="5D8344CD" w:rsidR="00D930CD" w:rsidRPr="00356DD9" w:rsidRDefault="00881CF6" w:rsidP="007D60B1">
            <w:pPr>
              <w:spacing w:line="259" w:lineRule="auto"/>
              <w:rPr>
                <w:b/>
                <w:bCs/>
                <w:sz w:val="22"/>
                <w:szCs w:val="22"/>
                <w:lang w:val="en-AU"/>
              </w:rPr>
            </w:pPr>
            <w:r>
              <w:rPr>
                <w:b/>
                <w:bCs/>
                <w:sz w:val="22"/>
                <w:szCs w:val="22"/>
                <w:lang w:val="en-AU"/>
              </w:rPr>
              <w:t>C</w:t>
            </w:r>
            <w:r w:rsidR="00595B3C">
              <w:rPr>
                <w:b/>
                <w:bCs/>
                <w:sz w:val="22"/>
                <w:szCs w:val="22"/>
                <w:lang w:val="en-AU"/>
              </w:rPr>
              <w:t>ontact details</w:t>
            </w:r>
            <w:r w:rsidR="00D930CD" w:rsidRPr="00356DD9">
              <w:rPr>
                <w:b/>
                <w:bCs/>
                <w:sz w:val="22"/>
                <w:szCs w:val="22"/>
                <w:lang w:val="en-AU"/>
              </w:rPr>
              <w:t>:</w:t>
            </w:r>
          </w:p>
        </w:tc>
        <w:tc>
          <w:tcPr>
            <w:tcW w:w="7655" w:type="dxa"/>
          </w:tcPr>
          <w:p w14:paraId="4BEECB2A" w14:textId="77777777" w:rsidR="00343DEE" w:rsidRDefault="00343DEE" w:rsidP="00D7582C">
            <w:pPr>
              <w:rPr>
                <w:sz w:val="22"/>
                <w:szCs w:val="22"/>
                <w:lang w:val="en-AU"/>
              </w:rPr>
            </w:pPr>
          </w:p>
          <w:p w14:paraId="1383F9E0" w14:textId="1161F6C9" w:rsidR="00343DEE" w:rsidRDefault="00C95138" w:rsidP="00D7582C">
            <w:pPr>
              <w:tabs>
                <w:tab w:val="left" w:pos="4545"/>
              </w:tabs>
              <w:rPr>
                <w:sz w:val="22"/>
                <w:szCs w:val="22"/>
                <w:lang w:val="en-AU"/>
              </w:rPr>
            </w:pPr>
            <w:sdt>
              <w:sdtPr>
                <w:rPr>
                  <w:sz w:val="22"/>
                  <w:szCs w:val="22"/>
                  <w:lang w:val="en-AU"/>
                </w:rPr>
                <w:id w:val="1734819462"/>
                <w:placeholder>
                  <w:docPart w:val="DefaultPlaceholder_-1854013440"/>
                </w:placeholder>
                <w:showingPlcHdr/>
                <w:text/>
              </w:sdtPr>
              <w:sdtContent>
                <w:r w:rsidR="00262F18" w:rsidRPr="006A5F1A">
                  <w:rPr>
                    <w:rStyle w:val="PlaceholderText"/>
                    <w:rFonts w:eastAsiaTheme="minorHAnsi"/>
                  </w:rPr>
                  <w:t>Click or tap here to enter text.</w:t>
                </w:r>
              </w:sdtContent>
            </w:sdt>
            <w:r w:rsidR="00262F18">
              <w:rPr>
                <w:sz w:val="22"/>
                <w:szCs w:val="22"/>
                <w:lang w:val="en-AU"/>
              </w:rPr>
              <w:tab/>
            </w:r>
          </w:p>
          <w:p w14:paraId="300510A9" w14:textId="77777777" w:rsidR="005C2AC6" w:rsidRDefault="005C2AC6" w:rsidP="00D7582C">
            <w:pPr>
              <w:tabs>
                <w:tab w:val="left" w:pos="4545"/>
              </w:tabs>
              <w:rPr>
                <w:sz w:val="22"/>
                <w:szCs w:val="22"/>
                <w:lang w:val="en-AU"/>
              </w:rPr>
            </w:pPr>
          </w:p>
          <w:p w14:paraId="616B5501" w14:textId="0097D65D" w:rsidR="005C2AC6" w:rsidRDefault="00C95138" w:rsidP="00D7582C">
            <w:pPr>
              <w:tabs>
                <w:tab w:val="left" w:pos="3915"/>
              </w:tabs>
              <w:rPr>
                <w:sz w:val="22"/>
                <w:szCs w:val="22"/>
                <w:lang w:val="en-AU"/>
              </w:rPr>
            </w:pPr>
            <w:sdt>
              <w:sdtPr>
                <w:rPr>
                  <w:sz w:val="22"/>
                  <w:szCs w:val="22"/>
                  <w:lang w:val="en-AU"/>
                </w:rPr>
                <w:id w:val="1392849223"/>
                <w:placeholder>
                  <w:docPart w:val="DefaultPlaceholder_-1854013440"/>
                </w:placeholder>
                <w:showingPlcHdr/>
                <w:text/>
              </w:sdtPr>
              <w:sdtContent>
                <w:r w:rsidR="005C2AC6" w:rsidRPr="006A5F1A">
                  <w:rPr>
                    <w:rStyle w:val="PlaceholderText"/>
                    <w:rFonts w:eastAsiaTheme="minorHAnsi"/>
                  </w:rPr>
                  <w:t>Click or tap here to enter text.</w:t>
                </w:r>
              </w:sdtContent>
            </w:sdt>
            <w:r w:rsidR="005C2AC6">
              <w:rPr>
                <w:sz w:val="22"/>
                <w:szCs w:val="22"/>
                <w:lang w:val="en-AU"/>
              </w:rPr>
              <w:tab/>
            </w:r>
          </w:p>
          <w:p w14:paraId="18E0C1CE" w14:textId="77777777" w:rsidR="00D7582C" w:rsidRDefault="00D7582C" w:rsidP="00D7582C">
            <w:pPr>
              <w:tabs>
                <w:tab w:val="left" w:pos="3915"/>
              </w:tabs>
              <w:rPr>
                <w:sz w:val="22"/>
                <w:szCs w:val="22"/>
                <w:lang w:val="en-AU"/>
              </w:rPr>
            </w:pPr>
          </w:p>
          <w:p w14:paraId="206D8D10" w14:textId="50D728FE" w:rsidR="005C2AC6" w:rsidRDefault="00C95138" w:rsidP="00D7582C">
            <w:pPr>
              <w:tabs>
                <w:tab w:val="left" w:pos="4605"/>
              </w:tabs>
              <w:rPr>
                <w:sz w:val="22"/>
                <w:szCs w:val="22"/>
                <w:lang w:val="en-AU"/>
              </w:rPr>
            </w:pPr>
            <w:sdt>
              <w:sdtPr>
                <w:rPr>
                  <w:sz w:val="22"/>
                  <w:szCs w:val="22"/>
                  <w:lang w:val="en-AU"/>
                </w:rPr>
                <w:id w:val="132299101"/>
                <w:placeholder>
                  <w:docPart w:val="DefaultPlaceholder_-1854013440"/>
                </w:placeholder>
                <w:showingPlcHdr/>
                <w:text/>
              </w:sdtPr>
              <w:sdtContent>
                <w:r w:rsidR="005C2AC6" w:rsidRPr="006A5F1A">
                  <w:rPr>
                    <w:rStyle w:val="PlaceholderText"/>
                    <w:rFonts w:eastAsiaTheme="minorHAnsi"/>
                  </w:rPr>
                  <w:t>Click or tap here to enter text.</w:t>
                </w:r>
              </w:sdtContent>
            </w:sdt>
            <w:r w:rsidR="005C2AC6">
              <w:rPr>
                <w:sz w:val="22"/>
                <w:szCs w:val="22"/>
                <w:lang w:val="en-AU"/>
              </w:rPr>
              <w:tab/>
            </w:r>
          </w:p>
          <w:p w14:paraId="33D3FEF1" w14:textId="77777777" w:rsidR="005C2AC6" w:rsidRDefault="005C2AC6" w:rsidP="00D7582C">
            <w:pPr>
              <w:tabs>
                <w:tab w:val="left" w:pos="4605"/>
              </w:tabs>
              <w:rPr>
                <w:sz w:val="22"/>
                <w:szCs w:val="22"/>
                <w:lang w:val="en-AU"/>
              </w:rPr>
            </w:pPr>
          </w:p>
          <w:sdt>
            <w:sdtPr>
              <w:rPr>
                <w:sz w:val="22"/>
                <w:szCs w:val="22"/>
                <w:lang w:val="en-AU"/>
              </w:rPr>
              <w:id w:val="-523938569"/>
              <w:placeholder>
                <w:docPart w:val="DefaultPlaceholder_-1854013440"/>
              </w:placeholder>
              <w:showingPlcHdr/>
              <w:text/>
            </w:sdtPr>
            <w:sdtContent>
              <w:p w14:paraId="707D349D" w14:textId="6A802471" w:rsidR="005C2AC6" w:rsidRDefault="005C2AC6" w:rsidP="00D7582C">
                <w:pPr>
                  <w:tabs>
                    <w:tab w:val="left" w:pos="4605"/>
                  </w:tabs>
                  <w:rPr>
                    <w:sz w:val="22"/>
                    <w:szCs w:val="22"/>
                    <w:lang w:val="en-AU"/>
                  </w:rPr>
                </w:pPr>
                <w:r w:rsidRPr="006A5F1A">
                  <w:rPr>
                    <w:rStyle w:val="PlaceholderText"/>
                    <w:rFonts w:eastAsiaTheme="minorHAnsi"/>
                  </w:rPr>
                  <w:t>Click or tap here to enter text.</w:t>
                </w:r>
              </w:p>
            </w:sdtContent>
          </w:sdt>
          <w:p w14:paraId="6B1611F5" w14:textId="77777777" w:rsidR="005C2AC6" w:rsidRDefault="005C2AC6" w:rsidP="00D7582C">
            <w:pPr>
              <w:tabs>
                <w:tab w:val="left" w:pos="4545"/>
              </w:tabs>
              <w:rPr>
                <w:sz w:val="22"/>
                <w:szCs w:val="22"/>
                <w:lang w:val="en-AU"/>
              </w:rPr>
            </w:pPr>
          </w:p>
          <w:p w14:paraId="7D982170" w14:textId="41E05C60" w:rsidR="00343DEE" w:rsidRDefault="00343DEE" w:rsidP="00343DEE">
            <w:pPr>
              <w:spacing w:line="259" w:lineRule="auto"/>
              <w:rPr>
                <w:sz w:val="22"/>
                <w:szCs w:val="22"/>
                <w:lang w:val="en-AU"/>
              </w:rPr>
            </w:pPr>
          </w:p>
        </w:tc>
      </w:tr>
      <w:tr w:rsidR="00D930CD" w14:paraId="20DB9C6A" w14:textId="77777777" w:rsidTr="002C3AE5">
        <w:tc>
          <w:tcPr>
            <w:tcW w:w="2126" w:type="dxa"/>
            <w:shd w:val="clear" w:color="auto" w:fill="D9E2F3" w:themeFill="accent1" w:themeFillTint="33"/>
          </w:tcPr>
          <w:p w14:paraId="13718FA0" w14:textId="208EF1B5" w:rsidR="00B31474" w:rsidRDefault="00D930CD" w:rsidP="00F14F41">
            <w:pPr>
              <w:spacing w:before="240" w:after="160"/>
              <w:rPr>
                <w:b/>
                <w:bCs/>
                <w:sz w:val="22"/>
                <w:szCs w:val="22"/>
                <w:lang w:val="en-AU"/>
              </w:rPr>
            </w:pPr>
            <w:r w:rsidRPr="00356DD9">
              <w:rPr>
                <w:b/>
                <w:bCs/>
                <w:sz w:val="22"/>
                <w:szCs w:val="22"/>
                <w:lang w:val="en-AU"/>
              </w:rPr>
              <w:t>Certif</w:t>
            </w:r>
            <w:r w:rsidR="007C1A4E" w:rsidRPr="00356DD9">
              <w:rPr>
                <w:b/>
                <w:bCs/>
                <w:sz w:val="22"/>
                <w:szCs w:val="22"/>
                <w:lang w:val="en-AU"/>
              </w:rPr>
              <w:t>ier</w:t>
            </w:r>
            <w:r w:rsidR="009E372F">
              <w:rPr>
                <w:b/>
                <w:bCs/>
                <w:sz w:val="22"/>
                <w:szCs w:val="22"/>
                <w:lang w:val="en-AU"/>
              </w:rPr>
              <w:t xml:space="preserve"> Name</w:t>
            </w:r>
            <w:r w:rsidR="00B31474">
              <w:rPr>
                <w:b/>
                <w:bCs/>
                <w:sz w:val="22"/>
                <w:szCs w:val="22"/>
                <w:lang w:val="en-AU"/>
              </w:rPr>
              <w:t>:</w:t>
            </w:r>
            <w:r w:rsidR="00595B3C">
              <w:rPr>
                <w:b/>
                <w:bCs/>
                <w:sz w:val="22"/>
                <w:szCs w:val="22"/>
                <w:lang w:val="en-AU"/>
              </w:rPr>
              <w:t xml:space="preserve"> </w:t>
            </w:r>
          </w:p>
          <w:p w14:paraId="6E3D199A" w14:textId="58817DCB" w:rsidR="00D930CD" w:rsidRPr="00356DD9" w:rsidRDefault="00B31474" w:rsidP="00F14F41">
            <w:pPr>
              <w:spacing w:after="160"/>
              <w:rPr>
                <w:b/>
                <w:bCs/>
                <w:sz w:val="22"/>
                <w:szCs w:val="22"/>
                <w:lang w:val="en-AU"/>
              </w:rPr>
            </w:pPr>
            <w:r>
              <w:rPr>
                <w:b/>
                <w:bCs/>
                <w:sz w:val="22"/>
                <w:szCs w:val="22"/>
                <w:lang w:val="en-AU"/>
              </w:rPr>
              <w:t>C</w:t>
            </w:r>
            <w:r w:rsidR="00595B3C">
              <w:rPr>
                <w:b/>
                <w:bCs/>
                <w:sz w:val="22"/>
                <w:szCs w:val="22"/>
                <w:lang w:val="en-AU"/>
              </w:rPr>
              <w:t xml:space="preserve">ontact </w:t>
            </w:r>
            <w:r>
              <w:rPr>
                <w:b/>
                <w:bCs/>
                <w:sz w:val="22"/>
                <w:szCs w:val="22"/>
                <w:lang w:val="en-AU"/>
              </w:rPr>
              <w:t>D</w:t>
            </w:r>
            <w:r w:rsidR="00595B3C">
              <w:rPr>
                <w:b/>
                <w:bCs/>
                <w:sz w:val="22"/>
                <w:szCs w:val="22"/>
                <w:lang w:val="en-AU"/>
              </w:rPr>
              <w:t>etails</w:t>
            </w:r>
            <w:r w:rsidR="007C1A4E" w:rsidRPr="00356DD9">
              <w:rPr>
                <w:b/>
                <w:bCs/>
                <w:sz w:val="22"/>
                <w:szCs w:val="22"/>
                <w:lang w:val="en-AU"/>
              </w:rPr>
              <w:t>:</w:t>
            </w:r>
          </w:p>
        </w:tc>
        <w:tc>
          <w:tcPr>
            <w:tcW w:w="7655" w:type="dxa"/>
          </w:tcPr>
          <w:sdt>
            <w:sdtPr>
              <w:rPr>
                <w:sz w:val="22"/>
                <w:szCs w:val="22"/>
                <w:lang w:val="en-AU"/>
              </w:rPr>
              <w:id w:val="2071154839"/>
              <w:placeholder>
                <w:docPart w:val="DefaultPlaceholder_-1854013440"/>
              </w:placeholder>
              <w:showingPlcHdr/>
              <w:text/>
            </w:sdtPr>
            <w:sdtContent>
              <w:p w14:paraId="73475A8F" w14:textId="7CD44BF5" w:rsidR="00D930CD" w:rsidRDefault="00F14F41" w:rsidP="00F14F41">
                <w:pPr>
                  <w:spacing w:before="240" w:after="160"/>
                  <w:rPr>
                    <w:sz w:val="22"/>
                    <w:szCs w:val="22"/>
                    <w:lang w:val="en-AU"/>
                  </w:rPr>
                </w:pPr>
                <w:r w:rsidRPr="006A5F1A">
                  <w:rPr>
                    <w:rStyle w:val="PlaceholderText"/>
                    <w:rFonts w:eastAsiaTheme="minorHAnsi"/>
                  </w:rPr>
                  <w:t>Click or tap here to enter text.</w:t>
                </w:r>
              </w:p>
            </w:sdtContent>
          </w:sdt>
          <w:sdt>
            <w:sdtPr>
              <w:rPr>
                <w:sz w:val="22"/>
                <w:szCs w:val="22"/>
                <w:lang w:val="en-AU"/>
              </w:rPr>
              <w:id w:val="-48771219"/>
              <w:placeholder>
                <w:docPart w:val="DefaultPlaceholder_-1854013440"/>
              </w:placeholder>
              <w:showingPlcHdr/>
              <w:text/>
            </w:sdtPr>
            <w:sdtContent>
              <w:p w14:paraId="390C1DAF" w14:textId="7C4557AA" w:rsidR="00F14F41" w:rsidRDefault="00F14F41" w:rsidP="00F14F41">
                <w:pPr>
                  <w:spacing w:before="240" w:after="160"/>
                  <w:rPr>
                    <w:sz w:val="22"/>
                    <w:szCs w:val="22"/>
                    <w:lang w:val="en-AU"/>
                  </w:rPr>
                </w:pPr>
                <w:r w:rsidRPr="006A5F1A">
                  <w:rPr>
                    <w:rStyle w:val="PlaceholderText"/>
                    <w:rFonts w:eastAsiaTheme="minorHAnsi"/>
                  </w:rPr>
                  <w:t>Click or tap here to enter text.</w:t>
                </w:r>
              </w:p>
            </w:sdtContent>
          </w:sdt>
        </w:tc>
      </w:tr>
      <w:tr w:rsidR="002360D3" w14:paraId="0ACC2FC9" w14:textId="77777777" w:rsidTr="00A90B20">
        <w:trPr>
          <w:trHeight w:val="1946"/>
        </w:trPr>
        <w:tc>
          <w:tcPr>
            <w:tcW w:w="2126" w:type="dxa"/>
            <w:shd w:val="clear" w:color="auto" w:fill="D9E2F3" w:themeFill="accent1" w:themeFillTint="33"/>
          </w:tcPr>
          <w:p w14:paraId="2B8C798E" w14:textId="22A16149" w:rsidR="00B31474" w:rsidRDefault="002360D3" w:rsidP="00A90B20">
            <w:pPr>
              <w:spacing w:before="240" w:line="259" w:lineRule="auto"/>
              <w:rPr>
                <w:b/>
                <w:bCs/>
                <w:sz w:val="22"/>
                <w:szCs w:val="22"/>
                <w:lang w:val="en-AU"/>
              </w:rPr>
            </w:pPr>
            <w:r>
              <w:rPr>
                <w:b/>
                <w:bCs/>
                <w:sz w:val="22"/>
                <w:szCs w:val="22"/>
                <w:lang w:val="en-AU"/>
              </w:rPr>
              <w:t xml:space="preserve">Strata </w:t>
            </w:r>
            <w:r w:rsidR="00B31474">
              <w:rPr>
                <w:b/>
                <w:bCs/>
                <w:sz w:val="22"/>
                <w:szCs w:val="22"/>
                <w:lang w:val="en-AU"/>
              </w:rPr>
              <w:t>M</w:t>
            </w:r>
            <w:r>
              <w:rPr>
                <w:b/>
                <w:bCs/>
                <w:sz w:val="22"/>
                <w:szCs w:val="22"/>
                <w:lang w:val="en-AU"/>
              </w:rPr>
              <w:t>anager Name</w:t>
            </w:r>
            <w:r w:rsidR="00B31474">
              <w:rPr>
                <w:b/>
                <w:bCs/>
                <w:sz w:val="22"/>
                <w:szCs w:val="22"/>
                <w:lang w:val="en-AU"/>
              </w:rPr>
              <w:t>:</w:t>
            </w:r>
            <w:r>
              <w:rPr>
                <w:b/>
                <w:bCs/>
                <w:sz w:val="22"/>
                <w:szCs w:val="22"/>
                <w:lang w:val="en-AU"/>
              </w:rPr>
              <w:t xml:space="preserve"> (individual</w:t>
            </w:r>
            <w:r w:rsidR="00B31474">
              <w:rPr>
                <w:b/>
                <w:bCs/>
                <w:sz w:val="22"/>
                <w:szCs w:val="22"/>
                <w:lang w:val="en-AU"/>
              </w:rPr>
              <w:t>)</w:t>
            </w:r>
          </w:p>
          <w:p w14:paraId="3792E694" w14:textId="5796D47B" w:rsidR="00B31474" w:rsidRDefault="00B31474" w:rsidP="00A90B20">
            <w:pPr>
              <w:spacing w:before="240" w:line="259" w:lineRule="auto"/>
              <w:rPr>
                <w:b/>
                <w:bCs/>
                <w:sz w:val="22"/>
                <w:szCs w:val="22"/>
                <w:lang w:val="en-AU"/>
              </w:rPr>
            </w:pPr>
            <w:r>
              <w:rPr>
                <w:b/>
                <w:bCs/>
                <w:sz w:val="22"/>
                <w:szCs w:val="22"/>
                <w:lang w:val="en-AU"/>
              </w:rPr>
              <w:t>Company Name:</w:t>
            </w:r>
            <w:r w:rsidR="00595B3C">
              <w:rPr>
                <w:b/>
                <w:bCs/>
                <w:sz w:val="22"/>
                <w:szCs w:val="22"/>
                <w:lang w:val="en-AU"/>
              </w:rPr>
              <w:t xml:space="preserve"> </w:t>
            </w:r>
          </w:p>
          <w:p w14:paraId="44E5996D" w14:textId="7E55E62D" w:rsidR="002360D3" w:rsidRPr="00356DD9" w:rsidRDefault="00B31474" w:rsidP="00A90B20">
            <w:pPr>
              <w:spacing w:before="240" w:line="259" w:lineRule="auto"/>
              <w:rPr>
                <w:b/>
                <w:bCs/>
                <w:sz w:val="22"/>
                <w:szCs w:val="22"/>
                <w:lang w:val="en-AU"/>
              </w:rPr>
            </w:pPr>
            <w:r>
              <w:rPr>
                <w:b/>
                <w:bCs/>
                <w:sz w:val="22"/>
                <w:szCs w:val="22"/>
                <w:lang w:val="en-AU"/>
              </w:rPr>
              <w:t>C</w:t>
            </w:r>
            <w:r w:rsidR="00595B3C">
              <w:rPr>
                <w:b/>
                <w:bCs/>
                <w:sz w:val="22"/>
                <w:szCs w:val="22"/>
                <w:lang w:val="en-AU"/>
              </w:rPr>
              <w:t xml:space="preserve">ontact </w:t>
            </w:r>
            <w:r>
              <w:rPr>
                <w:b/>
                <w:bCs/>
                <w:sz w:val="22"/>
                <w:szCs w:val="22"/>
                <w:lang w:val="en-AU"/>
              </w:rPr>
              <w:t>D</w:t>
            </w:r>
            <w:r w:rsidR="00595B3C">
              <w:rPr>
                <w:b/>
                <w:bCs/>
                <w:sz w:val="22"/>
                <w:szCs w:val="22"/>
                <w:lang w:val="en-AU"/>
              </w:rPr>
              <w:t>etails</w:t>
            </w:r>
            <w:r w:rsidR="002360D3">
              <w:rPr>
                <w:b/>
                <w:bCs/>
                <w:sz w:val="22"/>
                <w:szCs w:val="22"/>
                <w:lang w:val="en-AU"/>
              </w:rPr>
              <w:t>:</w:t>
            </w:r>
          </w:p>
        </w:tc>
        <w:tc>
          <w:tcPr>
            <w:tcW w:w="7655" w:type="dxa"/>
          </w:tcPr>
          <w:p w14:paraId="777C947B" w14:textId="17C8A1C4" w:rsidR="002360D3" w:rsidRDefault="00C95138" w:rsidP="00A90B20">
            <w:pPr>
              <w:tabs>
                <w:tab w:val="left" w:pos="5295"/>
              </w:tabs>
              <w:spacing w:before="240" w:line="259" w:lineRule="auto"/>
              <w:rPr>
                <w:sz w:val="22"/>
                <w:szCs w:val="22"/>
                <w:lang w:val="en-AU"/>
              </w:rPr>
            </w:pPr>
            <w:sdt>
              <w:sdtPr>
                <w:rPr>
                  <w:sz w:val="22"/>
                  <w:szCs w:val="22"/>
                  <w:lang w:val="en-AU"/>
                </w:rPr>
                <w:id w:val="1645081920"/>
                <w:placeholder>
                  <w:docPart w:val="DefaultPlaceholder_-1854013440"/>
                </w:placeholder>
                <w:showingPlcHdr/>
                <w:text/>
              </w:sdtPr>
              <w:sdtContent>
                <w:r w:rsidR="000A4CA6" w:rsidRPr="006A5F1A">
                  <w:rPr>
                    <w:rStyle w:val="PlaceholderText"/>
                    <w:rFonts w:eastAsiaTheme="minorHAnsi"/>
                  </w:rPr>
                  <w:t>Click or tap here to enter text.</w:t>
                </w:r>
              </w:sdtContent>
            </w:sdt>
            <w:r w:rsidR="00A90B20">
              <w:rPr>
                <w:sz w:val="22"/>
                <w:szCs w:val="22"/>
                <w:lang w:val="en-AU"/>
              </w:rPr>
              <w:tab/>
            </w:r>
          </w:p>
          <w:p w14:paraId="21C9C008" w14:textId="77777777" w:rsidR="00A90B20" w:rsidRDefault="00A90B20" w:rsidP="00A90B20">
            <w:pPr>
              <w:tabs>
                <w:tab w:val="left" w:pos="5295"/>
              </w:tabs>
              <w:rPr>
                <w:sz w:val="22"/>
                <w:szCs w:val="22"/>
                <w:lang w:val="en-AU"/>
              </w:rPr>
            </w:pPr>
          </w:p>
          <w:sdt>
            <w:sdtPr>
              <w:rPr>
                <w:sz w:val="22"/>
                <w:szCs w:val="22"/>
                <w:lang w:val="en-AU"/>
              </w:rPr>
              <w:id w:val="-401679109"/>
              <w:placeholder>
                <w:docPart w:val="DefaultPlaceholder_-1854013440"/>
              </w:placeholder>
              <w:showingPlcHdr/>
              <w:text/>
            </w:sdtPr>
            <w:sdtContent>
              <w:p w14:paraId="25200DEA" w14:textId="77777777" w:rsidR="000A4CA6" w:rsidRDefault="000A4CA6" w:rsidP="00A90B20">
                <w:pPr>
                  <w:rPr>
                    <w:sz w:val="22"/>
                    <w:szCs w:val="22"/>
                    <w:lang w:val="en-AU"/>
                  </w:rPr>
                </w:pPr>
                <w:r w:rsidRPr="006A5F1A">
                  <w:rPr>
                    <w:rStyle w:val="PlaceholderText"/>
                    <w:rFonts w:eastAsiaTheme="minorHAnsi"/>
                  </w:rPr>
                  <w:t>Click or tap here to enter text.</w:t>
                </w:r>
              </w:p>
            </w:sdtContent>
          </w:sdt>
          <w:sdt>
            <w:sdtPr>
              <w:rPr>
                <w:sz w:val="22"/>
                <w:szCs w:val="22"/>
                <w:lang w:val="en-AU"/>
              </w:rPr>
              <w:id w:val="579639909"/>
              <w:placeholder>
                <w:docPart w:val="DefaultPlaceholder_-1854013440"/>
              </w:placeholder>
              <w:showingPlcHdr/>
              <w:text/>
            </w:sdtPr>
            <w:sdtContent>
              <w:p w14:paraId="373BC39D" w14:textId="37981727" w:rsidR="000A4CA6" w:rsidRPr="000A4CA6" w:rsidRDefault="000A4CA6" w:rsidP="00A90B20">
                <w:pPr>
                  <w:spacing w:before="240"/>
                  <w:rPr>
                    <w:sz w:val="22"/>
                    <w:szCs w:val="22"/>
                    <w:lang w:val="en-AU"/>
                  </w:rPr>
                </w:pPr>
                <w:r w:rsidRPr="006A5F1A">
                  <w:rPr>
                    <w:rStyle w:val="PlaceholderText"/>
                    <w:rFonts w:eastAsiaTheme="minorHAnsi"/>
                  </w:rPr>
                  <w:t>Click or tap here to enter text.</w:t>
                </w:r>
              </w:p>
            </w:sdtContent>
          </w:sdt>
        </w:tc>
      </w:tr>
      <w:tr w:rsidR="002360D3" w14:paraId="3E14ABF6" w14:textId="77777777" w:rsidTr="002C3AE5">
        <w:tc>
          <w:tcPr>
            <w:tcW w:w="2126" w:type="dxa"/>
            <w:shd w:val="clear" w:color="auto" w:fill="D9E2F3" w:themeFill="accent1" w:themeFillTint="33"/>
          </w:tcPr>
          <w:p w14:paraId="20CFC413" w14:textId="77777777" w:rsidR="008818E5" w:rsidRDefault="008818E5" w:rsidP="008818E5">
            <w:pPr>
              <w:spacing w:line="259" w:lineRule="auto"/>
              <w:rPr>
                <w:b/>
                <w:bCs/>
                <w:sz w:val="22"/>
                <w:szCs w:val="22"/>
                <w:lang w:val="en-AU"/>
              </w:rPr>
            </w:pPr>
          </w:p>
          <w:p w14:paraId="464E9233" w14:textId="012C6FF5" w:rsidR="002360D3" w:rsidRDefault="00552840">
            <w:pPr>
              <w:spacing w:after="160" w:line="259" w:lineRule="auto"/>
              <w:rPr>
                <w:b/>
                <w:bCs/>
                <w:sz w:val="22"/>
                <w:szCs w:val="22"/>
                <w:lang w:val="en-AU"/>
              </w:rPr>
            </w:pPr>
            <w:r>
              <w:rPr>
                <w:b/>
                <w:bCs/>
                <w:sz w:val="22"/>
                <w:szCs w:val="22"/>
                <w:lang w:val="en-AU"/>
              </w:rPr>
              <w:t xml:space="preserve">Names of former </w:t>
            </w:r>
            <w:r w:rsidR="00B31474">
              <w:rPr>
                <w:b/>
                <w:bCs/>
                <w:sz w:val="22"/>
                <w:szCs w:val="22"/>
                <w:lang w:val="en-AU"/>
              </w:rPr>
              <w:t>S</w:t>
            </w:r>
            <w:r>
              <w:rPr>
                <w:b/>
                <w:bCs/>
                <w:sz w:val="22"/>
                <w:szCs w:val="22"/>
                <w:lang w:val="en-AU"/>
              </w:rPr>
              <w:t xml:space="preserve">trata </w:t>
            </w:r>
            <w:r w:rsidR="00B31474">
              <w:rPr>
                <w:b/>
                <w:bCs/>
                <w:sz w:val="22"/>
                <w:szCs w:val="22"/>
                <w:lang w:val="en-AU"/>
              </w:rPr>
              <w:t>M</w:t>
            </w:r>
            <w:r>
              <w:rPr>
                <w:b/>
                <w:bCs/>
                <w:sz w:val="22"/>
                <w:szCs w:val="22"/>
                <w:lang w:val="en-AU"/>
              </w:rPr>
              <w:t>anagers</w:t>
            </w:r>
          </w:p>
          <w:p w14:paraId="705E227D" w14:textId="3CD13129" w:rsidR="008818E5" w:rsidRDefault="008818E5">
            <w:pPr>
              <w:spacing w:after="160" w:line="259" w:lineRule="auto"/>
              <w:rPr>
                <w:b/>
                <w:bCs/>
                <w:sz w:val="22"/>
                <w:szCs w:val="22"/>
                <w:lang w:val="en-AU"/>
              </w:rPr>
            </w:pPr>
            <w:r>
              <w:rPr>
                <w:b/>
                <w:bCs/>
                <w:sz w:val="22"/>
                <w:szCs w:val="22"/>
                <w:lang w:val="en-AU"/>
              </w:rPr>
              <w:t>Contact Details:</w:t>
            </w:r>
          </w:p>
        </w:tc>
        <w:tc>
          <w:tcPr>
            <w:tcW w:w="7655" w:type="dxa"/>
          </w:tcPr>
          <w:p w14:paraId="618B61E4" w14:textId="77777777" w:rsidR="002360D3" w:rsidRDefault="00C95138" w:rsidP="00A90B20">
            <w:pPr>
              <w:tabs>
                <w:tab w:val="left" w:pos="4425"/>
              </w:tabs>
              <w:spacing w:before="240" w:after="160" w:line="259" w:lineRule="auto"/>
              <w:rPr>
                <w:sz w:val="22"/>
                <w:szCs w:val="22"/>
                <w:lang w:val="en-AU"/>
              </w:rPr>
            </w:pPr>
            <w:sdt>
              <w:sdtPr>
                <w:rPr>
                  <w:sz w:val="22"/>
                  <w:szCs w:val="22"/>
                  <w:lang w:val="en-AU"/>
                </w:rPr>
                <w:id w:val="-1081440289"/>
                <w:placeholder>
                  <w:docPart w:val="DefaultPlaceholder_-1854013440"/>
                </w:placeholder>
                <w:showingPlcHdr/>
                <w:text/>
              </w:sdtPr>
              <w:sdtContent>
                <w:r w:rsidR="00A90B20" w:rsidRPr="006A5F1A">
                  <w:rPr>
                    <w:rStyle w:val="PlaceholderText"/>
                    <w:rFonts w:eastAsiaTheme="minorHAnsi"/>
                  </w:rPr>
                  <w:t>Click or tap here to enter text.</w:t>
                </w:r>
              </w:sdtContent>
            </w:sdt>
            <w:r w:rsidR="00A90B20">
              <w:rPr>
                <w:sz w:val="22"/>
                <w:szCs w:val="22"/>
                <w:lang w:val="en-AU"/>
              </w:rPr>
              <w:tab/>
            </w:r>
          </w:p>
          <w:sdt>
            <w:sdtPr>
              <w:rPr>
                <w:sz w:val="22"/>
                <w:szCs w:val="22"/>
                <w:lang w:val="en-AU"/>
              </w:rPr>
              <w:id w:val="669456615"/>
              <w:placeholder>
                <w:docPart w:val="DefaultPlaceholder_-1854013440"/>
              </w:placeholder>
              <w:showingPlcHdr/>
              <w:text/>
            </w:sdtPr>
            <w:sdtContent>
              <w:p w14:paraId="665DF88A" w14:textId="52F3EEE0" w:rsidR="00A90B20" w:rsidRDefault="00A90B20" w:rsidP="00A90B20">
                <w:pPr>
                  <w:tabs>
                    <w:tab w:val="left" w:pos="4425"/>
                  </w:tabs>
                  <w:spacing w:before="240" w:after="160" w:line="259" w:lineRule="auto"/>
                  <w:rPr>
                    <w:sz w:val="22"/>
                    <w:szCs w:val="22"/>
                    <w:lang w:val="en-AU"/>
                  </w:rPr>
                </w:pPr>
                <w:r w:rsidRPr="006A5F1A">
                  <w:rPr>
                    <w:rStyle w:val="PlaceholderText"/>
                    <w:rFonts w:eastAsiaTheme="minorHAnsi"/>
                  </w:rPr>
                  <w:t>Click or tap here to enter text.</w:t>
                </w:r>
              </w:p>
            </w:sdtContent>
          </w:sdt>
        </w:tc>
      </w:tr>
    </w:tbl>
    <w:p w14:paraId="4228858B" w14:textId="77777777" w:rsidR="00CF0D4E" w:rsidRDefault="00CF0D4E">
      <w:pPr>
        <w:spacing w:after="160" w:line="259" w:lineRule="auto"/>
        <w:rPr>
          <w:sz w:val="22"/>
          <w:szCs w:val="22"/>
          <w:lang w:val="en-AU"/>
        </w:rPr>
      </w:pPr>
    </w:p>
    <w:p w14:paraId="61DECD12" w14:textId="77777777" w:rsidR="003F5FCA" w:rsidRDefault="003F5FCA">
      <w:pPr>
        <w:spacing w:after="160" w:line="259" w:lineRule="auto"/>
        <w:rPr>
          <w:sz w:val="22"/>
          <w:szCs w:val="22"/>
          <w:lang w:val="en-AU"/>
        </w:rPr>
      </w:pPr>
      <w:r>
        <w:rPr>
          <w:sz w:val="22"/>
          <w:szCs w:val="22"/>
          <w:lang w:val="en-AU"/>
        </w:rPr>
        <w:br w:type="page"/>
      </w:r>
    </w:p>
    <w:p w14:paraId="5AAC5DC9" w14:textId="77777777" w:rsidR="003F5FCA" w:rsidRPr="00CF6E13" w:rsidRDefault="003F5FCA" w:rsidP="003F5FCA">
      <w:pPr>
        <w:spacing w:line="480" w:lineRule="auto"/>
        <w:rPr>
          <w:rFonts w:eastAsiaTheme="minorHAnsi" w:cs="Arial"/>
          <w:b/>
          <w:bCs/>
          <w:color w:val="002060"/>
          <w:sz w:val="28"/>
          <w:szCs w:val="28"/>
          <w:lang w:val="en-AU"/>
        </w:rPr>
      </w:pPr>
      <w:r>
        <w:rPr>
          <w:rFonts w:eastAsiaTheme="minorHAnsi" w:cs="Arial"/>
          <w:b/>
          <w:bCs/>
          <w:color w:val="002060"/>
          <w:sz w:val="28"/>
          <w:szCs w:val="28"/>
          <w:lang w:val="en-AU"/>
        </w:rPr>
        <w:lastRenderedPageBreak/>
        <w:t xml:space="preserve">Strata Committee </w:t>
      </w:r>
      <w:r w:rsidRPr="00CF6E13">
        <w:rPr>
          <w:rFonts w:eastAsiaTheme="minorHAnsi" w:cs="Arial"/>
          <w:b/>
          <w:bCs/>
          <w:color w:val="002060"/>
          <w:sz w:val="28"/>
          <w:szCs w:val="28"/>
          <w:lang w:val="en-AU"/>
        </w:rPr>
        <w:t>Owners Consent</w:t>
      </w:r>
    </w:p>
    <w:p w14:paraId="2196CCCD" w14:textId="77777777" w:rsidR="003F5FCA" w:rsidRPr="00CF6E13" w:rsidRDefault="003F5FCA" w:rsidP="003F5FCA">
      <w:pPr>
        <w:spacing w:after="160" w:line="259" w:lineRule="auto"/>
        <w:rPr>
          <w:rFonts w:eastAsiaTheme="minorHAnsi" w:cs="Arial"/>
          <w:szCs w:val="24"/>
          <w:lang w:val="en-AU"/>
        </w:rPr>
      </w:pPr>
    </w:p>
    <w:p w14:paraId="313B93B7" w14:textId="7E3BFCE2" w:rsidR="003F5FCA" w:rsidRPr="00CF6E13" w:rsidRDefault="003F5FCA" w:rsidP="003F5FCA">
      <w:pPr>
        <w:spacing w:after="160" w:line="259" w:lineRule="auto"/>
        <w:rPr>
          <w:rFonts w:eastAsiaTheme="minorHAnsi" w:cs="Arial"/>
          <w:szCs w:val="24"/>
          <w:lang w:val="en-AU"/>
        </w:rPr>
      </w:pPr>
      <w:r w:rsidRPr="00CF6E13">
        <w:rPr>
          <w:rFonts w:eastAsiaTheme="minorHAnsi" w:cs="Arial"/>
          <w:szCs w:val="24"/>
          <w:lang w:val="en-AU"/>
        </w:rPr>
        <w:t xml:space="preserve">I, </w:t>
      </w:r>
      <w:sdt>
        <w:sdtPr>
          <w:rPr>
            <w:rFonts w:eastAsiaTheme="minorHAnsi" w:cs="Arial"/>
            <w:szCs w:val="24"/>
            <w:lang w:val="en-AU"/>
          </w:rPr>
          <w:id w:val="1892306548"/>
          <w:placeholder>
            <w:docPart w:val="DefaultPlaceholder_-1854013440"/>
          </w:placeholder>
          <w:showingPlcHdr/>
          <w:text/>
        </w:sdtPr>
        <w:sdtContent>
          <w:r w:rsidR="00A90B20" w:rsidRPr="006A5F1A">
            <w:rPr>
              <w:rStyle w:val="PlaceholderText"/>
              <w:rFonts w:eastAsiaTheme="minorHAnsi"/>
            </w:rPr>
            <w:t>Click or tap here to enter text.</w:t>
          </w:r>
        </w:sdtContent>
      </w:sdt>
      <w:r w:rsidRPr="00CF6E13">
        <w:rPr>
          <w:rFonts w:eastAsiaTheme="minorHAnsi" w:cs="Arial"/>
          <w:szCs w:val="24"/>
          <w:lang w:val="en-AU"/>
        </w:rPr>
        <w:t xml:space="preserve">an authorised representative of the </w:t>
      </w:r>
    </w:p>
    <w:p w14:paraId="559E92A5" w14:textId="77777777" w:rsidR="003F5FCA" w:rsidRPr="00CF6E13" w:rsidRDefault="003F5FCA" w:rsidP="003F5FCA">
      <w:pPr>
        <w:spacing w:after="160" w:line="259" w:lineRule="auto"/>
        <w:rPr>
          <w:rFonts w:eastAsiaTheme="minorHAnsi" w:cs="Arial"/>
          <w:szCs w:val="24"/>
          <w:lang w:val="en-AU"/>
        </w:rPr>
      </w:pPr>
      <w:r w:rsidRPr="00CF6E13">
        <w:rPr>
          <w:rFonts w:eastAsiaTheme="minorHAnsi" w:cs="Arial"/>
          <w:szCs w:val="24"/>
          <w:lang w:val="en-AU"/>
        </w:rPr>
        <w:tab/>
      </w:r>
      <w:r w:rsidRPr="00CF6E13">
        <w:rPr>
          <w:rFonts w:eastAsiaTheme="minorHAnsi" w:cs="Arial"/>
          <w:szCs w:val="24"/>
          <w:lang w:val="en-AU"/>
        </w:rPr>
        <w:tab/>
        <w:t>(name)</w:t>
      </w:r>
    </w:p>
    <w:p w14:paraId="3F6CA280" w14:textId="41DDCDD7" w:rsidR="003F5FCA" w:rsidRPr="00CF6E13" w:rsidRDefault="003F5FCA" w:rsidP="003F5FCA">
      <w:pPr>
        <w:spacing w:after="160" w:line="259" w:lineRule="auto"/>
        <w:rPr>
          <w:rFonts w:eastAsiaTheme="minorHAnsi" w:cs="Arial"/>
          <w:szCs w:val="24"/>
          <w:lang w:val="en-AU"/>
        </w:rPr>
      </w:pPr>
      <w:r>
        <w:rPr>
          <w:rFonts w:eastAsiaTheme="minorHAnsi" w:cs="Arial"/>
          <w:szCs w:val="24"/>
          <w:lang w:val="en-AU"/>
        </w:rPr>
        <w:t>Strata Committee</w:t>
      </w:r>
      <w:r w:rsidRPr="00CF6E13">
        <w:rPr>
          <w:rFonts w:eastAsiaTheme="minorHAnsi" w:cs="Arial"/>
          <w:szCs w:val="24"/>
          <w:lang w:val="en-AU"/>
        </w:rPr>
        <w:t xml:space="preserve"> of Strata Plan</w:t>
      </w:r>
      <w:r w:rsidR="00A90B20">
        <w:rPr>
          <w:rFonts w:eastAsiaTheme="minorHAnsi" w:cs="Arial"/>
          <w:szCs w:val="24"/>
          <w:lang w:val="en-AU"/>
        </w:rPr>
        <w:t xml:space="preserve"> </w:t>
      </w:r>
      <w:sdt>
        <w:sdtPr>
          <w:rPr>
            <w:rFonts w:eastAsiaTheme="minorHAnsi" w:cs="Arial"/>
            <w:szCs w:val="24"/>
            <w:lang w:val="en-AU"/>
          </w:rPr>
          <w:id w:val="656729524"/>
          <w:placeholder>
            <w:docPart w:val="DefaultPlaceholder_-1854013440"/>
          </w:placeholder>
          <w:showingPlcHdr/>
          <w:text/>
        </w:sdtPr>
        <w:sdtContent>
          <w:r w:rsidR="00A90B20" w:rsidRPr="006A5F1A">
            <w:rPr>
              <w:rStyle w:val="PlaceholderText"/>
              <w:rFonts w:eastAsiaTheme="minorHAnsi"/>
            </w:rPr>
            <w:t>Click or tap here to enter text.</w:t>
          </w:r>
        </w:sdtContent>
      </w:sdt>
      <w:r w:rsidRPr="00CF6E13">
        <w:rPr>
          <w:rFonts w:eastAsiaTheme="minorHAnsi" w:cs="Arial"/>
          <w:szCs w:val="24"/>
          <w:lang w:val="en-AU"/>
        </w:rPr>
        <w:t xml:space="preserve">, give consent to </w:t>
      </w:r>
    </w:p>
    <w:p w14:paraId="45A2EB2E" w14:textId="77777777" w:rsidR="003F5FCA" w:rsidRPr="00CF6E13" w:rsidRDefault="003F5FCA" w:rsidP="003F5FCA">
      <w:pPr>
        <w:spacing w:after="160" w:line="259" w:lineRule="auto"/>
        <w:rPr>
          <w:rFonts w:eastAsiaTheme="minorHAnsi" w:cs="Arial"/>
          <w:szCs w:val="24"/>
          <w:lang w:val="en-AU"/>
        </w:rPr>
      </w:pPr>
      <w:r w:rsidRPr="00CF6E13">
        <w:rPr>
          <w:rFonts w:eastAsiaTheme="minorHAnsi" w:cs="Arial"/>
          <w:szCs w:val="24"/>
          <w:lang w:val="en-AU"/>
        </w:rPr>
        <w:tab/>
      </w:r>
      <w:r w:rsidRPr="00CF6E13">
        <w:rPr>
          <w:rFonts w:eastAsiaTheme="minorHAnsi" w:cs="Arial"/>
          <w:szCs w:val="24"/>
          <w:lang w:val="en-AU"/>
        </w:rPr>
        <w:tab/>
      </w:r>
      <w:r w:rsidRPr="00CF6E13">
        <w:rPr>
          <w:rFonts w:eastAsiaTheme="minorHAnsi" w:cs="Arial"/>
          <w:szCs w:val="24"/>
          <w:lang w:val="en-AU"/>
        </w:rPr>
        <w:tab/>
      </w:r>
      <w:r w:rsidRPr="00CF6E13">
        <w:rPr>
          <w:rFonts w:eastAsiaTheme="minorHAnsi" w:cs="Arial"/>
          <w:szCs w:val="24"/>
          <w:lang w:val="en-AU"/>
        </w:rPr>
        <w:tab/>
      </w:r>
      <w:r w:rsidRPr="00CF6E13">
        <w:rPr>
          <w:rFonts w:eastAsiaTheme="minorHAnsi" w:cs="Arial"/>
          <w:szCs w:val="24"/>
          <w:lang w:val="en-AU"/>
        </w:rPr>
        <w:tab/>
      </w:r>
      <w:r>
        <w:rPr>
          <w:rFonts w:eastAsiaTheme="minorHAnsi" w:cs="Arial"/>
          <w:szCs w:val="24"/>
          <w:lang w:val="en-AU"/>
        </w:rPr>
        <w:t xml:space="preserve">     </w:t>
      </w:r>
      <w:r w:rsidRPr="00CF6E13">
        <w:rPr>
          <w:rFonts w:eastAsiaTheme="minorHAnsi" w:cs="Arial"/>
          <w:szCs w:val="24"/>
          <w:lang w:val="en-AU"/>
        </w:rPr>
        <w:t>(SP number)</w:t>
      </w:r>
    </w:p>
    <w:p w14:paraId="16252605" w14:textId="77777777" w:rsidR="003F5FCA" w:rsidRPr="00CF6E13" w:rsidRDefault="003F5FCA" w:rsidP="003F5FCA">
      <w:pPr>
        <w:spacing w:after="160" w:line="259" w:lineRule="auto"/>
        <w:rPr>
          <w:rFonts w:eastAsiaTheme="minorHAnsi" w:cs="Arial"/>
          <w:szCs w:val="24"/>
          <w:lang w:val="en-AU"/>
        </w:rPr>
      </w:pPr>
      <w:r>
        <w:rPr>
          <w:rFonts w:eastAsiaTheme="minorHAnsi" w:cs="Arial"/>
          <w:szCs w:val="24"/>
          <w:lang w:val="en-AU"/>
        </w:rPr>
        <w:t xml:space="preserve">an </w:t>
      </w:r>
      <w:r w:rsidRPr="00CF6E13">
        <w:rPr>
          <w:rFonts w:eastAsiaTheme="minorHAnsi" w:cs="Arial"/>
          <w:szCs w:val="24"/>
          <w:lang w:val="en-AU"/>
        </w:rPr>
        <w:t>Employee of the Office of the Building Commissioner, NSW Department of Customer Service or any contractor engaged for or on behalf of the Office of the Building Commissioner, NSW Department of Customer Service with respect to coordinating activities in relation to Project Intervene to obtain, collect and store information and documents relevant to</w:t>
      </w:r>
    </w:p>
    <w:p w14:paraId="2A304D48" w14:textId="77777777" w:rsidR="003F5FCA" w:rsidRPr="00CF6E13" w:rsidRDefault="003F5FCA" w:rsidP="003F5FCA">
      <w:pPr>
        <w:spacing w:after="160" w:line="259" w:lineRule="auto"/>
        <w:rPr>
          <w:rFonts w:eastAsiaTheme="minorHAnsi" w:cs="Arial"/>
          <w:szCs w:val="24"/>
          <w:lang w:val="en-AU"/>
        </w:rPr>
      </w:pPr>
    </w:p>
    <w:sdt>
      <w:sdtPr>
        <w:rPr>
          <w:rFonts w:eastAsiaTheme="minorHAnsi" w:cs="Arial"/>
          <w:szCs w:val="24"/>
          <w:lang w:val="en-AU"/>
        </w:rPr>
        <w:id w:val="-1828207351"/>
        <w:placeholder>
          <w:docPart w:val="DefaultPlaceholder_-1854013440"/>
        </w:placeholder>
        <w:showingPlcHdr/>
        <w:text/>
      </w:sdtPr>
      <w:sdtContent>
        <w:p w14:paraId="1A11973A" w14:textId="24A45A5D" w:rsidR="003F5FCA" w:rsidRPr="00CF6E13" w:rsidRDefault="00A90B20" w:rsidP="00A90B20">
          <w:pPr>
            <w:spacing w:after="160" w:line="259" w:lineRule="auto"/>
            <w:jc w:val="center"/>
            <w:rPr>
              <w:rFonts w:eastAsiaTheme="minorHAnsi" w:cs="Arial"/>
              <w:szCs w:val="24"/>
              <w:lang w:val="en-AU"/>
            </w:rPr>
          </w:pPr>
          <w:r w:rsidRPr="006A5F1A">
            <w:rPr>
              <w:rStyle w:val="PlaceholderText"/>
              <w:rFonts w:eastAsiaTheme="minorHAnsi"/>
            </w:rPr>
            <w:t>Click or tap here to enter text.</w:t>
          </w:r>
        </w:p>
      </w:sdtContent>
    </w:sdt>
    <w:p w14:paraId="2FE35E45" w14:textId="77777777" w:rsidR="003F5FCA" w:rsidRPr="00CF6E13" w:rsidRDefault="003F5FCA" w:rsidP="003F5FCA">
      <w:pPr>
        <w:spacing w:after="160" w:line="259" w:lineRule="auto"/>
        <w:jc w:val="center"/>
        <w:rPr>
          <w:rFonts w:eastAsiaTheme="minorHAnsi" w:cs="Arial"/>
          <w:szCs w:val="24"/>
          <w:lang w:val="en-AU"/>
        </w:rPr>
      </w:pPr>
      <w:r w:rsidRPr="00CF6E13">
        <w:rPr>
          <w:rFonts w:eastAsiaTheme="minorHAnsi" w:cs="Arial"/>
          <w:szCs w:val="24"/>
          <w:lang w:val="en-AU"/>
        </w:rPr>
        <w:t>(address of building)</w:t>
      </w:r>
    </w:p>
    <w:p w14:paraId="40A43A82" w14:textId="77777777" w:rsidR="003F5FCA" w:rsidRPr="00CF6E13" w:rsidRDefault="003F5FCA" w:rsidP="003F5FCA">
      <w:pPr>
        <w:spacing w:after="160" w:line="259" w:lineRule="auto"/>
        <w:rPr>
          <w:rFonts w:eastAsiaTheme="minorHAnsi" w:cs="Arial"/>
          <w:szCs w:val="24"/>
          <w:lang w:val="en-AU"/>
        </w:rPr>
      </w:pPr>
    </w:p>
    <w:p w14:paraId="776564F7" w14:textId="77777777" w:rsidR="003F5FCA" w:rsidRDefault="003F5FCA" w:rsidP="003F5FCA">
      <w:pPr>
        <w:rPr>
          <w:b/>
          <w:sz w:val="22"/>
          <w:szCs w:val="22"/>
        </w:rPr>
      </w:pPr>
      <w:r w:rsidRPr="00CF6E13">
        <w:rPr>
          <w:rFonts w:eastAsiaTheme="minorHAnsi" w:cs="Arial"/>
          <w:szCs w:val="24"/>
          <w:lang w:val="en-AU"/>
        </w:rPr>
        <w:t>from local councils or any other relevant entity which may hold relevant information and documents.</w:t>
      </w:r>
    </w:p>
    <w:p w14:paraId="56DECABE" w14:textId="77777777" w:rsidR="00784638" w:rsidRDefault="00784638">
      <w:pPr>
        <w:spacing w:after="160" w:line="259" w:lineRule="auto"/>
        <w:rPr>
          <w:sz w:val="22"/>
          <w:szCs w:val="22"/>
          <w:lang w:val="en-AU"/>
        </w:rPr>
        <w:sectPr w:rsidR="00784638" w:rsidSect="00FC769E">
          <w:headerReference w:type="default" r:id="rId12"/>
          <w:footerReference w:type="default" r:id="rId13"/>
          <w:headerReference w:type="first" r:id="rId14"/>
          <w:pgSz w:w="11909" w:h="16834" w:code="9"/>
          <w:pgMar w:top="709" w:right="737" w:bottom="720" w:left="1021" w:header="568" w:footer="0" w:gutter="0"/>
          <w:cols w:space="720"/>
          <w:titlePg/>
          <w:docGrid w:linePitch="326"/>
        </w:sectPr>
      </w:pPr>
    </w:p>
    <w:p w14:paraId="2509F5B9" w14:textId="1F0DB65F" w:rsidR="00CB7F3C" w:rsidRPr="00932414" w:rsidRDefault="00FE544A" w:rsidP="00CB7F3C">
      <w:pPr>
        <w:spacing w:line="259" w:lineRule="auto"/>
        <w:jc w:val="center"/>
        <w:rPr>
          <w:b/>
          <w:color w:val="002060"/>
          <w:sz w:val="32"/>
          <w:szCs w:val="32"/>
        </w:rPr>
      </w:pPr>
      <w:r w:rsidRPr="00932414">
        <w:rPr>
          <w:b/>
          <w:color w:val="002060"/>
          <w:sz w:val="32"/>
          <w:szCs w:val="32"/>
        </w:rPr>
        <w:t>Serious defects in the b</w:t>
      </w:r>
      <w:r w:rsidR="00097F8C" w:rsidRPr="00932414">
        <w:rPr>
          <w:b/>
          <w:color w:val="002060"/>
          <w:sz w:val="32"/>
          <w:szCs w:val="32"/>
        </w:rPr>
        <w:t xml:space="preserve">uilding </w:t>
      </w:r>
      <w:r w:rsidRPr="00932414">
        <w:rPr>
          <w:b/>
          <w:color w:val="002060"/>
          <w:sz w:val="32"/>
          <w:szCs w:val="32"/>
        </w:rPr>
        <w:t>e</w:t>
      </w:r>
      <w:r w:rsidR="00097F8C" w:rsidRPr="00932414">
        <w:rPr>
          <w:b/>
          <w:color w:val="002060"/>
          <w:sz w:val="32"/>
          <w:szCs w:val="32"/>
        </w:rPr>
        <w:t xml:space="preserve">lements </w:t>
      </w:r>
      <w:r w:rsidRPr="00932414">
        <w:rPr>
          <w:b/>
          <w:color w:val="002060"/>
          <w:sz w:val="32"/>
          <w:szCs w:val="32"/>
        </w:rPr>
        <w:t>i</w:t>
      </w:r>
      <w:r w:rsidR="00097F8C" w:rsidRPr="00932414">
        <w:rPr>
          <w:b/>
          <w:color w:val="002060"/>
          <w:sz w:val="32"/>
          <w:szCs w:val="32"/>
        </w:rPr>
        <w:t xml:space="preserve">dentified by the </w:t>
      </w:r>
      <w:r w:rsidRPr="00932414">
        <w:rPr>
          <w:b/>
          <w:color w:val="002060"/>
          <w:sz w:val="32"/>
          <w:szCs w:val="32"/>
        </w:rPr>
        <w:t>o</w:t>
      </w:r>
      <w:r w:rsidR="00767EFD" w:rsidRPr="00932414">
        <w:rPr>
          <w:b/>
          <w:color w:val="002060"/>
          <w:sz w:val="32"/>
          <w:szCs w:val="32"/>
        </w:rPr>
        <w:t xml:space="preserve">wners </w:t>
      </w:r>
      <w:r w:rsidRPr="00932414">
        <w:rPr>
          <w:b/>
          <w:color w:val="002060"/>
          <w:sz w:val="32"/>
          <w:szCs w:val="32"/>
        </w:rPr>
        <w:t>c</w:t>
      </w:r>
      <w:r w:rsidR="00767EFD" w:rsidRPr="00932414">
        <w:rPr>
          <w:b/>
          <w:color w:val="002060"/>
          <w:sz w:val="32"/>
          <w:szCs w:val="32"/>
        </w:rPr>
        <w:t>orporation</w:t>
      </w:r>
    </w:p>
    <w:p w14:paraId="7D5CB3C9" w14:textId="7F882540" w:rsidR="00B875C3" w:rsidRPr="00932414" w:rsidRDefault="00020A4C" w:rsidP="00CB7F3C">
      <w:pPr>
        <w:spacing w:line="259" w:lineRule="auto"/>
        <w:jc w:val="center"/>
        <w:rPr>
          <w:b/>
          <w:color w:val="002060"/>
          <w:sz w:val="32"/>
          <w:szCs w:val="32"/>
        </w:rPr>
      </w:pPr>
      <w:r w:rsidRPr="00932414">
        <w:rPr>
          <w:b/>
          <w:color w:val="002060"/>
          <w:sz w:val="32"/>
          <w:szCs w:val="32"/>
        </w:rPr>
        <w:t xml:space="preserve">(an example is </w:t>
      </w:r>
      <w:r w:rsidR="007546B8" w:rsidRPr="00932414">
        <w:rPr>
          <w:b/>
          <w:color w:val="002060"/>
          <w:sz w:val="32"/>
          <w:szCs w:val="32"/>
        </w:rPr>
        <w:t>included as a guide below)</w:t>
      </w:r>
    </w:p>
    <w:p w14:paraId="4B2F4BB1" w14:textId="77777777" w:rsidR="00B875C3" w:rsidRPr="00B875C3" w:rsidRDefault="00B875C3" w:rsidP="009E5519">
      <w:pPr>
        <w:spacing w:line="259" w:lineRule="auto"/>
        <w:rPr>
          <w:b/>
          <w:color w:val="002060"/>
          <w:sz w:val="16"/>
          <w:szCs w:val="16"/>
        </w:rPr>
      </w:pPr>
    </w:p>
    <w:p w14:paraId="0DBF6EF4" w14:textId="175C734D" w:rsidR="005A34A0" w:rsidRDefault="005A34A0" w:rsidP="000957DC">
      <w:pPr>
        <w:spacing w:line="259" w:lineRule="auto"/>
        <w:jc w:val="center"/>
        <w:rPr>
          <w:b/>
          <w:color w:val="002060"/>
          <w:sz w:val="28"/>
          <w:szCs w:val="28"/>
        </w:rPr>
      </w:pPr>
      <w:r w:rsidRPr="00B875C3">
        <w:rPr>
          <w:b/>
          <w:color w:val="002060"/>
          <w:sz w:val="28"/>
          <w:szCs w:val="28"/>
        </w:rPr>
        <w:t xml:space="preserve">Address: </w:t>
      </w:r>
      <w:sdt>
        <w:sdtPr>
          <w:rPr>
            <w:b/>
            <w:color w:val="002060"/>
            <w:sz w:val="28"/>
            <w:szCs w:val="28"/>
          </w:rPr>
          <w:id w:val="1700206969"/>
          <w:placeholder>
            <w:docPart w:val="DefaultPlaceholder_-1854013440"/>
          </w:placeholder>
          <w:showingPlcHdr/>
          <w:text/>
        </w:sdtPr>
        <w:sdtContent>
          <w:r w:rsidR="00A90B20" w:rsidRPr="006A5F1A">
            <w:rPr>
              <w:rStyle w:val="PlaceholderText"/>
              <w:rFonts w:eastAsiaTheme="minorHAnsi"/>
            </w:rPr>
            <w:t>Click or tap here to enter text.</w:t>
          </w:r>
        </w:sdtContent>
      </w:sdt>
      <w:r w:rsidR="00390809" w:rsidRPr="00B875C3">
        <w:rPr>
          <w:b/>
          <w:color w:val="002060"/>
          <w:sz w:val="28"/>
          <w:szCs w:val="28"/>
        </w:rPr>
        <w:tab/>
      </w:r>
      <w:r w:rsidR="00E5193D" w:rsidRPr="00B875C3">
        <w:rPr>
          <w:b/>
          <w:color w:val="002060"/>
          <w:sz w:val="28"/>
          <w:szCs w:val="28"/>
        </w:rPr>
        <w:t xml:space="preserve">  Strata Plan No:</w:t>
      </w:r>
      <w:r w:rsidR="00E95F28" w:rsidRPr="00B875C3">
        <w:rPr>
          <w:b/>
          <w:color w:val="002060"/>
          <w:sz w:val="28"/>
          <w:szCs w:val="28"/>
        </w:rPr>
        <w:t xml:space="preserve"> </w:t>
      </w:r>
      <w:sdt>
        <w:sdtPr>
          <w:rPr>
            <w:b/>
            <w:color w:val="002060"/>
            <w:sz w:val="28"/>
            <w:szCs w:val="28"/>
          </w:rPr>
          <w:id w:val="-486165708"/>
          <w:placeholder>
            <w:docPart w:val="DefaultPlaceholder_-1854013440"/>
          </w:placeholder>
          <w:showingPlcHdr/>
          <w:text/>
        </w:sdtPr>
        <w:sdtContent>
          <w:r w:rsidR="00A90B20" w:rsidRPr="006A5F1A">
            <w:rPr>
              <w:rStyle w:val="PlaceholderText"/>
              <w:rFonts w:eastAsiaTheme="minorHAnsi"/>
            </w:rPr>
            <w:t>Click or tap here to enter text.</w:t>
          </w:r>
        </w:sdtContent>
      </w:sdt>
    </w:p>
    <w:p w14:paraId="39F584AC" w14:textId="77777777" w:rsidR="00B875C3" w:rsidRPr="00B875C3" w:rsidRDefault="00B875C3" w:rsidP="009E5519">
      <w:pPr>
        <w:spacing w:line="259" w:lineRule="auto"/>
        <w:rPr>
          <w:b/>
          <w:color w:val="002060"/>
          <w:sz w:val="16"/>
          <w:szCs w:val="16"/>
        </w:rPr>
      </w:pPr>
    </w:p>
    <w:tbl>
      <w:tblPr>
        <w:tblStyle w:val="TableGrid"/>
        <w:tblW w:w="15451" w:type="dxa"/>
        <w:tblInd w:w="-5" w:type="dxa"/>
        <w:tblLayout w:type="fixed"/>
        <w:tblLook w:val="04A0" w:firstRow="1" w:lastRow="0" w:firstColumn="1" w:lastColumn="0" w:noHBand="0" w:noVBand="1"/>
      </w:tblPr>
      <w:tblGrid>
        <w:gridCol w:w="567"/>
        <w:gridCol w:w="1843"/>
        <w:gridCol w:w="6521"/>
        <w:gridCol w:w="6520"/>
      </w:tblGrid>
      <w:tr w:rsidR="00932759" w:rsidRPr="00AD44F6" w14:paraId="7985AF96" w14:textId="4E39E2F0" w:rsidTr="00754B08">
        <w:trPr>
          <w:trHeight w:val="418"/>
        </w:trPr>
        <w:tc>
          <w:tcPr>
            <w:tcW w:w="15451" w:type="dxa"/>
            <w:gridSpan w:val="4"/>
            <w:shd w:val="clear" w:color="auto" w:fill="0070C0"/>
          </w:tcPr>
          <w:p w14:paraId="1DC3E542" w14:textId="32F8CD7F" w:rsidR="00932759" w:rsidRPr="00754B08" w:rsidRDefault="00742DE2" w:rsidP="002F5750">
            <w:pPr>
              <w:ind w:left="33"/>
              <w:jc w:val="center"/>
              <w:rPr>
                <w:rFonts w:cstheme="minorHAnsi"/>
                <w:b/>
                <w:bCs/>
                <w:noProof/>
                <w:color w:val="FFFFFF" w:themeColor="background1"/>
                <w:szCs w:val="24"/>
                <w:lang w:val="en-AU" w:eastAsia="en-AU"/>
              </w:rPr>
            </w:pPr>
            <w:bookmarkStart w:id="3" w:name="_Hlk72239291"/>
            <w:bookmarkStart w:id="4" w:name="_Hlk72239099"/>
            <w:r w:rsidRPr="00754B08">
              <w:rPr>
                <w:rFonts w:cstheme="minorHAnsi"/>
                <w:b/>
                <w:bCs/>
                <w:noProof/>
                <w:color w:val="FFFFFF" w:themeColor="background1"/>
                <w:szCs w:val="24"/>
                <w:lang w:val="en-AU" w:eastAsia="en-AU"/>
              </w:rPr>
              <w:t>1</w:t>
            </w:r>
            <w:r w:rsidR="00BE5A42" w:rsidRPr="00754B08">
              <w:rPr>
                <w:rFonts w:cstheme="minorHAnsi"/>
                <w:b/>
                <w:bCs/>
                <w:noProof/>
                <w:color w:val="FFFFFF" w:themeColor="background1"/>
                <w:szCs w:val="24"/>
                <w:lang w:val="en-AU" w:eastAsia="en-AU"/>
              </w:rPr>
              <w:t>.0</w:t>
            </w:r>
            <w:r w:rsidR="00877597" w:rsidRPr="00754B08">
              <w:rPr>
                <w:rFonts w:cstheme="minorHAnsi"/>
                <w:b/>
                <w:bCs/>
                <w:noProof/>
                <w:color w:val="FFFFFF" w:themeColor="background1"/>
                <w:szCs w:val="24"/>
                <w:lang w:val="en-AU" w:eastAsia="en-AU"/>
              </w:rPr>
              <w:t xml:space="preserve"> </w:t>
            </w:r>
            <w:r w:rsidR="00186D70" w:rsidRPr="00754B08">
              <w:rPr>
                <w:rFonts w:cstheme="minorHAnsi"/>
                <w:b/>
                <w:bCs/>
                <w:noProof/>
                <w:color w:val="FFFFFF" w:themeColor="background1"/>
                <w:szCs w:val="24"/>
                <w:lang w:val="en-AU" w:eastAsia="en-AU"/>
              </w:rPr>
              <w:t xml:space="preserve">Key Building element - </w:t>
            </w:r>
            <w:r w:rsidR="002F5750" w:rsidRPr="00754B08">
              <w:rPr>
                <w:b/>
                <w:bCs/>
                <w:color w:val="FFFFFF" w:themeColor="background1"/>
                <w:szCs w:val="24"/>
              </w:rPr>
              <w:t>Waterproofing</w:t>
            </w:r>
          </w:p>
        </w:tc>
      </w:tr>
      <w:tr w:rsidR="005E7A36" w:rsidRPr="00AD44F6" w14:paraId="1F1664C3" w14:textId="77777777" w:rsidTr="002431DB">
        <w:trPr>
          <w:trHeight w:val="415"/>
        </w:trPr>
        <w:tc>
          <w:tcPr>
            <w:tcW w:w="567" w:type="dxa"/>
            <w:shd w:val="clear" w:color="auto" w:fill="D9D9D9" w:themeFill="background1" w:themeFillShade="D9"/>
          </w:tcPr>
          <w:p w14:paraId="6900634F" w14:textId="2F414F2E" w:rsidR="005E7A36" w:rsidRPr="00754B08" w:rsidRDefault="005E7A36" w:rsidP="00CB539C">
            <w:pPr>
              <w:ind w:left="-104"/>
              <w:rPr>
                <w:b/>
                <w:bCs/>
                <w:sz w:val="22"/>
                <w:szCs w:val="22"/>
              </w:rPr>
            </w:pPr>
            <w:r w:rsidRPr="00754B08">
              <w:rPr>
                <w:b/>
                <w:bCs/>
                <w:sz w:val="22"/>
                <w:szCs w:val="22"/>
              </w:rPr>
              <w:t xml:space="preserve">Item </w:t>
            </w:r>
          </w:p>
        </w:tc>
        <w:tc>
          <w:tcPr>
            <w:tcW w:w="1843" w:type="dxa"/>
            <w:shd w:val="clear" w:color="auto" w:fill="D9D9D9" w:themeFill="background1" w:themeFillShade="D9"/>
          </w:tcPr>
          <w:p w14:paraId="4EEEAEBB" w14:textId="77777777" w:rsidR="005E7A36" w:rsidRPr="00754B08" w:rsidRDefault="005E7A36" w:rsidP="00CB539C">
            <w:pPr>
              <w:rPr>
                <w:b/>
                <w:bCs/>
                <w:sz w:val="22"/>
                <w:szCs w:val="22"/>
              </w:rPr>
            </w:pPr>
            <w:r w:rsidRPr="00754B08">
              <w:rPr>
                <w:b/>
                <w:bCs/>
                <w:sz w:val="22"/>
                <w:szCs w:val="22"/>
              </w:rPr>
              <w:t>Location</w:t>
            </w:r>
          </w:p>
        </w:tc>
        <w:tc>
          <w:tcPr>
            <w:tcW w:w="6521" w:type="dxa"/>
            <w:shd w:val="clear" w:color="auto" w:fill="D9D9D9" w:themeFill="background1" w:themeFillShade="D9"/>
          </w:tcPr>
          <w:p w14:paraId="35B21E64" w14:textId="6EAFAE34" w:rsidR="005E7A36" w:rsidRPr="00754B08" w:rsidRDefault="00186D70" w:rsidP="00CB539C">
            <w:pPr>
              <w:rPr>
                <w:b/>
                <w:bCs/>
                <w:sz w:val="22"/>
                <w:szCs w:val="22"/>
              </w:rPr>
            </w:pPr>
            <w:r w:rsidRPr="00754B08">
              <w:rPr>
                <w:b/>
                <w:bCs/>
                <w:sz w:val="22"/>
                <w:szCs w:val="22"/>
              </w:rPr>
              <w:t xml:space="preserve">Serious defect </w:t>
            </w:r>
            <w:r w:rsidR="005E7A36" w:rsidRPr="00754B08">
              <w:rPr>
                <w:b/>
                <w:bCs/>
                <w:sz w:val="22"/>
                <w:szCs w:val="22"/>
              </w:rPr>
              <w:t>Description</w:t>
            </w:r>
          </w:p>
        </w:tc>
        <w:tc>
          <w:tcPr>
            <w:tcW w:w="6520" w:type="dxa"/>
            <w:shd w:val="clear" w:color="auto" w:fill="D9D9D9" w:themeFill="background1" w:themeFillShade="D9"/>
          </w:tcPr>
          <w:p w14:paraId="0D44AFBC" w14:textId="77777777" w:rsidR="005E7A36" w:rsidRPr="00754B08" w:rsidRDefault="005E7A36" w:rsidP="00CB539C">
            <w:pPr>
              <w:rPr>
                <w:rFonts w:cstheme="minorHAnsi"/>
                <w:b/>
                <w:bCs/>
                <w:noProof/>
                <w:sz w:val="22"/>
                <w:szCs w:val="22"/>
                <w:lang w:val="en-AU" w:eastAsia="en-AU"/>
              </w:rPr>
            </w:pPr>
            <w:r w:rsidRPr="00754B08">
              <w:rPr>
                <w:b/>
                <w:bCs/>
                <w:sz w:val="22"/>
                <w:szCs w:val="22"/>
              </w:rPr>
              <w:t>Photograph</w:t>
            </w:r>
          </w:p>
        </w:tc>
      </w:tr>
      <w:tr w:rsidR="005E7A36" w:rsidRPr="00AD44F6" w14:paraId="074EBECF" w14:textId="77777777" w:rsidTr="00617FA8">
        <w:trPr>
          <w:trHeight w:val="1693"/>
        </w:trPr>
        <w:tc>
          <w:tcPr>
            <w:tcW w:w="567" w:type="dxa"/>
          </w:tcPr>
          <w:p w14:paraId="39245FC9" w14:textId="77777777" w:rsidR="005E7A36" w:rsidRDefault="005E7A36" w:rsidP="00CB539C">
            <w:pPr>
              <w:rPr>
                <w:sz w:val="22"/>
                <w:szCs w:val="22"/>
              </w:rPr>
            </w:pPr>
            <w:r>
              <w:rPr>
                <w:sz w:val="22"/>
                <w:szCs w:val="22"/>
              </w:rPr>
              <w:t>1.1</w:t>
            </w:r>
          </w:p>
        </w:tc>
        <w:sdt>
          <w:sdtPr>
            <w:rPr>
              <w:sz w:val="22"/>
              <w:szCs w:val="22"/>
            </w:rPr>
            <w:id w:val="84357991"/>
            <w:placeholder>
              <w:docPart w:val="DefaultPlaceholder_-1854013440"/>
            </w:placeholder>
            <w:showingPlcHdr/>
            <w:text/>
          </w:sdtPr>
          <w:sdtContent>
            <w:tc>
              <w:tcPr>
                <w:tcW w:w="1843" w:type="dxa"/>
              </w:tcPr>
              <w:p w14:paraId="437B7EC8" w14:textId="204CFD7F" w:rsidR="005E7A36" w:rsidRDefault="00A90B20" w:rsidP="00CB539C">
                <w:pPr>
                  <w:rPr>
                    <w:sz w:val="22"/>
                    <w:szCs w:val="22"/>
                  </w:rPr>
                </w:pPr>
                <w:r w:rsidRPr="006A5F1A">
                  <w:rPr>
                    <w:rStyle w:val="PlaceholderText"/>
                    <w:rFonts w:eastAsiaTheme="minorHAnsi"/>
                  </w:rPr>
                  <w:t>Click or tap here to enter text.</w:t>
                </w:r>
              </w:p>
            </w:tc>
          </w:sdtContent>
        </w:sdt>
        <w:tc>
          <w:tcPr>
            <w:tcW w:w="6521" w:type="dxa"/>
          </w:tcPr>
          <w:p w14:paraId="6F5E9230" w14:textId="77777777" w:rsidR="005E7A36" w:rsidRDefault="00F31B77" w:rsidP="00CB539C">
            <w:pPr>
              <w:rPr>
                <w:b/>
                <w:bCs/>
                <w:sz w:val="22"/>
                <w:szCs w:val="22"/>
                <w:u w:val="single"/>
              </w:rPr>
            </w:pPr>
            <w:r w:rsidRPr="00F31B77">
              <w:rPr>
                <w:b/>
                <w:bCs/>
                <w:sz w:val="22"/>
                <w:szCs w:val="22"/>
                <w:u w:val="single"/>
              </w:rPr>
              <w:t>Observation:</w:t>
            </w:r>
          </w:p>
          <w:sdt>
            <w:sdtPr>
              <w:rPr>
                <w:b/>
                <w:bCs/>
                <w:sz w:val="22"/>
                <w:szCs w:val="22"/>
                <w:u w:val="single"/>
              </w:rPr>
              <w:id w:val="1189016431"/>
              <w:placeholder>
                <w:docPart w:val="DefaultPlaceholder_-1854013440"/>
              </w:placeholder>
              <w:showingPlcHdr/>
              <w:text/>
            </w:sdtPr>
            <w:sdtContent>
              <w:p w14:paraId="1FDD6A92" w14:textId="22E3339F" w:rsidR="008F6543" w:rsidRDefault="00A90B20" w:rsidP="00CB539C">
                <w:pPr>
                  <w:rPr>
                    <w:b/>
                    <w:bCs/>
                    <w:sz w:val="22"/>
                    <w:szCs w:val="22"/>
                    <w:u w:val="single"/>
                  </w:rPr>
                </w:pPr>
                <w:r w:rsidRPr="006A5F1A">
                  <w:rPr>
                    <w:rStyle w:val="PlaceholderText"/>
                    <w:rFonts w:eastAsiaTheme="minorHAnsi"/>
                  </w:rPr>
                  <w:t>Click or tap here to enter text.</w:t>
                </w:r>
              </w:p>
            </w:sdtContent>
          </w:sdt>
          <w:p w14:paraId="2E7A0CD2" w14:textId="77777777" w:rsidR="008F6543" w:rsidRDefault="008F6543" w:rsidP="00CB539C">
            <w:pPr>
              <w:rPr>
                <w:b/>
                <w:bCs/>
                <w:sz w:val="22"/>
                <w:szCs w:val="22"/>
                <w:u w:val="single"/>
              </w:rPr>
            </w:pPr>
          </w:p>
          <w:p w14:paraId="73BB938C" w14:textId="0C4E2F52" w:rsidR="008F6543" w:rsidRPr="00F31B77" w:rsidRDefault="008F6543" w:rsidP="00CB539C">
            <w:pPr>
              <w:rPr>
                <w:b/>
                <w:bCs/>
                <w:sz w:val="22"/>
                <w:szCs w:val="22"/>
                <w:u w:val="single"/>
              </w:rPr>
            </w:pPr>
          </w:p>
        </w:tc>
        <w:tc>
          <w:tcPr>
            <w:tcW w:w="6520" w:type="dxa"/>
          </w:tcPr>
          <w:sdt>
            <w:sdtPr>
              <w:rPr>
                <w:noProof/>
                <w:sz w:val="22"/>
                <w:szCs w:val="22"/>
              </w:rPr>
              <w:id w:val="2041473879"/>
              <w:showingPlcHdr/>
              <w:picture/>
            </w:sdtPr>
            <w:sdtContent>
              <w:p w14:paraId="70808EDD" w14:textId="6FEBBB4F" w:rsidR="005E7A36" w:rsidRDefault="002C027F" w:rsidP="00CB539C">
                <w:pPr>
                  <w:rPr>
                    <w:noProof/>
                    <w:sz w:val="22"/>
                    <w:szCs w:val="22"/>
                  </w:rPr>
                </w:pPr>
                <w:r>
                  <w:rPr>
                    <w:noProof/>
                    <w:sz w:val="22"/>
                    <w:szCs w:val="22"/>
                  </w:rPr>
                  <w:drawing>
                    <wp:inline distT="0" distB="0" distL="0" distR="0" wp14:anchorId="56DC7E71" wp14:editId="5D5F20E1">
                      <wp:extent cx="733425" cy="733425"/>
                      <wp:effectExtent l="0" t="0" r="9525" b="952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inline>
                  </w:drawing>
                </w:r>
              </w:p>
            </w:sdtContent>
          </w:sdt>
          <w:p w14:paraId="7E185A57" w14:textId="09AEBABA" w:rsidR="002647DE" w:rsidRPr="002647DE" w:rsidRDefault="002647DE" w:rsidP="00CB539C">
            <w:pPr>
              <w:rPr>
                <w:noProof/>
                <w:sz w:val="22"/>
                <w:szCs w:val="22"/>
              </w:rPr>
            </w:pPr>
          </w:p>
        </w:tc>
      </w:tr>
      <w:tr w:rsidR="003746B0" w:rsidRPr="00AD44F6" w14:paraId="58FB393F" w14:textId="77777777" w:rsidTr="00767284">
        <w:trPr>
          <w:trHeight w:val="1689"/>
        </w:trPr>
        <w:tc>
          <w:tcPr>
            <w:tcW w:w="567" w:type="dxa"/>
          </w:tcPr>
          <w:p w14:paraId="6C5DBCD7" w14:textId="6D30BDFB" w:rsidR="003746B0" w:rsidRDefault="003746B0" w:rsidP="00CB539C">
            <w:pPr>
              <w:rPr>
                <w:sz w:val="22"/>
                <w:szCs w:val="22"/>
              </w:rPr>
            </w:pPr>
            <w:bookmarkStart w:id="5" w:name="_Hlk101531145"/>
            <w:bookmarkEnd w:id="3"/>
            <w:bookmarkEnd w:id="4"/>
            <w:r>
              <w:rPr>
                <w:sz w:val="22"/>
                <w:szCs w:val="22"/>
              </w:rPr>
              <w:t>1.</w:t>
            </w:r>
            <w:r w:rsidR="005E7A36">
              <w:rPr>
                <w:sz w:val="22"/>
                <w:szCs w:val="22"/>
              </w:rPr>
              <w:t>2</w:t>
            </w:r>
          </w:p>
        </w:tc>
        <w:sdt>
          <w:sdtPr>
            <w:rPr>
              <w:sz w:val="22"/>
              <w:szCs w:val="22"/>
            </w:rPr>
            <w:id w:val="-1400819307"/>
            <w:placeholder>
              <w:docPart w:val="DefaultPlaceholder_-1854013440"/>
            </w:placeholder>
            <w:showingPlcHdr/>
            <w:text/>
          </w:sdtPr>
          <w:sdtContent>
            <w:tc>
              <w:tcPr>
                <w:tcW w:w="1843" w:type="dxa"/>
              </w:tcPr>
              <w:p w14:paraId="63226B0E" w14:textId="411C075E" w:rsidR="003746B0" w:rsidRDefault="00A90B20" w:rsidP="00CB539C">
                <w:pPr>
                  <w:rPr>
                    <w:sz w:val="22"/>
                    <w:szCs w:val="22"/>
                  </w:rPr>
                </w:pPr>
                <w:r w:rsidRPr="006A5F1A">
                  <w:rPr>
                    <w:rStyle w:val="PlaceholderText"/>
                    <w:rFonts w:eastAsiaTheme="minorHAnsi"/>
                  </w:rPr>
                  <w:t>Click or tap here to enter text.</w:t>
                </w:r>
              </w:p>
            </w:tc>
          </w:sdtContent>
        </w:sdt>
        <w:tc>
          <w:tcPr>
            <w:tcW w:w="6521" w:type="dxa"/>
          </w:tcPr>
          <w:p w14:paraId="688F57C7" w14:textId="77777777" w:rsidR="003746B0" w:rsidRDefault="00F31B77" w:rsidP="00CB539C">
            <w:pPr>
              <w:rPr>
                <w:b/>
                <w:bCs/>
                <w:sz w:val="22"/>
                <w:szCs w:val="22"/>
                <w:u w:val="single"/>
              </w:rPr>
            </w:pPr>
            <w:r w:rsidRPr="00F31B77">
              <w:rPr>
                <w:b/>
                <w:bCs/>
                <w:sz w:val="22"/>
                <w:szCs w:val="22"/>
                <w:u w:val="single"/>
              </w:rPr>
              <w:t>Observation:</w:t>
            </w:r>
          </w:p>
          <w:sdt>
            <w:sdtPr>
              <w:rPr>
                <w:b/>
                <w:bCs/>
                <w:sz w:val="22"/>
                <w:szCs w:val="22"/>
                <w:u w:val="single"/>
              </w:rPr>
              <w:id w:val="-1155908529"/>
              <w:placeholder>
                <w:docPart w:val="DefaultPlaceholder_-1854013440"/>
              </w:placeholder>
              <w:showingPlcHdr/>
              <w:text/>
            </w:sdtPr>
            <w:sdtContent>
              <w:p w14:paraId="297B147E" w14:textId="009EB9DF" w:rsidR="008F6543" w:rsidRDefault="00032E12" w:rsidP="00CB539C">
                <w:pPr>
                  <w:rPr>
                    <w:b/>
                    <w:bCs/>
                    <w:sz w:val="22"/>
                    <w:szCs w:val="22"/>
                    <w:u w:val="single"/>
                  </w:rPr>
                </w:pPr>
                <w:r w:rsidRPr="006A5F1A">
                  <w:rPr>
                    <w:rStyle w:val="PlaceholderText"/>
                    <w:rFonts w:eastAsiaTheme="minorHAnsi"/>
                  </w:rPr>
                  <w:t>Click or tap here to enter text.</w:t>
                </w:r>
              </w:p>
            </w:sdtContent>
          </w:sdt>
          <w:p w14:paraId="034A8473" w14:textId="77777777" w:rsidR="008F6543" w:rsidRDefault="008F6543" w:rsidP="00CB539C">
            <w:pPr>
              <w:rPr>
                <w:b/>
                <w:bCs/>
                <w:sz w:val="22"/>
                <w:szCs w:val="22"/>
                <w:u w:val="single"/>
              </w:rPr>
            </w:pPr>
          </w:p>
          <w:p w14:paraId="7CCED466" w14:textId="77777777" w:rsidR="008F6543" w:rsidRDefault="008F6543" w:rsidP="00CB539C">
            <w:pPr>
              <w:rPr>
                <w:b/>
                <w:bCs/>
                <w:sz w:val="22"/>
                <w:szCs w:val="22"/>
                <w:u w:val="single"/>
              </w:rPr>
            </w:pPr>
          </w:p>
          <w:p w14:paraId="3A71E81B" w14:textId="3135ECEC" w:rsidR="008614E6" w:rsidRPr="00F31B77" w:rsidRDefault="008614E6" w:rsidP="00CB539C">
            <w:pPr>
              <w:rPr>
                <w:b/>
                <w:bCs/>
                <w:sz w:val="22"/>
                <w:szCs w:val="22"/>
                <w:u w:val="single"/>
              </w:rPr>
            </w:pPr>
          </w:p>
        </w:tc>
        <w:sdt>
          <w:sdtPr>
            <w:rPr>
              <w:noProof/>
              <w:sz w:val="22"/>
              <w:szCs w:val="22"/>
            </w:rPr>
            <w:id w:val="1406719359"/>
            <w:showingPlcHdr/>
            <w:picture/>
          </w:sdtPr>
          <w:sdtContent>
            <w:tc>
              <w:tcPr>
                <w:tcW w:w="6520" w:type="dxa"/>
              </w:tcPr>
              <w:p w14:paraId="036BC899" w14:textId="4CB7708C" w:rsidR="00D4726C" w:rsidRPr="002647DE" w:rsidRDefault="002C027F" w:rsidP="00EC41DF">
                <w:pPr>
                  <w:rPr>
                    <w:noProof/>
                    <w:sz w:val="22"/>
                    <w:szCs w:val="22"/>
                  </w:rPr>
                </w:pPr>
                <w:r>
                  <w:rPr>
                    <w:noProof/>
                    <w:sz w:val="22"/>
                    <w:szCs w:val="22"/>
                  </w:rPr>
                  <w:drawing>
                    <wp:inline distT="0" distB="0" distL="0" distR="0" wp14:anchorId="19B21F8B" wp14:editId="314E9F88">
                      <wp:extent cx="714375" cy="714375"/>
                      <wp:effectExtent l="0" t="0" r="9525" b="952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inline>
                  </w:drawing>
                </w:r>
              </w:p>
            </w:tc>
          </w:sdtContent>
        </w:sdt>
      </w:tr>
      <w:tr w:rsidR="00E5571D" w:rsidRPr="002647DE" w14:paraId="75AA61BB" w14:textId="77777777" w:rsidTr="00767284">
        <w:trPr>
          <w:trHeight w:val="1827"/>
        </w:trPr>
        <w:tc>
          <w:tcPr>
            <w:tcW w:w="567" w:type="dxa"/>
          </w:tcPr>
          <w:p w14:paraId="6178D4B0" w14:textId="003690FF" w:rsidR="00E5571D" w:rsidRDefault="00E5571D" w:rsidP="00CB539C">
            <w:pPr>
              <w:rPr>
                <w:sz w:val="22"/>
                <w:szCs w:val="22"/>
              </w:rPr>
            </w:pPr>
            <w:bookmarkStart w:id="6" w:name="_Hlk72239133"/>
            <w:bookmarkEnd w:id="5"/>
            <w:r>
              <w:rPr>
                <w:sz w:val="22"/>
                <w:szCs w:val="22"/>
              </w:rPr>
              <w:t>1.3</w:t>
            </w:r>
          </w:p>
        </w:tc>
        <w:sdt>
          <w:sdtPr>
            <w:rPr>
              <w:sz w:val="22"/>
              <w:szCs w:val="22"/>
            </w:rPr>
            <w:id w:val="1716159962"/>
            <w:placeholder>
              <w:docPart w:val="DefaultPlaceholder_-1854013440"/>
            </w:placeholder>
            <w:showingPlcHdr/>
            <w:text/>
          </w:sdtPr>
          <w:sdtContent>
            <w:tc>
              <w:tcPr>
                <w:tcW w:w="1843" w:type="dxa"/>
              </w:tcPr>
              <w:p w14:paraId="73844DCF" w14:textId="30FB411D" w:rsidR="00E5571D" w:rsidRDefault="00032E12" w:rsidP="00CB539C">
                <w:pPr>
                  <w:rPr>
                    <w:sz w:val="22"/>
                    <w:szCs w:val="22"/>
                  </w:rPr>
                </w:pPr>
                <w:r w:rsidRPr="006A5F1A">
                  <w:rPr>
                    <w:rStyle w:val="PlaceholderText"/>
                    <w:rFonts w:eastAsiaTheme="minorHAnsi"/>
                  </w:rPr>
                  <w:t>Click or tap here to enter text.</w:t>
                </w:r>
              </w:p>
            </w:tc>
          </w:sdtContent>
        </w:sdt>
        <w:tc>
          <w:tcPr>
            <w:tcW w:w="6521" w:type="dxa"/>
          </w:tcPr>
          <w:p w14:paraId="35A9F14A" w14:textId="4CAC384E" w:rsidR="00E5571D" w:rsidRDefault="00E5571D" w:rsidP="00CB539C">
            <w:pPr>
              <w:rPr>
                <w:b/>
                <w:bCs/>
                <w:sz w:val="22"/>
                <w:szCs w:val="22"/>
                <w:u w:val="single"/>
              </w:rPr>
            </w:pPr>
            <w:r w:rsidRPr="00F31B77">
              <w:rPr>
                <w:b/>
                <w:bCs/>
                <w:sz w:val="22"/>
                <w:szCs w:val="22"/>
                <w:u w:val="single"/>
              </w:rPr>
              <w:t>Observation:</w:t>
            </w:r>
          </w:p>
          <w:sdt>
            <w:sdtPr>
              <w:rPr>
                <w:b/>
                <w:bCs/>
                <w:sz w:val="22"/>
                <w:szCs w:val="22"/>
                <w:u w:val="single"/>
              </w:rPr>
              <w:id w:val="-744037044"/>
              <w:placeholder>
                <w:docPart w:val="DefaultPlaceholder_-1854013440"/>
              </w:placeholder>
              <w:showingPlcHdr/>
              <w:text/>
            </w:sdtPr>
            <w:sdtContent>
              <w:p w14:paraId="539A7DB9" w14:textId="7D54DA24" w:rsidR="00E5571D" w:rsidRDefault="00032E12" w:rsidP="00CB539C">
                <w:pPr>
                  <w:rPr>
                    <w:b/>
                    <w:bCs/>
                    <w:sz w:val="22"/>
                    <w:szCs w:val="22"/>
                    <w:u w:val="single"/>
                  </w:rPr>
                </w:pPr>
                <w:r w:rsidRPr="006A5F1A">
                  <w:rPr>
                    <w:rStyle w:val="PlaceholderText"/>
                    <w:rFonts w:eastAsiaTheme="minorHAnsi"/>
                  </w:rPr>
                  <w:t>Click or tap here to enter text.</w:t>
                </w:r>
              </w:p>
            </w:sdtContent>
          </w:sdt>
          <w:p w14:paraId="68D5F3E0" w14:textId="31FDC180" w:rsidR="00E5571D" w:rsidRDefault="00E5571D" w:rsidP="00CB539C">
            <w:pPr>
              <w:rPr>
                <w:b/>
                <w:bCs/>
                <w:sz w:val="22"/>
                <w:szCs w:val="22"/>
                <w:u w:val="single"/>
              </w:rPr>
            </w:pPr>
          </w:p>
          <w:p w14:paraId="615FE357" w14:textId="77777777" w:rsidR="00E5571D" w:rsidRDefault="00E5571D" w:rsidP="00CB539C">
            <w:pPr>
              <w:rPr>
                <w:b/>
                <w:bCs/>
                <w:sz w:val="22"/>
                <w:szCs w:val="22"/>
                <w:u w:val="single"/>
              </w:rPr>
            </w:pPr>
          </w:p>
          <w:p w14:paraId="72F9D820" w14:textId="23006643" w:rsidR="008614E6" w:rsidRPr="00F31B77" w:rsidRDefault="008614E6" w:rsidP="00CB539C">
            <w:pPr>
              <w:rPr>
                <w:b/>
                <w:bCs/>
                <w:sz w:val="22"/>
                <w:szCs w:val="22"/>
                <w:u w:val="single"/>
              </w:rPr>
            </w:pPr>
          </w:p>
        </w:tc>
        <w:sdt>
          <w:sdtPr>
            <w:rPr>
              <w:noProof/>
              <w:sz w:val="22"/>
              <w:szCs w:val="22"/>
            </w:rPr>
            <w:id w:val="1164429545"/>
            <w:showingPlcHdr/>
            <w:picture/>
          </w:sdtPr>
          <w:sdtContent>
            <w:tc>
              <w:tcPr>
                <w:tcW w:w="6520" w:type="dxa"/>
              </w:tcPr>
              <w:p w14:paraId="75E53836" w14:textId="0F5661B1" w:rsidR="00E5571D" w:rsidRPr="002647DE" w:rsidRDefault="008614E6" w:rsidP="00CB539C">
                <w:pPr>
                  <w:rPr>
                    <w:noProof/>
                    <w:sz w:val="22"/>
                    <w:szCs w:val="22"/>
                  </w:rPr>
                </w:pPr>
                <w:r>
                  <w:rPr>
                    <w:noProof/>
                    <w:sz w:val="22"/>
                    <w:szCs w:val="22"/>
                  </w:rPr>
                  <w:drawing>
                    <wp:inline distT="0" distB="0" distL="0" distR="0" wp14:anchorId="084EA5E4" wp14:editId="11A5DC48">
                      <wp:extent cx="714375" cy="714375"/>
                      <wp:effectExtent l="0" t="0" r="9525" b="9525"/>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inline>
                  </w:drawing>
                </w:r>
              </w:p>
            </w:tc>
          </w:sdtContent>
        </w:sdt>
      </w:tr>
      <w:bookmarkEnd w:id="6"/>
    </w:tbl>
    <w:p w14:paraId="582F7F7A" w14:textId="24FB93A4" w:rsidR="00900674" w:rsidRDefault="00900674" w:rsidP="00241342"/>
    <w:p w14:paraId="625BCFB2" w14:textId="77777777" w:rsidR="00900674" w:rsidRDefault="00900674">
      <w:pPr>
        <w:spacing w:after="160" w:line="259" w:lineRule="auto"/>
      </w:pPr>
      <w:r>
        <w:br w:type="page"/>
      </w:r>
    </w:p>
    <w:p w14:paraId="2E7A992C" w14:textId="77777777" w:rsidR="004C02E7" w:rsidRDefault="004C02E7" w:rsidP="004C02E7"/>
    <w:tbl>
      <w:tblPr>
        <w:tblStyle w:val="TableGrid"/>
        <w:tblW w:w="15451" w:type="dxa"/>
        <w:tblInd w:w="-5" w:type="dxa"/>
        <w:tblLayout w:type="fixed"/>
        <w:tblLook w:val="04A0" w:firstRow="1" w:lastRow="0" w:firstColumn="1" w:lastColumn="0" w:noHBand="0" w:noVBand="1"/>
      </w:tblPr>
      <w:tblGrid>
        <w:gridCol w:w="567"/>
        <w:gridCol w:w="1843"/>
        <w:gridCol w:w="6521"/>
        <w:gridCol w:w="6520"/>
      </w:tblGrid>
      <w:tr w:rsidR="004C02E7" w:rsidRPr="00AD44F6" w14:paraId="3C69AD4F" w14:textId="77777777" w:rsidTr="00D25E83">
        <w:trPr>
          <w:trHeight w:val="325"/>
        </w:trPr>
        <w:tc>
          <w:tcPr>
            <w:tcW w:w="15451" w:type="dxa"/>
            <w:gridSpan w:val="4"/>
            <w:shd w:val="clear" w:color="auto" w:fill="0070C0"/>
          </w:tcPr>
          <w:p w14:paraId="77EF8FB9" w14:textId="5DCEF519" w:rsidR="004C02E7" w:rsidRPr="00A412BA" w:rsidRDefault="004C02E7" w:rsidP="004C02E7">
            <w:pPr>
              <w:jc w:val="center"/>
              <w:rPr>
                <w:rFonts w:cstheme="minorHAnsi"/>
                <w:noProof/>
                <w:sz w:val="22"/>
                <w:szCs w:val="22"/>
                <w:lang w:val="en-AU" w:eastAsia="en-AU"/>
              </w:rPr>
            </w:pPr>
            <w:r>
              <w:rPr>
                <w:rFonts w:cs="Arial"/>
                <w:b/>
                <w:bCs/>
                <w:noProof/>
                <w:color w:val="FFFFFF" w:themeColor="background1"/>
                <w:szCs w:val="24"/>
                <w:lang w:val="en-AU" w:eastAsia="en-AU"/>
              </w:rPr>
              <w:t>2</w:t>
            </w:r>
            <w:r w:rsidRPr="00A412BA">
              <w:rPr>
                <w:rFonts w:cs="Arial"/>
                <w:b/>
                <w:bCs/>
                <w:noProof/>
                <w:color w:val="FFFFFF" w:themeColor="background1"/>
                <w:szCs w:val="24"/>
                <w:lang w:val="en-AU" w:eastAsia="en-AU"/>
              </w:rPr>
              <w:t xml:space="preserve">.0 Key Building element </w:t>
            </w:r>
            <w:r>
              <w:rPr>
                <w:rFonts w:cs="Arial"/>
                <w:b/>
                <w:bCs/>
                <w:noProof/>
                <w:color w:val="FFFFFF" w:themeColor="background1"/>
                <w:szCs w:val="24"/>
                <w:lang w:val="en-AU" w:eastAsia="en-AU"/>
              </w:rPr>
              <w:t>– Fire Safety Systems</w:t>
            </w:r>
          </w:p>
        </w:tc>
      </w:tr>
      <w:tr w:rsidR="004C02E7" w:rsidRPr="00AD44F6" w14:paraId="2997A876" w14:textId="77777777" w:rsidTr="00D25E83">
        <w:trPr>
          <w:trHeight w:val="415"/>
        </w:trPr>
        <w:tc>
          <w:tcPr>
            <w:tcW w:w="567" w:type="dxa"/>
            <w:shd w:val="clear" w:color="auto" w:fill="D9D9D9" w:themeFill="background1" w:themeFillShade="D9"/>
          </w:tcPr>
          <w:p w14:paraId="3D2A8857" w14:textId="77777777" w:rsidR="004C02E7" w:rsidRPr="00AD44F6" w:rsidRDefault="004C02E7" w:rsidP="00603827">
            <w:pPr>
              <w:ind w:left="-109"/>
              <w:rPr>
                <w:b/>
                <w:bCs/>
                <w:sz w:val="22"/>
                <w:szCs w:val="22"/>
              </w:rPr>
            </w:pPr>
            <w:r w:rsidRPr="00AD44F6">
              <w:rPr>
                <w:b/>
                <w:bCs/>
                <w:sz w:val="22"/>
                <w:szCs w:val="22"/>
              </w:rPr>
              <w:t>Item</w:t>
            </w:r>
            <w:r>
              <w:rPr>
                <w:b/>
                <w:bCs/>
                <w:sz w:val="22"/>
                <w:szCs w:val="22"/>
              </w:rPr>
              <w:t xml:space="preserve"> </w:t>
            </w:r>
          </w:p>
        </w:tc>
        <w:tc>
          <w:tcPr>
            <w:tcW w:w="1843" w:type="dxa"/>
            <w:shd w:val="clear" w:color="auto" w:fill="D9D9D9" w:themeFill="background1" w:themeFillShade="D9"/>
          </w:tcPr>
          <w:p w14:paraId="23BD46E0" w14:textId="77777777" w:rsidR="004C02E7" w:rsidRPr="00AD44F6" w:rsidRDefault="004C02E7" w:rsidP="00603827">
            <w:pPr>
              <w:rPr>
                <w:b/>
                <w:bCs/>
                <w:sz w:val="22"/>
                <w:szCs w:val="22"/>
              </w:rPr>
            </w:pPr>
            <w:r w:rsidRPr="00AD44F6">
              <w:rPr>
                <w:b/>
                <w:bCs/>
                <w:sz w:val="22"/>
                <w:szCs w:val="22"/>
              </w:rPr>
              <w:t>Location</w:t>
            </w:r>
          </w:p>
        </w:tc>
        <w:tc>
          <w:tcPr>
            <w:tcW w:w="6521" w:type="dxa"/>
            <w:shd w:val="clear" w:color="auto" w:fill="D9D9D9" w:themeFill="background1" w:themeFillShade="D9"/>
          </w:tcPr>
          <w:p w14:paraId="2F54CDFA" w14:textId="77777777" w:rsidR="004C02E7" w:rsidRPr="00AD44F6" w:rsidRDefault="004C02E7" w:rsidP="00603827">
            <w:pPr>
              <w:rPr>
                <w:b/>
                <w:bCs/>
                <w:sz w:val="22"/>
                <w:szCs w:val="22"/>
              </w:rPr>
            </w:pPr>
            <w:r>
              <w:rPr>
                <w:b/>
                <w:bCs/>
                <w:sz w:val="22"/>
                <w:szCs w:val="22"/>
              </w:rPr>
              <w:t xml:space="preserve">Serious defect </w:t>
            </w:r>
            <w:r w:rsidRPr="00AD44F6">
              <w:rPr>
                <w:b/>
                <w:bCs/>
                <w:sz w:val="22"/>
                <w:szCs w:val="22"/>
              </w:rPr>
              <w:t>Description</w:t>
            </w:r>
          </w:p>
        </w:tc>
        <w:tc>
          <w:tcPr>
            <w:tcW w:w="6520" w:type="dxa"/>
            <w:shd w:val="clear" w:color="auto" w:fill="D9D9D9" w:themeFill="background1" w:themeFillShade="D9"/>
          </w:tcPr>
          <w:p w14:paraId="636EB80D" w14:textId="77777777" w:rsidR="004C02E7" w:rsidRPr="00AD44F6" w:rsidRDefault="004C02E7" w:rsidP="00603827">
            <w:pPr>
              <w:rPr>
                <w:rFonts w:cstheme="minorHAnsi"/>
                <w:b/>
                <w:bCs/>
                <w:noProof/>
                <w:sz w:val="22"/>
                <w:szCs w:val="22"/>
                <w:lang w:val="en-AU" w:eastAsia="en-AU"/>
              </w:rPr>
            </w:pPr>
            <w:r w:rsidRPr="00AD44F6">
              <w:rPr>
                <w:b/>
                <w:bCs/>
                <w:sz w:val="22"/>
                <w:szCs w:val="22"/>
              </w:rPr>
              <w:t>Photograph</w:t>
            </w:r>
          </w:p>
        </w:tc>
      </w:tr>
      <w:tr w:rsidR="004C02E7" w:rsidRPr="00AD44F6" w14:paraId="78F88E37" w14:textId="77777777" w:rsidTr="00D25E83">
        <w:tc>
          <w:tcPr>
            <w:tcW w:w="567" w:type="dxa"/>
          </w:tcPr>
          <w:p w14:paraId="3A267343" w14:textId="40F2CFE4" w:rsidR="004C02E7" w:rsidRDefault="00121EDC" w:rsidP="00603827">
            <w:pPr>
              <w:rPr>
                <w:sz w:val="22"/>
                <w:szCs w:val="22"/>
              </w:rPr>
            </w:pPr>
            <w:r>
              <w:rPr>
                <w:sz w:val="22"/>
                <w:szCs w:val="22"/>
              </w:rPr>
              <w:t>2</w:t>
            </w:r>
            <w:r w:rsidR="004C02E7">
              <w:rPr>
                <w:sz w:val="22"/>
                <w:szCs w:val="22"/>
              </w:rPr>
              <w:t>.1</w:t>
            </w:r>
          </w:p>
        </w:tc>
        <w:sdt>
          <w:sdtPr>
            <w:rPr>
              <w:sz w:val="22"/>
              <w:szCs w:val="22"/>
            </w:rPr>
            <w:id w:val="-155844438"/>
            <w:placeholder>
              <w:docPart w:val="6F2EEFC3B9714E37A796AE794739D21F"/>
            </w:placeholder>
            <w:showingPlcHdr/>
            <w:text/>
          </w:sdtPr>
          <w:sdtContent>
            <w:tc>
              <w:tcPr>
                <w:tcW w:w="1843" w:type="dxa"/>
              </w:tcPr>
              <w:p w14:paraId="70209440" w14:textId="77777777" w:rsidR="004C02E7" w:rsidRDefault="004C02E7" w:rsidP="00603827">
                <w:pPr>
                  <w:rPr>
                    <w:sz w:val="22"/>
                    <w:szCs w:val="22"/>
                  </w:rPr>
                </w:pPr>
                <w:r w:rsidRPr="006A5F1A">
                  <w:rPr>
                    <w:rStyle w:val="PlaceholderText"/>
                    <w:rFonts w:eastAsiaTheme="minorHAnsi"/>
                  </w:rPr>
                  <w:t>Click or tap here to enter text.</w:t>
                </w:r>
              </w:p>
            </w:tc>
          </w:sdtContent>
        </w:sdt>
        <w:tc>
          <w:tcPr>
            <w:tcW w:w="6521" w:type="dxa"/>
          </w:tcPr>
          <w:p w14:paraId="2CE43CF5" w14:textId="77777777" w:rsidR="004C02E7" w:rsidRDefault="004C02E7" w:rsidP="00603827">
            <w:pPr>
              <w:rPr>
                <w:b/>
                <w:bCs/>
                <w:sz w:val="22"/>
                <w:szCs w:val="22"/>
                <w:u w:val="single"/>
              </w:rPr>
            </w:pPr>
            <w:r w:rsidRPr="00016C71">
              <w:rPr>
                <w:b/>
                <w:bCs/>
                <w:sz w:val="22"/>
                <w:szCs w:val="22"/>
                <w:u w:val="single"/>
              </w:rPr>
              <w:t>Observation:</w:t>
            </w:r>
          </w:p>
          <w:sdt>
            <w:sdtPr>
              <w:rPr>
                <w:b/>
                <w:bCs/>
                <w:sz w:val="22"/>
                <w:szCs w:val="22"/>
                <w:u w:val="single"/>
              </w:rPr>
              <w:id w:val="-807936939"/>
              <w:placeholder>
                <w:docPart w:val="6F2EEFC3B9714E37A796AE794739D21F"/>
              </w:placeholder>
              <w:showingPlcHdr/>
              <w:text/>
            </w:sdtPr>
            <w:sdtContent>
              <w:p w14:paraId="4B035773" w14:textId="77777777" w:rsidR="004C02E7" w:rsidRDefault="004C02E7" w:rsidP="00603827">
                <w:pPr>
                  <w:rPr>
                    <w:b/>
                    <w:bCs/>
                    <w:sz w:val="22"/>
                    <w:szCs w:val="22"/>
                    <w:u w:val="single"/>
                  </w:rPr>
                </w:pPr>
                <w:r w:rsidRPr="006A5F1A">
                  <w:rPr>
                    <w:rStyle w:val="PlaceholderText"/>
                    <w:rFonts w:eastAsiaTheme="minorHAnsi"/>
                  </w:rPr>
                  <w:t>Click or tap here to enter text.</w:t>
                </w:r>
              </w:p>
            </w:sdtContent>
          </w:sdt>
          <w:p w14:paraId="5A3EA573" w14:textId="77777777" w:rsidR="004C02E7" w:rsidRDefault="004C02E7" w:rsidP="00603827">
            <w:pPr>
              <w:rPr>
                <w:b/>
                <w:bCs/>
                <w:sz w:val="22"/>
                <w:szCs w:val="22"/>
                <w:u w:val="single"/>
              </w:rPr>
            </w:pPr>
          </w:p>
          <w:p w14:paraId="305E2257" w14:textId="77777777" w:rsidR="004C02E7" w:rsidRDefault="004C02E7" w:rsidP="00603827">
            <w:pPr>
              <w:rPr>
                <w:b/>
                <w:bCs/>
                <w:sz w:val="22"/>
                <w:szCs w:val="22"/>
                <w:u w:val="single"/>
              </w:rPr>
            </w:pPr>
          </w:p>
          <w:p w14:paraId="26583D39" w14:textId="77777777" w:rsidR="004C02E7" w:rsidRDefault="004C02E7" w:rsidP="00603827">
            <w:pPr>
              <w:rPr>
                <w:b/>
                <w:bCs/>
                <w:sz w:val="22"/>
                <w:szCs w:val="22"/>
                <w:u w:val="single"/>
              </w:rPr>
            </w:pPr>
          </w:p>
          <w:p w14:paraId="2231707A" w14:textId="77777777" w:rsidR="004C02E7" w:rsidRPr="00016C71" w:rsidRDefault="004C02E7" w:rsidP="00603827">
            <w:pPr>
              <w:rPr>
                <w:b/>
                <w:bCs/>
                <w:sz w:val="22"/>
                <w:szCs w:val="22"/>
                <w:u w:val="single"/>
              </w:rPr>
            </w:pPr>
          </w:p>
        </w:tc>
        <w:sdt>
          <w:sdtPr>
            <w:rPr>
              <w:noProof/>
            </w:rPr>
            <w:id w:val="631376513"/>
            <w:showingPlcHdr/>
            <w:picture/>
          </w:sdtPr>
          <w:sdtContent>
            <w:tc>
              <w:tcPr>
                <w:tcW w:w="6520" w:type="dxa"/>
              </w:tcPr>
              <w:p w14:paraId="5DB4B7B5" w14:textId="77777777" w:rsidR="004C02E7" w:rsidRDefault="004C02E7" w:rsidP="00603827">
                <w:pPr>
                  <w:rPr>
                    <w:noProof/>
                  </w:rPr>
                </w:pPr>
                <w:r>
                  <w:rPr>
                    <w:noProof/>
                  </w:rPr>
                  <w:drawing>
                    <wp:inline distT="0" distB="0" distL="0" distR="0" wp14:anchorId="209A9032" wp14:editId="649A8768">
                      <wp:extent cx="819150" cy="819150"/>
                      <wp:effectExtent l="0" t="0" r="0" b="0"/>
                      <wp:docPr id="3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sdtContent>
        </w:sdt>
      </w:tr>
      <w:tr w:rsidR="004C02E7" w:rsidRPr="00AD44F6" w14:paraId="5C32E9E8" w14:textId="77777777" w:rsidTr="00D25E83">
        <w:tc>
          <w:tcPr>
            <w:tcW w:w="567" w:type="dxa"/>
          </w:tcPr>
          <w:p w14:paraId="7274D0A9" w14:textId="262E051C" w:rsidR="004C02E7" w:rsidRDefault="00121EDC" w:rsidP="00603827">
            <w:pPr>
              <w:rPr>
                <w:sz w:val="22"/>
                <w:szCs w:val="22"/>
              </w:rPr>
            </w:pPr>
            <w:r>
              <w:rPr>
                <w:sz w:val="22"/>
                <w:szCs w:val="22"/>
              </w:rPr>
              <w:t>2</w:t>
            </w:r>
            <w:r w:rsidR="004C02E7">
              <w:rPr>
                <w:sz w:val="22"/>
                <w:szCs w:val="22"/>
              </w:rPr>
              <w:t>.2</w:t>
            </w:r>
          </w:p>
        </w:tc>
        <w:sdt>
          <w:sdtPr>
            <w:rPr>
              <w:sz w:val="22"/>
              <w:szCs w:val="22"/>
            </w:rPr>
            <w:id w:val="988981909"/>
            <w:placeholder>
              <w:docPart w:val="6F2EEFC3B9714E37A796AE794739D21F"/>
            </w:placeholder>
            <w:showingPlcHdr/>
            <w:text/>
          </w:sdtPr>
          <w:sdtContent>
            <w:tc>
              <w:tcPr>
                <w:tcW w:w="1843" w:type="dxa"/>
              </w:tcPr>
              <w:p w14:paraId="0675C6D4" w14:textId="77777777" w:rsidR="004C02E7" w:rsidRDefault="004C02E7" w:rsidP="00603827">
                <w:pPr>
                  <w:rPr>
                    <w:sz w:val="22"/>
                    <w:szCs w:val="22"/>
                  </w:rPr>
                </w:pPr>
                <w:r w:rsidRPr="006A5F1A">
                  <w:rPr>
                    <w:rStyle w:val="PlaceholderText"/>
                    <w:rFonts w:eastAsiaTheme="minorHAnsi"/>
                  </w:rPr>
                  <w:t>Click or tap here to enter text.</w:t>
                </w:r>
              </w:p>
            </w:tc>
          </w:sdtContent>
        </w:sdt>
        <w:tc>
          <w:tcPr>
            <w:tcW w:w="6521" w:type="dxa"/>
          </w:tcPr>
          <w:p w14:paraId="6F5967FD" w14:textId="77777777" w:rsidR="004C02E7" w:rsidRPr="00016C71" w:rsidRDefault="004C02E7" w:rsidP="00603827">
            <w:pPr>
              <w:rPr>
                <w:b/>
                <w:bCs/>
                <w:sz w:val="22"/>
                <w:szCs w:val="22"/>
                <w:u w:val="single"/>
              </w:rPr>
            </w:pPr>
            <w:r w:rsidRPr="00016C71">
              <w:rPr>
                <w:b/>
                <w:bCs/>
                <w:sz w:val="22"/>
                <w:szCs w:val="22"/>
                <w:u w:val="single"/>
              </w:rPr>
              <w:t xml:space="preserve">Observation: </w:t>
            </w:r>
          </w:p>
          <w:sdt>
            <w:sdtPr>
              <w:rPr>
                <w:sz w:val="22"/>
                <w:szCs w:val="22"/>
              </w:rPr>
              <w:id w:val="2091886364"/>
              <w:placeholder>
                <w:docPart w:val="6F2EEFC3B9714E37A796AE794739D21F"/>
              </w:placeholder>
              <w:showingPlcHdr/>
              <w:text/>
            </w:sdtPr>
            <w:sdtContent>
              <w:p w14:paraId="53F73EDC" w14:textId="77777777" w:rsidR="004C02E7" w:rsidRDefault="004C02E7" w:rsidP="00603827">
                <w:pPr>
                  <w:rPr>
                    <w:sz w:val="22"/>
                    <w:szCs w:val="22"/>
                  </w:rPr>
                </w:pPr>
                <w:r w:rsidRPr="006A5F1A">
                  <w:rPr>
                    <w:rStyle w:val="PlaceholderText"/>
                    <w:rFonts w:eastAsiaTheme="minorHAnsi"/>
                  </w:rPr>
                  <w:t>Click or tap here to enter text.</w:t>
                </w:r>
              </w:p>
            </w:sdtContent>
          </w:sdt>
          <w:p w14:paraId="4F3351C4" w14:textId="77777777" w:rsidR="004C02E7" w:rsidRDefault="004C02E7" w:rsidP="00603827">
            <w:pPr>
              <w:rPr>
                <w:sz w:val="22"/>
                <w:szCs w:val="22"/>
              </w:rPr>
            </w:pPr>
          </w:p>
          <w:p w14:paraId="7ED4AFDB" w14:textId="77777777" w:rsidR="004C02E7" w:rsidRDefault="004C02E7" w:rsidP="00603827">
            <w:pPr>
              <w:rPr>
                <w:sz w:val="22"/>
                <w:szCs w:val="22"/>
              </w:rPr>
            </w:pPr>
          </w:p>
          <w:p w14:paraId="406B54BA" w14:textId="77777777" w:rsidR="004C02E7" w:rsidRDefault="004C02E7" w:rsidP="00603827">
            <w:pPr>
              <w:rPr>
                <w:sz w:val="22"/>
                <w:szCs w:val="22"/>
              </w:rPr>
            </w:pPr>
          </w:p>
          <w:p w14:paraId="709E3A42" w14:textId="77777777" w:rsidR="004C02E7" w:rsidRDefault="004C02E7" w:rsidP="00603827">
            <w:pPr>
              <w:rPr>
                <w:sz w:val="22"/>
                <w:szCs w:val="22"/>
              </w:rPr>
            </w:pPr>
          </w:p>
        </w:tc>
        <w:sdt>
          <w:sdtPr>
            <w:rPr>
              <w:noProof/>
            </w:rPr>
            <w:id w:val="1144316504"/>
            <w:showingPlcHdr/>
            <w:picture/>
          </w:sdtPr>
          <w:sdtContent>
            <w:tc>
              <w:tcPr>
                <w:tcW w:w="6520" w:type="dxa"/>
              </w:tcPr>
              <w:p w14:paraId="012DFC41" w14:textId="77777777" w:rsidR="004C02E7" w:rsidRDefault="004C02E7" w:rsidP="00603827">
                <w:pPr>
                  <w:rPr>
                    <w:noProof/>
                  </w:rPr>
                </w:pPr>
                <w:r>
                  <w:rPr>
                    <w:noProof/>
                  </w:rPr>
                  <w:drawing>
                    <wp:inline distT="0" distB="0" distL="0" distR="0" wp14:anchorId="1749984B" wp14:editId="7D644438">
                      <wp:extent cx="819150" cy="819150"/>
                      <wp:effectExtent l="0" t="0" r="0" b="0"/>
                      <wp:docPr id="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sdtContent>
        </w:sdt>
      </w:tr>
      <w:tr w:rsidR="004C02E7" w:rsidRPr="00AD44F6" w14:paraId="269E43C4" w14:textId="77777777" w:rsidTr="00D25E83">
        <w:tc>
          <w:tcPr>
            <w:tcW w:w="567" w:type="dxa"/>
          </w:tcPr>
          <w:p w14:paraId="28444E23" w14:textId="222803D2" w:rsidR="004C02E7" w:rsidRDefault="00121EDC" w:rsidP="00603827">
            <w:pPr>
              <w:rPr>
                <w:sz w:val="22"/>
                <w:szCs w:val="22"/>
              </w:rPr>
            </w:pPr>
            <w:r>
              <w:rPr>
                <w:sz w:val="22"/>
                <w:szCs w:val="22"/>
              </w:rPr>
              <w:t>2</w:t>
            </w:r>
            <w:r w:rsidR="004C02E7">
              <w:rPr>
                <w:sz w:val="22"/>
                <w:szCs w:val="22"/>
              </w:rPr>
              <w:t>.3</w:t>
            </w:r>
          </w:p>
        </w:tc>
        <w:sdt>
          <w:sdtPr>
            <w:rPr>
              <w:sz w:val="22"/>
              <w:szCs w:val="22"/>
            </w:rPr>
            <w:id w:val="-1426875503"/>
            <w:placeholder>
              <w:docPart w:val="6F2EEFC3B9714E37A796AE794739D21F"/>
            </w:placeholder>
            <w:showingPlcHdr/>
            <w:text/>
          </w:sdtPr>
          <w:sdtContent>
            <w:tc>
              <w:tcPr>
                <w:tcW w:w="1843" w:type="dxa"/>
              </w:tcPr>
              <w:p w14:paraId="5F766663" w14:textId="77777777" w:rsidR="004C02E7" w:rsidRDefault="004C02E7" w:rsidP="00603827">
                <w:pPr>
                  <w:rPr>
                    <w:sz w:val="22"/>
                    <w:szCs w:val="22"/>
                  </w:rPr>
                </w:pPr>
                <w:r w:rsidRPr="006A5F1A">
                  <w:rPr>
                    <w:rStyle w:val="PlaceholderText"/>
                    <w:rFonts w:eastAsiaTheme="minorHAnsi"/>
                  </w:rPr>
                  <w:t>Click or tap here to enter text.</w:t>
                </w:r>
              </w:p>
            </w:tc>
          </w:sdtContent>
        </w:sdt>
        <w:tc>
          <w:tcPr>
            <w:tcW w:w="6521" w:type="dxa"/>
          </w:tcPr>
          <w:p w14:paraId="5C42BD5A" w14:textId="77777777" w:rsidR="004C02E7" w:rsidRPr="00016C71" w:rsidRDefault="004C02E7" w:rsidP="00603827">
            <w:pPr>
              <w:rPr>
                <w:b/>
                <w:bCs/>
                <w:sz w:val="22"/>
                <w:szCs w:val="22"/>
                <w:u w:val="single"/>
              </w:rPr>
            </w:pPr>
            <w:r w:rsidRPr="00016C71">
              <w:rPr>
                <w:b/>
                <w:bCs/>
                <w:sz w:val="22"/>
                <w:szCs w:val="22"/>
                <w:u w:val="single"/>
              </w:rPr>
              <w:t>Observation:</w:t>
            </w:r>
          </w:p>
          <w:sdt>
            <w:sdtPr>
              <w:rPr>
                <w:sz w:val="22"/>
                <w:szCs w:val="22"/>
              </w:rPr>
              <w:id w:val="1490516585"/>
              <w:placeholder>
                <w:docPart w:val="6F2EEFC3B9714E37A796AE794739D21F"/>
              </w:placeholder>
              <w:showingPlcHdr/>
              <w:text/>
            </w:sdtPr>
            <w:sdtContent>
              <w:p w14:paraId="07671A4A" w14:textId="77777777" w:rsidR="004C02E7" w:rsidRDefault="004C02E7" w:rsidP="00603827">
                <w:pPr>
                  <w:rPr>
                    <w:sz w:val="22"/>
                    <w:szCs w:val="22"/>
                  </w:rPr>
                </w:pPr>
                <w:r w:rsidRPr="006A5F1A">
                  <w:rPr>
                    <w:rStyle w:val="PlaceholderText"/>
                    <w:rFonts w:eastAsiaTheme="minorHAnsi"/>
                  </w:rPr>
                  <w:t>Click or tap here to enter text.</w:t>
                </w:r>
              </w:p>
            </w:sdtContent>
          </w:sdt>
          <w:p w14:paraId="19682E46" w14:textId="77777777" w:rsidR="004C02E7" w:rsidRDefault="004C02E7" w:rsidP="00603827">
            <w:pPr>
              <w:rPr>
                <w:sz w:val="22"/>
                <w:szCs w:val="22"/>
              </w:rPr>
            </w:pPr>
          </w:p>
          <w:p w14:paraId="4CC3FF68" w14:textId="77777777" w:rsidR="004C02E7" w:rsidRDefault="004C02E7" w:rsidP="00603827">
            <w:pPr>
              <w:rPr>
                <w:sz w:val="22"/>
                <w:szCs w:val="22"/>
              </w:rPr>
            </w:pPr>
          </w:p>
          <w:p w14:paraId="162A19AB" w14:textId="77777777" w:rsidR="004C02E7" w:rsidRDefault="004C02E7" w:rsidP="00603827">
            <w:pPr>
              <w:rPr>
                <w:sz w:val="22"/>
                <w:szCs w:val="22"/>
              </w:rPr>
            </w:pPr>
          </w:p>
          <w:p w14:paraId="68276346" w14:textId="77777777" w:rsidR="004C02E7" w:rsidRDefault="004C02E7" w:rsidP="00603827">
            <w:pPr>
              <w:rPr>
                <w:sz w:val="22"/>
                <w:szCs w:val="22"/>
              </w:rPr>
            </w:pPr>
          </w:p>
        </w:tc>
        <w:sdt>
          <w:sdtPr>
            <w:rPr>
              <w:noProof/>
            </w:rPr>
            <w:id w:val="1518739038"/>
            <w:showingPlcHdr/>
            <w:picture/>
          </w:sdtPr>
          <w:sdtContent>
            <w:tc>
              <w:tcPr>
                <w:tcW w:w="6520" w:type="dxa"/>
              </w:tcPr>
              <w:p w14:paraId="4A187070" w14:textId="77777777" w:rsidR="004C02E7" w:rsidRDefault="004C02E7" w:rsidP="00603827">
                <w:pPr>
                  <w:rPr>
                    <w:noProof/>
                  </w:rPr>
                </w:pPr>
                <w:r>
                  <w:rPr>
                    <w:noProof/>
                  </w:rPr>
                  <w:drawing>
                    <wp:inline distT="0" distB="0" distL="0" distR="0" wp14:anchorId="0A9A036B" wp14:editId="5181E913">
                      <wp:extent cx="809625" cy="809625"/>
                      <wp:effectExtent l="0" t="0" r="9525" b="9525"/>
                      <wp:docPr id="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p>
            </w:tc>
          </w:sdtContent>
        </w:sdt>
      </w:tr>
    </w:tbl>
    <w:p w14:paraId="6DD146B7" w14:textId="0B1578D9" w:rsidR="004C02E7" w:rsidRDefault="004C02E7">
      <w:pPr>
        <w:spacing w:after="160" w:line="259" w:lineRule="auto"/>
      </w:pPr>
      <w:r>
        <w:br w:type="page"/>
      </w:r>
    </w:p>
    <w:p w14:paraId="51C9C907" w14:textId="77777777" w:rsidR="00900674" w:rsidRDefault="00900674" w:rsidP="00900674"/>
    <w:p w14:paraId="1D61D072" w14:textId="77777777" w:rsidR="00900674" w:rsidRDefault="00900674" w:rsidP="00900674"/>
    <w:tbl>
      <w:tblPr>
        <w:tblStyle w:val="TableGrid"/>
        <w:tblW w:w="15451" w:type="dxa"/>
        <w:tblInd w:w="-5" w:type="dxa"/>
        <w:tblLayout w:type="fixed"/>
        <w:tblLook w:val="04A0" w:firstRow="1" w:lastRow="0" w:firstColumn="1" w:lastColumn="0" w:noHBand="0" w:noVBand="1"/>
      </w:tblPr>
      <w:tblGrid>
        <w:gridCol w:w="567"/>
        <w:gridCol w:w="1843"/>
        <w:gridCol w:w="6521"/>
        <w:gridCol w:w="6520"/>
      </w:tblGrid>
      <w:tr w:rsidR="00900674" w:rsidRPr="00AD44F6" w14:paraId="46B0D71F" w14:textId="77777777" w:rsidTr="00D25E83">
        <w:trPr>
          <w:trHeight w:val="325"/>
        </w:trPr>
        <w:tc>
          <w:tcPr>
            <w:tcW w:w="15451" w:type="dxa"/>
            <w:gridSpan w:val="4"/>
            <w:shd w:val="clear" w:color="auto" w:fill="0070C0"/>
          </w:tcPr>
          <w:p w14:paraId="1092D105" w14:textId="7EC87B3C" w:rsidR="004C02E7" w:rsidRPr="00A412BA" w:rsidRDefault="004C02E7" w:rsidP="004C02E7">
            <w:pPr>
              <w:jc w:val="center"/>
              <w:rPr>
                <w:rFonts w:cstheme="minorHAnsi"/>
                <w:noProof/>
                <w:sz w:val="22"/>
                <w:szCs w:val="22"/>
                <w:lang w:val="en-AU" w:eastAsia="en-AU"/>
              </w:rPr>
            </w:pPr>
            <w:r>
              <w:rPr>
                <w:rFonts w:cs="Arial"/>
                <w:b/>
                <w:bCs/>
                <w:noProof/>
                <w:color w:val="FFFFFF" w:themeColor="background1"/>
                <w:szCs w:val="24"/>
                <w:lang w:val="en-AU" w:eastAsia="en-AU"/>
              </w:rPr>
              <w:t>3</w:t>
            </w:r>
            <w:r w:rsidR="00900674" w:rsidRPr="00A412BA">
              <w:rPr>
                <w:rFonts w:cs="Arial"/>
                <w:b/>
                <w:bCs/>
                <w:noProof/>
                <w:color w:val="FFFFFF" w:themeColor="background1"/>
                <w:szCs w:val="24"/>
                <w:lang w:val="en-AU" w:eastAsia="en-AU"/>
              </w:rPr>
              <w:t xml:space="preserve">.0 Key Building element – </w:t>
            </w:r>
            <w:r w:rsidR="00D97A1E">
              <w:rPr>
                <w:rFonts w:cs="Arial"/>
                <w:b/>
                <w:bCs/>
                <w:noProof/>
                <w:color w:val="FFFFFF" w:themeColor="background1"/>
                <w:szCs w:val="24"/>
                <w:lang w:val="en-AU" w:eastAsia="en-AU"/>
              </w:rPr>
              <w:t>Structural System</w:t>
            </w:r>
          </w:p>
          <w:p w14:paraId="6B696E14" w14:textId="2F784A0F" w:rsidR="00900674" w:rsidRPr="00A412BA" w:rsidRDefault="00900674" w:rsidP="00603827">
            <w:pPr>
              <w:jc w:val="center"/>
              <w:rPr>
                <w:rFonts w:cstheme="minorHAnsi"/>
                <w:noProof/>
                <w:sz w:val="22"/>
                <w:szCs w:val="22"/>
                <w:lang w:val="en-AU" w:eastAsia="en-AU"/>
              </w:rPr>
            </w:pPr>
          </w:p>
        </w:tc>
      </w:tr>
      <w:tr w:rsidR="00900674" w:rsidRPr="00AD44F6" w14:paraId="167D41BC" w14:textId="77777777" w:rsidTr="00D25E83">
        <w:trPr>
          <w:trHeight w:val="415"/>
        </w:trPr>
        <w:tc>
          <w:tcPr>
            <w:tcW w:w="567" w:type="dxa"/>
            <w:shd w:val="clear" w:color="auto" w:fill="D9D9D9" w:themeFill="background1" w:themeFillShade="D9"/>
          </w:tcPr>
          <w:p w14:paraId="0939A2CC" w14:textId="77777777" w:rsidR="00900674" w:rsidRPr="00AD44F6" w:rsidRDefault="00900674" w:rsidP="00603827">
            <w:pPr>
              <w:ind w:left="-109"/>
              <w:rPr>
                <w:b/>
                <w:bCs/>
                <w:sz w:val="22"/>
                <w:szCs w:val="22"/>
              </w:rPr>
            </w:pPr>
            <w:r w:rsidRPr="00AD44F6">
              <w:rPr>
                <w:b/>
                <w:bCs/>
                <w:sz w:val="22"/>
                <w:szCs w:val="22"/>
              </w:rPr>
              <w:t>Item</w:t>
            </w:r>
            <w:r>
              <w:rPr>
                <w:b/>
                <w:bCs/>
                <w:sz w:val="22"/>
                <w:szCs w:val="22"/>
              </w:rPr>
              <w:t xml:space="preserve"> </w:t>
            </w:r>
          </w:p>
        </w:tc>
        <w:tc>
          <w:tcPr>
            <w:tcW w:w="1843" w:type="dxa"/>
            <w:shd w:val="clear" w:color="auto" w:fill="D9D9D9" w:themeFill="background1" w:themeFillShade="D9"/>
          </w:tcPr>
          <w:p w14:paraId="03271A1F" w14:textId="77777777" w:rsidR="00900674" w:rsidRPr="00AD44F6" w:rsidRDefault="00900674" w:rsidP="00603827">
            <w:pPr>
              <w:rPr>
                <w:b/>
                <w:bCs/>
                <w:sz w:val="22"/>
                <w:szCs w:val="22"/>
              </w:rPr>
            </w:pPr>
            <w:r w:rsidRPr="00AD44F6">
              <w:rPr>
                <w:b/>
                <w:bCs/>
                <w:sz w:val="22"/>
                <w:szCs w:val="22"/>
              </w:rPr>
              <w:t>Location</w:t>
            </w:r>
          </w:p>
        </w:tc>
        <w:tc>
          <w:tcPr>
            <w:tcW w:w="6521" w:type="dxa"/>
            <w:shd w:val="clear" w:color="auto" w:fill="D9D9D9" w:themeFill="background1" w:themeFillShade="D9"/>
          </w:tcPr>
          <w:p w14:paraId="0E21B89C" w14:textId="77777777" w:rsidR="00900674" w:rsidRPr="00AD44F6" w:rsidRDefault="00900674" w:rsidP="00603827">
            <w:pPr>
              <w:rPr>
                <w:b/>
                <w:bCs/>
                <w:sz w:val="22"/>
                <w:szCs w:val="22"/>
              </w:rPr>
            </w:pPr>
            <w:r>
              <w:rPr>
                <w:b/>
                <w:bCs/>
                <w:sz w:val="22"/>
                <w:szCs w:val="22"/>
              </w:rPr>
              <w:t xml:space="preserve">Serious defect </w:t>
            </w:r>
            <w:r w:rsidRPr="00AD44F6">
              <w:rPr>
                <w:b/>
                <w:bCs/>
                <w:sz w:val="22"/>
                <w:szCs w:val="22"/>
              </w:rPr>
              <w:t>Description</w:t>
            </w:r>
          </w:p>
        </w:tc>
        <w:tc>
          <w:tcPr>
            <w:tcW w:w="6520" w:type="dxa"/>
            <w:shd w:val="clear" w:color="auto" w:fill="D9D9D9" w:themeFill="background1" w:themeFillShade="D9"/>
          </w:tcPr>
          <w:p w14:paraId="3EB3E5A2" w14:textId="77777777" w:rsidR="00900674" w:rsidRPr="00AD44F6" w:rsidRDefault="00900674" w:rsidP="00603827">
            <w:pPr>
              <w:rPr>
                <w:rFonts w:cstheme="minorHAnsi"/>
                <w:b/>
                <w:bCs/>
                <w:noProof/>
                <w:sz w:val="22"/>
                <w:szCs w:val="22"/>
                <w:lang w:val="en-AU" w:eastAsia="en-AU"/>
              </w:rPr>
            </w:pPr>
            <w:r w:rsidRPr="00AD44F6">
              <w:rPr>
                <w:b/>
                <w:bCs/>
                <w:sz w:val="22"/>
                <w:szCs w:val="22"/>
              </w:rPr>
              <w:t>Photograph</w:t>
            </w:r>
          </w:p>
        </w:tc>
      </w:tr>
      <w:tr w:rsidR="00900674" w:rsidRPr="00AD44F6" w14:paraId="74F3C120" w14:textId="77777777" w:rsidTr="00D25E83">
        <w:tc>
          <w:tcPr>
            <w:tcW w:w="567" w:type="dxa"/>
          </w:tcPr>
          <w:p w14:paraId="5E4F8084" w14:textId="2657EFE7" w:rsidR="00900674" w:rsidRDefault="00121EDC" w:rsidP="00603827">
            <w:pPr>
              <w:rPr>
                <w:sz w:val="22"/>
                <w:szCs w:val="22"/>
              </w:rPr>
            </w:pPr>
            <w:r>
              <w:rPr>
                <w:sz w:val="22"/>
                <w:szCs w:val="22"/>
              </w:rPr>
              <w:t>3</w:t>
            </w:r>
            <w:r w:rsidR="00900674">
              <w:rPr>
                <w:sz w:val="22"/>
                <w:szCs w:val="22"/>
              </w:rPr>
              <w:t>.1</w:t>
            </w:r>
          </w:p>
        </w:tc>
        <w:sdt>
          <w:sdtPr>
            <w:rPr>
              <w:sz w:val="22"/>
              <w:szCs w:val="22"/>
            </w:rPr>
            <w:id w:val="-1776079335"/>
            <w:placeholder>
              <w:docPart w:val="0B9CE846AD834280A72E396DD63E382C"/>
            </w:placeholder>
            <w:showingPlcHdr/>
            <w:text/>
          </w:sdtPr>
          <w:sdtContent>
            <w:tc>
              <w:tcPr>
                <w:tcW w:w="1843" w:type="dxa"/>
              </w:tcPr>
              <w:p w14:paraId="2B024323" w14:textId="77777777" w:rsidR="00900674" w:rsidRDefault="00900674" w:rsidP="00603827">
                <w:pPr>
                  <w:rPr>
                    <w:sz w:val="22"/>
                    <w:szCs w:val="22"/>
                  </w:rPr>
                </w:pPr>
                <w:r w:rsidRPr="006A5F1A">
                  <w:rPr>
                    <w:rStyle w:val="PlaceholderText"/>
                    <w:rFonts w:eastAsiaTheme="minorHAnsi"/>
                  </w:rPr>
                  <w:t>Click or tap here to enter text.</w:t>
                </w:r>
              </w:p>
            </w:tc>
          </w:sdtContent>
        </w:sdt>
        <w:tc>
          <w:tcPr>
            <w:tcW w:w="6521" w:type="dxa"/>
          </w:tcPr>
          <w:p w14:paraId="10D660DF" w14:textId="77777777" w:rsidR="00900674" w:rsidRDefault="00900674" w:rsidP="00603827">
            <w:pPr>
              <w:rPr>
                <w:b/>
                <w:bCs/>
                <w:sz w:val="22"/>
                <w:szCs w:val="22"/>
                <w:u w:val="single"/>
              </w:rPr>
            </w:pPr>
            <w:r w:rsidRPr="00016C71">
              <w:rPr>
                <w:b/>
                <w:bCs/>
                <w:sz w:val="22"/>
                <w:szCs w:val="22"/>
                <w:u w:val="single"/>
              </w:rPr>
              <w:t>Observation:</w:t>
            </w:r>
          </w:p>
          <w:sdt>
            <w:sdtPr>
              <w:rPr>
                <w:b/>
                <w:bCs/>
                <w:sz w:val="22"/>
                <w:szCs w:val="22"/>
                <w:u w:val="single"/>
              </w:rPr>
              <w:id w:val="-725917026"/>
              <w:placeholder>
                <w:docPart w:val="0B9CE846AD834280A72E396DD63E382C"/>
              </w:placeholder>
              <w:showingPlcHdr/>
              <w:text/>
            </w:sdtPr>
            <w:sdtContent>
              <w:p w14:paraId="0B4F059C" w14:textId="77777777" w:rsidR="00900674" w:rsidRDefault="00900674" w:rsidP="00603827">
                <w:pPr>
                  <w:rPr>
                    <w:b/>
                    <w:bCs/>
                    <w:sz w:val="22"/>
                    <w:szCs w:val="22"/>
                    <w:u w:val="single"/>
                  </w:rPr>
                </w:pPr>
                <w:r w:rsidRPr="006A5F1A">
                  <w:rPr>
                    <w:rStyle w:val="PlaceholderText"/>
                    <w:rFonts w:eastAsiaTheme="minorHAnsi"/>
                  </w:rPr>
                  <w:t>Click or tap here to enter text.</w:t>
                </w:r>
              </w:p>
            </w:sdtContent>
          </w:sdt>
          <w:p w14:paraId="7196E6CB" w14:textId="77777777" w:rsidR="00900674" w:rsidRDefault="00900674" w:rsidP="00603827">
            <w:pPr>
              <w:rPr>
                <w:b/>
                <w:bCs/>
                <w:sz w:val="22"/>
                <w:szCs w:val="22"/>
                <w:u w:val="single"/>
              </w:rPr>
            </w:pPr>
          </w:p>
          <w:p w14:paraId="4520F1A2" w14:textId="77777777" w:rsidR="00900674" w:rsidRDefault="00900674" w:rsidP="00603827">
            <w:pPr>
              <w:rPr>
                <w:b/>
                <w:bCs/>
                <w:sz w:val="22"/>
                <w:szCs w:val="22"/>
                <w:u w:val="single"/>
              </w:rPr>
            </w:pPr>
          </w:p>
          <w:p w14:paraId="1BE29F4F" w14:textId="77777777" w:rsidR="00900674" w:rsidRDefault="00900674" w:rsidP="00603827">
            <w:pPr>
              <w:rPr>
                <w:b/>
                <w:bCs/>
                <w:sz w:val="22"/>
                <w:szCs w:val="22"/>
                <w:u w:val="single"/>
              </w:rPr>
            </w:pPr>
          </w:p>
          <w:p w14:paraId="600649CD" w14:textId="77777777" w:rsidR="00900674" w:rsidRPr="00016C71" w:rsidRDefault="00900674" w:rsidP="00603827">
            <w:pPr>
              <w:rPr>
                <w:b/>
                <w:bCs/>
                <w:sz w:val="22"/>
                <w:szCs w:val="22"/>
                <w:u w:val="single"/>
              </w:rPr>
            </w:pPr>
          </w:p>
        </w:tc>
        <w:sdt>
          <w:sdtPr>
            <w:rPr>
              <w:noProof/>
            </w:rPr>
            <w:id w:val="-1878156411"/>
            <w:showingPlcHdr/>
            <w:picture/>
          </w:sdtPr>
          <w:sdtContent>
            <w:tc>
              <w:tcPr>
                <w:tcW w:w="6520" w:type="dxa"/>
              </w:tcPr>
              <w:p w14:paraId="6C4A2ED6" w14:textId="77777777" w:rsidR="00900674" w:rsidRDefault="00900674" w:rsidP="00603827">
                <w:pPr>
                  <w:rPr>
                    <w:noProof/>
                  </w:rPr>
                </w:pPr>
                <w:r>
                  <w:rPr>
                    <w:noProof/>
                  </w:rPr>
                  <w:drawing>
                    <wp:inline distT="0" distB="0" distL="0" distR="0" wp14:anchorId="29F278CD" wp14:editId="56111D20">
                      <wp:extent cx="819150" cy="819150"/>
                      <wp:effectExtent l="0" t="0" r="0" b="0"/>
                      <wp:docPr id="2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sdtContent>
        </w:sdt>
      </w:tr>
      <w:tr w:rsidR="00900674" w:rsidRPr="00AD44F6" w14:paraId="1A3750CD" w14:textId="77777777" w:rsidTr="00121EDC">
        <w:trPr>
          <w:trHeight w:val="1707"/>
        </w:trPr>
        <w:tc>
          <w:tcPr>
            <w:tcW w:w="567" w:type="dxa"/>
          </w:tcPr>
          <w:p w14:paraId="4644CC5B" w14:textId="5E9B45A1" w:rsidR="00900674" w:rsidRDefault="00121EDC" w:rsidP="00603827">
            <w:pPr>
              <w:rPr>
                <w:sz w:val="22"/>
                <w:szCs w:val="22"/>
              </w:rPr>
            </w:pPr>
            <w:r>
              <w:rPr>
                <w:sz w:val="22"/>
                <w:szCs w:val="22"/>
              </w:rPr>
              <w:t>3</w:t>
            </w:r>
            <w:r w:rsidR="00900674">
              <w:rPr>
                <w:sz w:val="22"/>
                <w:szCs w:val="22"/>
              </w:rPr>
              <w:t>.2</w:t>
            </w:r>
          </w:p>
        </w:tc>
        <w:sdt>
          <w:sdtPr>
            <w:rPr>
              <w:sz w:val="22"/>
              <w:szCs w:val="22"/>
            </w:rPr>
            <w:id w:val="-1771006931"/>
            <w:placeholder>
              <w:docPart w:val="0B9CE846AD834280A72E396DD63E382C"/>
            </w:placeholder>
            <w:showingPlcHdr/>
            <w:text/>
          </w:sdtPr>
          <w:sdtContent>
            <w:tc>
              <w:tcPr>
                <w:tcW w:w="1843" w:type="dxa"/>
              </w:tcPr>
              <w:p w14:paraId="58608FE8" w14:textId="77777777" w:rsidR="00900674" w:rsidRDefault="00900674" w:rsidP="00603827">
                <w:pPr>
                  <w:rPr>
                    <w:sz w:val="22"/>
                    <w:szCs w:val="22"/>
                  </w:rPr>
                </w:pPr>
                <w:r w:rsidRPr="006A5F1A">
                  <w:rPr>
                    <w:rStyle w:val="PlaceholderText"/>
                    <w:rFonts w:eastAsiaTheme="minorHAnsi"/>
                  </w:rPr>
                  <w:t>Click or tap here to enter text.</w:t>
                </w:r>
              </w:p>
            </w:tc>
          </w:sdtContent>
        </w:sdt>
        <w:tc>
          <w:tcPr>
            <w:tcW w:w="6521" w:type="dxa"/>
          </w:tcPr>
          <w:p w14:paraId="0B7D90C0" w14:textId="77777777" w:rsidR="00900674" w:rsidRPr="00016C71" w:rsidRDefault="00900674" w:rsidP="00603827">
            <w:pPr>
              <w:rPr>
                <w:b/>
                <w:bCs/>
                <w:sz w:val="22"/>
                <w:szCs w:val="22"/>
                <w:u w:val="single"/>
              </w:rPr>
            </w:pPr>
            <w:r w:rsidRPr="00016C71">
              <w:rPr>
                <w:b/>
                <w:bCs/>
                <w:sz w:val="22"/>
                <w:szCs w:val="22"/>
                <w:u w:val="single"/>
              </w:rPr>
              <w:t xml:space="preserve">Observation: </w:t>
            </w:r>
          </w:p>
          <w:sdt>
            <w:sdtPr>
              <w:rPr>
                <w:sz w:val="22"/>
                <w:szCs w:val="22"/>
              </w:rPr>
              <w:id w:val="-476146683"/>
              <w:placeholder>
                <w:docPart w:val="0B9CE846AD834280A72E396DD63E382C"/>
              </w:placeholder>
              <w:showingPlcHdr/>
              <w:text/>
            </w:sdtPr>
            <w:sdtContent>
              <w:p w14:paraId="6B26C494" w14:textId="77777777" w:rsidR="00900674" w:rsidRDefault="00900674" w:rsidP="00603827">
                <w:pPr>
                  <w:rPr>
                    <w:sz w:val="22"/>
                    <w:szCs w:val="22"/>
                  </w:rPr>
                </w:pPr>
                <w:r w:rsidRPr="006A5F1A">
                  <w:rPr>
                    <w:rStyle w:val="PlaceholderText"/>
                    <w:rFonts w:eastAsiaTheme="minorHAnsi"/>
                  </w:rPr>
                  <w:t>Click or tap here to enter text.</w:t>
                </w:r>
              </w:p>
            </w:sdtContent>
          </w:sdt>
          <w:p w14:paraId="49504FC3" w14:textId="77777777" w:rsidR="00900674" w:rsidRDefault="00900674" w:rsidP="00603827">
            <w:pPr>
              <w:rPr>
                <w:sz w:val="22"/>
                <w:szCs w:val="22"/>
              </w:rPr>
            </w:pPr>
          </w:p>
          <w:p w14:paraId="2910B832" w14:textId="77777777" w:rsidR="00900674" w:rsidRDefault="00900674" w:rsidP="00603827">
            <w:pPr>
              <w:rPr>
                <w:sz w:val="22"/>
                <w:szCs w:val="22"/>
              </w:rPr>
            </w:pPr>
          </w:p>
          <w:p w14:paraId="01770D2A" w14:textId="77777777" w:rsidR="00900674" w:rsidRDefault="00900674" w:rsidP="00603827">
            <w:pPr>
              <w:rPr>
                <w:sz w:val="22"/>
                <w:szCs w:val="22"/>
              </w:rPr>
            </w:pPr>
          </w:p>
          <w:p w14:paraId="4F40C42C" w14:textId="77777777" w:rsidR="00900674" w:rsidRDefault="00900674" w:rsidP="00603827">
            <w:pPr>
              <w:rPr>
                <w:sz w:val="22"/>
                <w:szCs w:val="22"/>
              </w:rPr>
            </w:pPr>
          </w:p>
        </w:tc>
        <w:sdt>
          <w:sdtPr>
            <w:rPr>
              <w:noProof/>
            </w:rPr>
            <w:id w:val="-748731926"/>
            <w:showingPlcHdr/>
            <w:picture/>
          </w:sdtPr>
          <w:sdtContent>
            <w:tc>
              <w:tcPr>
                <w:tcW w:w="6520" w:type="dxa"/>
              </w:tcPr>
              <w:p w14:paraId="02B2A381" w14:textId="77777777" w:rsidR="00900674" w:rsidRDefault="00900674" w:rsidP="00603827">
                <w:pPr>
                  <w:rPr>
                    <w:noProof/>
                  </w:rPr>
                </w:pPr>
                <w:r>
                  <w:rPr>
                    <w:noProof/>
                  </w:rPr>
                  <w:drawing>
                    <wp:inline distT="0" distB="0" distL="0" distR="0" wp14:anchorId="6997277E" wp14:editId="66D308ED">
                      <wp:extent cx="819150" cy="819150"/>
                      <wp:effectExtent l="0" t="0" r="0" b="0"/>
                      <wp:docPr id="2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sdtContent>
        </w:sdt>
      </w:tr>
      <w:tr w:rsidR="00900674" w:rsidRPr="00AD44F6" w14:paraId="403770E3" w14:textId="77777777" w:rsidTr="00121EDC">
        <w:trPr>
          <w:trHeight w:val="1689"/>
        </w:trPr>
        <w:tc>
          <w:tcPr>
            <w:tcW w:w="567" w:type="dxa"/>
          </w:tcPr>
          <w:p w14:paraId="57238025" w14:textId="5CB48233" w:rsidR="00900674" w:rsidRDefault="00121EDC" w:rsidP="00603827">
            <w:pPr>
              <w:rPr>
                <w:sz w:val="22"/>
                <w:szCs w:val="22"/>
              </w:rPr>
            </w:pPr>
            <w:r>
              <w:rPr>
                <w:sz w:val="22"/>
                <w:szCs w:val="22"/>
              </w:rPr>
              <w:t>3</w:t>
            </w:r>
            <w:r w:rsidR="00900674">
              <w:rPr>
                <w:sz w:val="22"/>
                <w:szCs w:val="22"/>
              </w:rPr>
              <w:t>.3</w:t>
            </w:r>
          </w:p>
        </w:tc>
        <w:sdt>
          <w:sdtPr>
            <w:rPr>
              <w:sz w:val="22"/>
              <w:szCs w:val="22"/>
            </w:rPr>
            <w:id w:val="64314650"/>
            <w:placeholder>
              <w:docPart w:val="0B9CE846AD834280A72E396DD63E382C"/>
            </w:placeholder>
            <w:showingPlcHdr/>
            <w:text/>
          </w:sdtPr>
          <w:sdtContent>
            <w:tc>
              <w:tcPr>
                <w:tcW w:w="1843" w:type="dxa"/>
              </w:tcPr>
              <w:p w14:paraId="07F7FAB7" w14:textId="77777777" w:rsidR="00900674" w:rsidRDefault="00900674" w:rsidP="00603827">
                <w:pPr>
                  <w:rPr>
                    <w:sz w:val="22"/>
                    <w:szCs w:val="22"/>
                  </w:rPr>
                </w:pPr>
                <w:r w:rsidRPr="006A5F1A">
                  <w:rPr>
                    <w:rStyle w:val="PlaceholderText"/>
                    <w:rFonts w:eastAsiaTheme="minorHAnsi"/>
                  </w:rPr>
                  <w:t>Click or tap here to enter text.</w:t>
                </w:r>
              </w:p>
            </w:tc>
          </w:sdtContent>
        </w:sdt>
        <w:tc>
          <w:tcPr>
            <w:tcW w:w="6521" w:type="dxa"/>
          </w:tcPr>
          <w:p w14:paraId="4F59E7D7" w14:textId="77777777" w:rsidR="00900674" w:rsidRPr="00016C71" w:rsidRDefault="00900674" w:rsidP="00603827">
            <w:pPr>
              <w:rPr>
                <w:b/>
                <w:bCs/>
                <w:sz w:val="22"/>
                <w:szCs w:val="22"/>
                <w:u w:val="single"/>
              </w:rPr>
            </w:pPr>
            <w:r w:rsidRPr="00016C71">
              <w:rPr>
                <w:b/>
                <w:bCs/>
                <w:sz w:val="22"/>
                <w:szCs w:val="22"/>
                <w:u w:val="single"/>
              </w:rPr>
              <w:t>Observation:</w:t>
            </w:r>
          </w:p>
          <w:sdt>
            <w:sdtPr>
              <w:rPr>
                <w:sz w:val="22"/>
                <w:szCs w:val="22"/>
              </w:rPr>
              <w:id w:val="356785655"/>
              <w:placeholder>
                <w:docPart w:val="0B9CE846AD834280A72E396DD63E382C"/>
              </w:placeholder>
              <w:showingPlcHdr/>
              <w:text/>
            </w:sdtPr>
            <w:sdtContent>
              <w:p w14:paraId="47200722" w14:textId="77777777" w:rsidR="00900674" w:rsidRDefault="00900674" w:rsidP="00603827">
                <w:pPr>
                  <w:rPr>
                    <w:sz w:val="22"/>
                    <w:szCs w:val="22"/>
                  </w:rPr>
                </w:pPr>
                <w:r w:rsidRPr="006A5F1A">
                  <w:rPr>
                    <w:rStyle w:val="PlaceholderText"/>
                    <w:rFonts w:eastAsiaTheme="minorHAnsi"/>
                  </w:rPr>
                  <w:t>Click or tap here to enter text.</w:t>
                </w:r>
              </w:p>
            </w:sdtContent>
          </w:sdt>
          <w:p w14:paraId="32BE9000" w14:textId="77777777" w:rsidR="00900674" w:rsidRDefault="00900674" w:rsidP="00603827">
            <w:pPr>
              <w:rPr>
                <w:sz w:val="22"/>
                <w:szCs w:val="22"/>
              </w:rPr>
            </w:pPr>
          </w:p>
          <w:p w14:paraId="53A71203" w14:textId="77777777" w:rsidR="00900674" w:rsidRDefault="00900674" w:rsidP="00603827">
            <w:pPr>
              <w:rPr>
                <w:sz w:val="22"/>
                <w:szCs w:val="22"/>
              </w:rPr>
            </w:pPr>
          </w:p>
          <w:p w14:paraId="4B6AD7E7" w14:textId="77777777" w:rsidR="00900674" w:rsidRDefault="00900674" w:rsidP="00603827">
            <w:pPr>
              <w:rPr>
                <w:sz w:val="22"/>
                <w:szCs w:val="22"/>
              </w:rPr>
            </w:pPr>
          </w:p>
          <w:p w14:paraId="5CE99873" w14:textId="77777777" w:rsidR="00900674" w:rsidRDefault="00900674" w:rsidP="00603827">
            <w:pPr>
              <w:rPr>
                <w:sz w:val="22"/>
                <w:szCs w:val="22"/>
              </w:rPr>
            </w:pPr>
          </w:p>
        </w:tc>
        <w:sdt>
          <w:sdtPr>
            <w:rPr>
              <w:noProof/>
            </w:rPr>
            <w:id w:val="-514762008"/>
            <w:showingPlcHdr/>
            <w:picture/>
          </w:sdtPr>
          <w:sdtContent>
            <w:tc>
              <w:tcPr>
                <w:tcW w:w="6520" w:type="dxa"/>
              </w:tcPr>
              <w:p w14:paraId="088A6453" w14:textId="77777777" w:rsidR="00900674" w:rsidRDefault="00900674" w:rsidP="00603827">
                <w:pPr>
                  <w:rPr>
                    <w:noProof/>
                  </w:rPr>
                </w:pPr>
                <w:r>
                  <w:rPr>
                    <w:noProof/>
                  </w:rPr>
                  <w:drawing>
                    <wp:inline distT="0" distB="0" distL="0" distR="0" wp14:anchorId="490A6B7A" wp14:editId="2FC9F912">
                      <wp:extent cx="809625" cy="809625"/>
                      <wp:effectExtent l="0" t="0" r="9525" b="9525"/>
                      <wp:docPr id="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p>
            </w:tc>
          </w:sdtContent>
        </w:sdt>
      </w:tr>
    </w:tbl>
    <w:p w14:paraId="4B4244C6" w14:textId="2EEBBFC4" w:rsidR="00900674" w:rsidRDefault="00900674">
      <w:pPr>
        <w:spacing w:after="160" w:line="259" w:lineRule="auto"/>
      </w:pPr>
      <w:r>
        <w:br w:type="page"/>
      </w:r>
    </w:p>
    <w:p w14:paraId="25289C45" w14:textId="77777777" w:rsidR="00241342" w:rsidRDefault="00241342" w:rsidP="00241342"/>
    <w:p w14:paraId="3F760D5F" w14:textId="77777777" w:rsidR="00900674" w:rsidRDefault="00900674" w:rsidP="00241342">
      <w:bookmarkStart w:id="7" w:name="_Hlk118128409"/>
    </w:p>
    <w:tbl>
      <w:tblPr>
        <w:tblStyle w:val="TableGrid"/>
        <w:tblW w:w="15451" w:type="dxa"/>
        <w:tblInd w:w="-5" w:type="dxa"/>
        <w:tblLayout w:type="fixed"/>
        <w:tblLook w:val="04A0" w:firstRow="1" w:lastRow="0" w:firstColumn="1" w:lastColumn="0" w:noHBand="0" w:noVBand="1"/>
      </w:tblPr>
      <w:tblGrid>
        <w:gridCol w:w="567"/>
        <w:gridCol w:w="1843"/>
        <w:gridCol w:w="6521"/>
        <w:gridCol w:w="6520"/>
      </w:tblGrid>
      <w:tr w:rsidR="00241342" w:rsidRPr="00AD44F6" w14:paraId="23428A28" w14:textId="77777777" w:rsidTr="00D25E83">
        <w:trPr>
          <w:trHeight w:val="325"/>
        </w:trPr>
        <w:tc>
          <w:tcPr>
            <w:tcW w:w="15451" w:type="dxa"/>
            <w:gridSpan w:val="4"/>
            <w:shd w:val="clear" w:color="auto" w:fill="0070C0"/>
          </w:tcPr>
          <w:p w14:paraId="75FEBF3B" w14:textId="77777777" w:rsidR="00241342" w:rsidRPr="00A412BA" w:rsidRDefault="00241342" w:rsidP="00603827">
            <w:pPr>
              <w:jc w:val="center"/>
              <w:rPr>
                <w:rFonts w:cs="Arial"/>
                <w:b/>
                <w:bCs/>
                <w:noProof/>
                <w:color w:val="FFFFFF" w:themeColor="background1"/>
                <w:szCs w:val="24"/>
                <w:lang w:val="en-AU" w:eastAsia="en-AU"/>
              </w:rPr>
            </w:pPr>
            <w:r w:rsidRPr="00A412BA">
              <w:rPr>
                <w:rFonts w:cs="Arial"/>
                <w:b/>
                <w:bCs/>
                <w:noProof/>
                <w:color w:val="FFFFFF" w:themeColor="background1"/>
                <w:szCs w:val="24"/>
                <w:lang w:val="en-AU" w:eastAsia="en-AU"/>
              </w:rPr>
              <w:t>4.0 Key Building element – Building Enclosure / External Cladding.</w:t>
            </w:r>
          </w:p>
          <w:p w14:paraId="313A43A9" w14:textId="6262AC78" w:rsidR="00241342" w:rsidRPr="00A412BA" w:rsidRDefault="00241342" w:rsidP="00603827">
            <w:pPr>
              <w:jc w:val="center"/>
              <w:rPr>
                <w:rFonts w:cstheme="minorHAnsi"/>
                <w:noProof/>
                <w:sz w:val="22"/>
                <w:szCs w:val="22"/>
                <w:lang w:val="en-AU" w:eastAsia="en-AU"/>
              </w:rPr>
            </w:pPr>
            <w:r w:rsidRPr="00A412BA">
              <w:rPr>
                <w:rFonts w:cs="Arial"/>
                <w:noProof/>
                <w:color w:val="FFFFFF" w:themeColor="background1"/>
                <w:sz w:val="22"/>
                <w:szCs w:val="22"/>
                <w:lang w:val="en-AU" w:eastAsia="en-AU"/>
              </w:rPr>
              <w:t>If your building has registered for Project Rem</w:t>
            </w:r>
            <w:r w:rsidR="00A412BA" w:rsidRPr="00A412BA">
              <w:rPr>
                <w:rFonts w:cs="Arial"/>
                <w:noProof/>
                <w:color w:val="FFFFFF" w:themeColor="background1"/>
                <w:sz w:val="22"/>
                <w:szCs w:val="22"/>
                <w:lang w:val="en-AU" w:eastAsia="en-AU"/>
              </w:rPr>
              <w:t>ediate, please include this</w:t>
            </w:r>
          </w:p>
        </w:tc>
      </w:tr>
      <w:tr w:rsidR="00241342" w:rsidRPr="00AD44F6" w14:paraId="4F65F608" w14:textId="77777777" w:rsidTr="00D25E83">
        <w:trPr>
          <w:trHeight w:val="415"/>
        </w:trPr>
        <w:tc>
          <w:tcPr>
            <w:tcW w:w="567" w:type="dxa"/>
            <w:shd w:val="clear" w:color="auto" w:fill="D9D9D9" w:themeFill="background1" w:themeFillShade="D9"/>
          </w:tcPr>
          <w:p w14:paraId="4ABAD940" w14:textId="77777777" w:rsidR="00241342" w:rsidRPr="00AD44F6" w:rsidRDefault="00241342" w:rsidP="00603827">
            <w:pPr>
              <w:ind w:left="-109"/>
              <w:rPr>
                <w:b/>
                <w:bCs/>
                <w:sz w:val="22"/>
                <w:szCs w:val="22"/>
              </w:rPr>
            </w:pPr>
            <w:r w:rsidRPr="00AD44F6">
              <w:rPr>
                <w:b/>
                <w:bCs/>
                <w:sz w:val="22"/>
                <w:szCs w:val="22"/>
              </w:rPr>
              <w:t>Item</w:t>
            </w:r>
            <w:r>
              <w:rPr>
                <w:b/>
                <w:bCs/>
                <w:sz w:val="22"/>
                <w:szCs w:val="22"/>
              </w:rPr>
              <w:t xml:space="preserve"> </w:t>
            </w:r>
          </w:p>
        </w:tc>
        <w:tc>
          <w:tcPr>
            <w:tcW w:w="1843" w:type="dxa"/>
            <w:shd w:val="clear" w:color="auto" w:fill="D9D9D9" w:themeFill="background1" w:themeFillShade="D9"/>
          </w:tcPr>
          <w:p w14:paraId="7D2D5958" w14:textId="77777777" w:rsidR="00241342" w:rsidRPr="00AD44F6" w:rsidRDefault="00241342" w:rsidP="00603827">
            <w:pPr>
              <w:rPr>
                <w:b/>
                <w:bCs/>
                <w:sz w:val="22"/>
                <w:szCs w:val="22"/>
              </w:rPr>
            </w:pPr>
            <w:r w:rsidRPr="00AD44F6">
              <w:rPr>
                <w:b/>
                <w:bCs/>
                <w:sz w:val="22"/>
                <w:szCs w:val="22"/>
              </w:rPr>
              <w:t>Location</w:t>
            </w:r>
          </w:p>
        </w:tc>
        <w:tc>
          <w:tcPr>
            <w:tcW w:w="6521" w:type="dxa"/>
            <w:shd w:val="clear" w:color="auto" w:fill="D9D9D9" w:themeFill="background1" w:themeFillShade="D9"/>
          </w:tcPr>
          <w:p w14:paraId="4FC970CA" w14:textId="77777777" w:rsidR="00241342" w:rsidRPr="00AD44F6" w:rsidRDefault="00241342" w:rsidP="00603827">
            <w:pPr>
              <w:rPr>
                <w:b/>
                <w:bCs/>
                <w:sz w:val="22"/>
                <w:szCs w:val="22"/>
              </w:rPr>
            </w:pPr>
            <w:r>
              <w:rPr>
                <w:b/>
                <w:bCs/>
                <w:sz w:val="22"/>
                <w:szCs w:val="22"/>
              </w:rPr>
              <w:t xml:space="preserve">Serious defect </w:t>
            </w:r>
            <w:r w:rsidRPr="00AD44F6">
              <w:rPr>
                <w:b/>
                <w:bCs/>
                <w:sz w:val="22"/>
                <w:szCs w:val="22"/>
              </w:rPr>
              <w:t>Description</w:t>
            </w:r>
          </w:p>
        </w:tc>
        <w:tc>
          <w:tcPr>
            <w:tcW w:w="6520" w:type="dxa"/>
            <w:shd w:val="clear" w:color="auto" w:fill="D9D9D9" w:themeFill="background1" w:themeFillShade="D9"/>
          </w:tcPr>
          <w:p w14:paraId="7DF8DDE8" w14:textId="77777777" w:rsidR="00241342" w:rsidRPr="00AD44F6" w:rsidRDefault="00241342" w:rsidP="00603827">
            <w:pPr>
              <w:rPr>
                <w:rFonts w:cstheme="minorHAnsi"/>
                <w:b/>
                <w:bCs/>
                <w:noProof/>
                <w:sz w:val="22"/>
                <w:szCs w:val="22"/>
                <w:lang w:val="en-AU" w:eastAsia="en-AU"/>
              </w:rPr>
            </w:pPr>
            <w:r w:rsidRPr="00AD44F6">
              <w:rPr>
                <w:b/>
                <w:bCs/>
                <w:sz w:val="22"/>
                <w:szCs w:val="22"/>
              </w:rPr>
              <w:t>Photograph</w:t>
            </w:r>
          </w:p>
        </w:tc>
      </w:tr>
      <w:tr w:rsidR="00241342" w:rsidRPr="00AD44F6" w14:paraId="55C8744C" w14:textId="77777777" w:rsidTr="00D25E83">
        <w:tc>
          <w:tcPr>
            <w:tcW w:w="567" w:type="dxa"/>
          </w:tcPr>
          <w:p w14:paraId="159C685A" w14:textId="097BAE3C" w:rsidR="00241342" w:rsidRDefault="00121EDC" w:rsidP="00603827">
            <w:pPr>
              <w:rPr>
                <w:sz w:val="22"/>
                <w:szCs w:val="22"/>
              </w:rPr>
            </w:pPr>
            <w:r>
              <w:rPr>
                <w:sz w:val="22"/>
                <w:szCs w:val="22"/>
              </w:rPr>
              <w:t>4</w:t>
            </w:r>
            <w:r w:rsidR="00241342">
              <w:rPr>
                <w:sz w:val="22"/>
                <w:szCs w:val="22"/>
              </w:rPr>
              <w:t>.1</w:t>
            </w:r>
          </w:p>
        </w:tc>
        <w:sdt>
          <w:sdtPr>
            <w:rPr>
              <w:sz w:val="22"/>
              <w:szCs w:val="22"/>
            </w:rPr>
            <w:id w:val="737445491"/>
            <w:placeholder>
              <w:docPart w:val="02DE57C8BA6B4031ABBA8A9117947FD7"/>
            </w:placeholder>
            <w:showingPlcHdr/>
            <w:text/>
          </w:sdtPr>
          <w:sdtContent>
            <w:tc>
              <w:tcPr>
                <w:tcW w:w="1843" w:type="dxa"/>
              </w:tcPr>
              <w:p w14:paraId="2C5BF733" w14:textId="77777777" w:rsidR="00241342" w:rsidRDefault="00241342" w:rsidP="00603827">
                <w:pPr>
                  <w:rPr>
                    <w:sz w:val="22"/>
                    <w:szCs w:val="22"/>
                  </w:rPr>
                </w:pPr>
                <w:r w:rsidRPr="006A5F1A">
                  <w:rPr>
                    <w:rStyle w:val="PlaceholderText"/>
                    <w:rFonts w:eastAsiaTheme="minorHAnsi"/>
                  </w:rPr>
                  <w:t>Click or tap here to enter text.</w:t>
                </w:r>
              </w:p>
            </w:tc>
          </w:sdtContent>
        </w:sdt>
        <w:tc>
          <w:tcPr>
            <w:tcW w:w="6521" w:type="dxa"/>
          </w:tcPr>
          <w:p w14:paraId="5F272356" w14:textId="77777777" w:rsidR="00241342" w:rsidRDefault="00241342" w:rsidP="00603827">
            <w:pPr>
              <w:rPr>
                <w:b/>
                <w:bCs/>
                <w:sz w:val="22"/>
                <w:szCs w:val="22"/>
                <w:u w:val="single"/>
              </w:rPr>
            </w:pPr>
            <w:r w:rsidRPr="00016C71">
              <w:rPr>
                <w:b/>
                <w:bCs/>
                <w:sz w:val="22"/>
                <w:szCs w:val="22"/>
                <w:u w:val="single"/>
              </w:rPr>
              <w:t>Observation:</w:t>
            </w:r>
          </w:p>
          <w:sdt>
            <w:sdtPr>
              <w:rPr>
                <w:b/>
                <w:bCs/>
                <w:sz w:val="22"/>
                <w:szCs w:val="22"/>
                <w:u w:val="single"/>
              </w:rPr>
              <w:id w:val="1385293897"/>
              <w:placeholder>
                <w:docPart w:val="02DE57C8BA6B4031ABBA8A9117947FD7"/>
              </w:placeholder>
              <w:showingPlcHdr/>
              <w:text/>
            </w:sdtPr>
            <w:sdtContent>
              <w:p w14:paraId="7B8382D7" w14:textId="77777777" w:rsidR="00241342" w:rsidRDefault="00241342" w:rsidP="00603827">
                <w:pPr>
                  <w:rPr>
                    <w:b/>
                    <w:bCs/>
                    <w:sz w:val="22"/>
                    <w:szCs w:val="22"/>
                    <w:u w:val="single"/>
                  </w:rPr>
                </w:pPr>
                <w:r w:rsidRPr="006A5F1A">
                  <w:rPr>
                    <w:rStyle w:val="PlaceholderText"/>
                    <w:rFonts w:eastAsiaTheme="minorHAnsi"/>
                  </w:rPr>
                  <w:t>Click or tap here to enter text.</w:t>
                </w:r>
              </w:p>
            </w:sdtContent>
          </w:sdt>
          <w:p w14:paraId="7F3F61D2" w14:textId="77777777" w:rsidR="00241342" w:rsidRDefault="00241342" w:rsidP="00603827">
            <w:pPr>
              <w:rPr>
                <w:b/>
                <w:bCs/>
                <w:sz w:val="22"/>
                <w:szCs w:val="22"/>
                <w:u w:val="single"/>
              </w:rPr>
            </w:pPr>
          </w:p>
          <w:p w14:paraId="3D98AEE6" w14:textId="77777777" w:rsidR="00241342" w:rsidRDefault="00241342" w:rsidP="00603827">
            <w:pPr>
              <w:rPr>
                <w:b/>
                <w:bCs/>
                <w:sz w:val="22"/>
                <w:szCs w:val="22"/>
                <w:u w:val="single"/>
              </w:rPr>
            </w:pPr>
          </w:p>
          <w:p w14:paraId="257A7FE7" w14:textId="77777777" w:rsidR="00241342" w:rsidRDefault="00241342" w:rsidP="00603827">
            <w:pPr>
              <w:rPr>
                <w:b/>
                <w:bCs/>
                <w:sz w:val="22"/>
                <w:szCs w:val="22"/>
                <w:u w:val="single"/>
              </w:rPr>
            </w:pPr>
          </w:p>
          <w:p w14:paraId="67898C4B" w14:textId="77777777" w:rsidR="00241342" w:rsidRPr="00016C71" w:rsidRDefault="00241342" w:rsidP="00603827">
            <w:pPr>
              <w:rPr>
                <w:b/>
                <w:bCs/>
                <w:sz w:val="22"/>
                <w:szCs w:val="22"/>
                <w:u w:val="single"/>
              </w:rPr>
            </w:pPr>
          </w:p>
        </w:tc>
        <w:sdt>
          <w:sdtPr>
            <w:rPr>
              <w:noProof/>
            </w:rPr>
            <w:id w:val="-1851479879"/>
            <w:showingPlcHdr/>
            <w:picture/>
          </w:sdtPr>
          <w:sdtContent>
            <w:tc>
              <w:tcPr>
                <w:tcW w:w="6520" w:type="dxa"/>
              </w:tcPr>
              <w:p w14:paraId="22D80F1C" w14:textId="77777777" w:rsidR="00241342" w:rsidRDefault="00241342" w:rsidP="00603827">
                <w:pPr>
                  <w:rPr>
                    <w:noProof/>
                  </w:rPr>
                </w:pPr>
                <w:r>
                  <w:rPr>
                    <w:noProof/>
                  </w:rPr>
                  <w:drawing>
                    <wp:inline distT="0" distB="0" distL="0" distR="0" wp14:anchorId="7BE88031" wp14:editId="218ADA54">
                      <wp:extent cx="819150" cy="819150"/>
                      <wp:effectExtent l="0" t="0" r="0" b="0"/>
                      <wp:docPr id="2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sdtContent>
        </w:sdt>
      </w:tr>
      <w:tr w:rsidR="00241342" w:rsidRPr="00AD44F6" w14:paraId="040FBCB8" w14:textId="77777777" w:rsidTr="00121EDC">
        <w:trPr>
          <w:trHeight w:val="1707"/>
        </w:trPr>
        <w:tc>
          <w:tcPr>
            <w:tcW w:w="567" w:type="dxa"/>
          </w:tcPr>
          <w:p w14:paraId="06225A42" w14:textId="3FFDE103" w:rsidR="00241342" w:rsidRDefault="00121EDC" w:rsidP="00603827">
            <w:pPr>
              <w:rPr>
                <w:sz w:val="22"/>
                <w:szCs w:val="22"/>
              </w:rPr>
            </w:pPr>
            <w:r>
              <w:rPr>
                <w:sz w:val="22"/>
                <w:szCs w:val="22"/>
              </w:rPr>
              <w:t>4</w:t>
            </w:r>
            <w:r w:rsidR="00241342">
              <w:rPr>
                <w:sz w:val="22"/>
                <w:szCs w:val="22"/>
              </w:rPr>
              <w:t>.2</w:t>
            </w:r>
          </w:p>
        </w:tc>
        <w:sdt>
          <w:sdtPr>
            <w:rPr>
              <w:sz w:val="22"/>
              <w:szCs w:val="22"/>
            </w:rPr>
            <w:id w:val="611168696"/>
            <w:placeholder>
              <w:docPart w:val="02DE57C8BA6B4031ABBA8A9117947FD7"/>
            </w:placeholder>
            <w:showingPlcHdr/>
            <w:text/>
          </w:sdtPr>
          <w:sdtContent>
            <w:tc>
              <w:tcPr>
                <w:tcW w:w="1843" w:type="dxa"/>
              </w:tcPr>
              <w:p w14:paraId="6EED56DD" w14:textId="77777777" w:rsidR="00241342" w:rsidRDefault="00241342" w:rsidP="00603827">
                <w:pPr>
                  <w:rPr>
                    <w:sz w:val="22"/>
                    <w:szCs w:val="22"/>
                  </w:rPr>
                </w:pPr>
                <w:r w:rsidRPr="006A5F1A">
                  <w:rPr>
                    <w:rStyle w:val="PlaceholderText"/>
                    <w:rFonts w:eastAsiaTheme="minorHAnsi"/>
                  </w:rPr>
                  <w:t>Click or tap here to enter text.</w:t>
                </w:r>
              </w:p>
            </w:tc>
          </w:sdtContent>
        </w:sdt>
        <w:tc>
          <w:tcPr>
            <w:tcW w:w="6521" w:type="dxa"/>
          </w:tcPr>
          <w:p w14:paraId="222A41AA" w14:textId="77777777" w:rsidR="00241342" w:rsidRPr="00016C71" w:rsidRDefault="00241342" w:rsidP="00603827">
            <w:pPr>
              <w:rPr>
                <w:b/>
                <w:bCs/>
                <w:sz w:val="22"/>
                <w:szCs w:val="22"/>
                <w:u w:val="single"/>
              </w:rPr>
            </w:pPr>
            <w:r w:rsidRPr="00016C71">
              <w:rPr>
                <w:b/>
                <w:bCs/>
                <w:sz w:val="22"/>
                <w:szCs w:val="22"/>
                <w:u w:val="single"/>
              </w:rPr>
              <w:t xml:space="preserve">Observation: </w:t>
            </w:r>
          </w:p>
          <w:sdt>
            <w:sdtPr>
              <w:rPr>
                <w:sz w:val="22"/>
                <w:szCs w:val="22"/>
              </w:rPr>
              <w:id w:val="-281649092"/>
              <w:placeholder>
                <w:docPart w:val="02DE57C8BA6B4031ABBA8A9117947FD7"/>
              </w:placeholder>
              <w:showingPlcHdr/>
              <w:text/>
            </w:sdtPr>
            <w:sdtContent>
              <w:p w14:paraId="4A25E775" w14:textId="77777777" w:rsidR="00241342" w:rsidRDefault="00241342" w:rsidP="00603827">
                <w:pPr>
                  <w:rPr>
                    <w:sz w:val="22"/>
                    <w:szCs w:val="22"/>
                  </w:rPr>
                </w:pPr>
                <w:r w:rsidRPr="006A5F1A">
                  <w:rPr>
                    <w:rStyle w:val="PlaceholderText"/>
                    <w:rFonts w:eastAsiaTheme="minorHAnsi"/>
                  </w:rPr>
                  <w:t>Click or tap here to enter text.</w:t>
                </w:r>
              </w:p>
            </w:sdtContent>
          </w:sdt>
          <w:p w14:paraId="2B2D3F09" w14:textId="77777777" w:rsidR="00241342" w:rsidRDefault="00241342" w:rsidP="00603827">
            <w:pPr>
              <w:rPr>
                <w:sz w:val="22"/>
                <w:szCs w:val="22"/>
              </w:rPr>
            </w:pPr>
          </w:p>
          <w:p w14:paraId="01D7F359" w14:textId="77777777" w:rsidR="00241342" w:rsidRDefault="00241342" w:rsidP="00603827">
            <w:pPr>
              <w:rPr>
                <w:sz w:val="22"/>
                <w:szCs w:val="22"/>
              </w:rPr>
            </w:pPr>
          </w:p>
          <w:p w14:paraId="549F3DDA" w14:textId="77777777" w:rsidR="00241342" w:rsidRDefault="00241342" w:rsidP="00603827">
            <w:pPr>
              <w:rPr>
                <w:sz w:val="22"/>
                <w:szCs w:val="22"/>
              </w:rPr>
            </w:pPr>
          </w:p>
          <w:p w14:paraId="7C14A797" w14:textId="77777777" w:rsidR="00241342" w:rsidRDefault="00241342" w:rsidP="00603827">
            <w:pPr>
              <w:rPr>
                <w:sz w:val="22"/>
                <w:szCs w:val="22"/>
              </w:rPr>
            </w:pPr>
          </w:p>
        </w:tc>
        <w:sdt>
          <w:sdtPr>
            <w:rPr>
              <w:noProof/>
            </w:rPr>
            <w:id w:val="994226249"/>
            <w:showingPlcHdr/>
            <w:picture/>
          </w:sdtPr>
          <w:sdtContent>
            <w:tc>
              <w:tcPr>
                <w:tcW w:w="6520" w:type="dxa"/>
              </w:tcPr>
              <w:p w14:paraId="3F6E4311" w14:textId="77777777" w:rsidR="00241342" w:rsidRDefault="00241342" w:rsidP="00603827">
                <w:pPr>
                  <w:rPr>
                    <w:noProof/>
                  </w:rPr>
                </w:pPr>
                <w:r>
                  <w:rPr>
                    <w:noProof/>
                  </w:rPr>
                  <w:drawing>
                    <wp:inline distT="0" distB="0" distL="0" distR="0" wp14:anchorId="66E68C2C" wp14:editId="359C7503">
                      <wp:extent cx="819150" cy="819150"/>
                      <wp:effectExtent l="0" t="0" r="0" b="0"/>
                      <wp:docPr id="2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sdtContent>
        </w:sdt>
      </w:tr>
      <w:tr w:rsidR="00241342" w:rsidRPr="00AD44F6" w14:paraId="42BD86C8" w14:textId="77777777" w:rsidTr="00121EDC">
        <w:trPr>
          <w:trHeight w:val="1689"/>
        </w:trPr>
        <w:tc>
          <w:tcPr>
            <w:tcW w:w="567" w:type="dxa"/>
          </w:tcPr>
          <w:p w14:paraId="6AC794A4" w14:textId="759A374D" w:rsidR="00241342" w:rsidRDefault="00121EDC" w:rsidP="00603827">
            <w:pPr>
              <w:rPr>
                <w:sz w:val="22"/>
                <w:szCs w:val="22"/>
              </w:rPr>
            </w:pPr>
            <w:r>
              <w:rPr>
                <w:sz w:val="22"/>
                <w:szCs w:val="22"/>
              </w:rPr>
              <w:t>4</w:t>
            </w:r>
            <w:r w:rsidR="00241342">
              <w:rPr>
                <w:sz w:val="22"/>
                <w:szCs w:val="22"/>
              </w:rPr>
              <w:t>.3</w:t>
            </w:r>
          </w:p>
        </w:tc>
        <w:sdt>
          <w:sdtPr>
            <w:rPr>
              <w:sz w:val="22"/>
              <w:szCs w:val="22"/>
            </w:rPr>
            <w:id w:val="1237356204"/>
            <w:placeholder>
              <w:docPart w:val="02DE57C8BA6B4031ABBA8A9117947FD7"/>
            </w:placeholder>
            <w:showingPlcHdr/>
            <w:text/>
          </w:sdtPr>
          <w:sdtContent>
            <w:tc>
              <w:tcPr>
                <w:tcW w:w="1843" w:type="dxa"/>
              </w:tcPr>
              <w:p w14:paraId="059E4175" w14:textId="77777777" w:rsidR="00241342" w:rsidRDefault="00241342" w:rsidP="00603827">
                <w:pPr>
                  <w:rPr>
                    <w:sz w:val="22"/>
                    <w:szCs w:val="22"/>
                  </w:rPr>
                </w:pPr>
                <w:r w:rsidRPr="006A5F1A">
                  <w:rPr>
                    <w:rStyle w:val="PlaceholderText"/>
                    <w:rFonts w:eastAsiaTheme="minorHAnsi"/>
                  </w:rPr>
                  <w:t>Click or tap here to enter text.</w:t>
                </w:r>
              </w:p>
            </w:tc>
          </w:sdtContent>
        </w:sdt>
        <w:tc>
          <w:tcPr>
            <w:tcW w:w="6521" w:type="dxa"/>
          </w:tcPr>
          <w:p w14:paraId="2341CBF2" w14:textId="77777777" w:rsidR="00241342" w:rsidRPr="00016C71" w:rsidRDefault="00241342" w:rsidP="00603827">
            <w:pPr>
              <w:rPr>
                <w:b/>
                <w:bCs/>
                <w:sz w:val="22"/>
                <w:szCs w:val="22"/>
                <w:u w:val="single"/>
              </w:rPr>
            </w:pPr>
            <w:r w:rsidRPr="00016C71">
              <w:rPr>
                <w:b/>
                <w:bCs/>
                <w:sz w:val="22"/>
                <w:szCs w:val="22"/>
                <w:u w:val="single"/>
              </w:rPr>
              <w:t>Observation:</w:t>
            </w:r>
          </w:p>
          <w:sdt>
            <w:sdtPr>
              <w:rPr>
                <w:sz w:val="22"/>
                <w:szCs w:val="22"/>
              </w:rPr>
              <w:id w:val="-837454850"/>
              <w:placeholder>
                <w:docPart w:val="02DE57C8BA6B4031ABBA8A9117947FD7"/>
              </w:placeholder>
              <w:showingPlcHdr/>
              <w:text/>
            </w:sdtPr>
            <w:sdtContent>
              <w:p w14:paraId="2E39BD5C" w14:textId="77777777" w:rsidR="00241342" w:rsidRDefault="00241342" w:rsidP="00603827">
                <w:pPr>
                  <w:rPr>
                    <w:sz w:val="22"/>
                    <w:szCs w:val="22"/>
                  </w:rPr>
                </w:pPr>
                <w:r w:rsidRPr="006A5F1A">
                  <w:rPr>
                    <w:rStyle w:val="PlaceholderText"/>
                    <w:rFonts w:eastAsiaTheme="minorHAnsi"/>
                  </w:rPr>
                  <w:t>Click or tap here to enter text.</w:t>
                </w:r>
              </w:p>
            </w:sdtContent>
          </w:sdt>
          <w:p w14:paraId="78223FF8" w14:textId="77777777" w:rsidR="00241342" w:rsidRDefault="00241342" w:rsidP="00603827">
            <w:pPr>
              <w:rPr>
                <w:sz w:val="22"/>
                <w:szCs w:val="22"/>
              </w:rPr>
            </w:pPr>
          </w:p>
          <w:p w14:paraId="54FD0D38" w14:textId="77777777" w:rsidR="00241342" w:rsidRDefault="00241342" w:rsidP="00603827">
            <w:pPr>
              <w:rPr>
                <w:sz w:val="22"/>
                <w:szCs w:val="22"/>
              </w:rPr>
            </w:pPr>
          </w:p>
          <w:p w14:paraId="0AF10E90" w14:textId="77777777" w:rsidR="00241342" w:rsidRDefault="00241342" w:rsidP="00603827">
            <w:pPr>
              <w:rPr>
                <w:sz w:val="22"/>
                <w:szCs w:val="22"/>
              </w:rPr>
            </w:pPr>
          </w:p>
          <w:p w14:paraId="5CC86F65" w14:textId="77777777" w:rsidR="00241342" w:rsidRDefault="00241342" w:rsidP="00603827">
            <w:pPr>
              <w:rPr>
                <w:sz w:val="22"/>
                <w:szCs w:val="22"/>
              </w:rPr>
            </w:pPr>
          </w:p>
        </w:tc>
        <w:sdt>
          <w:sdtPr>
            <w:rPr>
              <w:noProof/>
            </w:rPr>
            <w:id w:val="616947111"/>
            <w:showingPlcHdr/>
            <w:picture/>
          </w:sdtPr>
          <w:sdtContent>
            <w:tc>
              <w:tcPr>
                <w:tcW w:w="6520" w:type="dxa"/>
              </w:tcPr>
              <w:p w14:paraId="106661AB" w14:textId="77777777" w:rsidR="00241342" w:rsidRDefault="00241342" w:rsidP="00603827">
                <w:pPr>
                  <w:rPr>
                    <w:noProof/>
                  </w:rPr>
                </w:pPr>
                <w:r>
                  <w:rPr>
                    <w:noProof/>
                  </w:rPr>
                  <w:drawing>
                    <wp:inline distT="0" distB="0" distL="0" distR="0" wp14:anchorId="4E41C5B0" wp14:editId="4C49C35C">
                      <wp:extent cx="809625" cy="809625"/>
                      <wp:effectExtent l="0" t="0" r="9525" b="9525"/>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p>
            </w:tc>
          </w:sdtContent>
        </w:sdt>
      </w:tr>
      <w:bookmarkEnd w:id="7"/>
    </w:tbl>
    <w:p w14:paraId="1C9D4A01" w14:textId="50E663A0" w:rsidR="00617FA8" w:rsidRDefault="00617FA8"/>
    <w:p w14:paraId="3188C87E" w14:textId="77777777" w:rsidR="00617FA8" w:rsidRDefault="00617FA8">
      <w:pPr>
        <w:spacing w:after="160" w:line="259" w:lineRule="auto"/>
      </w:pPr>
      <w:r>
        <w:br w:type="page"/>
      </w:r>
    </w:p>
    <w:p w14:paraId="0A3FE950" w14:textId="77777777" w:rsidR="007222B1" w:rsidRDefault="007222B1"/>
    <w:tbl>
      <w:tblPr>
        <w:tblStyle w:val="TableGrid"/>
        <w:tblW w:w="15451" w:type="dxa"/>
        <w:tblInd w:w="-5" w:type="dxa"/>
        <w:tblLayout w:type="fixed"/>
        <w:tblLook w:val="04A0" w:firstRow="1" w:lastRow="0" w:firstColumn="1" w:lastColumn="0" w:noHBand="0" w:noVBand="1"/>
      </w:tblPr>
      <w:tblGrid>
        <w:gridCol w:w="567"/>
        <w:gridCol w:w="1843"/>
        <w:gridCol w:w="6521"/>
        <w:gridCol w:w="6520"/>
      </w:tblGrid>
      <w:tr w:rsidR="00EF3693" w:rsidRPr="00AD44F6" w14:paraId="5393AFD6" w14:textId="77777777" w:rsidTr="0075058A">
        <w:trPr>
          <w:trHeight w:val="325"/>
        </w:trPr>
        <w:tc>
          <w:tcPr>
            <w:tcW w:w="15451" w:type="dxa"/>
            <w:gridSpan w:val="4"/>
            <w:shd w:val="clear" w:color="auto" w:fill="0070C0"/>
          </w:tcPr>
          <w:p w14:paraId="787FA2C1" w14:textId="50E3E9FF" w:rsidR="00EF3693" w:rsidRPr="00AD44F6" w:rsidRDefault="00EF3693" w:rsidP="00EF3693">
            <w:pPr>
              <w:jc w:val="center"/>
              <w:rPr>
                <w:rFonts w:cstheme="minorHAnsi"/>
                <w:b/>
                <w:bCs/>
                <w:noProof/>
                <w:sz w:val="22"/>
                <w:szCs w:val="22"/>
                <w:lang w:val="en-AU" w:eastAsia="en-AU"/>
              </w:rPr>
            </w:pPr>
            <w:r>
              <w:rPr>
                <w:rFonts w:cstheme="minorHAnsi"/>
                <w:b/>
                <w:bCs/>
                <w:noProof/>
                <w:color w:val="FFFFFF" w:themeColor="background1"/>
                <w:sz w:val="22"/>
                <w:szCs w:val="22"/>
                <w:lang w:val="en-AU" w:eastAsia="en-AU"/>
              </w:rPr>
              <w:t>5</w:t>
            </w:r>
            <w:r w:rsidRPr="00AD44F6">
              <w:rPr>
                <w:rFonts w:cstheme="minorHAnsi"/>
                <w:b/>
                <w:bCs/>
                <w:noProof/>
                <w:color w:val="FFFFFF" w:themeColor="background1"/>
                <w:sz w:val="22"/>
                <w:szCs w:val="22"/>
                <w:lang w:val="en-AU" w:eastAsia="en-AU"/>
              </w:rPr>
              <w:t xml:space="preserve">.0 </w:t>
            </w:r>
            <w:r w:rsidR="00186D70">
              <w:rPr>
                <w:rFonts w:cstheme="minorHAnsi"/>
                <w:b/>
                <w:bCs/>
                <w:noProof/>
                <w:color w:val="FFFFFF" w:themeColor="background1"/>
                <w:sz w:val="22"/>
                <w:szCs w:val="22"/>
                <w:lang w:val="en-AU" w:eastAsia="en-AU"/>
              </w:rPr>
              <w:t xml:space="preserve">Key Building element - </w:t>
            </w:r>
            <w:r w:rsidRPr="00E37063">
              <w:rPr>
                <w:rFonts w:cstheme="minorHAnsi"/>
                <w:b/>
                <w:bCs/>
                <w:noProof/>
                <w:color w:val="FFFFFF" w:themeColor="background1"/>
                <w:sz w:val="22"/>
                <w:szCs w:val="22"/>
                <w:lang w:val="en-AU" w:eastAsia="en-AU"/>
              </w:rPr>
              <w:t>Essential Services</w:t>
            </w:r>
            <w:r w:rsidR="00186D70">
              <w:rPr>
                <w:rFonts w:cstheme="minorHAnsi"/>
                <w:b/>
                <w:bCs/>
                <w:noProof/>
                <w:color w:val="FFFFFF" w:themeColor="background1"/>
                <w:sz w:val="22"/>
                <w:szCs w:val="22"/>
                <w:lang w:val="en-AU" w:eastAsia="en-AU"/>
              </w:rPr>
              <w:t xml:space="preserve"> (</w:t>
            </w:r>
            <w:r w:rsidR="000B5693">
              <w:rPr>
                <w:rFonts w:cstheme="minorHAnsi"/>
                <w:b/>
                <w:bCs/>
                <w:noProof/>
                <w:color w:val="FFFFFF" w:themeColor="background1"/>
                <w:sz w:val="22"/>
                <w:szCs w:val="22"/>
                <w:lang w:val="en-AU" w:eastAsia="en-AU"/>
              </w:rPr>
              <w:t xml:space="preserve">eg </w:t>
            </w:r>
            <w:r w:rsidR="00186D70">
              <w:rPr>
                <w:rFonts w:cstheme="minorHAnsi"/>
                <w:b/>
                <w:bCs/>
                <w:noProof/>
                <w:color w:val="FFFFFF" w:themeColor="background1"/>
                <w:sz w:val="22"/>
                <w:szCs w:val="22"/>
                <w:lang w:val="en-AU" w:eastAsia="en-AU"/>
              </w:rPr>
              <w:t xml:space="preserve">lift, </w:t>
            </w:r>
            <w:r w:rsidR="000B5693">
              <w:rPr>
                <w:rFonts w:cstheme="minorHAnsi"/>
                <w:b/>
                <w:bCs/>
                <w:noProof/>
                <w:color w:val="FFFFFF" w:themeColor="background1"/>
                <w:sz w:val="22"/>
                <w:szCs w:val="22"/>
                <w:lang w:val="en-AU" w:eastAsia="en-AU"/>
              </w:rPr>
              <w:t>drainage, electricity, switch room, fire pump etc)</w:t>
            </w:r>
          </w:p>
        </w:tc>
      </w:tr>
      <w:tr w:rsidR="00EF3693" w:rsidRPr="00AD44F6" w14:paraId="5EC9F527" w14:textId="77777777" w:rsidTr="0075058A">
        <w:trPr>
          <w:trHeight w:val="415"/>
        </w:trPr>
        <w:tc>
          <w:tcPr>
            <w:tcW w:w="567" w:type="dxa"/>
            <w:shd w:val="clear" w:color="auto" w:fill="D9D9D9" w:themeFill="background1" w:themeFillShade="D9"/>
          </w:tcPr>
          <w:p w14:paraId="7821F6BA" w14:textId="0B86FBF8" w:rsidR="00EF3693" w:rsidRPr="00AD44F6" w:rsidRDefault="00EF3693" w:rsidP="00EF3693">
            <w:pPr>
              <w:ind w:left="-109"/>
              <w:rPr>
                <w:b/>
                <w:bCs/>
                <w:sz w:val="22"/>
                <w:szCs w:val="22"/>
              </w:rPr>
            </w:pPr>
            <w:r w:rsidRPr="00AD44F6">
              <w:rPr>
                <w:b/>
                <w:bCs/>
                <w:sz w:val="22"/>
                <w:szCs w:val="22"/>
              </w:rPr>
              <w:t>Item</w:t>
            </w:r>
            <w:r>
              <w:rPr>
                <w:b/>
                <w:bCs/>
                <w:sz w:val="22"/>
                <w:szCs w:val="22"/>
              </w:rPr>
              <w:t xml:space="preserve"> </w:t>
            </w:r>
          </w:p>
        </w:tc>
        <w:tc>
          <w:tcPr>
            <w:tcW w:w="1843" w:type="dxa"/>
            <w:shd w:val="clear" w:color="auto" w:fill="D9D9D9" w:themeFill="background1" w:themeFillShade="D9"/>
          </w:tcPr>
          <w:p w14:paraId="4A032C50" w14:textId="77777777" w:rsidR="00EF3693" w:rsidRPr="00AD44F6" w:rsidRDefault="00EF3693" w:rsidP="00EF3693">
            <w:pPr>
              <w:rPr>
                <w:b/>
                <w:bCs/>
                <w:sz w:val="22"/>
                <w:szCs w:val="22"/>
              </w:rPr>
            </w:pPr>
            <w:r w:rsidRPr="00AD44F6">
              <w:rPr>
                <w:b/>
                <w:bCs/>
                <w:sz w:val="22"/>
                <w:szCs w:val="22"/>
              </w:rPr>
              <w:t>Location</w:t>
            </w:r>
          </w:p>
        </w:tc>
        <w:tc>
          <w:tcPr>
            <w:tcW w:w="6521" w:type="dxa"/>
            <w:shd w:val="clear" w:color="auto" w:fill="D9D9D9" w:themeFill="background1" w:themeFillShade="D9"/>
          </w:tcPr>
          <w:p w14:paraId="76C7E4E2" w14:textId="38B3CD6A" w:rsidR="00EF3693" w:rsidRPr="00AD44F6" w:rsidRDefault="00186D70" w:rsidP="00EF3693">
            <w:pPr>
              <w:rPr>
                <w:b/>
                <w:bCs/>
                <w:sz w:val="22"/>
                <w:szCs w:val="22"/>
              </w:rPr>
            </w:pPr>
            <w:r>
              <w:rPr>
                <w:b/>
                <w:bCs/>
                <w:sz w:val="22"/>
                <w:szCs w:val="22"/>
              </w:rPr>
              <w:t xml:space="preserve">Serious defect </w:t>
            </w:r>
            <w:r w:rsidR="00EF3693" w:rsidRPr="00AD44F6">
              <w:rPr>
                <w:b/>
                <w:bCs/>
                <w:sz w:val="22"/>
                <w:szCs w:val="22"/>
              </w:rPr>
              <w:t>Description</w:t>
            </w:r>
          </w:p>
        </w:tc>
        <w:tc>
          <w:tcPr>
            <w:tcW w:w="6520" w:type="dxa"/>
            <w:shd w:val="clear" w:color="auto" w:fill="D9D9D9" w:themeFill="background1" w:themeFillShade="D9"/>
          </w:tcPr>
          <w:p w14:paraId="6DA49A8D" w14:textId="77777777" w:rsidR="00EF3693" w:rsidRPr="00AD44F6" w:rsidRDefault="00EF3693" w:rsidP="00EF3693">
            <w:pPr>
              <w:rPr>
                <w:rFonts w:cstheme="minorHAnsi"/>
                <w:b/>
                <w:bCs/>
                <w:noProof/>
                <w:sz w:val="22"/>
                <w:szCs w:val="22"/>
                <w:lang w:val="en-AU" w:eastAsia="en-AU"/>
              </w:rPr>
            </w:pPr>
            <w:r w:rsidRPr="00AD44F6">
              <w:rPr>
                <w:b/>
                <w:bCs/>
                <w:sz w:val="22"/>
                <w:szCs w:val="22"/>
              </w:rPr>
              <w:t>Photograph</w:t>
            </w:r>
          </w:p>
        </w:tc>
      </w:tr>
      <w:tr w:rsidR="00EF3693" w:rsidRPr="00AD44F6" w14:paraId="70326D49" w14:textId="77777777" w:rsidTr="00A071D1">
        <w:tc>
          <w:tcPr>
            <w:tcW w:w="567" w:type="dxa"/>
          </w:tcPr>
          <w:p w14:paraId="00ED246D" w14:textId="24D14A4F" w:rsidR="00EF3693" w:rsidRDefault="00016C71" w:rsidP="00EF3693">
            <w:pPr>
              <w:rPr>
                <w:sz w:val="22"/>
                <w:szCs w:val="22"/>
              </w:rPr>
            </w:pPr>
            <w:r>
              <w:rPr>
                <w:sz w:val="22"/>
                <w:szCs w:val="22"/>
              </w:rPr>
              <w:t>5.1</w:t>
            </w:r>
          </w:p>
        </w:tc>
        <w:sdt>
          <w:sdtPr>
            <w:rPr>
              <w:sz w:val="22"/>
              <w:szCs w:val="22"/>
            </w:rPr>
            <w:id w:val="736441321"/>
            <w:placeholder>
              <w:docPart w:val="DefaultPlaceholder_-1854013440"/>
            </w:placeholder>
            <w:showingPlcHdr/>
            <w:text/>
          </w:sdtPr>
          <w:sdtContent>
            <w:tc>
              <w:tcPr>
                <w:tcW w:w="1843" w:type="dxa"/>
              </w:tcPr>
              <w:p w14:paraId="249B0FE3" w14:textId="636D60D6" w:rsidR="00EF3693" w:rsidRDefault="00F97045" w:rsidP="00EF3693">
                <w:pPr>
                  <w:rPr>
                    <w:sz w:val="22"/>
                    <w:szCs w:val="22"/>
                  </w:rPr>
                </w:pPr>
                <w:r w:rsidRPr="006A5F1A">
                  <w:rPr>
                    <w:rStyle w:val="PlaceholderText"/>
                    <w:rFonts w:eastAsiaTheme="minorHAnsi"/>
                  </w:rPr>
                  <w:t>Click or tap here to enter text.</w:t>
                </w:r>
              </w:p>
            </w:tc>
          </w:sdtContent>
        </w:sdt>
        <w:tc>
          <w:tcPr>
            <w:tcW w:w="6521" w:type="dxa"/>
          </w:tcPr>
          <w:p w14:paraId="0400003B" w14:textId="77777777" w:rsidR="00EF3693" w:rsidRDefault="00016C71" w:rsidP="00EF3693">
            <w:pPr>
              <w:rPr>
                <w:b/>
                <w:bCs/>
                <w:sz w:val="22"/>
                <w:szCs w:val="22"/>
                <w:u w:val="single"/>
              </w:rPr>
            </w:pPr>
            <w:r w:rsidRPr="00016C71">
              <w:rPr>
                <w:b/>
                <w:bCs/>
                <w:sz w:val="22"/>
                <w:szCs w:val="22"/>
                <w:u w:val="single"/>
              </w:rPr>
              <w:t>Observation:</w:t>
            </w:r>
          </w:p>
          <w:sdt>
            <w:sdtPr>
              <w:rPr>
                <w:b/>
                <w:bCs/>
                <w:sz w:val="22"/>
                <w:szCs w:val="22"/>
                <w:u w:val="single"/>
              </w:rPr>
              <w:id w:val="-373314869"/>
              <w:placeholder>
                <w:docPart w:val="DefaultPlaceholder_-1854013440"/>
              </w:placeholder>
              <w:showingPlcHdr/>
              <w:text/>
            </w:sdtPr>
            <w:sdtContent>
              <w:p w14:paraId="48D7FA4F" w14:textId="449AD183" w:rsidR="00016C71" w:rsidRDefault="00F97045" w:rsidP="00EF3693">
                <w:pPr>
                  <w:rPr>
                    <w:b/>
                    <w:bCs/>
                    <w:sz w:val="22"/>
                    <w:szCs w:val="22"/>
                    <w:u w:val="single"/>
                  </w:rPr>
                </w:pPr>
                <w:r w:rsidRPr="006A5F1A">
                  <w:rPr>
                    <w:rStyle w:val="PlaceholderText"/>
                    <w:rFonts w:eastAsiaTheme="minorHAnsi"/>
                  </w:rPr>
                  <w:t>Click or tap here to enter text.</w:t>
                </w:r>
              </w:p>
            </w:sdtContent>
          </w:sdt>
          <w:p w14:paraId="026369F6" w14:textId="77777777" w:rsidR="006D0679" w:rsidRDefault="006D0679" w:rsidP="00EF3693">
            <w:pPr>
              <w:rPr>
                <w:b/>
                <w:bCs/>
                <w:sz w:val="22"/>
                <w:szCs w:val="22"/>
                <w:u w:val="single"/>
              </w:rPr>
            </w:pPr>
          </w:p>
          <w:p w14:paraId="01EE1D2C" w14:textId="77777777" w:rsidR="00016C71" w:rsidRDefault="00016C71" w:rsidP="00EF3693">
            <w:pPr>
              <w:rPr>
                <w:b/>
                <w:bCs/>
                <w:sz w:val="22"/>
                <w:szCs w:val="22"/>
                <w:u w:val="single"/>
              </w:rPr>
            </w:pPr>
          </w:p>
          <w:p w14:paraId="75CA0E46" w14:textId="77777777" w:rsidR="00F97045" w:rsidRDefault="00F97045" w:rsidP="00EF3693">
            <w:pPr>
              <w:rPr>
                <w:b/>
                <w:bCs/>
                <w:sz w:val="22"/>
                <w:szCs w:val="22"/>
                <w:u w:val="single"/>
              </w:rPr>
            </w:pPr>
          </w:p>
          <w:p w14:paraId="6BBD4A56" w14:textId="0E4485B4" w:rsidR="00F97045" w:rsidRPr="00016C71" w:rsidRDefault="00F97045" w:rsidP="00EF3693">
            <w:pPr>
              <w:rPr>
                <w:b/>
                <w:bCs/>
                <w:sz w:val="22"/>
                <w:szCs w:val="22"/>
                <w:u w:val="single"/>
              </w:rPr>
            </w:pPr>
          </w:p>
        </w:tc>
        <w:sdt>
          <w:sdtPr>
            <w:rPr>
              <w:noProof/>
            </w:rPr>
            <w:id w:val="867484118"/>
            <w:showingPlcHdr/>
            <w:picture/>
          </w:sdtPr>
          <w:sdtContent>
            <w:tc>
              <w:tcPr>
                <w:tcW w:w="6520" w:type="dxa"/>
              </w:tcPr>
              <w:p w14:paraId="53D6BD8B" w14:textId="105DB295" w:rsidR="00EF3693" w:rsidRDefault="00F97045" w:rsidP="00EF3693">
                <w:pPr>
                  <w:rPr>
                    <w:noProof/>
                  </w:rPr>
                </w:pPr>
                <w:r>
                  <w:rPr>
                    <w:noProof/>
                  </w:rPr>
                  <w:drawing>
                    <wp:inline distT="0" distB="0" distL="0" distR="0" wp14:anchorId="2C0ADFA7" wp14:editId="30FECE8C">
                      <wp:extent cx="819150" cy="819150"/>
                      <wp:effectExtent l="0" t="0" r="0" b="0"/>
                      <wp:docPr id="2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sdtContent>
        </w:sdt>
      </w:tr>
      <w:tr w:rsidR="00EF3693" w:rsidRPr="00AD44F6" w14:paraId="7A4CEB7B" w14:textId="77777777" w:rsidTr="00121EDC">
        <w:trPr>
          <w:trHeight w:val="1615"/>
        </w:trPr>
        <w:tc>
          <w:tcPr>
            <w:tcW w:w="567" w:type="dxa"/>
          </w:tcPr>
          <w:p w14:paraId="6E72DF9C" w14:textId="36AD9AEC" w:rsidR="00EF3693" w:rsidRDefault="00016C71" w:rsidP="00EF3693">
            <w:pPr>
              <w:rPr>
                <w:sz w:val="22"/>
                <w:szCs w:val="22"/>
              </w:rPr>
            </w:pPr>
            <w:r>
              <w:rPr>
                <w:sz w:val="22"/>
                <w:szCs w:val="22"/>
              </w:rPr>
              <w:t>5.2</w:t>
            </w:r>
          </w:p>
        </w:tc>
        <w:sdt>
          <w:sdtPr>
            <w:rPr>
              <w:sz w:val="22"/>
              <w:szCs w:val="22"/>
            </w:rPr>
            <w:id w:val="1843812474"/>
            <w:placeholder>
              <w:docPart w:val="DefaultPlaceholder_-1854013440"/>
            </w:placeholder>
            <w:showingPlcHdr/>
            <w:text/>
          </w:sdtPr>
          <w:sdtContent>
            <w:tc>
              <w:tcPr>
                <w:tcW w:w="1843" w:type="dxa"/>
              </w:tcPr>
              <w:p w14:paraId="47F95EEE" w14:textId="4848A789" w:rsidR="00EF3693" w:rsidRDefault="00F97045" w:rsidP="00EF3693">
                <w:pPr>
                  <w:rPr>
                    <w:sz w:val="22"/>
                    <w:szCs w:val="22"/>
                  </w:rPr>
                </w:pPr>
                <w:r w:rsidRPr="006A5F1A">
                  <w:rPr>
                    <w:rStyle w:val="PlaceholderText"/>
                    <w:rFonts w:eastAsiaTheme="minorHAnsi"/>
                  </w:rPr>
                  <w:t>Click or tap here to enter text.</w:t>
                </w:r>
              </w:p>
            </w:tc>
          </w:sdtContent>
        </w:sdt>
        <w:tc>
          <w:tcPr>
            <w:tcW w:w="6521" w:type="dxa"/>
          </w:tcPr>
          <w:p w14:paraId="05E500E5" w14:textId="77777777" w:rsidR="00EF3693" w:rsidRPr="00016C71" w:rsidRDefault="00016C71" w:rsidP="00EF3693">
            <w:pPr>
              <w:rPr>
                <w:b/>
                <w:bCs/>
                <w:sz w:val="22"/>
                <w:szCs w:val="22"/>
                <w:u w:val="single"/>
              </w:rPr>
            </w:pPr>
            <w:r w:rsidRPr="00016C71">
              <w:rPr>
                <w:b/>
                <w:bCs/>
                <w:sz w:val="22"/>
                <w:szCs w:val="22"/>
                <w:u w:val="single"/>
              </w:rPr>
              <w:t xml:space="preserve">Observation: </w:t>
            </w:r>
          </w:p>
          <w:sdt>
            <w:sdtPr>
              <w:rPr>
                <w:sz w:val="22"/>
                <w:szCs w:val="22"/>
              </w:rPr>
              <w:id w:val="602537493"/>
              <w:placeholder>
                <w:docPart w:val="DefaultPlaceholder_-1854013440"/>
              </w:placeholder>
              <w:showingPlcHdr/>
              <w:text/>
            </w:sdtPr>
            <w:sdtContent>
              <w:p w14:paraId="29A54E84" w14:textId="746C4DDA" w:rsidR="00016C71" w:rsidRDefault="00F97045" w:rsidP="00EF3693">
                <w:pPr>
                  <w:rPr>
                    <w:sz w:val="22"/>
                    <w:szCs w:val="22"/>
                  </w:rPr>
                </w:pPr>
                <w:r w:rsidRPr="006A5F1A">
                  <w:rPr>
                    <w:rStyle w:val="PlaceholderText"/>
                    <w:rFonts w:eastAsiaTheme="minorHAnsi"/>
                  </w:rPr>
                  <w:t>Click or tap here to enter text.</w:t>
                </w:r>
              </w:p>
            </w:sdtContent>
          </w:sdt>
          <w:p w14:paraId="73910C19" w14:textId="77777777" w:rsidR="006D0679" w:rsidRDefault="006D0679" w:rsidP="00EF3693">
            <w:pPr>
              <w:rPr>
                <w:sz w:val="22"/>
                <w:szCs w:val="22"/>
              </w:rPr>
            </w:pPr>
          </w:p>
          <w:p w14:paraId="3E88D8E8" w14:textId="77777777" w:rsidR="00016C71" w:rsidRDefault="00016C71" w:rsidP="00EF3693">
            <w:pPr>
              <w:rPr>
                <w:sz w:val="22"/>
                <w:szCs w:val="22"/>
              </w:rPr>
            </w:pPr>
          </w:p>
          <w:p w14:paraId="3F2B373D" w14:textId="77777777" w:rsidR="00F97045" w:rsidRDefault="00F97045" w:rsidP="00EF3693">
            <w:pPr>
              <w:rPr>
                <w:sz w:val="22"/>
                <w:szCs w:val="22"/>
              </w:rPr>
            </w:pPr>
          </w:p>
          <w:p w14:paraId="44BBA2A8" w14:textId="48ECCAC1" w:rsidR="00F97045" w:rsidRDefault="00F97045" w:rsidP="00EF3693">
            <w:pPr>
              <w:rPr>
                <w:sz w:val="22"/>
                <w:szCs w:val="22"/>
              </w:rPr>
            </w:pPr>
          </w:p>
        </w:tc>
        <w:sdt>
          <w:sdtPr>
            <w:rPr>
              <w:noProof/>
            </w:rPr>
            <w:id w:val="-747419650"/>
            <w:showingPlcHdr/>
            <w:picture/>
          </w:sdtPr>
          <w:sdtContent>
            <w:tc>
              <w:tcPr>
                <w:tcW w:w="6520" w:type="dxa"/>
              </w:tcPr>
              <w:p w14:paraId="6D5BEAD5" w14:textId="71693B64" w:rsidR="00EF3693" w:rsidRDefault="00F97045" w:rsidP="00EF3693">
                <w:pPr>
                  <w:rPr>
                    <w:noProof/>
                  </w:rPr>
                </w:pPr>
                <w:r>
                  <w:rPr>
                    <w:noProof/>
                  </w:rPr>
                  <w:drawing>
                    <wp:inline distT="0" distB="0" distL="0" distR="0" wp14:anchorId="68886C1E" wp14:editId="3D2ED848">
                      <wp:extent cx="819150" cy="819150"/>
                      <wp:effectExtent l="0" t="0" r="0" b="0"/>
                      <wp:docPr id="2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sdtContent>
        </w:sdt>
      </w:tr>
      <w:tr w:rsidR="00016C71" w:rsidRPr="00AD44F6" w14:paraId="62F7C7B8" w14:textId="77777777" w:rsidTr="00121EDC">
        <w:trPr>
          <w:trHeight w:val="1695"/>
        </w:trPr>
        <w:tc>
          <w:tcPr>
            <w:tcW w:w="567" w:type="dxa"/>
          </w:tcPr>
          <w:p w14:paraId="54B8488A" w14:textId="0AFA4ACF" w:rsidR="00016C71" w:rsidRDefault="00016C71" w:rsidP="00EF3693">
            <w:pPr>
              <w:rPr>
                <w:sz w:val="22"/>
                <w:szCs w:val="22"/>
              </w:rPr>
            </w:pPr>
            <w:r>
              <w:rPr>
                <w:sz w:val="22"/>
                <w:szCs w:val="22"/>
              </w:rPr>
              <w:t>5.3</w:t>
            </w:r>
          </w:p>
        </w:tc>
        <w:sdt>
          <w:sdtPr>
            <w:rPr>
              <w:sz w:val="22"/>
              <w:szCs w:val="22"/>
            </w:rPr>
            <w:id w:val="-1738079098"/>
            <w:placeholder>
              <w:docPart w:val="DefaultPlaceholder_-1854013440"/>
            </w:placeholder>
            <w:showingPlcHdr/>
            <w:text/>
          </w:sdtPr>
          <w:sdtContent>
            <w:tc>
              <w:tcPr>
                <w:tcW w:w="1843" w:type="dxa"/>
              </w:tcPr>
              <w:p w14:paraId="3CC3B18C" w14:textId="6A21391F" w:rsidR="00016C71" w:rsidRDefault="00F97045" w:rsidP="00EF3693">
                <w:pPr>
                  <w:rPr>
                    <w:sz w:val="22"/>
                    <w:szCs w:val="22"/>
                  </w:rPr>
                </w:pPr>
                <w:r w:rsidRPr="006A5F1A">
                  <w:rPr>
                    <w:rStyle w:val="PlaceholderText"/>
                    <w:rFonts w:eastAsiaTheme="minorHAnsi"/>
                  </w:rPr>
                  <w:t>Click or tap here to enter text.</w:t>
                </w:r>
              </w:p>
            </w:tc>
          </w:sdtContent>
        </w:sdt>
        <w:tc>
          <w:tcPr>
            <w:tcW w:w="6521" w:type="dxa"/>
          </w:tcPr>
          <w:p w14:paraId="1C652795" w14:textId="77777777" w:rsidR="00016C71" w:rsidRPr="00016C71" w:rsidRDefault="00016C71" w:rsidP="00EF3693">
            <w:pPr>
              <w:rPr>
                <w:b/>
                <w:bCs/>
                <w:sz w:val="22"/>
                <w:szCs w:val="22"/>
                <w:u w:val="single"/>
              </w:rPr>
            </w:pPr>
            <w:r w:rsidRPr="00016C71">
              <w:rPr>
                <w:b/>
                <w:bCs/>
                <w:sz w:val="22"/>
                <w:szCs w:val="22"/>
                <w:u w:val="single"/>
              </w:rPr>
              <w:t>Observation:</w:t>
            </w:r>
          </w:p>
          <w:sdt>
            <w:sdtPr>
              <w:rPr>
                <w:sz w:val="22"/>
                <w:szCs w:val="22"/>
              </w:rPr>
              <w:id w:val="2140992080"/>
              <w:placeholder>
                <w:docPart w:val="DefaultPlaceholder_-1854013440"/>
              </w:placeholder>
              <w:showingPlcHdr/>
              <w:text/>
            </w:sdtPr>
            <w:sdtContent>
              <w:p w14:paraId="3F3D5207" w14:textId="276B37A7" w:rsidR="00016C71" w:rsidRDefault="00F97045" w:rsidP="00EF3693">
                <w:pPr>
                  <w:rPr>
                    <w:sz w:val="22"/>
                    <w:szCs w:val="22"/>
                  </w:rPr>
                </w:pPr>
                <w:r w:rsidRPr="006A5F1A">
                  <w:rPr>
                    <w:rStyle w:val="PlaceholderText"/>
                    <w:rFonts w:eastAsiaTheme="minorHAnsi"/>
                  </w:rPr>
                  <w:t>Click or tap here to enter text.</w:t>
                </w:r>
              </w:p>
            </w:sdtContent>
          </w:sdt>
          <w:p w14:paraId="2FD0391A" w14:textId="77777777" w:rsidR="006D0679" w:rsidRDefault="006D0679" w:rsidP="00EF3693">
            <w:pPr>
              <w:rPr>
                <w:sz w:val="22"/>
                <w:szCs w:val="22"/>
              </w:rPr>
            </w:pPr>
          </w:p>
          <w:p w14:paraId="2D67C61E" w14:textId="77777777" w:rsidR="00016C71" w:rsidRDefault="00016C71" w:rsidP="00EF3693">
            <w:pPr>
              <w:rPr>
                <w:sz w:val="22"/>
                <w:szCs w:val="22"/>
              </w:rPr>
            </w:pPr>
          </w:p>
          <w:p w14:paraId="1F681B6A" w14:textId="77777777" w:rsidR="00F97045" w:rsidRDefault="00F97045" w:rsidP="00EF3693">
            <w:pPr>
              <w:rPr>
                <w:sz w:val="22"/>
                <w:szCs w:val="22"/>
              </w:rPr>
            </w:pPr>
          </w:p>
          <w:p w14:paraId="3A7F126A" w14:textId="4988C7DC" w:rsidR="00F97045" w:rsidRDefault="00F97045" w:rsidP="00EF3693">
            <w:pPr>
              <w:rPr>
                <w:sz w:val="22"/>
                <w:szCs w:val="22"/>
              </w:rPr>
            </w:pPr>
          </w:p>
        </w:tc>
        <w:sdt>
          <w:sdtPr>
            <w:rPr>
              <w:noProof/>
            </w:rPr>
            <w:id w:val="-1873911646"/>
            <w:showingPlcHdr/>
            <w:picture/>
          </w:sdtPr>
          <w:sdtContent>
            <w:tc>
              <w:tcPr>
                <w:tcW w:w="6520" w:type="dxa"/>
              </w:tcPr>
              <w:p w14:paraId="37F23C15" w14:textId="3AC42823" w:rsidR="00016C71" w:rsidRDefault="00F97045" w:rsidP="00EF3693">
                <w:pPr>
                  <w:rPr>
                    <w:noProof/>
                  </w:rPr>
                </w:pPr>
                <w:r>
                  <w:rPr>
                    <w:noProof/>
                  </w:rPr>
                  <w:drawing>
                    <wp:inline distT="0" distB="0" distL="0" distR="0" wp14:anchorId="31199EC9" wp14:editId="4AB549EF">
                      <wp:extent cx="809625" cy="809625"/>
                      <wp:effectExtent l="0" t="0" r="9525" b="9525"/>
                      <wp:docPr id="2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p>
            </w:tc>
          </w:sdtContent>
        </w:sdt>
      </w:tr>
    </w:tbl>
    <w:p w14:paraId="601EB885" w14:textId="5BCEE27A" w:rsidR="00EE05CF" w:rsidRDefault="00EE05CF" w:rsidP="00020A4C">
      <w:pPr>
        <w:spacing w:after="160" w:line="259" w:lineRule="auto"/>
        <w:ind w:firstLine="142"/>
        <w:rPr>
          <w:b/>
          <w:bCs/>
          <w:szCs w:val="24"/>
          <w:lang w:val="en-AU"/>
        </w:rPr>
      </w:pPr>
    </w:p>
    <w:p w14:paraId="0D4AB474" w14:textId="7AA09771" w:rsidR="00020A4C" w:rsidRPr="00D55539" w:rsidRDefault="00EE05CF" w:rsidP="00CB7F3C">
      <w:pPr>
        <w:spacing w:after="160" w:line="259" w:lineRule="auto"/>
        <w:rPr>
          <w:b/>
          <w:bCs/>
          <w:color w:val="4472C4" w:themeColor="accent1"/>
          <w:szCs w:val="24"/>
          <w:lang w:val="en-AU"/>
        </w:rPr>
      </w:pPr>
      <w:r>
        <w:rPr>
          <w:b/>
          <w:bCs/>
          <w:szCs w:val="24"/>
          <w:lang w:val="en-AU"/>
        </w:rPr>
        <w:br w:type="page"/>
      </w:r>
      <w:r w:rsidR="00020A4C" w:rsidRPr="0042328D">
        <w:rPr>
          <w:b/>
          <w:bCs/>
          <w:color w:val="002060"/>
          <w:szCs w:val="24"/>
          <w:lang w:val="en-AU"/>
        </w:rPr>
        <w:t>Below are examples on how to complete the form about serious defects you know of</w:t>
      </w:r>
    </w:p>
    <w:tbl>
      <w:tblPr>
        <w:tblStyle w:val="TableGrid"/>
        <w:tblW w:w="15353" w:type="dxa"/>
        <w:tblInd w:w="-5" w:type="dxa"/>
        <w:tblLayout w:type="fixed"/>
        <w:tblLook w:val="04A0" w:firstRow="1" w:lastRow="0" w:firstColumn="1" w:lastColumn="0" w:noHBand="0" w:noVBand="1"/>
      </w:tblPr>
      <w:tblGrid>
        <w:gridCol w:w="1026"/>
        <w:gridCol w:w="1770"/>
        <w:gridCol w:w="5142"/>
        <w:gridCol w:w="7415"/>
      </w:tblGrid>
      <w:tr w:rsidR="00020A4C" w:rsidRPr="00AD44F6" w14:paraId="51F74ED3" w14:textId="77777777" w:rsidTr="0042328D">
        <w:trPr>
          <w:trHeight w:val="351"/>
        </w:trPr>
        <w:tc>
          <w:tcPr>
            <w:tcW w:w="15353" w:type="dxa"/>
            <w:gridSpan w:val="4"/>
            <w:shd w:val="clear" w:color="auto" w:fill="FFC000" w:themeFill="accent4"/>
          </w:tcPr>
          <w:p w14:paraId="05F98F33" w14:textId="77777777" w:rsidR="00020A4C" w:rsidRPr="00BE5A42" w:rsidRDefault="00020A4C" w:rsidP="00603827">
            <w:pPr>
              <w:ind w:left="33"/>
              <w:jc w:val="center"/>
              <w:rPr>
                <w:rFonts w:cstheme="minorHAnsi"/>
                <w:b/>
                <w:bCs/>
                <w:noProof/>
                <w:color w:val="FFFFFF" w:themeColor="background1"/>
                <w:sz w:val="22"/>
                <w:szCs w:val="22"/>
                <w:lang w:val="en-AU" w:eastAsia="en-AU"/>
              </w:rPr>
            </w:pPr>
            <w:r>
              <w:rPr>
                <w:rFonts w:cstheme="minorHAnsi"/>
                <w:b/>
                <w:bCs/>
                <w:noProof/>
                <w:color w:val="FFFFFF" w:themeColor="background1"/>
                <w:sz w:val="22"/>
                <w:szCs w:val="22"/>
                <w:lang w:val="en-AU" w:eastAsia="en-AU"/>
              </w:rPr>
              <w:t>2.0 Fire Safety Systems</w:t>
            </w:r>
          </w:p>
        </w:tc>
      </w:tr>
      <w:tr w:rsidR="00020A4C" w:rsidRPr="00AD44F6" w14:paraId="026E752A" w14:textId="77777777" w:rsidTr="0042328D">
        <w:trPr>
          <w:trHeight w:val="514"/>
        </w:trPr>
        <w:tc>
          <w:tcPr>
            <w:tcW w:w="1026" w:type="dxa"/>
            <w:shd w:val="clear" w:color="auto" w:fill="E7E6E6" w:themeFill="background2"/>
          </w:tcPr>
          <w:p w14:paraId="1797D071" w14:textId="77777777" w:rsidR="00020A4C" w:rsidRPr="00AD44F6" w:rsidRDefault="00020A4C" w:rsidP="00603827">
            <w:pPr>
              <w:rPr>
                <w:b/>
                <w:bCs/>
                <w:sz w:val="22"/>
                <w:szCs w:val="22"/>
              </w:rPr>
            </w:pPr>
            <w:r w:rsidRPr="00AD44F6">
              <w:rPr>
                <w:b/>
                <w:bCs/>
                <w:sz w:val="22"/>
                <w:szCs w:val="22"/>
              </w:rPr>
              <w:t>Item No</w:t>
            </w:r>
          </w:p>
        </w:tc>
        <w:tc>
          <w:tcPr>
            <w:tcW w:w="1770" w:type="dxa"/>
            <w:shd w:val="clear" w:color="auto" w:fill="E7E6E6" w:themeFill="background2"/>
          </w:tcPr>
          <w:p w14:paraId="36244615" w14:textId="77777777" w:rsidR="00020A4C" w:rsidRPr="00AD44F6" w:rsidRDefault="00020A4C" w:rsidP="00603827">
            <w:pPr>
              <w:rPr>
                <w:b/>
                <w:bCs/>
                <w:sz w:val="22"/>
                <w:szCs w:val="22"/>
              </w:rPr>
            </w:pPr>
            <w:r w:rsidRPr="00AD44F6">
              <w:rPr>
                <w:b/>
                <w:bCs/>
                <w:sz w:val="22"/>
                <w:szCs w:val="22"/>
              </w:rPr>
              <w:t>Location</w:t>
            </w:r>
          </w:p>
        </w:tc>
        <w:tc>
          <w:tcPr>
            <w:tcW w:w="5142" w:type="dxa"/>
            <w:shd w:val="clear" w:color="auto" w:fill="E7E6E6" w:themeFill="background2"/>
          </w:tcPr>
          <w:p w14:paraId="28A174F6" w14:textId="77777777" w:rsidR="00020A4C" w:rsidRPr="00AD44F6" w:rsidRDefault="00020A4C" w:rsidP="00603827">
            <w:pPr>
              <w:rPr>
                <w:b/>
                <w:bCs/>
                <w:sz w:val="22"/>
                <w:szCs w:val="22"/>
              </w:rPr>
            </w:pPr>
            <w:r w:rsidRPr="00AD44F6">
              <w:rPr>
                <w:b/>
                <w:bCs/>
                <w:sz w:val="22"/>
                <w:szCs w:val="22"/>
              </w:rPr>
              <w:t>Description</w:t>
            </w:r>
          </w:p>
        </w:tc>
        <w:tc>
          <w:tcPr>
            <w:tcW w:w="7415" w:type="dxa"/>
            <w:shd w:val="clear" w:color="auto" w:fill="E7E6E6" w:themeFill="background2"/>
          </w:tcPr>
          <w:p w14:paraId="5510D955" w14:textId="77777777" w:rsidR="00020A4C" w:rsidRPr="00AD44F6" w:rsidRDefault="00020A4C" w:rsidP="00603827">
            <w:pPr>
              <w:rPr>
                <w:rFonts w:cstheme="minorHAnsi"/>
                <w:b/>
                <w:bCs/>
                <w:noProof/>
                <w:sz w:val="22"/>
                <w:szCs w:val="22"/>
                <w:lang w:val="en-AU" w:eastAsia="en-AU"/>
              </w:rPr>
            </w:pPr>
            <w:r w:rsidRPr="00AD44F6">
              <w:rPr>
                <w:b/>
                <w:bCs/>
                <w:sz w:val="22"/>
                <w:szCs w:val="22"/>
              </w:rPr>
              <w:t>Photograph</w:t>
            </w:r>
          </w:p>
        </w:tc>
      </w:tr>
      <w:tr w:rsidR="00020A4C" w:rsidRPr="00AD44F6" w14:paraId="78101C3E" w14:textId="77777777" w:rsidTr="0042328D">
        <w:trPr>
          <w:trHeight w:val="3284"/>
        </w:trPr>
        <w:tc>
          <w:tcPr>
            <w:tcW w:w="1026" w:type="dxa"/>
          </w:tcPr>
          <w:p w14:paraId="62917338" w14:textId="77777777" w:rsidR="00020A4C" w:rsidRPr="00A6130B" w:rsidRDefault="00020A4C" w:rsidP="00603827">
            <w:pPr>
              <w:rPr>
                <w:sz w:val="20"/>
              </w:rPr>
            </w:pPr>
            <w:r>
              <w:rPr>
                <w:sz w:val="20"/>
              </w:rPr>
              <w:t>2.1</w:t>
            </w:r>
          </w:p>
        </w:tc>
        <w:tc>
          <w:tcPr>
            <w:tcW w:w="1770" w:type="dxa"/>
          </w:tcPr>
          <w:p w14:paraId="00FE1693" w14:textId="77777777" w:rsidR="00020A4C" w:rsidRDefault="00020A4C" w:rsidP="00603827">
            <w:pPr>
              <w:rPr>
                <w:sz w:val="20"/>
              </w:rPr>
            </w:pPr>
            <w:r>
              <w:rPr>
                <w:sz w:val="20"/>
              </w:rPr>
              <w:t>Whole building</w:t>
            </w:r>
          </w:p>
        </w:tc>
        <w:tc>
          <w:tcPr>
            <w:tcW w:w="5142" w:type="dxa"/>
          </w:tcPr>
          <w:p w14:paraId="2EB4A6BF" w14:textId="77777777" w:rsidR="00020A4C" w:rsidRPr="009B2B74" w:rsidRDefault="00020A4C" w:rsidP="00603827">
            <w:pPr>
              <w:spacing w:after="160" w:line="259" w:lineRule="auto"/>
              <w:rPr>
                <w:b/>
                <w:bCs/>
                <w:sz w:val="20"/>
              </w:rPr>
            </w:pPr>
            <w:r w:rsidRPr="009B2B74">
              <w:rPr>
                <w:sz w:val="20"/>
              </w:rPr>
              <w:t xml:space="preserve">Observed that </w:t>
            </w:r>
            <w:r>
              <w:rPr>
                <w:sz w:val="20"/>
              </w:rPr>
              <w:t>p</w:t>
            </w:r>
            <w:r w:rsidRPr="009B2B74">
              <w:rPr>
                <w:sz w:val="20"/>
              </w:rPr>
              <w:t>enetrations in service cupboards appear to be stopped with standard building foam rather than appropriate fire stopping. This appears to be systemic</w:t>
            </w:r>
            <w:r>
              <w:rPr>
                <w:sz w:val="20"/>
              </w:rPr>
              <w:t xml:space="preserve"> throughout the building.</w:t>
            </w:r>
          </w:p>
          <w:p w14:paraId="636DC0B5" w14:textId="77777777" w:rsidR="00020A4C" w:rsidRDefault="00020A4C" w:rsidP="00603827">
            <w:pPr>
              <w:rPr>
                <w:sz w:val="20"/>
              </w:rPr>
            </w:pPr>
          </w:p>
          <w:p w14:paraId="0486C480" w14:textId="77777777" w:rsidR="00020A4C" w:rsidRPr="009B2B74" w:rsidRDefault="00020A4C" w:rsidP="00603827">
            <w:pPr>
              <w:rPr>
                <w:sz w:val="20"/>
              </w:rPr>
            </w:pPr>
          </w:p>
        </w:tc>
        <w:tc>
          <w:tcPr>
            <w:tcW w:w="7415" w:type="dxa"/>
          </w:tcPr>
          <w:p w14:paraId="412D0B1D" w14:textId="6DB8A52D" w:rsidR="00020A4C" w:rsidRPr="009B2B74" w:rsidRDefault="009A24FD" w:rsidP="00603827">
            <w:pPr>
              <w:spacing w:after="160" w:line="259" w:lineRule="auto"/>
              <w:rPr>
                <w:noProof/>
                <w:sz w:val="20"/>
              </w:rPr>
            </w:pPr>
            <w:r>
              <w:rPr>
                <w:b/>
                <w:noProof/>
                <w:color w:val="002060"/>
                <w:sz w:val="32"/>
              </w:rPr>
              <mc:AlternateContent>
                <mc:Choice Requires="wps">
                  <w:drawing>
                    <wp:anchor distT="0" distB="0" distL="114300" distR="114300" simplePos="0" relativeHeight="251658240" behindDoc="0" locked="0" layoutInCell="1" allowOverlap="1" wp14:anchorId="48DCF326" wp14:editId="7642BD15">
                      <wp:simplePos x="0" y="0"/>
                      <wp:positionH relativeFrom="column">
                        <wp:posOffset>1430655</wp:posOffset>
                      </wp:positionH>
                      <wp:positionV relativeFrom="paragraph">
                        <wp:posOffset>1191894</wp:posOffset>
                      </wp:positionV>
                      <wp:extent cx="3104770" cy="832545"/>
                      <wp:effectExtent l="0" t="781050" r="0" b="767715"/>
                      <wp:wrapNone/>
                      <wp:docPr id="2" name="Text Box 2"/>
                      <wp:cNvGraphicFramePr/>
                      <a:graphic xmlns:a="http://schemas.openxmlformats.org/drawingml/2006/main">
                        <a:graphicData uri="http://schemas.microsoft.com/office/word/2010/wordprocessingShape">
                          <wps:wsp>
                            <wps:cNvSpPr txBox="1"/>
                            <wps:spPr>
                              <a:xfrm rot="19688468">
                                <a:off x="0" y="0"/>
                                <a:ext cx="3104770" cy="832545"/>
                              </a:xfrm>
                              <a:prstGeom prst="rect">
                                <a:avLst/>
                              </a:prstGeom>
                              <a:solidFill>
                                <a:sysClr val="window" lastClr="FFFFFF"/>
                              </a:solidFill>
                              <a:ln w="6350">
                                <a:solidFill>
                                  <a:prstClr val="black"/>
                                </a:solidFill>
                              </a:ln>
                            </wps:spPr>
                            <wps:txbx>
                              <w:txbxContent>
                                <w:p w14:paraId="7A1185E6" w14:textId="77777777" w:rsidR="00020A4C" w:rsidRPr="00C565C6" w:rsidRDefault="00020A4C" w:rsidP="00020A4C">
                                  <w:pPr>
                                    <w:rPr>
                                      <w:color w:val="E7E6E6" w:themeColor="background2"/>
                                      <w:sz w:val="96"/>
                                      <w:szCs w:val="96"/>
                                    </w:rPr>
                                  </w:pPr>
                                  <w:r w:rsidRPr="00C565C6">
                                    <w:rPr>
                                      <w:color w:val="E7E6E6" w:themeColor="background2"/>
                                      <w:sz w:val="96"/>
                                      <w:szCs w:val="96"/>
                                    </w:rPr>
                                    <w:t>EX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DCF326" id="_x0000_t202" coordsize="21600,21600" o:spt="202" path="m,l,21600r21600,l21600,xe">
                      <v:stroke joinstyle="miter"/>
                      <v:path gradientshapeok="t" o:connecttype="rect"/>
                    </v:shapetype>
                    <v:shape id="Text Box 2" o:spid="_x0000_s1026" type="#_x0000_t202" style="position:absolute;margin-left:112.65pt;margin-top:93.85pt;width:244.45pt;height:65.55pt;rotation:-2087903fd;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" fillcolor="window" strokeweight=".5pt">
                      <v:textbox>
                        <w:txbxContent>
                          <w:p w14:paraId="7A1185E6" w14:textId="77777777" w:rsidR="00020A4C" w:rsidRPr="00C565C6" w:rsidRDefault="00020A4C" w:rsidP="00020A4C">
                            <w:pPr>
                              <w:rPr>
                                <w:color w:val="E7E6E6" w:themeColor="background2"/>
                                <w:sz w:val="96"/>
                                <w:szCs w:val="96"/>
                              </w:rPr>
                            </w:pPr>
                            <w:r w:rsidRPr="00C565C6">
                              <w:rPr>
                                <w:color w:val="E7E6E6" w:themeColor="background2"/>
                                <w:sz w:val="96"/>
                                <w:szCs w:val="96"/>
                              </w:rPr>
                              <w:t>EXAMPLE</w:t>
                            </w:r>
                          </w:p>
                        </w:txbxContent>
                      </v:textbox>
                    </v:shape>
                  </w:pict>
                </mc:Fallback>
              </mc:AlternateContent>
            </w:r>
            <w:r w:rsidR="00020A4C" w:rsidRPr="009B2B74">
              <w:rPr>
                <w:noProof/>
              </w:rPr>
              <w:drawing>
                <wp:anchor distT="0" distB="0" distL="114300" distR="114300" simplePos="0" relativeHeight="251658241" behindDoc="0" locked="0" layoutInCell="1" allowOverlap="1" wp14:anchorId="115BF66B" wp14:editId="32001A99">
                  <wp:simplePos x="0" y="0"/>
                  <wp:positionH relativeFrom="column">
                    <wp:posOffset>-3810</wp:posOffset>
                  </wp:positionH>
                  <wp:positionV relativeFrom="paragraph">
                    <wp:posOffset>100330</wp:posOffset>
                  </wp:positionV>
                  <wp:extent cx="2438400" cy="1677670"/>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38400" cy="1677670"/>
                          </a:xfrm>
                          <a:prstGeom prst="rect">
                            <a:avLst/>
                          </a:prstGeom>
                          <a:noFill/>
                          <a:ln>
                            <a:noFill/>
                          </a:ln>
                        </pic:spPr>
                      </pic:pic>
                    </a:graphicData>
                  </a:graphic>
                  <wp14:sizeRelH relativeFrom="page">
                    <wp14:pctWidth>0</wp14:pctWidth>
                  </wp14:sizeRelH>
                  <wp14:sizeRelV relativeFrom="page">
                    <wp14:pctHeight>0</wp14:pctHeight>
                  </wp14:sizeRelV>
                </wp:anchor>
              </w:drawing>
            </w:r>
            <w:r w:rsidR="00020A4C">
              <w:rPr>
                <w:noProof/>
                <w:sz w:val="20"/>
              </w:rPr>
              <w:t>Photo location</w:t>
            </w:r>
          </w:p>
        </w:tc>
      </w:tr>
      <w:tr w:rsidR="00020A4C" w:rsidRPr="00AD44F6" w14:paraId="6520D94B" w14:textId="77777777" w:rsidTr="0042328D">
        <w:trPr>
          <w:trHeight w:val="411"/>
        </w:trPr>
        <w:tc>
          <w:tcPr>
            <w:tcW w:w="15353" w:type="dxa"/>
            <w:gridSpan w:val="4"/>
            <w:shd w:val="clear" w:color="auto" w:fill="FFC000" w:themeFill="accent4"/>
          </w:tcPr>
          <w:p w14:paraId="4C0E8C15" w14:textId="1396C2DC" w:rsidR="00020A4C" w:rsidRPr="009A24FD" w:rsidRDefault="00020A4C" w:rsidP="009A24FD">
            <w:pPr>
              <w:jc w:val="center"/>
              <w:rPr>
                <w:rFonts w:cstheme="minorHAnsi"/>
                <w:b/>
                <w:bCs/>
                <w:noProof/>
                <w:color w:val="FFFFFF" w:themeColor="background1"/>
                <w:sz w:val="22"/>
                <w:szCs w:val="22"/>
                <w:lang w:val="en-AU" w:eastAsia="en-AU"/>
              </w:rPr>
            </w:pPr>
            <w:r>
              <w:rPr>
                <w:rFonts w:cstheme="minorHAnsi"/>
                <w:b/>
                <w:bCs/>
                <w:noProof/>
                <w:color w:val="FFFFFF" w:themeColor="background1"/>
                <w:sz w:val="22"/>
                <w:szCs w:val="22"/>
                <w:lang w:val="en-AU" w:eastAsia="en-AU"/>
              </w:rPr>
              <w:t>3.0 Structural Systems</w:t>
            </w:r>
          </w:p>
        </w:tc>
      </w:tr>
      <w:tr w:rsidR="00020A4C" w:rsidRPr="00AD44F6" w14:paraId="0DEDAED1" w14:textId="77777777" w:rsidTr="0042328D">
        <w:trPr>
          <w:trHeight w:val="275"/>
        </w:trPr>
        <w:tc>
          <w:tcPr>
            <w:tcW w:w="1026" w:type="dxa"/>
            <w:shd w:val="clear" w:color="auto" w:fill="E7E6E6" w:themeFill="background2"/>
          </w:tcPr>
          <w:p w14:paraId="383D0004" w14:textId="77777777" w:rsidR="00020A4C" w:rsidRPr="00AD44F6" w:rsidRDefault="00020A4C" w:rsidP="00603827">
            <w:pPr>
              <w:rPr>
                <w:b/>
                <w:bCs/>
                <w:sz w:val="22"/>
                <w:szCs w:val="22"/>
              </w:rPr>
            </w:pPr>
            <w:r w:rsidRPr="00AD44F6">
              <w:rPr>
                <w:b/>
                <w:bCs/>
                <w:sz w:val="22"/>
                <w:szCs w:val="22"/>
              </w:rPr>
              <w:t>Item No</w:t>
            </w:r>
          </w:p>
        </w:tc>
        <w:tc>
          <w:tcPr>
            <w:tcW w:w="1770" w:type="dxa"/>
            <w:shd w:val="clear" w:color="auto" w:fill="E7E6E6" w:themeFill="background2"/>
          </w:tcPr>
          <w:p w14:paraId="17367744" w14:textId="77777777" w:rsidR="00020A4C" w:rsidRPr="00AD44F6" w:rsidRDefault="00020A4C" w:rsidP="00603827">
            <w:pPr>
              <w:rPr>
                <w:b/>
                <w:bCs/>
                <w:sz w:val="22"/>
                <w:szCs w:val="22"/>
              </w:rPr>
            </w:pPr>
            <w:r w:rsidRPr="00AD44F6">
              <w:rPr>
                <w:b/>
                <w:bCs/>
                <w:sz w:val="22"/>
                <w:szCs w:val="22"/>
              </w:rPr>
              <w:t>Location</w:t>
            </w:r>
          </w:p>
        </w:tc>
        <w:tc>
          <w:tcPr>
            <w:tcW w:w="5142" w:type="dxa"/>
            <w:shd w:val="clear" w:color="auto" w:fill="E7E6E6" w:themeFill="background2"/>
          </w:tcPr>
          <w:p w14:paraId="1F8A2F11" w14:textId="77777777" w:rsidR="00020A4C" w:rsidRPr="00AD44F6" w:rsidRDefault="00020A4C" w:rsidP="00603827">
            <w:pPr>
              <w:rPr>
                <w:b/>
                <w:bCs/>
                <w:sz w:val="22"/>
                <w:szCs w:val="22"/>
              </w:rPr>
            </w:pPr>
            <w:r w:rsidRPr="00AD44F6">
              <w:rPr>
                <w:b/>
                <w:bCs/>
                <w:sz w:val="22"/>
                <w:szCs w:val="22"/>
              </w:rPr>
              <w:t>Description</w:t>
            </w:r>
          </w:p>
        </w:tc>
        <w:tc>
          <w:tcPr>
            <w:tcW w:w="7415" w:type="dxa"/>
            <w:shd w:val="clear" w:color="auto" w:fill="E7E6E6" w:themeFill="background2"/>
          </w:tcPr>
          <w:p w14:paraId="133C5DF8" w14:textId="3C0A2EF8" w:rsidR="00020A4C" w:rsidRPr="00AD44F6" w:rsidRDefault="00020A4C" w:rsidP="00603827">
            <w:pPr>
              <w:rPr>
                <w:rFonts w:cstheme="minorHAnsi"/>
                <w:b/>
                <w:bCs/>
                <w:noProof/>
                <w:sz w:val="22"/>
                <w:szCs w:val="22"/>
                <w:lang w:val="en-AU" w:eastAsia="en-AU"/>
              </w:rPr>
            </w:pPr>
            <w:r w:rsidRPr="00AD44F6">
              <w:rPr>
                <w:b/>
                <w:bCs/>
                <w:sz w:val="22"/>
                <w:szCs w:val="22"/>
              </w:rPr>
              <w:t>Photograph</w:t>
            </w:r>
          </w:p>
        </w:tc>
      </w:tr>
      <w:tr w:rsidR="00020A4C" w:rsidRPr="00AD44F6" w14:paraId="47330A4B" w14:textId="77777777" w:rsidTr="0042328D">
        <w:trPr>
          <w:trHeight w:val="2749"/>
        </w:trPr>
        <w:tc>
          <w:tcPr>
            <w:tcW w:w="1026" w:type="dxa"/>
          </w:tcPr>
          <w:p w14:paraId="7258327B" w14:textId="77777777" w:rsidR="00020A4C" w:rsidRPr="00AD44F6" w:rsidRDefault="00020A4C" w:rsidP="00603827">
            <w:pPr>
              <w:rPr>
                <w:sz w:val="22"/>
                <w:szCs w:val="22"/>
              </w:rPr>
            </w:pPr>
            <w:r>
              <w:rPr>
                <w:sz w:val="22"/>
                <w:szCs w:val="22"/>
              </w:rPr>
              <w:t>3.1</w:t>
            </w:r>
          </w:p>
        </w:tc>
        <w:tc>
          <w:tcPr>
            <w:tcW w:w="1770" w:type="dxa"/>
          </w:tcPr>
          <w:p w14:paraId="3C959F7B" w14:textId="77777777" w:rsidR="00020A4C" w:rsidRPr="00CC3D84" w:rsidRDefault="00020A4C" w:rsidP="00603827">
            <w:pPr>
              <w:rPr>
                <w:sz w:val="20"/>
              </w:rPr>
            </w:pPr>
            <w:r w:rsidRPr="00CC3D84">
              <w:rPr>
                <w:sz w:val="20"/>
              </w:rPr>
              <w:t>Basement 2</w:t>
            </w:r>
          </w:p>
        </w:tc>
        <w:tc>
          <w:tcPr>
            <w:tcW w:w="5142" w:type="dxa"/>
          </w:tcPr>
          <w:p w14:paraId="531402D5" w14:textId="77777777" w:rsidR="00020A4C" w:rsidRPr="00CC3D84" w:rsidRDefault="00020A4C" w:rsidP="00603827">
            <w:pPr>
              <w:rPr>
                <w:sz w:val="20"/>
              </w:rPr>
            </w:pPr>
            <w:r w:rsidRPr="00CC3D84">
              <w:rPr>
                <w:sz w:val="20"/>
              </w:rPr>
              <w:t xml:space="preserve">Observed significant cracks </w:t>
            </w:r>
            <w:r>
              <w:rPr>
                <w:sz w:val="20"/>
              </w:rPr>
              <w:t>o</w:t>
            </w:r>
            <w:r w:rsidRPr="00CC3D84">
              <w:rPr>
                <w:sz w:val="20"/>
              </w:rPr>
              <w:t>n vehicle entry driveway.</w:t>
            </w:r>
          </w:p>
          <w:p w14:paraId="41BD745B" w14:textId="77777777" w:rsidR="00020A4C" w:rsidRPr="00AD44F6" w:rsidRDefault="00020A4C" w:rsidP="00603827">
            <w:pPr>
              <w:rPr>
                <w:sz w:val="22"/>
                <w:szCs w:val="22"/>
              </w:rPr>
            </w:pPr>
          </w:p>
        </w:tc>
        <w:tc>
          <w:tcPr>
            <w:tcW w:w="7415" w:type="dxa"/>
          </w:tcPr>
          <w:p w14:paraId="1C258BC5" w14:textId="77777777" w:rsidR="00020A4C" w:rsidRPr="00AD44F6" w:rsidRDefault="00020A4C" w:rsidP="00603827">
            <w:pPr>
              <w:rPr>
                <w:sz w:val="22"/>
                <w:szCs w:val="22"/>
              </w:rPr>
            </w:pPr>
            <w:r w:rsidRPr="00AD44F6">
              <w:rPr>
                <w:noProof/>
                <w:sz w:val="22"/>
                <w:szCs w:val="22"/>
              </w:rPr>
              <w:drawing>
                <wp:inline distT="0" distB="0" distL="0" distR="0" wp14:anchorId="5517E216" wp14:editId="55F26BE6">
                  <wp:extent cx="2476500" cy="1583439"/>
                  <wp:effectExtent l="0" t="0" r="0" b="0"/>
                  <wp:docPr id="44" name="Picture 44" descr="A picture containing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20">
                            <a:extLst>
                              <a:ext uri="{28A0092B-C50C-407E-A947-70E740481C1C}">
                                <a14:useLocalDpi xmlns:a14="http://schemas.microsoft.com/office/drawing/2010/main" val="0"/>
                              </a:ext>
                            </a:extLst>
                          </a:blip>
                          <a:stretch>
                            <a:fillRect/>
                          </a:stretch>
                        </pic:blipFill>
                        <pic:spPr>
                          <a:xfrm>
                            <a:off x="0" y="0"/>
                            <a:ext cx="2512262" cy="1606305"/>
                          </a:xfrm>
                          <a:prstGeom prst="rect">
                            <a:avLst/>
                          </a:prstGeom>
                        </pic:spPr>
                      </pic:pic>
                    </a:graphicData>
                  </a:graphic>
                </wp:inline>
              </w:drawing>
            </w:r>
          </w:p>
          <w:p w14:paraId="676FCDB2" w14:textId="77777777" w:rsidR="00020A4C" w:rsidRPr="00AD44F6" w:rsidRDefault="00020A4C" w:rsidP="00603827">
            <w:pPr>
              <w:rPr>
                <w:sz w:val="22"/>
                <w:szCs w:val="22"/>
              </w:rPr>
            </w:pPr>
          </w:p>
        </w:tc>
      </w:tr>
    </w:tbl>
    <w:p w14:paraId="00ABA256" w14:textId="1A831C2E" w:rsidR="00ED0FD6" w:rsidRDefault="00ED0FD6" w:rsidP="0042328D">
      <w:pPr>
        <w:spacing w:line="480" w:lineRule="auto"/>
        <w:rPr>
          <w:b/>
          <w:sz w:val="22"/>
          <w:szCs w:val="22"/>
        </w:rPr>
      </w:pPr>
    </w:p>
    <w:sectPr w:rsidR="00ED0FD6" w:rsidSect="009A24FD">
      <w:pgSz w:w="16834" w:h="11909" w:orient="landscape" w:code="9"/>
      <w:pgMar w:top="1247" w:right="1135" w:bottom="710" w:left="72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43192" w14:textId="77777777" w:rsidR="00696E7B" w:rsidRDefault="00696E7B" w:rsidP="00372601">
      <w:r>
        <w:separator/>
      </w:r>
    </w:p>
  </w:endnote>
  <w:endnote w:type="continuationSeparator" w:id="0">
    <w:p w14:paraId="760CEEDA" w14:textId="77777777" w:rsidR="00696E7B" w:rsidRDefault="00696E7B" w:rsidP="00372601">
      <w:r>
        <w:continuationSeparator/>
      </w:r>
    </w:p>
  </w:endnote>
  <w:endnote w:type="continuationNotice" w:id="1">
    <w:p w14:paraId="0CCA5C38" w14:textId="77777777" w:rsidR="00696E7B" w:rsidRDefault="00696E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2943"/>
      <w:gridCol w:w="4678"/>
      <w:gridCol w:w="1668"/>
    </w:tblGrid>
    <w:tr w:rsidR="00981BAD" w:rsidRPr="00AD7F92" w14:paraId="06AE4620" w14:textId="77777777" w:rsidTr="006D1FFF">
      <w:tc>
        <w:tcPr>
          <w:tcW w:w="2943" w:type="dxa"/>
          <w:shd w:val="clear" w:color="auto" w:fill="auto"/>
        </w:tcPr>
        <w:p w14:paraId="537879E5" w14:textId="70AD5E47" w:rsidR="00F42ED4" w:rsidRPr="00AD7F92" w:rsidRDefault="00F42ED4" w:rsidP="00372601">
          <w:pPr>
            <w:pStyle w:val="Footer"/>
            <w:rPr>
              <w:rFonts w:cs="Arial"/>
              <w:sz w:val="16"/>
              <w:szCs w:val="16"/>
            </w:rPr>
          </w:pPr>
        </w:p>
      </w:tc>
      <w:tc>
        <w:tcPr>
          <w:tcW w:w="4678" w:type="dxa"/>
          <w:shd w:val="clear" w:color="auto" w:fill="auto"/>
        </w:tcPr>
        <w:p w14:paraId="4FE93AC7" w14:textId="778C5B07" w:rsidR="00981BAD" w:rsidRPr="00AD7F92" w:rsidRDefault="00981BAD" w:rsidP="006D1FFF">
          <w:pPr>
            <w:pStyle w:val="Footer"/>
            <w:rPr>
              <w:rFonts w:cs="Arial"/>
              <w:sz w:val="16"/>
              <w:szCs w:val="16"/>
            </w:rPr>
          </w:pPr>
          <w:bookmarkStart w:id="2" w:name="SUBJECT_DESCRIPTION"/>
          <w:bookmarkEnd w:id="2"/>
        </w:p>
      </w:tc>
      <w:tc>
        <w:tcPr>
          <w:tcW w:w="1668" w:type="dxa"/>
          <w:shd w:val="clear" w:color="auto" w:fill="auto"/>
        </w:tcPr>
        <w:p w14:paraId="4180D669" w14:textId="1FA82629" w:rsidR="00981BAD" w:rsidRPr="00AD7F92" w:rsidRDefault="00981BAD" w:rsidP="006D1FFF">
          <w:pPr>
            <w:pStyle w:val="Footer"/>
            <w:rPr>
              <w:rFonts w:cs="Arial"/>
              <w:sz w:val="16"/>
              <w:szCs w:val="16"/>
            </w:rPr>
          </w:pPr>
        </w:p>
      </w:tc>
    </w:tr>
  </w:tbl>
  <w:p w14:paraId="2E3A5A51" w14:textId="77777777" w:rsidR="00981BAD" w:rsidRPr="00C836E7" w:rsidRDefault="00981BAD" w:rsidP="00207BAD">
    <w:pPr>
      <w:pStyle w:val="Header"/>
      <w:jc w:val="right"/>
      <w:rPr>
        <w:sz w:val="18"/>
        <w:szCs w:val="18"/>
      </w:rPr>
    </w:pPr>
    <w:r>
      <w:tab/>
    </w:r>
    <w:sdt>
      <w:sdtPr>
        <w:id w:val="2078079535"/>
        <w:docPartObj>
          <w:docPartGallery w:val="Page Numbers (Top of Page)"/>
          <w:docPartUnique/>
        </w:docPartObj>
      </w:sdtPr>
      <w:sdtEndPr>
        <w:rPr>
          <w:sz w:val="18"/>
          <w:szCs w:val="18"/>
        </w:rPr>
      </w:sdtEndPr>
      <w:sdtContent>
        <w:r w:rsidRPr="00221E17">
          <w:rPr>
            <w:b/>
            <w:bCs/>
            <w:sz w:val="18"/>
            <w:szCs w:val="18"/>
          </w:rPr>
          <w:t xml:space="preserve">Page </w:t>
        </w:r>
        <w:r w:rsidRPr="00221E17">
          <w:rPr>
            <w:b/>
            <w:bCs/>
            <w:sz w:val="18"/>
            <w:szCs w:val="18"/>
          </w:rPr>
          <w:fldChar w:fldCharType="begin"/>
        </w:r>
        <w:r w:rsidRPr="00221E17">
          <w:rPr>
            <w:b/>
            <w:bCs/>
            <w:sz w:val="18"/>
            <w:szCs w:val="18"/>
          </w:rPr>
          <w:instrText xml:space="preserve"> PAGE </w:instrText>
        </w:r>
        <w:r w:rsidRPr="00221E17">
          <w:rPr>
            <w:b/>
            <w:bCs/>
            <w:sz w:val="18"/>
            <w:szCs w:val="18"/>
          </w:rPr>
          <w:fldChar w:fldCharType="separate"/>
        </w:r>
        <w:r w:rsidRPr="00221E17">
          <w:rPr>
            <w:b/>
            <w:bCs/>
            <w:sz w:val="18"/>
            <w:szCs w:val="18"/>
          </w:rPr>
          <w:t>4</w:t>
        </w:r>
        <w:r w:rsidRPr="00221E17">
          <w:rPr>
            <w:b/>
            <w:bCs/>
            <w:sz w:val="18"/>
            <w:szCs w:val="18"/>
          </w:rPr>
          <w:fldChar w:fldCharType="end"/>
        </w:r>
        <w:r w:rsidRPr="00221E17">
          <w:rPr>
            <w:b/>
            <w:bCs/>
            <w:sz w:val="18"/>
            <w:szCs w:val="18"/>
          </w:rPr>
          <w:t xml:space="preserve"> of </w:t>
        </w:r>
        <w:r w:rsidRPr="00221E17">
          <w:rPr>
            <w:b/>
            <w:bCs/>
            <w:sz w:val="18"/>
            <w:szCs w:val="18"/>
          </w:rPr>
          <w:fldChar w:fldCharType="begin"/>
        </w:r>
        <w:r w:rsidRPr="00221E17">
          <w:rPr>
            <w:b/>
            <w:bCs/>
            <w:sz w:val="18"/>
            <w:szCs w:val="18"/>
          </w:rPr>
          <w:instrText xml:space="preserve"> NUMPAGES  </w:instrText>
        </w:r>
        <w:r w:rsidRPr="00221E17">
          <w:rPr>
            <w:b/>
            <w:bCs/>
            <w:sz w:val="18"/>
            <w:szCs w:val="18"/>
          </w:rPr>
          <w:fldChar w:fldCharType="separate"/>
        </w:r>
        <w:r w:rsidRPr="00221E17">
          <w:rPr>
            <w:b/>
            <w:bCs/>
            <w:sz w:val="18"/>
            <w:szCs w:val="18"/>
          </w:rPr>
          <w:t>15</w:t>
        </w:r>
        <w:r w:rsidRPr="00221E17">
          <w:rPr>
            <w:b/>
            <w:bCs/>
            <w:sz w:val="18"/>
            <w:szCs w:val="18"/>
          </w:rPr>
          <w:fldChar w:fldCharType="end"/>
        </w:r>
      </w:sdtContent>
    </w:sdt>
  </w:p>
  <w:p w14:paraId="66C4F424" w14:textId="77777777" w:rsidR="00981BAD" w:rsidRDefault="00981BAD" w:rsidP="00207BAD">
    <w:pPr>
      <w:pStyle w:val="Footer"/>
      <w:tabs>
        <w:tab w:val="clear" w:pos="4153"/>
        <w:tab w:val="clear" w:pos="8306"/>
        <w:tab w:val="left" w:pos="844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DAC65" w14:textId="77777777" w:rsidR="00696E7B" w:rsidRDefault="00696E7B" w:rsidP="00372601">
      <w:r>
        <w:separator/>
      </w:r>
    </w:p>
  </w:footnote>
  <w:footnote w:type="continuationSeparator" w:id="0">
    <w:p w14:paraId="7B74BB8E" w14:textId="77777777" w:rsidR="00696E7B" w:rsidRDefault="00696E7B" w:rsidP="00372601">
      <w:r>
        <w:continuationSeparator/>
      </w:r>
    </w:p>
  </w:footnote>
  <w:footnote w:type="continuationNotice" w:id="1">
    <w:p w14:paraId="2F6E6EAA" w14:textId="77777777" w:rsidR="00696E7B" w:rsidRDefault="00696E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88E31" w14:textId="786E47D6" w:rsidR="00B3641A" w:rsidRDefault="003D5697" w:rsidP="00FC769E">
    <w:pPr>
      <w:pStyle w:val="Header"/>
      <w:jc w:val="right"/>
    </w:pPr>
    <w:r>
      <w:rPr>
        <w:noProof/>
      </w:rPr>
      <w:drawing>
        <wp:inline distT="0" distB="0" distL="0" distR="0" wp14:anchorId="766D27EB" wp14:editId="0F828D32">
          <wp:extent cx="514350" cy="555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9945" cy="56128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242CA" w14:textId="032BE3C8" w:rsidR="00FC769E" w:rsidRDefault="00FC769E" w:rsidP="00FC769E">
    <w:pPr>
      <w:pStyle w:val="Header"/>
      <w:jc w:val="right"/>
    </w:pPr>
    <w:r>
      <w:rPr>
        <w:noProof/>
        <w:lang w:val="en-AU" w:eastAsia="en-AU"/>
      </w:rPr>
      <w:drawing>
        <wp:inline distT="0" distB="0" distL="0" distR="0" wp14:anchorId="45CE327E" wp14:editId="1273E684">
          <wp:extent cx="716280" cy="773228"/>
          <wp:effectExtent l="0" t="0" r="762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019" cy="780503"/>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8282B"/>
    <w:multiLevelType w:val="hybridMultilevel"/>
    <w:tmpl w:val="E1F872CA"/>
    <w:lvl w:ilvl="0" w:tplc="33EE81EE">
      <w:start w:val="1"/>
      <w:numFmt w:val="decimal"/>
      <w:lvlText w:val="%1."/>
      <w:lvlJc w:val="left"/>
      <w:pPr>
        <w:ind w:left="720" w:hanging="360"/>
      </w:pPr>
      <w:rPr>
        <w:rFonts w:hint="default"/>
        <w:b/>
        <w:bCs/>
        <w:sz w:val="28"/>
        <w:szCs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07127BE"/>
    <w:multiLevelType w:val="hybridMultilevel"/>
    <w:tmpl w:val="955A3A98"/>
    <w:lvl w:ilvl="0" w:tplc="506CC232">
      <w:start w:val="1"/>
      <w:numFmt w:val="lowerLetter"/>
      <w:lvlText w:val="(%1)"/>
      <w:lvlJc w:val="left"/>
      <w:pPr>
        <w:ind w:left="360" w:hanging="360"/>
      </w:pPr>
      <w:rPr>
        <w:rFonts w:hint="default"/>
        <w:b w:val="0"/>
        <w:bCs w:val="0"/>
        <w:sz w:val="22"/>
        <w:szCs w:val="22"/>
      </w:rPr>
    </w:lvl>
    <w:lvl w:ilvl="1" w:tplc="0C090019" w:tentative="1">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7F3D1F8A"/>
    <w:multiLevelType w:val="hybridMultilevel"/>
    <w:tmpl w:val="A4060444"/>
    <w:lvl w:ilvl="0" w:tplc="28C2EAF6">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num w:numId="1">
    <w:abstractNumId w:val="1"/>
  </w:num>
  <w:num w:numId="2">
    <w:abstractNumId w:val="2"/>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cumentProtection w:edit="forms" w:formatting="1" w:enforcement="1" w:cryptProviderType="rsaAES" w:cryptAlgorithmClass="hash" w:cryptAlgorithmType="typeAny" w:cryptAlgorithmSid="14" w:cryptSpinCount="100000" w:hash="zvpr4IvH0b47Q+RzXUFA8ayniqnnr7a0g0iXrsnCVPH799WWqnNCf25F4tEF3IwV4zC+2Ix6Gp0AN/TNtYedfQ==" w:salt="BGD6dwrdaDultklpxJ7Kj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TU3MbYwsjQ0MbVU0lEKTi0uzszPAykwrAUA9nW3zSwAAAA="/>
  </w:docVars>
  <w:rsids>
    <w:rsidRoot w:val="00372601"/>
    <w:rsid w:val="00000434"/>
    <w:rsid w:val="000033D7"/>
    <w:rsid w:val="00003821"/>
    <w:rsid w:val="00003A81"/>
    <w:rsid w:val="000048AD"/>
    <w:rsid w:val="0000682D"/>
    <w:rsid w:val="00006F56"/>
    <w:rsid w:val="00011EEC"/>
    <w:rsid w:val="0001320D"/>
    <w:rsid w:val="00014EFF"/>
    <w:rsid w:val="0001503A"/>
    <w:rsid w:val="00015303"/>
    <w:rsid w:val="00015C79"/>
    <w:rsid w:val="00016C71"/>
    <w:rsid w:val="00020A4C"/>
    <w:rsid w:val="00021699"/>
    <w:rsid w:val="000219CD"/>
    <w:rsid w:val="0002238C"/>
    <w:rsid w:val="00023312"/>
    <w:rsid w:val="00023C8D"/>
    <w:rsid w:val="00024DD3"/>
    <w:rsid w:val="00025BE9"/>
    <w:rsid w:val="00025DCA"/>
    <w:rsid w:val="0002678B"/>
    <w:rsid w:val="00026BFE"/>
    <w:rsid w:val="00032D96"/>
    <w:rsid w:val="00032E12"/>
    <w:rsid w:val="00032EAD"/>
    <w:rsid w:val="0003301D"/>
    <w:rsid w:val="00034496"/>
    <w:rsid w:val="00035249"/>
    <w:rsid w:val="0003569B"/>
    <w:rsid w:val="00036C95"/>
    <w:rsid w:val="0003751D"/>
    <w:rsid w:val="00037525"/>
    <w:rsid w:val="00041554"/>
    <w:rsid w:val="00041882"/>
    <w:rsid w:val="000418C4"/>
    <w:rsid w:val="00043FDD"/>
    <w:rsid w:val="00050258"/>
    <w:rsid w:val="0005159A"/>
    <w:rsid w:val="000524EB"/>
    <w:rsid w:val="000534CD"/>
    <w:rsid w:val="0005388E"/>
    <w:rsid w:val="00054DB3"/>
    <w:rsid w:val="000558C0"/>
    <w:rsid w:val="00056B3A"/>
    <w:rsid w:val="00056FA7"/>
    <w:rsid w:val="00057CE5"/>
    <w:rsid w:val="00060A6C"/>
    <w:rsid w:val="00060B40"/>
    <w:rsid w:val="00060D7F"/>
    <w:rsid w:val="0006133A"/>
    <w:rsid w:val="00061516"/>
    <w:rsid w:val="000637F5"/>
    <w:rsid w:val="00067FF9"/>
    <w:rsid w:val="00070171"/>
    <w:rsid w:val="000706AA"/>
    <w:rsid w:val="0007144D"/>
    <w:rsid w:val="000726BE"/>
    <w:rsid w:val="00074C5F"/>
    <w:rsid w:val="00075BC8"/>
    <w:rsid w:val="000760C5"/>
    <w:rsid w:val="0007696F"/>
    <w:rsid w:val="00080B8A"/>
    <w:rsid w:val="00080DCC"/>
    <w:rsid w:val="000822DB"/>
    <w:rsid w:val="00082B90"/>
    <w:rsid w:val="00082E20"/>
    <w:rsid w:val="00083AAE"/>
    <w:rsid w:val="000840AA"/>
    <w:rsid w:val="000851C9"/>
    <w:rsid w:val="00085352"/>
    <w:rsid w:val="00086136"/>
    <w:rsid w:val="00087E82"/>
    <w:rsid w:val="00090886"/>
    <w:rsid w:val="000916B5"/>
    <w:rsid w:val="00094522"/>
    <w:rsid w:val="00094F36"/>
    <w:rsid w:val="000957DC"/>
    <w:rsid w:val="000965A1"/>
    <w:rsid w:val="000974EB"/>
    <w:rsid w:val="000976B4"/>
    <w:rsid w:val="00097F8C"/>
    <w:rsid w:val="000A0E6B"/>
    <w:rsid w:val="000A0EC1"/>
    <w:rsid w:val="000A1C43"/>
    <w:rsid w:val="000A1E20"/>
    <w:rsid w:val="000A23C6"/>
    <w:rsid w:val="000A27FC"/>
    <w:rsid w:val="000A2BD7"/>
    <w:rsid w:val="000A4CA6"/>
    <w:rsid w:val="000A5A0C"/>
    <w:rsid w:val="000A6E11"/>
    <w:rsid w:val="000B0AFF"/>
    <w:rsid w:val="000B14C1"/>
    <w:rsid w:val="000B16F3"/>
    <w:rsid w:val="000B3D8F"/>
    <w:rsid w:val="000B53C2"/>
    <w:rsid w:val="000B5693"/>
    <w:rsid w:val="000B73C4"/>
    <w:rsid w:val="000C077F"/>
    <w:rsid w:val="000C0FDB"/>
    <w:rsid w:val="000C1A8C"/>
    <w:rsid w:val="000C1E9A"/>
    <w:rsid w:val="000C35A7"/>
    <w:rsid w:val="000C3628"/>
    <w:rsid w:val="000C4045"/>
    <w:rsid w:val="000C44F4"/>
    <w:rsid w:val="000C48BE"/>
    <w:rsid w:val="000C6B27"/>
    <w:rsid w:val="000C7C64"/>
    <w:rsid w:val="000D05D2"/>
    <w:rsid w:val="000D08F0"/>
    <w:rsid w:val="000D0A59"/>
    <w:rsid w:val="000D147F"/>
    <w:rsid w:val="000D1947"/>
    <w:rsid w:val="000D2855"/>
    <w:rsid w:val="000D33B1"/>
    <w:rsid w:val="000D33EE"/>
    <w:rsid w:val="000D3458"/>
    <w:rsid w:val="000D47F5"/>
    <w:rsid w:val="000D5D5A"/>
    <w:rsid w:val="000D6443"/>
    <w:rsid w:val="000E19ED"/>
    <w:rsid w:val="000E254D"/>
    <w:rsid w:val="000E2A95"/>
    <w:rsid w:val="000E3B2D"/>
    <w:rsid w:val="000E4D01"/>
    <w:rsid w:val="000E5A16"/>
    <w:rsid w:val="000E6840"/>
    <w:rsid w:val="000F09D0"/>
    <w:rsid w:val="000F1981"/>
    <w:rsid w:val="000F236D"/>
    <w:rsid w:val="000F3639"/>
    <w:rsid w:val="000F37B2"/>
    <w:rsid w:val="000F5AF2"/>
    <w:rsid w:val="000F5CA4"/>
    <w:rsid w:val="000F5FDB"/>
    <w:rsid w:val="000F670F"/>
    <w:rsid w:val="000F754F"/>
    <w:rsid w:val="000F77F0"/>
    <w:rsid w:val="001020DA"/>
    <w:rsid w:val="00102C88"/>
    <w:rsid w:val="0010323E"/>
    <w:rsid w:val="00103E2A"/>
    <w:rsid w:val="001060DA"/>
    <w:rsid w:val="00106363"/>
    <w:rsid w:val="00106B95"/>
    <w:rsid w:val="00106F58"/>
    <w:rsid w:val="00107625"/>
    <w:rsid w:val="001100E3"/>
    <w:rsid w:val="0011053B"/>
    <w:rsid w:val="00110606"/>
    <w:rsid w:val="001111FF"/>
    <w:rsid w:val="00112102"/>
    <w:rsid w:val="0011397C"/>
    <w:rsid w:val="001145D7"/>
    <w:rsid w:val="001151F0"/>
    <w:rsid w:val="0011591A"/>
    <w:rsid w:val="00117965"/>
    <w:rsid w:val="00121EDC"/>
    <w:rsid w:val="001222FF"/>
    <w:rsid w:val="00124139"/>
    <w:rsid w:val="001263B6"/>
    <w:rsid w:val="0012643C"/>
    <w:rsid w:val="00126716"/>
    <w:rsid w:val="00126835"/>
    <w:rsid w:val="0012700C"/>
    <w:rsid w:val="00127886"/>
    <w:rsid w:val="001307E0"/>
    <w:rsid w:val="001320CC"/>
    <w:rsid w:val="00132141"/>
    <w:rsid w:val="00133269"/>
    <w:rsid w:val="00133588"/>
    <w:rsid w:val="001344AF"/>
    <w:rsid w:val="0013457A"/>
    <w:rsid w:val="00135699"/>
    <w:rsid w:val="00135FE5"/>
    <w:rsid w:val="001364E2"/>
    <w:rsid w:val="00140255"/>
    <w:rsid w:val="00140338"/>
    <w:rsid w:val="001404B3"/>
    <w:rsid w:val="0014243A"/>
    <w:rsid w:val="00142BBF"/>
    <w:rsid w:val="001431EF"/>
    <w:rsid w:val="001433CC"/>
    <w:rsid w:val="00144858"/>
    <w:rsid w:val="00144C36"/>
    <w:rsid w:val="00147A1C"/>
    <w:rsid w:val="0015028A"/>
    <w:rsid w:val="001503AD"/>
    <w:rsid w:val="00150534"/>
    <w:rsid w:val="00150C01"/>
    <w:rsid w:val="00150EC8"/>
    <w:rsid w:val="001537DC"/>
    <w:rsid w:val="001558A3"/>
    <w:rsid w:val="0015664B"/>
    <w:rsid w:val="001622C5"/>
    <w:rsid w:val="00162BD2"/>
    <w:rsid w:val="00163501"/>
    <w:rsid w:val="001635C7"/>
    <w:rsid w:val="00163693"/>
    <w:rsid w:val="00164C81"/>
    <w:rsid w:val="00170938"/>
    <w:rsid w:val="00170F24"/>
    <w:rsid w:val="00173064"/>
    <w:rsid w:val="00174A02"/>
    <w:rsid w:val="001764D2"/>
    <w:rsid w:val="00176A44"/>
    <w:rsid w:val="00176BCD"/>
    <w:rsid w:val="00181647"/>
    <w:rsid w:val="00183B55"/>
    <w:rsid w:val="00183E79"/>
    <w:rsid w:val="00186D70"/>
    <w:rsid w:val="00187BBB"/>
    <w:rsid w:val="00187F5E"/>
    <w:rsid w:val="001901A1"/>
    <w:rsid w:val="00194055"/>
    <w:rsid w:val="001955B6"/>
    <w:rsid w:val="001A0061"/>
    <w:rsid w:val="001A1606"/>
    <w:rsid w:val="001A2B7B"/>
    <w:rsid w:val="001A2BF0"/>
    <w:rsid w:val="001A2D51"/>
    <w:rsid w:val="001A33AB"/>
    <w:rsid w:val="001A57AF"/>
    <w:rsid w:val="001A7E78"/>
    <w:rsid w:val="001B0BC5"/>
    <w:rsid w:val="001B17A1"/>
    <w:rsid w:val="001B3AA6"/>
    <w:rsid w:val="001B45F9"/>
    <w:rsid w:val="001B58AF"/>
    <w:rsid w:val="001B5AEB"/>
    <w:rsid w:val="001B60D5"/>
    <w:rsid w:val="001C283F"/>
    <w:rsid w:val="001C2C4E"/>
    <w:rsid w:val="001C2CFF"/>
    <w:rsid w:val="001C68CD"/>
    <w:rsid w:val="001C6A8D"/>
    <w:rsid w:val="001D2959"/>
    <w:rsid w:val="001D2C62"/>
    <w:rsid w:val="001D2C6C"/>
    <w:rsid w:val="001D6582"/>
    <w:rsid w:val="001D6FC9"/>
    <w:rsid w:val="001E1017"/>
    <w:rsid w:val="001E1253"/>
    <w:rsid w:val="001E1315"/>
    <w:rsid w:val="001E271F"/>
    <w:rsid w:val="001E413B"/>
    <w:rsid w:val="001E4B6A"/>
    <w:rsid w:val="001E4D3D"/>
    <w:rsid w:val="001F06CA"/>
    <w:rsid w:val="001F074E"/>
    <w:rsid w:val="001F23C8"/>
    <w:rsid w:val="001F295D"/>
    <w:rsid w:val="001F2DE1"/>
    <w:rsid w:val="001F4494"/>
    <w:rsid w:val="001F4F75"/>
    <w:rsid w:val="001F52A5"/>
    <w:rsid w:val="001F6AAB"/>
    <w:rsid w:val="002008A6"/>
    <w:rsid w:val="00202E89"/>
    <w:rsid w:val="002055B2"/>
    <w:rsid w:val="00205811"/>
    <w:rsid w:val="002064D3"/>
    <w:rsid w:val="002073EB"/>
    <w:rsid w:val="0020793A"/>
    <w:rsid w:val="00207BAD"/>
    <w:rsid w:val="002109E5"/>
    <w:rsid w:val="00211098"/>
    <w:rsid w:val="00211D95"/>
    <w:rsid w:val="00212ED5"/>
    <w:rsid w:val="002133B1"/>
    <w:rsid w:val="002138A2"/>
    <w:rsid w:val="00213CB5"/>
    <w:rsid w:val="00213E08"/>
    <w:rsid w:val="002149BA"/>
    <w:rsid w:val="002167A3"/>
    <w:rsid w:val="00221E17"/>
    <w:rsid w:val="0022363B"/>
    <w:rsid w:val="00224AB2"/>
    <w:rsid w:val="0022592E"/>
    <w:rsid w:val="0022595F"/>
    <w:rsid w:val="00226614"/>
    <w:rsid w:val="002274E4"/>
    <w:rsid w:val="00230155"/>
    <w:rsid w:val="00230C2E"/>
    <w:rsid w:val="00232309"/>
    <w:rsid w:val="00232DCA"/>
    <w:rsid w:val="00232E05"/>
    <w:rsid w:val="00234F77"/>
    <w:rsid w:val="00234FFB"/>
    <w:rsid w:val="002360D3"/>
    <w:rsid w:val="002370B8"/>
    <w:rsid w:val="00237BE3"/>
    <w:rsid w:val="0024066F"/>
    <w:rsid w:val="002406A2"/>
    <w:rsid w:val="00241342"/>
    <w:rsid w:val="002417D2"/>
    <w:rsid w:val="002419AB"/>
    <w:rsid w:val="00242D0C"/>
    <w:rsid w:val="00242FAC"/>
    <w:rsid w:val="002431DB"/>
    <w:rsid w:val="00243696"/>
    <w:rsid w:val="00243961"/>
    <w:rsid w:val="002449C1"/>
    <w:rsid w:val="00244CDF"/>
    <w:rsid w:val="00246B86"/>
    <w:rsid w:val="002502E9"/>
    <w:rsid w:val="00250D6D"/>
    <w:rsid w:val="00251273"/>
    <w:rsid w:val="00252366"/>
    <w:rsid w:val="0025468E"/>
    <w:rsid w:val="00255897"/>
    <w:rsid w:val="00255EB7"/>
    <w:rsid w:val="00255EFC"/>
    <w:rsid w:val="002574F5"/>
    <w:rsid w:val="00257F6F"/>
    <w:rsid w:val="0026039F"/>
    <w:rsid w:val="002603F2"/>
    <w:rsid w:val="00260696"/>
    <w:rsid w:val="00260BC1"/>
    <w:rsid w:val="00260D74"/>
    <w:rsid w:val="0026128F"/>
    <w:rsid w:val="00261405"/>
    <w:rsid w:val="00262F18"/>
    <w:rsid w:val="0026396F"/>
    <w:rsid w:val="0026410C"/>
    <w:rsid w:val="002647DE"/>
    <w:rsid w:val="00264C6A"/>
    <w:rsid w:val="00265A56"/>
    <w:rsid w:val="002668A1"/>
    <w:rsid w:val="00266E45"/>
    <w:rsid w:val="0026758E"/>
    <w:rsid w:val="00267A50"/>
    <w:rsid w:val="002724F9"/>
    <w:rsid w:val="00272720"/>
    <w:rsid w:val="002733F6"/>
    <w:rsid w:val="00273D75"/>
    <w:rsid w:val="0027466E"/>
    <w:rsid w:val="00274D5A"/>
    <w:rsid w:val="00274EA8"/>
    <w:rsid w:val="002751DA"/>
    <w:rsid w:val="00276331"/>
    <w:rsid w:val="002764B3"/>
    <w:rsid w:val="00277147"/>
    <w:rsid w:val="002802A2"/>
    <w:rsid w:val="00282B88"/>
    <w:rsid w:val="00282EA1"/>
    <w:rsid w:val="0028355A"/>
    <w:rsid w:val="00283ADF"/>
    <w:rsid w:val="00284715"/>
    <w:rsid w:val="0028581C"/>
    <w:rsid w:val="00287AF6"/>
    <w:rsid w:val="00287BC6"/>
    <w:rsid w:val="0029014B"/>
    <w:rsid w:val="00291A7A"/>
    <w:rsid w:val="00291BAC"/>
    <w:rsid w:val="00291E18"/>
    <w:rsid w:val="002928F4"/>
    <w:rsid w:val="00292A77"/>
    <w:rsid w:val="00292CD7"/>
    <w:rsid w:val="002952D8"/>
    <w:rsid w:val="0029573E"/>
    <w:rsid w:val="00296233"/>
    <w:rsid w:val="002968CB"/>
    <w:rsid w:val="00297178"/>
    <w:rsid w:val="002977D6"/>
    <w:rsid w:val="002A0916"/>
    <w:rsid w:val="002A0A2A"/>
    <w:rsid w:val="002A0B94"/>
    <w:rsid w:val="002A39C2"/>
    <w:rsid w:val="002A6E2D"/>
    <w:rsid w:val="002A7EE9"/>
    <w:rsid w:val="002B145C"/>
    <w:rsid w:val="002B1615"/>
    <w:rsid w:val="002B3AE2"/>
    <w:rsid w:val="002B47BA"/>
    <w:rsid w:val="002B49EC"/>
    <w:rsid w:val="002B4BD9"/>
    <w:rsid w:val="002B5D80"/>
    <w:rsid w:val="002B64BA"/>
    <w:rsid w:val="002B6AD0"/>
    <w:rsid w:val="002B6B34"/>
    <w:rsid w:val="002C027F"/>
    <w:rsid w:val="002C0F18"/>
    <w:rsid w:val="002C2DB3"/>
    <w:rsid w:val="002C2E9D"/>
    <w:rsid w:val="002C3268"/>
    <w:rsid w:val="002C3AE5"/>
    <w:rsid w:val="002C49EC"/>
    <w:rsid w:val="002C4B02"/>
    <w:rsid w:val="002C645C"/>
    <w:rsid w:val="002D05C1"/>
    <w:rsid w:val="002D175D"/>
    <w:rsid w:val="002D1B9F"/>
    <w:rsid w:val="002D23E2"/>
    <w:rsid w:val="002D33E7"/>
    <w:rsid w:val="002D7815"/>
    <w:rsid w:val="002E0952"/>
    <w:rsid w:val="002E0EB5"/>
    <w:rsid w:val="002E3166"/>
    <w:rsid w:val="002E3747"/>
    <w:rsid w:val="002E3F9C"/>
    <w:rsid w:val="002E48E1"/>
    <w:rsid w:val="002E5ADC"/>
    <w:rsid w:val="002E5DBC"/>
    <w:rsid w:val="002E5DEB"/>
    <w:rsid w:val="002E70DB"/>
    <w:rsid w:val="002F095B"/>
    <w:rsid w:val="002F24C3"/>
    <w:rsid w:val="002F2D79"/>
    <w:rsid w:val="002F3D60"/>
    <w:rsid w:val="002F42F0"/>
    <w:rsid w:val="002F4B01"/>
    <w:rsid w:val="002F4CE7"/>
    <w:rsid w:val="002F55F2"/>
    <w:rsid w:val="002F5750"/>
    <w:rsid w:val="002F61CF"/>
    <w:rsid w:val="002F66BE"/>
    <w:rsid w:val="002F7C0A"/>
    <w:rsid w:val="003017CA"/>
    <w:rsid w:val="00301C89"/>
    <w:rsid w:val="00301FC4"/>
    <w:rsid w:val="003029BC"/>
    <w:rsid w:val="00303901"/>
    <w:rsid w:val="00303D33"/>
    <w:rsid w:val="00306B8B"/>
    <w:rsid w:val="00307A5B"/>
    <w:rsid w:val="00307FE8"/>
    <w:rsid w:val="0031034A"/>
    <w:rsid w:val="00312A58"/>
    <w:rsid w:val="00314CEC"/>
    <w:rsid w:val="00315215"/>
    <w:rsid w:val="0031791A"/>
    <w:rsid w:val="00317DF6"/>
    <w:rsid w:val="00320C0B"/>
    <w:rsid w:val="003254B6"/>
    <w:rsid w:val="00327562"/>
    <w:rsid w:val="00327804"/>
    <w:rsid w:val="00327A85"/>
    <w:rsid w:val="00327C62"/>
    <w:rsid w:val="00330CE9"/>
    <w:rsid w:val="00331817"/>
    <w:rsid w:val="00332040"/>
    <w:rsid w:val="00332EB7"/>
    <w:rsid w:val="003346F9"/>
    <w:rsid w:val="00335092"/>
    <w:rsid w:val="003358BF"/>
    <w:rsid w:val="00336F53"/>
    <w:rsid w:val="00336F79"/>
    <w:rsid w:val="00337354"/>
    <w:rsid w:val="003377C7"/>
    <w:rsid w:val="003379EE"/>
    <w:rsid w:val="00337D74"/>
    <w:rsid w:val="00337EDE"/>
    <w:rsid w:val="003405C2"/>
    <w:rsid w:val="00340817"/>
    <w:rsid w:val="00341A1B"/>
    <w:rsid w:val="00343DEE"/>
    <w:rsid w:val="0034415F"/>
    <w:rsid w:val="0034479F"/>
    <w:rsid w:val="00344FF2"/>
    <w:rsid w:val="00345B67"/>
    <w:rsid w:val="00345CF5"/>
    <w:rsid w:val="00346026"/>
    <w:rsid w:val="003460D9"/>
    <w:rsid w:val="003463DF"/>
    <w:rsid w:val="00346BF4"/>
    <w:rsid w:val="003500E3"/>
    <w:rsid w:val="003500ED"/>
    <w:rsid w:val="00350925"/>
    <w:rsid w:val="00352C72"/>
    <w:rsid w:val="00353E0B"/>
    <w:rsid w:val="003548A4"/>
    <w:rsid w:val="00356DD9"/>
    <w:rsid w:val="00360505"/>
    <w:rsid w:val="00360757"/>
    <w:rsid w:val="00360DBE"/>
    <w:rsid w:val="00362B56"/>
    <w:rsid w:val="0036321A"/>
    <w:rsid w:val="0036343C"/>
    <w:rsid w:val="00364E91"/>
    <w:rsid w:val="003659E2"/>
    <w:rsid w:val="0036653C"/>
    <w:rsid w:val="00366690"/>
    <w:rsid w:val="00370143"/>
    <w:rsid w:val="00372505"/>
    <w:rsid w:val="00372601"/>
    <w:rsid w:val="0037274E"/>
    <w:rsid w:val="003746B0"/>
    <w:rsid w:val="00376DCD"/>
    <w:rsid w:val="003771F1"/>
    <w:rsid w:val="00377C0B"/>
    <w:rsid w:val="00377C90"/>
    <w:rsid w:val="00383141"/>
    <w:rsid w:val="00384A95"/>
    <w:rsid w:val="0038712F"/>
    <w:rsid w:val="00387FCD"/>
    <w:rsid w:val="00390809"/>
    <w:rsid w:val="00392997"/>
    <w:rsid w:val="00392FA7"/>
    <w:rsid w:val="003932FF"/>
    <w:rsid w:val="00393B14"/>
    <w:rsid w:val="00394D76"/>
    <w:rsid w:val="00395A5F"/>
    <w:rsid w:val="003A0184"/>
    <w:rsid w:val="003A08C5"/>
    <w:rsid w:val="003A20D3"/>
    <w:rsid w:val="003A2DB3"/>
    <w:rsid w:val="003A2EB3"/>
    <w:rsid w:val="003A2EE9"/>
    <w:rsid w:val="003A403C"/>
    <w:rsid w:val="003A58A9"/>
    <w:rsid w:val="003A66C8"/>
    <w:rsid w:val="003A6ADC"/>
    <w:rsid w:val="003A750F"/>
    <w:rsid w:val="003B1BCE"/>
    <w:rsid w:val="003B240B"/>
    <w:rsid w:val="003B3DD4"/>
    <w:rsid w:val="003B5A2C"/>
    <w:rsid w:val="003B6D6D"/>
    <w:rsid w:val="003C0275"/>
    <w:rsid w:val="003C0CFC"/>
    <w:rsid w:val="003C27E2"/>
    <w:rsid w:val="003C2DBC"/>
    <w:rsid w:val="003C3B1C"/>
    <w:rsid w:val="003C3B4C"/>
    <w:rsid w:val="003C4C1C"/>
    <w:rsid w:val="003C5511"/>
    <w:rsid w:val="003C5F1F"/>
    <w:rsid w:val="003C6AB4"/>
    <w:rsid w:val="003C7DAD"/>
    <w:rsid w:val="003D17F2"/>
    <w:rsid w:val="003D3513"/>
    <w:rsid w:val="003D3D34"/>
    <w:rsid w:val="003D48AA"/>
    <w:rsid w:val="003D51CC"/>
    <w:rsid w:val="003D5697"/>
    <w:rsid w:val="003D66DF"/>
    <w:rsid w:val="003D67DA"/>
    <w:rsid w:val="003D7093"/>
    <w:rsid w:val="003D7B55"/>
    <w:rsid w:val="003E04E3"/>
    <w:rsid w:val="003E1C58"/>
    <w:rsid w:val="003E26FB"/>
    <w:rsid w:val="003E27FA"/>
    <w:rsid w:val="003E310A"/>
    <w:rsid w:val="003E3C53"/>
    <w:rsid w:val="003E41D0"/>
    <w:rsid w:val="003E5BB7"/>
    <w:rsid w:val="003E7E9D"/>
    <w:rsid w:val="003F0CFB"/>
    <w:rsid w:val="003F3426"/>
    <w:rsid w:val="003F39C4"/>
    <w:rsid w:val="003F3FCE"/>
    <w:rsid w:val="003F426C"/>
    <w:rsid w:val="003F4643"/>
    <w:rsid w:val="003F4E14"/>
    <w:rsid w:val="003F4FF6"/>
    <w:rsid w:val="003F5062"/>
    <w:rsid w:val="003F5B65"/>
    <w:rsid w:val="003F5FCA"/>
    <w:rsid w:val="003F68DC"/>
    <w:rsid w:val="003F6ADE"/>
    <w:rsid w:val="003F7825"/>
    <w:rsid w:val="004008B0"/>
    <w:rsid w:val="004030AD"/>
    <w:rsid w:val="00404090"/>
    <w:rsid w:val="00404348"/>
    <w:rsid w:val="0040556E"/>
    <w:rsid w:val="0040665F"/>
    <w:rsid w:val="00407E30"/>
    <w:rsid w:val="00412363"/>
    <w:rsid w:val="0041281B"/>
    <w:rsid w:val="004130B5"/>
    <w:rsid w:val="0041331E"/>
    <w:rsid w:val="0041473D"/>
    <w:rsid w:val="004153AF"/>
    <w:rsid w:val="00415E79"/>
    <w:rsid w:val="0041613C"/>
    <w:rsid w:val="0041617E"/>
    <w:rsid w:val="00416CCA"/>
    <w:rsid w:val="00416E35"/>
    <w:rsid w:val="00421215"/>
    <w:rsid w:val="004226AB"/>
    <w:rsid w:val="004227B7"/>
    <w:rsid w:val="0042328D"/>
    <w:rsid w:val="00423843"/>
    <w:rsid w:val="00424168"/>
    <w:rsid w:val="00424765"/>
    <w:rsid w:val="004248B8"/>
    <w:rsid w:val="004251B5"/>
    <w:rsid w:val="00425AB5"/>
    <w:rsid w:val="004268B6"/>
    <w:rsid w:val="004318C0"/>
    <w:rsid w:val="00432519"/>
    <w:rsid w:val="00432A79"/>
    <w:rsid w:val="004332BF"/>
    <w:rsid w:val="004340EF"/>
    <w:rsid w:val="00435847"/>
    <w:rsid w:val="00437D43"/>
    <w:rsid w:val="0044153F"/>
    <w:rsid w:val="00443501"/>
    <w:rsid w:val="00444904"/>
    <w:rsid w:val="004449B2"/>
    <w:rsid w:val="00445D6C"/>
    <w:rsid w:val="00446714"/>
    <w:rsid w:val="00446E2D"/>
    <w:rsid w:val="00447A13"/>
    <w:rsid w:val="0045047C"/>
    <w:rsid w:val="00450AEF"/>
    <w:rsid w:val="00451A31"/>
    <w:rsid w:val="004524D4"/>
    <w:rsid w:val="00453561"/>
    <w:rsid w:val="00453D51"/>
    <w:rsid w:val="004542A9"/>
    <w:rsid w:val="0045436B"/>
    <w:rsid w:val="00454483"/>
    <w:rsid w:val="00454937"/>
    <w:rsid w:val="00454DB1"/>
    <w:rsid w:val="00454DC7"/>
    <w:rsid w:val="004561D9"/>
    <w:rsid w:val="00460367"/>
    <w:rsid w:val="00460E43"/>
    <w:rsid w:val="00461152"/>
    <w:rsid w:val="0046239D"/>
    <w:rsid w:val="004629C1"/>
    <w:rsid w:val="00462D30"/>
    <w:rsid w:val="00463538"/>
    <w:rsid w:val="00463B1F"/>
    <w:rsid w:val="00464BB7"/>
    <w:rsid w:val="004673EF"/>
    <w:rsid w:val="004700A2"/>
    <w:rsid w:val="00473C8E"/>
    <w:rsid w:val="004761E8"/>
    <w:rsid w:val="004817B5"/>
    <w:rsid w:val="00482B77"/>
    <w:rsid w:val="00483018"/>
    <w:rsid w:val="00483400"/>
    <w:rsid w:val="00483F86"/>
    <w:rsid w:val="00484141"/>
    <w:rsid w:val="00484A10"/>
    <w:rsid w:val="0048530C"/>
    <w:rsid w:val="004862D1"/>
    <w:rsid w:val="00487CF0"/>
    <w:rsid w:val="004915E1"/>
    <w:rsid w:val="00491BB8"/>
    <w:rsid w:val="00491EF9"/>
    <w:rsid w:val="004927FE"/>
    <w:rsid w:val="004930E6"/>
    <w:rsid w:val="004A059E"/>
    <w:rsid w:val="004A417B"/>
    <w:rsid w:val="004A47CA"/>
    <w:rsid w:val="004A4E73"/>
    <w:rsid w:val="004A5E12"/>
    <w:rsid w:val="004A7017"/>
    <w:rsid w:val="004B0A5E"/>
    <w:rsid w:val="004B453E"/>
    <w:rsid w:val="004B6A2B"/>
    <w:rsid w:val="004C02E7"/>
    <w:rsid w:val="004C1A3F"/>
    <w:rsid w:val="004C2D16"/>
    <w:rsid w:val="004C2DFD"/>
    <w:rsid w:val="004C6E12"/>
    <w:rsid w:val="004D158E"/>
    <w:rsid w:val="004D1A87"/>
    <w:rsid w:val="004D2411"/>
    <w:rsid w:val="004D2B1D"/>
    <w:rsid w:val="004D3B9F"/>
    <w:rsid w:val="004D3F8C"/>
    <w:rsid w:val="004D5E32"/>
    <w:rsid w:val="004D7855"/>
    <w:rsid w:val="004D7877"/>
    <w:rsid w:val="004D795F"/>
    <w:rsid w:val="004E00C0"/>
    <w:rsid w:val="004E031E"/>
    <w:rsid w:val="004E0C59"/>
    <w:rsid w:val="004E1CCE"/>
    <w:rsid w:val="004E3309"/>
    <w:rsid w:val="004E3BF7"/>
    <w:rsid w:val="004E4053"/>
    <w:rsid w:val="004E42F2"/>
    <w:rsid w:val="004E4897"/>
    <w:rsid w:val="004E5DA9"/>
    <w:rsid w:val="004E78D1"/>
    <w:rsid w:val="004F15F7"/>
    <w:rsid w:val="004F28FC"/>
    <w:rsid w:val="004F2B0C"/>
    <w:rsid w:val="004F4757"/>
    <w:rsid w:val="004F4838"/>
    <w:rsid w:val="004F4E8A"/>
    <w:rsid w:val="004F5AB1"/>
    <w:rsid w:val="004F7517"/>
    <w:rsid w:val="004F7683"/>
    <w:rsid w:val="004F7BE4"/>
    <w:rsid w:val="00501790"/>
    <w:rsid w:val="00501CB2"/>
    <w:rsid w:val="00502477"/>
    <w:rsid w:val="00502757"/>
    <w:rsid w:val="00504B23"/>
    <w:rsid w:val="0050569D"/>
    <w:rsid w:val="00505E3A"/>
    <w:rsid w:val="00507DCA"/>
    <w:rsid w:val="0051045B"/>
    <w:rsid w:val="00510A38"/>
    <w:rsid w:val="00510BDC"/>
    <w:rsid w:val="00510FC5"/>
    <w:rsid w:val="005118FA"/>
    <w:rsid w:val="00511B1F"/>
    <w:rsid w:val="00511F42"/>
    <w:rsid w:val="005142B4"/>
    <w:rsid w:val="00514B5A"/>
    <w:rsid w:val="005152D2"/>
    <w:rsid w:val="00516467"/>
    <w:rsid w:val="0051683A"/>
    <w:rsid w:val="0052053B"/>
    <w:rsid w:val="00520961"/>
    <w:rsid w:val="00521345"/>
    <w:rsid w:val="005214F3"/>
    <w:rsid w:val="0052263F"/>
    <w:rsid w:val="00523821"/>
    <w:rsid w:val="0052408D"/>
    <w:rsid w:val="005246C7"/>
    <w:rsid w:val="005259BE"/>
    <w:rsid w:val="005304D7"/>
    <w:rsid w:val="00530FC4"/>
    <w:rsid w:val="00531938"/>
    <w:rsid w:val="005325ED"/>
    <w:rsid w:val="00533B49"/>
    <w:rsid w:val="005340BA"/>
    <w:rsid w:val="00534463"/>
    <w:rsid w:val="00534736"/>
    <w:rsid w:val="00534F53"/>
    <w:rsid w:val="005365D3"/>
    <w:rsid w:val="005367A4"/>
    <w:rsid w:val="005377DC"/>
    <w:rsid w:val="005404BA"/>
    <w:rsid w:val="005409F9"/>
    <w:rsid w:val="00542056"/>
    <w:rsid w:val="005432AD"/>
    <w:rsid w:val="00546A27"/>
    <w:rsid w:val="00546E48"/>
    <w:rsid w:val="00546FAA"/>
    <w:rsid w:val="00547337"/>
    <w:rsid w:val="005477A3"/>
    <w:rsid w:val="005500DC"/>
    <w:rsid w:val="00550120"/>
    <w:rsid w:val="00552111"/>
    <w:rsid w:val="00552840"/>
    <w:rsid w:val="00552A51"/>
    <w:rsid w:val="00554615"/>
    <w:rsid w:val="00555BBA"/>
    <w:rsid w:val="00556089"/>
    <w:rsid w:val="00556C8F"/>
    <w:rsid w:val="0056067A"/>
    <w:rsid w:val="00560754"/>
    <w:rsid w:val="005608C1"/>
    <w:rsid w:val="005609DC"/>
    <w:rsid w:val="005616B2"/>
    <w:rsid w:val="00561C7C"/>
    <w:rsid w:val="00562555"/>
    <w:rsid w:val="00562BE3"/>
    <w:rsid w:val="00562D2C"/>
    <w:rsid w:val="0056567F"/>
    <w:rsid w:val="0056658D"/>
    <w:rsid w:val="00570C91"/>
    <w:rsid w:val="00571234"/>
    <w:rsid w:val="005714FA"/>
    <w:rsid w:val="0057198D"/>
    <w:rsid w:val="00573513"/>
    <w:rsid w:val="00573B69"/>
    <w:rsid w:val="00573DA1"/>
    <w:rsid w:val="00575AD1"/>
    <w:rsid w:val="00576262"/>
    <w:rsid w:val="00576810"/>
    <w:rsid w:val="005771F3"/>
    <w:rsid w:val="005803A8"/>
    <w:rsid w:val="00583532"/>
    <w:rsid w:val="00583ECD"/>
    <w:rsid w:val="00584368"/>
    <w:rsid w:val="00585D99"/>
    <w:rsid w:val="00587BDE"/>
    <w:rsid w:val="00590162"/>
    <w:rsid w:val="0059161F"/>
    <w:rsid w:val="0059261C"/>
    <w:rsid w:val="00592787"/>
    <w:rsid w:val="00592F4E"/>
    <w:rsid w:val="00592F8E"/>
    <w:rsid w:val="00594CE8"/>
    <w:rsid w:val="00595602"/>
    <w:rsid w:val="00595B3C"/>
    <w:rsid w:val="00596592"/>
    <w:rsid w:val="00596F41"/>
    <w:rsid w:val="005970A1"/>
    <w:rsid w:val="00597BEC"/>
    <w:rsid w:val="005A023C"/>
    <w:rsid w:val="005A0B68"/>
    <w:rsid w:val="005A0C82"/>
    <w:rsid w:val="005A1177"/>
    <w:rsid w:val="005A1411"/>
    <w:rsid w:val="005A1630"/>
    <w:rsid w:val="005A1C99"/>
    <w:rsid w:val="005A2B0B"/>
    <w:rsid w:val="005A3473"/>
    <w:rsid w:val="005A34A0"/>
    <w:rsid w:val="005A4AC3"/>
    <w:rsid w:val="005A55DA"/>
    <w:rsid w:val="005A6907"/>
    <w:rsid w:val="005A6D19"/>
    <w:rsid w:val="005A764C"/>
    <w:rsid w:val="005A7C2B"/>
    <w:rsid w:val="005B0FC3"/>
    <w:rsid w:val="005B1169"/>
    <w:rsid w:val="005B14F0"/>
    <w:rsid w:val="005B2041"/>
    <w:rsid w:val="005B2A54"/>
    <w:rsid w:val="005B3523"/>
    <w:rsid w:val="005B4B9A"/>
    <w:rsid w:val="005B51AE"/>
    <w:rsid w:val="005B6750"/>
    <w:rsid w:val="005B713B"/>
    <w:rsid w:val="005C019D"/>
    <w:rsid w:val="005C083E"/>
    <w:rsid w:val="005C1D57"/>
    <w:rsid w:val="005C26E1"/>
    <w:rsid w:val="005C2AC6"/>
    <w:rsid w:val="005C36BC"/>
    <w:rsid w:val="005C4F6A"/>
    <w:rsid w:val="005C5AD5"/>
    <w:rsid w:val="005C5B78"/>
    <w:rsid w:val="005C5E58"/>
    <w:rsid w:val="005D01AA"/>
    <w:rsid w:val="005D0B50"/>
    <w:rsid w:val="005D10EB"/>
    <w:rsid w:val="005D11E6"/>
    <w:rsid w:val="005D1372"/>
    <w:rsid w:val="005D4B31"/>
    <w:rsid w:val="005D4BDF"/>
    <w:rsid w:val="005D5FE1"/>
    <w:rsid w:val="005D6CBA"/>
    <w:rsid w:val="005D7475"/>
    <w:rsid w:val="005E067F"/>
    <w:rsid w:val="005E2088"/>
    <w:rsid w:val="005E2522"/>
    <w:rsid w:val="005E3FE4"/>
    <w:rsid w:val="005E42A5"/>
    <w:rsid w:val="005E57AB"/>
    <w:rsid w:val="005E5D94"/>
    <w:rsid w:val="005E6968"/>
    <w:rsid w:val="005E6E49"/>
    <w:rsid w:val="005E7980"/>
    <w:rsid w:val="005E7A36"/>
    <w:rsid w:val="005E7B9F"/>
    <w:rsid w:val="005F0494"/>
    <w:rsid w:val="005F06B5"/>
    <w:rsid w:val="005F49C1"/>
    <w:rsid w:val="005F5C9C"/>
    <w:rsid w:val="005F5DFE"/>
    <w:rsid w:val="005F6819"/>
    <w:rsid w:val="006003AC"/>
    <w:rsid w:val="00600E19"/>
    <w:rsid w:val="006015CE"/>
    <w:rsid w:val="006024A7"/>
    <w:rsid w:val="006028C1"/>
    <w:rsid w:val="00602995"/>
    <w:rsid w:val="0060352D"/>
    <w:rsid w:val="00603827"/>
    <w:rsid w:val="006048BB"/>
    <w:rsid w:val="00604ADE"/>
    <w:rsid w:val="00605FB1"/>
    <w:rsid w:val="00607CF0"/>
    <w:rsid w:val="00610814"/>
    <w:rsid w:val="00611632"/>
    <w:rsid w:val="006122BA"/>
    <w:rsid w:val="006127F9"/>
    <w:rsid w:val="00613250"/>
    <w:rsid w:val="00613487"/>
    <w:rsid w:val="00613800"/>
    <w:rsid w:val="006139AE"/>
    <w:rsid w:val="006155EB"/>
    <w:rsid w:val="006156CB"/>
    <w:rsid w:val="0061571A"/>
    <w:rsid w:val="00615BFC"/>
    <w:rsid w:val="0061616C"/>
    <w:rsid w:val="0061637A"/>
    <w:rsid w:val="00617777"/>
    <w:rsid w:val="00617891"/>
    <w:rsid w:val="00617FA8"/>
    <w:rsid w:val="00620889"/>
    <w:rsid w:val="00621019"/>
    <w:rsid w:val="006214D1"/>
    <w:rsid w:val="0062151F"/>
    <w:rsid w:val="00624223"/>
    <w:rsid w:val="006249AE"/>
    <w:rsid w:val="0062764A"/>
    <w:rsid w:val="00627EC7"/>
    <w:rsid w:val="00630B75"/>
    <w:rsid w:val="006311F0"/>
    <w:rsid w:val="00631DF0"/>
    <w:rsid w:val="0063260C"/>
    <w:rsid w:val="00632A01"/>
    <w:rsid w:val="00632EAE"/>
    <w:rsid w:val="006356A7"/>
    <w:rsid w:val="006369F7"/>
    <w:rsid w:val="00637351"/>
    <w:rsid w:val="00637E5B"/>
    <w:rsid w:val="00642A12"/>
    <w:rsid w:val="006439AE"/>
    <w:rsid w:val="00643C3D"/>
    <w:rsid w:val="00645EAE"/>
    <w:rsid w:val="0064626D"/>
    <w:rsid w:val="0064681A"/>
    <w:rsid w:val="00646BD4"/>
    <w:rsid w:val="00647043"/>
    <w:rsid w:val="00650045"/>
    <w:rsid w:val="00652BBB"/>
    <w:rsid w:val="006530DC"/>
    <w:rsid w:val="00653CB8"/>
    <w:rsid w:val="006540B6"/>
    <w:rsid w:val="00654F3C"/>
    <w:rsid w:val="0065640F"/>
    <w:rsid w:val="00657D67"/>
    <w:rsid w:val="0066070A"/>
    <w:rsid w:val="0066281C"/>
    <w:rsid w:val="00663056"/>
    <w:rsid w:val="00664F60"/>
    <w:rsid w:val="0066504B"/>
    <w:rsid w:val="00665742"/>
    <w:rsid w:val="00665823"/>
    <w:rsid w:val="00667523"/>
    <w:rsid w:val="006704F4"/>
    <w:rsid w:val="00670C77"/>
    <w:rsid w:val="00671313"/>
    <w:rsid w:val="006737A2"/>
    <w:rsid w:val="00676043"/>
    <w:rsid w:val="00676CE6"/>
    <w:rsid w:val="00677A03"/>
    <w:rsid w:val="00677DB7"/>
    <w:rsid w:val="00681D7E"/>
    <w:rsid w:val="00681ECE"/>
    <w:rsid w:val="00682118"/>
    <w:rsid w:val="006829B5"/>
    <w:rsid w:val="00683159"/>
    <w:rsid w:val="006851B0"/>
    <w:rsid w:val="00685835"/>
    <w:rsid w:val="00685BEA"/>
    <w:rsid w:val="00691C2B"/>
    <w:rsid w:val="00692B3E"/>
    <w:rsid w:val="00693512"/>
    <w:rsid w:val="00693ED8"/>
    <w:rsid w:val="00696252"/>
    <w:rsid w:val="00696C15"/>
    <w:rsid w:val="00696E7B"/>
    <w:rsid w:val="00697889"/>
    <w:rsid w:val="006A0DEA"/>
    <w:rsid w:val="006A153D"/>
    <w:rsid w:val="006A22DD"/>
    <w:rsid w:val="006A4258"/>
    <w:rsid w:val="006A4E5F"/>
    <w:rsid w:val="006A64B3"/>
    <w:rsid w:val="006B05C8"/>
    <w:rsid w:val="006B47B8"/>
    <w:rsid w:val="006B5093"/>
    <w:rsid w:val="006B51B8"/>
    <w:rsid w:val="006B7510"/>
    <w:rsid w:val="006B7A63"/>
    <w:rsid w:val="006C3782"/>
    <w:rsid w:val="006C3B77"/>
    <w:rsid w:val="006C4498"/>
    <w:rsid w:val="006C4871"/>
    <w:rsid w:val="006C5052"/>
    <w:rsid w:val="006C7B65"/>
    <w:rsid w:val="006D0005"/>
    <w:rsid w:val="006D0679"/>
    <w:rsid w:val="006D0C6C"/>
    <w:rsid w:val="006D0F26"/>
    <w:rsid w:val="006D1BC6"/>
    <w:rsid w:val="006D1D42"/>
    <w:rsid w:val="006D1FFF"/>
    <w:rsid w:val="006D237A"/>
    <w:rsid w:val="006D3EB8"/>
    <w:rsid w:val="006D4357"/>
    <w:rsid w:val="006D5B85"/>
    <w:rsid w:val="006D5E03"/>
    <w:rsid w:val="006D6B06"/>
    <w:rsid w:val="006D6C47"/>
    <w:rsid w:val="006D75BD"/>
    <w:rsid w:val="006E0025"/>
    <w:rsid w:val="006E0CD3"/>
    <w:rsid w:val="006E1D7D"/>
    <w:rsid w:val="006E20D8"/>
    <w:rsid w:val="006E24C1"/>
    <w:rsid w:val="006E2984"/>
    <w:rsid w:val="006E3F46"/>
    <w:rsid w:val="006E4A89"/>
    <w:rsid w:val="006E59EC"/>
    <w:rsid w:val="006E5EF2"/>
    <w:rsid w:val="006E7ED8"/>
    <w:rsid w:val="006F1B74"/>
    <w:rsid w:val="006F2923"/>
    <w:rsid w:val="006F6257"/>
    <w:rsid w:val="006F724A"/>
    <w:rsid w:val="006F7847"/>
    <w:rsid w:val="006F7A03"/>
    <w:rsid w:val="007005DB"/>
    <w:rsid w:val="00702D5F"/>
    <w:rsid w:val="00703114"/>
    <w:rsid w:val="007041E2"/>
    <w:rsid w:val="00705094"/>
    <w:rsid w:val="00706736"/>
    <w:rsid w:val="00706A3C"/>
    <w:rsid w:val="00706B95"/>
    <w:rsid w:val="007070B7"/>
    <w:rsid w:val="00711410"/>
    <w:rsid w:val="00713980"/>
    <w:rsid w:val="00713AFB"/>
    <w:rsid w:val="00713F36"/>
    <w:rsid w:val="007144B8"/>
    <w:rsid w:val="00715CF8"/>
    <w:rsid w:val="00716E2B"/>
    <w:rsid w:val="00717A14"/>
    <w:rsid w:val="00720347"/>
    <w:rsid w:val="00721306"/>
    <w:rsid w:val="007219E0"/>
    <w:rsid w:val="007222B1"/>
    <w:rsid w:val="00722CCD"/>
    <w:rsid w:val="00723072"/>
    <w:rsid w:val="00723636"/>
    <w:rsid w:val="0072465C"/>
    <w:rsid w:val="00725088"/>
    <w:rsid w:val="00725418"/>
    <w:rsid w:val="00725A71"/>
    <w:rsid w:val="00726E74"/>
    <w:rsid w:val="007273A2"/>
    <w:rsid w:val="00730B8F"/>
    <w:rsid w:val="00733F86"/>
    <w:rsid w:val="00735DDA"/>
    <w:rsid w:val="00737AD8"/>
    <w:rsid w:val="00740E46"/>
    <w:rsid w:val="00741472"/>
    <w:rsid w:val="00742DE2"/>
    <w:rsid w:val="00744B79"/>
    <w:rsid w:val="00744BC1"/>
    <w:rsid w:val="00744C52"/>
    <w:rsid w:val="00746267"/>
    <w:rsid w:val="00746CC6"/>
    <w:rsid w:val="0074729C"/>
    <w:rsid w:val="0074745C"/>
    <w:rsid w:val="00747C9B"/>
    <w:rsid w:val="007504FB"/>
    <w:rsid w:val="0075058A"/>
    <w:rsid w:val="00751207"/>
    <w:rsid w:val="00751771"/>
    <w:rsid w:val="00751B91"/>
    <w:rsid w:val="007546B8"/>
    <w:rsid w:val="0075485E"/>
    <w:rsid w:val="00754B08"/>
    <w:rsid w:val="00755977"/>
    <w:rsid w:val="00756245"/>
    <w:rsid w:val="0076028F"/>
    <w:rsid w:val="0076190F"/>
    <w:rsid w:val="0076201E"/>
    <w:rsid w:val="00762AF3"/>
    <w:rsid w:val="0076451D"/>
    <w:rsid w:val="00764BB5"/>
    <w:rsid w:val="00765734"/>
    <w:rsid w:val="00765CA5"/>
    <w:rsid w:val="00765CDD"/>
    <w:rsid w:val="00765D9D"/>
    <w:rsid w:val="0076700B"/>
    <w:rsid w:val="00767284"/>
    <w:rsid w:val="007672F7"/>
    <w:rsid w:val="00767EFD"/>
    <w:rsid w:val="0077084A"/>
    <w:rsid w:val="00772A51"/>
    <w:rsid w:val="0077536E"/>
    <w:rsid w:val="00775A3E"/>
    <w:rsid w:val="0077684B"/>
    <w:rsid w:val="00776B44"/>
    <w:rsid w:val="00776B8F"/>
    <w:rsid w:val="00777A54"/>
    <w:rsid w:val="00777FB1"/>
    <w:rsid w:val="00780302"/>
    <w:rsid w:val="0078046B"/>
    <w:rsid w:val="0078080B"/>
    <w:rsid w:val="00780F4E"/>
    <w:rsid w:val="00781984"/>
    <w:rsid w:val="00782671"/>
    <w:rsid w:val="00782845"/>
    <w:rsid w:val="0078329F"/>
    <w:rsid w:val="0078418D"/>
    <w:rsid w:val="007842A6"/>
    <w:rsid w:val="00784638"/>
    <w:rsid w:val="00785C7A"/>
    <w:rsid w:val="00786F4A"/>
    <w:rsid w:val="00790325"/>
    <w:rsid w:val="00791543"/>
    <w:rsid w:val="00791CFC"/>
    <w:rsid w:val="00792310"/>
    <w:rsid w:val="007938F1"/>
    <w:rsid w:val="00794F30"/>
    <w:rsid w:val="00794FC2"/>
    <w:rsid w:val="00795328"/>
    <w:rsid w:val="0079579D"/>
    <w:rsid w:val="00796475"/>
    <w:rsid w:val="00796820"/>
    <w:rsid w:val="007968DE"/>
    <w:rsid w:val="00797204"/>
    <w:rsid w:val="0079765B"/>
    <w:rsid w:val="00797E79"/>
    <w:rsid w:val="007A0D51"/>
    <w:rsid w:val="007A213C"/>
    <w:rsid w:val="007A3C94"/>
    <w:rsid w:val="007A4780"/>
    <w:rsid w:val="007A48B9"/>
    <w:rsid w:val="007A4C53"/>
    <w:rsid w:val="007A534C"/>
    <w:rsid w:val="007A56EE"/>
    <w:rsid w:val="007A60CB"/>
    <w:rsid w:val="007A67C0"/>
    <w:rsid w:val="007A7703"/>
    <w:rsid w:val="007A7C72"/>
    <w:rsid w:val="007B140E"/>
    <w:rsid w:val="007B1573"/>
    <w:rsid w:val="007B284E"/>
    <w:rsid w:val="007B295E"/>
    <w:rsid w:val="007B3876"/>
    <w:rsid w:val="007B43F5"/>
    <w:rsid w:val="007B46FC"/>
    <w:rsid w:val="007B539A"/>
    <w:rsid w:val="007C0C23"/>
    <w:rsid w:val="007C0FB4"/>
    <w:rsid w:val="007C1A4E"/>
    <w:rsid w:val="007C3216"/>
    <w:rsid w:val="007C3278"/>
    <w:rsid w:val="007C541D"/>
    <w:rsid w:val="007C5525"/>
    <w:rsid w:val="007C5889"/>
    <w:rsid w:val="007C7C02"/>
    <w:rsid w:val="007D0399"/>
    <w:rsid w:val="007D18D4"/>
    <w:rsid w:val="007D253C"/>
    <w:rsid w:val="007D37D5"/>
    <w:rsid w:val="007D3C07"/>
    <w:rsid w:val="007D4253"/>
    <w:rsid w:val="007D5C0A"/>
    <w:rsid w:val="007D6096"/>
    <w:rsid w:val="007D60B1"/>
    <w:rsid w:val="007D639F"/>
    <w:rsid w:val="007D717C"/>
    <w:rsid w:val="007D74C3"/>
    <w:rsid w:val="007E114A"/>
    <w:rsid w:val="007E3E40"/>
    <w:rsid w:val="007E64A6"/>
    <w:rsid w:val="007E76F7"/>
    <w:rsid w:val="007F01A7"/>
    <w:rsid w:val="007F157F"/>
    <w:rsid w:val="007F3624"/>
    <w:rsid w:val="007F3DFA"/>
    <w:rsid w:val="007F564E"/>
    <w:rsid w:val="007F5A7B"/>
    <w:rsid w:val="007F5D04"/>
    <w:rsid w:val="007F6123"/>
    <w:rsid w:val="007F6404"/>
    <w:rsid w:val="007F6DB6"/>
    <w:rsid w:val="007F7EFB"/>
    <w:rsid w:val="00801AB9"/>
    <w:rsid w:val="00801DA1"/>
    <w:rsid w:val="00804901"/>
    <w:rsid w:val="00805264"/>
    <w:rsid w:val="00805F0B"/>
    <w:rsid w:val="008066D5"/>
    <w:rsid w:val="00806CB2"/>
    <w:rsid w:val="00807C5B"/>
    <w:rsid w:val="008122C5"/>
    <w:rsid w:val="008126B5"/>
    <w:rsid w:val="008141C5"/>
    <w:rsid w:val="00817AC4"/>
    <w:rsid w:val="00820DDD"/>
    <w:rsid w:val="0082254E"/>
    <w:rsid w:val="008229DA"/>
    <w:rsid w:val="00822EA7"/>
    <w:rsid w:val="0082507C"/>
    <w:rsid w:val="00826115"/>
    <w:rsid w:val="008266CE"/>
    <w:rsid w:val="008303D8"/>
    <w:rsid w:val="00830C68"/>
    <w:rsid w:val="008312C3"/>
    <w:rsid w:val="00832EE0"/>
    <w:rsid w:val="008330C1"/>
    <w:rsid w:val="008335EA"/>
    <w:rsid w:val="00834352"/>
    <w:rsid w:val="00834539"/>
    <w:rsid w:val="008346EE"/>
    <w:rsid w:val="00835166"/>
    <w:rsid w:val="00835659"/>
    <w:rsid w:val="008360C0"/>
    <w:rsid w:val="00836586"/>
    <w:rsid w:val="00837EDC"/>
    <w:rsid w:val="008423D6"/>
    <w:rsid w:val="008424D1"/>
    <w:rsid w:val="00842547"/>
    <w:rsid w:val="0084258F"/>
    <w:rsid w:val="008427E4"/>
    <w:rsid w:val="0084607D"/>
    <w:rsid w:val="00854D54"/>
    <w:rsid w:val="008558AB"/>
    <w:rsid w:val="00857646"/>
    <w:rsid w:val="00857EC7"/>
    <w:rsid w:val="008612A5"/>
    <w:rsid w:val="008614D8"/>
    <w:rsid w:val="008614E6"/>
    <w:rsid w:val="00862433"/>
    <w:rsid w:val="0086269F"/>
    <w:rsid w:val="00863457"/>
    <w:rsid w:val="0086366E"/>
    <w:rsid w:val="00864A08"/>
    <w:rsid w:val="00865A6D"/>
    <w:rsid w:val="00865D8A"/>
    <w:rsid w:val="008663B2"/>
    <w:rsid w:val="008700A6"/>
    <w:rsid w:val="008702D5"/>
    <w:rsid w:val="00870F12"/>
    <w:rsid w:val="00871241"/>
    <w:rsid w:val="00871EBD"/>
    <w:rsid w:val="008722F6"/>
    <w:rsid w:val="00873D33"/>
    <w:rsid w:val="00873DF1"/>
    <w:rsid w:val="00875251"/>
    <w:rsid w:val="00875998"/>
    <w:rsid w:val="00877597"/>
    <w:rsid w:val="00881424"/>
    <w:rsid w:val="00881433"/>
    <w:rsid w:val="0088161A"/>
    <w:rsid w:val="008818E5"/>
    <w:rsid w:val="00881B32"/>
    <w:rsid w:val="00881CF6"/>
    <w:rsid w:val="00883613"/>
    <w:rsid w:val="00883772"/>
    <w:rsid w:val="00883FA0"/>
    <w:rsid w:val="00884EDA"/>
    <w:rsid w:val="0088704D"/>
    <w:rsid w:val="00887262"/>
    <w:rsid w:val="0088754D"/>
    <w:rsid w:val="008901A3"/>
    <w:rsid w:val="00890E15"/>
    <w:rsid w:val="00891FFF"/>
    <w:rsid w:val="00892708"/>
    <w:rsid w:val="00892AAB"/>
    <w:rsid w:val="00893452"/>
    <w:rsid w:val="008938D3"/>
    <w:rsid w:val="00893A92"/>
    <w:rsid w:val="0089404E"/>
    <w:rsid w:val="008971A5"/>
    <w:rsid w:val="008A0D70"/>
    <w:rsid w:val="008A1488"/>
    <w:rsid w:val="008A17C1"/>
    <w:rsid w:val="008A289D"/>
    <w:rsid w:val="008A2C32"/>
    <w:rsid w:val="008A30E4"/>
    <w:rsid w:val="008A454E"/>
    <w:rsid w:val="008A57D6"/>
    <w:rsid w:val="008A5B92"/>
    <w:rsid w:val="008A6462"/>
    <w:rsid w:val="008A66A9"/>
    <w:rsid w:val="008A694C"/>
    <w:rsid w:val="008A78A5"/>
    <w:rsid w:val="008A7906"/>
    <w:rsid w:val="008B1135"/>
    <w:rsid w:val="008B1C38"/>
    <w:rsid w:val="008B4A83"/>
    <w:rsid w:val="008B4C14"/>
    <w:rsid w:val="008B56B9"/>
    <w:rsid w:val="008B6CF9"/>
    <w:rsid w:val="008B762E"/>
    <w:rsid w:val="008C00F3"/>
    <w:rsid w:val="008C082B"/>
    <w:rsid w:val="008C0EBC"/>
    <w:rsid w:val="008C11B4"/>
    <w:rsid w:val="008C12D6"/>
    <w:rsid w:val="008C1EFA"/>
    <w:rsid w:val="008C283E"/>
    <w:rsid w:val="008C2ABE"/>
    <w:rsid w:val="008C30C4"/>
    <w:rsid w:val="008C3292"/>
    <w:rsid w:val="008C3ED4"/>
    <w:rsid w:val="008C43D7"/>
    <w:rsid w:val="008C484E"/>
    <w:rsid w:val="008C4AA1"/>
    <w:rsid w:val="008C56A2"/>
    <w:rsid w:val="008C5E17"/>
    <w:rsid w:val="008C7029"/>
    <w:rsid w:val="008D1157"/>
    <w:rsid w:val="008D2278"/>
    <w:rsid w:val="008D2EEE"/>
    <w:rsid w:val="008D349D"/>
    <w:rsid w:val="008D3B99"/>
    <w:rsid w:val="008D454B"/>
    <w:rsid w:val="008D4FEC"/>
    <w:rsid w:val="008D57D5"/>
    <w:rsid w:val="008D6CCC"/>
    <w:rsid w:val="008D7252"/>
    <w:rsid w:val="008E0B4E"/>
    <w:rsid w:val="008E132E"/>
    <w:rsid w:val="008E1590"/>
    <w:rsid w:val="008E1E00"/>
    <w:rsid w:val="008E2353"/>
    <w:rsid w:val="008E3819"/>
    <w:rsid w:val="008E4837"/>
    <w:rsid w:val="008E780E"/>
    <w:rsid w:val="008F40D9"/>
    <w:rsid w:val="008F4F57"/>
    <w:rsid w:val="008F648D"/>
    <w:rsid w:val="008F64DF"/>
    <w:rsid w:val="008F6543"/>
    <w:rsid w:val="008F662E"/>
    <w:rsid w:val="00900674"/>
    <w:rsid w:val="0090164A"/>
    <w:rsid w:val="00901DBC"/>
    <w:rsid w:val="00901E5D"/>
    <w:rsid w:val="009036C8"/>
    <w:rsid w:val="00904276"/>
    <w:rsid w:val="00904D81"/>
    <w:rsid w:val="00905E2B"/>
    <w:rsid w:val="009064EC"/>
    <w:rsid w:val="00907127"/>
    <w:rsid w:val="009071F9"/>
    <w:rsid w:val="0090784C"/>
    <w:rsid w:val="009107CD"/>
    <w:rsid w:val="009115EE"/>
    <w:rsid w:val="00911693"/>
    <w:rsid w:val="00912E34"/>
    <w:rsid w:val="0091403A"/>
    <w:rsid w:val="009147DA"/>
    <w:rsid w:val="00914F24"/>
    <w:rsid w:val="00915B31"/>
    <w:rsid w:val="0091679E"/>
    <w:rsid w:val="0091769E"/>
    <w:rsid w:val="00917D69"/>
    <w:rsid w:val="00920460"/>
    <w:rsid w:val="00920E7E"/>
    <w:rsid w:val="00921EAC"/>
    <w:rsid w:val="00921F02"/>
    <w:rsid w:val="0092255F"/>
    <w:rsid w:val="009301C9"/>
    <w:rsid w:val="00930A7C"/>
    <w:rsid w:val="00930E38"/>
    <w:rsid w:val="00932414"/>
    <w:rsid w:val="00932759"/>
    <w:rsid w:val="00932A77"/>
    <w:rsid w:val="00933B41"/>
    <w:rsid w:val="00935D9B"/>
    <w:rsid w:val="0093726D"/>
    <w:rsid w:val="0093751D"/>
    <w:rsid w:val="00940427"/>
    <w:rsid w:val="00942828"/>
    <w:rsid w:val="0094350D"/>
    <w:rsid w:val="009439B2"/>
    <w:rsid w:val="00945674"/>
    <w:rsid w:val="00946203"/>
    <w:rsid w:val="00947130"/>
    <w:rsid w:val="00950951"/>
    <w:rsid w:val="0095152A"/>
    <w:rsid w:val="00952015"/>
    <w:rsid w:val="009527BC"/>
    <w:rsid w:val="00952D8B"/>
    <w:rsid w:val="0095426F"/>
    <w:rsid w:val="009543CD"/>
    <w:rsid w:val="009551F3"/>
    <w:rsid w:val="0095576A"/>
    <w:rsid w:val="0095752A"/>
    <w:rsid w:val="00961C44"/>
    <w:rsid w:val="0096290C"/>
    <w:rsid w:val="00963F2C"/>
    <w:rsid w:val="009644CA"/>
    <w:rsid w:val="00964763"/>
    <w:rsid w:val="00972B92"/>
    <w:rsid w:val="009730BE"/>
    <w:rsid w:val="0097359C"/>
    <w:rsid w:val="00973687"/>
    <w:rsid w:val="00974A1A"/>
    <w:rsid w:val="00974E6F"/>
    <w:rsid w:val="00974EDB"/>
    <w:rsid w:val="00975745"/>
    <w:rsid w:val="00975C30"/>
    <w:rsid w:val="009760FC"/>
    <w:rsid w:val="0097775B"/>
    <w:rsid w:val="00980266"/>
    <w:rsid w:val="00981BAD"/>
    <w:rsid w:val="00981D4B"/>
    <w:rsid w:val="00982C83"/>
    <w:rsid w:val="00983D71"/>
    <w:rsid w:val="00983DF0"/>
    <w:rsid w:val="009843D6"/>
    <w:rsid w:val="00984D5B"/>
    <w:rsid w:val="0099075D"/>
    <w:rsid w:val="00991A94"/>
    <w:rsid w:val="00991B57"/>
    <w:rsid w:val="00991CDA"/>
    <w:rsid w:val="009924FB"/>
    <w:rsid w:val="00993AE3"/>
    <w:rsid w:val="00993CA1"/>
    <w:rsid w:val="00993FC3"/>
    <w:rsid w:val="009951C7"/>
    <w:rsid w:val="00995562"/>
    <w:rsid w:val="00995F05"/>
    <w:rsid w:val="009963D6"/>
    <w:rsid w:val="009967AC"/>
    <w:rsid w:val="00997722"/>
    <w:rsid w:val="009A021C"/>
    <w:rsid w:val="009A0A1A"/>
    <w:rsid w:val="009A0EFC"/>
    <w:rsid w:val="009A102B"/>
    <w:rsid w:val="009A1BEE"/>
    <w:rsid w:val="009A1E02"/>
    <w:rsid w:val="009A24FD"/>
    <w:rsid w:val="009A4724"/>
    <w:rsid w:val="009A4C21"/>
    <w:rsid w:val="009A4E2C"/>
    <w:rsid w:val="009A6188"/>
    <w:rsid w:val="009A6FA7"/>
    <w:rsid w:val="009B0165"/>
    <w:rsid w:val="009B1195"/>
    <w:rsid w:val="009B2639"/>
    <w:rsid w:val="009B3C28"/>
    <w:rsid w:val="009B4103"/>
    <w:rsid w:val="009B5020"/>
    <w:rsid w:val="009B5893"/>
    <w:rsid w:val="009B6945"/>
    <w:rsid w:val="009B6AE1"/>
    <w:rsid w:val="009B6EB0"/>
    <w:rsid w:val="009B742B"/>
    <w:rsid w:val="009C39AA"/>
    <w:rsid w:val="009C39C3"/>
    <w:rsid w:val="009C52BC"/>
    <w:rsid w:val="009C572B"/>
    <w:rsid w:val="009C611D"/>
    <w:rsid w:val="009C64AC"/>
    <w:rsid w:val="009C6F1D"/>
    <w:rsid w:val="009C7D8E"/>
    <w:rsid w:val="009D03C8"/>
    <w:rsid w:val="009D23A6"/>
    <w:rsid w:val="009D249D"/>
    <w:rsid w:val="009D3B75"/>
    <w:rsid w:val="009D3F37"/>
    <w:rsid w:val="009D45A2"/>
    <w:rsid w:val="009D4720"/>
    <w:rsid w:val="009D75E4"/>
    <w:rsid w:val="009E06B0"/>
    <w:rsid w:val="009E1592"/>
    <w:rsid w:val="009E1637"/>
    <w:rsid w:val="009E372F"/>
    <w:rsid w:val="009E38BF"/>
    <w:rsid w:val="009E3BF7"/>
    <w:rsid w:val="009E43B9"/>
    <w:rsid w:val="009E48BB"/>
    <w:rsid w:val="009E53C4"/>
    <w:rsid w:val="009E5519"/>
    <w:rsid w:val="009F1FD0"/>
    <w:rsid w:val="009F252B"/>
    <w:rsid w:val="009F7A14"/>
    <w:rsid w:val="00A006CD"/>
    <w:rsid w:val="00A01879"/>
    <w:rsid w:val="00A071D1"/>
    <w:rsid w:val="00A10382"/>
    <w:rsid w:val="00A10DA1"/>
    <w:rsid w:val="00A11DCF"/>
    <w:rsid w:val="00A126F0"/>
    <w:rsid w:val="00A12E82"/>
    <w:rsid w:val="00A13C64"/>
    <w:rsid w:val="00A14189"/>
    <w:rsid w:val="00A2005F"/>
    <w:rsid w:val="00A2133A"/>
    <w:rsid w:val="00A22C0C"/>
    <w:rsid w:val="00A236DF"/>
    <w:rsid w:val="00A23CCD"/>
    <w:rsid w:val="00A24A84"/>
    <w:rsid w:val="00A25443"/>
    <w:rsid w:val="00A26CDD"/>
    <w:rsid w:val="00A27742"/>
    <w:rsid w:val="00A277CB"/>
    <w:rsid w:val="00A27914"/>
    <w:rsid w:val="00A27EE8"/>
    <w:rsid w:val="00A306B9"/>
    <w:rsid w:val="00A36179"/>
    <w:rsid w:val="00A36FC6"/>
    <w:rsid w:val="00A375E3"/>
    <w:rsid w:val="00A412BA"/>
    <w:rsid w:val="00A41E43"/>
    <w:rsid w:val="00A43004"/>
    <w:rsid w:val="00A454B7"/>
    <w:rsid w:val="00A45D4B"/>
    <w:rsid w:val="00A5010F"/>
    <w:rsid w:val="00A504A5"/>
    <w:rsid w:val="00A52D4A"/>
    <w:rsid w:val="00A5339C"/>
    <w:rsid w:val="00A54E7D"/>
    <w:rsid w:val="00A56E0A"/>
    <w:rsid w:val="00A57561"/>
    <w:rsid w:val="00A60CC4"/>
    <w:rsid w:val="00A612F0"/>
    <w:rsid w:val="00A6132B"/>
    <w:rsid w:val="00A61B36"/>
    <w:rsid w:val="00A620B6"/>
    <w:rsid w:val="00A62194"/>
    <w:rsid w:val="00A62ACC"/>
    <w:rsid w:val="00A62FAD"/>
    <w:rsid w:val="00A634BC"/>
    <w:rsid w:val="00A646CB"/>
    <w:rsid w:val="00A64758"/>
    <w:rsid w:val="00A64D06"/>
    <w:rsid w:val="00A651AE"/>
    <w:rsid w:val="00A65BD0"/>
    <w:rsid w:val="00A663C7"/>
    <w:rsid w:val="00A66814"/>
    <w:rsid w:val="00A66F94"/>
    <w:rsid w:val="00A70C50"/>
    <w:rsid w:val="00A71D4C"/>
    <w:rsid w:val="00A72645"/>
    <w:rsid w:val="00A731CE"/>
    <w:rsid w:val="00A73835"/>
    <w:rsid w:val="00A75CDA"/>
    <w:rsid w:val="00A77760"/>
    <w:rsid w:val="00A8216B"/>
    <w:rsid w:val="00A82875"/>
    <w:rsid w:val="00A82DE8"/>
    <w:rsid w:val="00A83464"/>
    <w:rsid w:val="00A83477"/>
    <w:rsid w:val="00A83C9D"/>
    <w:rsid w:val="00A855AD"/>
    <w:rsid w:val="00A85F4A"/>
    <w:rsid w:val="00A86760"/>
    <w:rsid w:val="00A90B20"/>
    <w:rsid w:val="00A912BE"/>
    <w:rsid w:val="00A91C73"/>
    <w:rsid w:val="00A92E9D"/>
    <w:rsid w:val="00A93BCA"/>
    <w:rsid w:val="00A94DBA"/>
    <w:rsid w:val="00A94EA5"/>
    <w:rsid w:val="00A95301"/>
    <w:rsid w:val="00A95684"/>
    <w:rsid w:val="00AA098F"/>
    <w:rsid w:val="00AA1836"/>
    <w:rsid w:val="00AA209F"/>
    <w:rsid w:val="00AA3AA8"/>
    <w:rsid w:val="00AA3B62"/>
    <w:rsid w:val="00AA4336"/>
    <w:rsid w:val="00AA624C"/>
    <w:rsid w:val="00AA63B8"/>
    <w:rsid w:val="00AA6A88"/>
    <w:rsid w:val="00AA7999"/>
    <w:rsid w:val="00AA7B2E"/>
    <w:rsid w:val="00AB1CF6"/>
    <w:rsid w:val="00AB25EC"/>
    <w:rsid w:val="00AB26B0"/>
    <w:rsid w:val="00AB31D2"/>
    <w:rsid w:val="00AB5077"/>
    <w:rsid w:val="00AB508F"/>
    <w:rsid w:val="00AB550A"/>
    <w:rsid w:val="00AB557F"/>
    <w:rsid w:val="00AB5FC7"/>
    <w:rsid w:val="00AB663D"/>
    <w:rsid w:val="00AB68F0"/>
    <w:rsid w:val="00AB6FCF"/>
    <w:rsid w:val="00AC0BAE"/>
    <w:rsid w:val="00AC233F"/>
    <w:rsid w:val="00AC381E"/>
    <w:rsid w:val="00AC59B7"/>
    <w:rsid w:val="00AC6736"/>
    <w:rsid w:val="00AC6849"/>
    <w:rsid w:val="00AC6A74"/>
    <w:rsid w:val="00AD1BF6"/>
    <w:rsid w:val="00AD34E1"/>
    <w:rsid w:val="00AD351D"/>
    <w:rsid w:val="00AD391F"/>
    <w:rsid w:val="00AD44F6"/>
    <w:rsid w:val="00AD57AA"/>
    <w:rsid w:val="00AD6648"/>
    <w:rsid w:val="00AD777A"/>
    <w:rsid w:val="00AE2436"/>
    <w:rsid w:val="00AE3B3A"/>
    <w:rsid w:val="00AE46D5"/>
    <w:rsid w:val="00AE5B74"/>
    <w:rsid w:val="00AE6CEE"/>
    <w:rsid w:val="00AE6E95"/>
    <w:rsid w:val="00AE7CD4"/>
    <w:rsid w:val="00AF0319"/>
    <w:rsid w:val="00AF1BAE"/>
    <w:rsid w:val="00AF30C5"/>
    <w:rsid w:val="00AF3AF7"/>
    <w:rsid w:val="00AF5388"/>
    <w:rsid w:val="00AF64AC"/>
    <w:rsid w:val="00AF6562"/>
    <w:rsid w:val="00B00EFD"/>
    <w:rsid w:val="00B030B9"/>
    <w:rsid w:val="00B032F5"/>
    <w:rsid w:val="00B03857"/>
    <w:rsid w:val="00B04FC3"/>
    <w:rsid w:val="00B06030"/>
    <w:rsid w:val="00B0605F"/>
    <w:rsid w:val="00B0721F"/>
    <w:rsid w:val="00B07F7F"/>
    <w:rsid w:val="00B101DA"/>
    <w:rsid w:val="00B11F71"/>
    <w:rsid w:val="00B13C33"/>
    <w:rsid w:val="00B20204"/>
    <w:rsid w:val="00B21536"/>
    <w:rsid w:val="00B21A03"/>
    <w:rsid w:val="00B2305C"/>
    <w:rsid w:val="00B23E6A"/>
    <w:rsid w:val="00B26751"/>
    <w:rsid w:val="00B278A9"/>
    <w:rsid w:val="00B27B29"/>
    <w:rsid w:val="00B27F55"/>
    <w:rsid w:val="00B31474"/>
    <w:rsid w:val="00B31786"/>
    <w:rsid w:val="00B322E9"/>
    <w:rsid w:val="00B325EC"/>
    <w:rsid w:val="00B32678"/>
    <w:rsid w:val="00B32A3E"/>
    <w:rsid w:val="00B3311E"/>
    <w:rsid w:val="00B3641A"/>
    <w:rsid w:val="00B37258"/>
    <w:rsid w:val="00B37734"/>
    <w:rsid w:val="00B4006B"/>
    <w:rsid w:val="00B40BD7"/>
    <w:rsid w:val="00B41827"/>
    <w:rsid w:val="00B41FDA"/>
    <w:rsid w:val="00B45CC4"/>
    <w:rsid w:val="00B45EE6"/>
    <w:rsid w:val="00B46F24"/>
    <w:rsid w:val="00B4701C"/>
    <w:rsid w:val="00B503BE"/>
    <w:rsid w:val="00B511B9"/>
    <w:rsid w:val="00B51588"/>
    <w:rsid w:val="00B53FB2"/>
    <w:rsid w:val="00B552B0"/>
    <w:rsid w:val="00B55638"/>
    <w:rsid w:val="00B618C7"/>
    <w:rsid w:val="00B61CB0"/>
    <w:rsid w:val="00B61E18"/>
    <w:rsid w:val="00B6276E"/>
    <w:rsid w:val="00B64411"/>
    <w:rsid w:val="00B64BCC"/>
    <w:rsid w:val="00B65500"/>
    <w:rsid w:val="00B655EB"/>
    <w:rsid w:val="00B71175"/>
    <w:rsid w:val="00B74FF4"/>
    <w:rsid w:val="00B768BF"/>
    <w:rsid w:val="00B824CA"/>
    <w:rsid w:val="00B82AE0"/>
    <w:rsid w:val="00B85E92"/>
    <w:rsid w:val="00B868C2"/>
    <w:rsid w:val="00B875C3"/>
    <w:rsid w:val="00B87D50"/>
    <w:rsid w:val="00B91175"/>
    <w:rsid w:val="00B9125B"/>
    <w:rsid w:val="00B9159F"/>
    <w:rsid w:val="00B939D8"/>
    <w:rsid w:val="00B95D43"/>
    <w:rsid w:val="00B97886"/>
    <w:rsid w:val="00BA0E36"/>
    <w:rsid w:val="00BA153B"/>
    <w:rsid w:val="00BA2465"/>
    <w:rsid w:val="00BA3935"/>
    <w:rsid w:val="00BA4B08"/>
    <w:rsid w:val="00BA547D"/>
    <w:rsid w:val="00BA56F6"/>
    <w:rsid w:val="00BA5DE7"/>
    <w:rsid w:val="00BA6293"/>
    <w:rsid w:val="00BA6D91"/>
    <w:rsid w:val="00BA7036"/>
    <w:rsid w:val="00BA70EB"/>
    <w:rsid w:val="00BA74B8"/>
    <w:rsid w:val="00BA7B37"/>
    <w:rsid w:val="00BB089B"/>
    <w:rsid w:val="00BB40CF"/>
    <w:rsid w:val="00BB6A2B"/>
    <w:rsid w:val="00BB6A3F"/>
    <w:rsid w:val="00BB7783"/>
    <w:rsid w:val="00BC0FE6"/>
    <w:rsid w:val="00BC24A1"/>
    <w:rsid w:val="00BC31C4"/>
    <w:rsid w:val="00BC32CB"/>
    <w:rsid w:val="00BC5476"/>
    <w:rsid w:val="00BC5F1A"/>
    <w:rsid w:val="00BC5FC0"/>
    <w:rsid w:val="00BC711B"/>
    <w:rsid w:val="00BD24F5"/>
    <w:rsid w:val="00BD36C4"/>
    <w:rsid w:val="00BD4FC9"/>
    <w:rsid w:val="00BD4FD3"/>
    <w:rsid w:val="00BD7966"/>
    <w:rsid w:val="00BD7A33"/>
    <w:rsid w:val="00BE18E6"/>
    <w:rsid w:val="00BE3000"/>
    <w:rsid w:val="00BE4627"/>
    <w:rsid w:val="00BE4720"/>
    <w:rsid w:val="00BE595D"/>
    <w:rsid w:val="00BE5A42"/>
    <w:rsid w:val="00BE6157"/>
    <w:rsid w:val="00BE70A0"/>
    <w:rsid w:val="00BE7247"/>
    <w:rsid w:val="00BE7971"/>
    <w:rsid w:val="00BF137C"/>
    <w:rsid w:val="00BF288A"/>
    <w:rsid w:val="00BF3E98"/>
    <w:rsid w:val="00BF48D0"/>
    <w:rsid w:val="00BF48FB"/>
    <w:rsid w:val="00BF52FD"/>
    <w:rsid w:val="00BF6DC0"/>
    <w:rsid w:val="00C017FF"/>
    <w:rsid w:val="00C02DD9"/>
    <w:rsid w:val="00C032F8"/>
    <w:rsid w:val="00C036DC"/>
    <w:rsid w:val="00C038A5"/>
    <w:rsid w:val="00C0633C"/>
    <w:rsid w:val="00C064A6"/>
    <w:rsid w:val="00C06B08"/>
    <w:rsid w:val="00C10C02"/>
    <w:rsid w:val="00C11B51"/>
    <w:rsid w:val="00C1206E"/>
    <w:rsid w:val="00C1255C"/>
    <w:rsid w:val="00C14168"/>
    <w:rsid w:val="00C14555"/>
    <w:rsid w:val="00C16E44"/>
    <w:rsid w:val="00C1718C"/>
    <w:rsid w:val="00C17AD5"/>
    <w:rsid w:val="00C17D53"/>
    <w:rsid w:val="00C20363"/>
    <w:rsid w:val="00C206FB"/>
    <w:rsid w:val="00C22611"/>
    <w:rsid w:val="00C229B2"/>
    <w:rsid w:val="00C229DF"/>
    <w:rsid w:val="00C24D21"/>
    <w:rsid w:val="00C25281"/>
    <w:rsid w:val="00C26286"/>
    <w:rsid w:val="00C262F9"/>
    <w:rsid w:val="00C30E1D"/>
    <w:rsid w:val="00C31285"/>
    <w:rsid w:val="00C324A5"/>
    <w:rsid w:val="00C33ACA"/>
    <w:rsid w:val="00C3432D"/>
    <w:rsid w:val="00C358A2"/>
    <w:rsid w:val="00C37BFE"/>
    <w:rsid w:val="00C4002E"/>
    <w:rsid w:val="00C4082F"/>
    <w:rsid w:val="00C43AF8"/>
    <w:rsid w:val="00C43B97"/>
    <w:rsid w:val="00C457EE"/>
    <w:rsid w:val="00C459A8"/>
    <w:rsid w:val="00C463C4"/>
    <w:rsid w:val="00C5027B"/>
    <w:rsid w:val="00C553E4"/>
    <w:rsid w:val="00C55952"/>
    <w:rsid w:val="00C55A99"/>
    <w:rsid w:val="00C5646F"/>
    <w:rsid w:val="00C565C6"/>
    <w:rsid w:val="00C572DF"/>
    <w:rsid w:val="00C57D3F"/>
    <w:rsid w:val="00C60FA5"/>
    <w:rsid w:val="00C63E82"/>
    <w:rsid w:val="00C640D1"/>
    <w:rsid w:val="00C64E8A"/>
    <w:rsid w:val="00C65B59"/>
    <w:rsid w:val="00C66D30"/>
    <w:rsid w:val="00C6773F"/>
    <w:rsid w:val="00C706BD"/>
    <w:rsid w:val="00C70D6B"/>
    <w:rsid w:val="00C726C7"/>
    <w:rsid w:val="00C72A0C"/>
    <w:rsid w:val="00C74892"/>
    <w:rsid w:val="00C775D5"/>
    <w:rsid w:val="00C802BA"/>
    <w:rsid w:val="00C81158"/>
    <w:rsid w:val="00C81762"/>
    <w:rsid w:val="00C81B2B"/>
    <w:rsid w:val="00C8237C"/>
    <w:rsid w:val="00C82A5C"/>
    <w:rsid w:val="00C836E7"/>
    <w:rsid w:val="00C83B82"/>
    <w:rsid w:val="00C842EE"/>
    <w:rsid w:val="00C84F63"/>
    <w:rsid w:val="00C86548"/>
    <w:rsid w:val="00C86A21"/>
    <w:rsid w:val="00C922A0"/>
    <w:rsid w:val="00C92C06"/>
    <w:rsid w:val="00C95138"/>
    <w:rsid w:val="00CA10E6"/>
    <w:rsid w:val="00CA21A1"/>
    <w:rsid w:val="00CA3BDD"/>
    <w:rsid w:val="00CA3CE2"/>
    <w:rsid w:val="00CA3E31"/>
    <w:rsid w:val="00CA489C"/>
    <w:rsid w:val="00CA5DC0"/>
    <w:rsid w:val="00CA626A"/>
    <w:rsid w:val="00CA64EC"/>
    <w:rsid w:val="00CA69BC"/>
    <w:rsid w:val="00CA6D32"/>
    <w:rsid w:val="00CA6DC1"/>
    <w:rsid w:val="00CA6E6B"/>
    <w:rsid w:val="00CA6FA6"/>
    <w:rsid w:val="00CB1279"/>
    <w:rsid w:val="00CB1D5C"/>
    <w:rsid w:val="00CB2235"/>
    <w:rsid w:val="00CB241F"/>
    <w:rsid w:val="00CB2EAF"/>
    <w:rsid w:val="00CB3355"/>
    <w:rsid w:val="00CB3AB4"/>
    <w:rsid w:val="00CB5018"/>
    <w:rsid w:val="00CB539C"/>
    <w:rsid w:val="00CB53FE"/>
    <w:rsid w:val="00CB7F3C"/>
    <w:rsid w:val="00CC0CD2"/>
    <w:rsid w:val="00CC0DA5"/>
    <w:rsid w:val="00CC1765"/>
    <w:rsid w:val="00CC1945"/>
    <w:rsid w:val="00CC3D84"/>
    <w:rsid w:val="00CC4774"/>
    <w:rsid w:val="00CC4B58"/>
    <w:rsid w:val="00CC5E58"/>
    <w:rsid w:val="00CC6037"/>
    <w:rsid w:val="00CC6BC2"/>
    <w:rsid w:val="00CD0181"/>
    <w:rsid w:val="00CD1711"/>
    <w:rsid w:val="00CD17CC"/>
    <w:rsid w:val="00CD3ACB"/>
    <w:rsid w:val="00CD4030"/>
    <w:rsid w:val="00CD4359"/>
    <w:rsid w:val="00CD4C9D"/>
    <w:rsid w:val="00CD50E1"/>
    <w:rsid w:val="00CE1468"/>
    <w:rsid w:val="00CE18A1"/>
    <w:rsid w:val="00CE1FBE"/>
    <w:rsid w:val="00CE2D3D"/>
    <w:rsid w:val="00CE4022"/>
    <w:rsid w:val="00CE5A02"/>
    <w:rsid w:val="00CE6148"/>
    <w:rsid w:val="00CE7470"/>
    <w:rsid w:val="00CE7899"/>
    <w:rsid w:val="00CE7EC8"/>
    <w:rsid w:val="00CF0349"/>
    <w:rsid w:val="00CF0D4E"/>
    <w:rsid w:val="00CF0DE1"/>
    <w:rsid w:val="00CF1B17"/>
    <w:rsid w:val="00CF1F88"/>
    <w:rsid w:val="00CF1FC2"/>
    <w:rsid w:val="00CF2BDB"/>
    <w:rsid w:val="00CF3252"/>
    <w:rsid w:val="00CF3714"/>
    <w:rsid w:val="00CF3C15"/>
    <w:rsid w:val="00CF44A5"/>
    <w:rsid w:val="00CF5D1F"/>
    <w:rsid w:val="00CF6E0C"/>
    <w:rsid w:val="00CF6E13"/>
    <w:rsid w:val="00CF765C"/>
    <w:rsid w:val="00D00D02"/>
    <w:rsid w:val="00D025ED"/>
    <w:rsid w:val="00D03390"/>
    <w:rsid w:val="00D03F20"/>
    <w:rsid w:val="00D05AA3"/>
    <w:rsid w:val="00D05AAB"/>
    <w:rsid w:val="00D07037"/>
    <w:rsid w:val="00D10656"/>
    <w:rsid w:val="00D117F6"/>
    <w:rsid w:val="00D13802"/>
    <w:rsid w:val="00D15488"/>
    <w:rsid w:val="00D1559D"/>
    <w:rsid w:val="00D1717C"/>
    <w:rsid w:val="00D2098A"/>
    <w:rsid w:val="00D20DA4"/>
    <w:rsid w:val="00D2136F"/>
    <w:rsid w:val="00D21380"/>
    <w:rsid w:val="00D25E83"/>
    <w:rsid w:val="00D27128"/>
    <w:rsid w:val="00D30709"/>
    <w:rsid w:val="00D309A8"/>
    <w:rsid w:val="00D323E9"/>
    <w:rsid w:val="00D32B67"/>
    <w:rsid w:val="00D341A9"/>
    <w:rsid w:val="00D34FC5"/>
    <w:rsid w:val="00D35294"/>
    <w:rsid w:val="00D3584D"/>
    <w:rsid w:val="00D3589A"/>
    <w:rsid w:val="00D359BA"/>
    <w:rsid w:val="00D36EEB"/>
    <w:rsid w:val="00D40A8F"/>
    <w:rsid w:val="00D45FA0"/>
    <w:rsid w:val="00D462B5"/>
    <w:rsid w:val="00D46A8A"/>
    <w:rsid w:val="00D46C86"/>
    <w:rsid w:val="00D46FFE"/>
    <w:rsid w:val="00D4726C"/>
    <w:rsid w:val="00D54992"/>
    <w:rsid w:val="00D54B9D"/>
    <w:rsid w:val="00D55539"/>
    <w:rsid w:val="00D558F4"/>
    <w:rsid w:val="00D55CDF"/>
    <w:rsid w:val="00D61F90"/>
    <w:rsid w:val="00D62B9C"/>
    <w:rsid w:val="00D62D04"/>
    <w:rsid w:val="00D64B35"/>
    <w:rsid w:val="00D65D75"/>
    <w:rsid w:val="00D66135"/>
    <w:rsid w:val="00D6675A"/>
    <w:rsid w:val="00D66835"/>
    <w:rsid w:val="00D66CFA"/>
    <w:rsid w:val="00D700CB"/>
    <w:rsid w:val="00D72B5E"/>
    <w:rsid w:val="00D72C9D"/>
    <w:rsid w:val="00D73C05"/>
    <w:rsid w:val="00D7402D"/>
    <w:rsid w:val="00D74CC9"/>
    <w:rsid w:val="00D754FF"/>
    <w:rsid w:val="00D7582C"/>
    <w:rsid w:val="00D76BE3"/>
    <w:rsid w:val="00D77696"/>
    <w:rsid w:val="00D802EF"/>
    <w:rsid w:val="00D80445"/>
    <w:rsid w:val="00D82C00"/>
    <w:rsid w:val="00D8310F"/>
    <w:rsid w:val="00D83595"/>
    <w:rsid w:val="00D83B46"/>
    <w:rsid w:val="00D84124"/>
    <w:rsid w:val="00D85AAD"/>
    <w:rsid w:val="00D903C8"/>
    <w:rsid w:val="00D9066F"/>
    <w:rsid w:val="00D9218D"/>
    <w:rsid w:val="00D9303F"/>
    <w:rsid w:val="00D930CD"/>
    <w:rsid w:val="00D93D4B"/>
    <w:rsid w:val="00D9437B"/>
    <w:rsid w:val="00D94FBB"/>
    <w:rsid w:val="00D957E7"/>
    <w:rsid w:val="00D97A1E"/>
    <w:rsid w:val="00DA00FF"/>
    <w:rsid w:val="00DA039E"/>
    <w:rsid w:val="00DA37EF"/>
    <w:rsid w:val="00DA4158"/>
    <w:rsid w:val="00DA4A88"/>
    <w:rsid w:val="00DA52CE"/>
    <w:rsid w:val="00DA755F"/>
    <w:rsid w:val="00DB0950"/>
    <w:rsid w:val="00DB1111"/>
    <w:rsid w:val="00DB39CA"/>
    <w:rsid w:val="00DB45A1"/>
    <w:rsid w:val="00DB5295"/>
    <w:rsid w:val="00DB5A81"/>
    <w:rsid w:val="00DB694A"/>
    <w:rsid w:val="00DB7EB4"/>
    <w:rsid w:val="00DC0887"/>
    <w:rsid w:val="00DC12B0"/>
    <w:rsid w:val="00DC1AE4"/>
    <w:rsid w:val="00DC1F55"/>
    <w:rsid w:val="00DC2D63"/>
    <w:rsid w:val="00DC4EDA"/>
    <w:rsid w:val="00DC588E"/>
    <w:rsid w:val="00DC5D4D"/>
    <w:rsid w:val="00DC68CD"/>
    <w:rsid w:val="00DC68D0"/>
    <w:rsid w:val="00DC79AB"/>
    <w:rsid w:val="00DD03D3"/>
    <w:rsid w:val="00DD1519"/>
    <w:rsid w:val="00DD1724"/>
    <w:rsid w:val="00DD267A"/>
    <w:rsid w:val="00DD2E0E"/>
    <w:rsid w:val="00DD3A40"/>
    <w:rsid w:val="00DD4031"/>
    <w:rsid w:val="00DD5CDC"/>
    <w:rsid w:val="00DD71CE"/>
    <w:rsid w:val="00DD72CA"/>
    <w:rsid w:val="00DD7D8A"/>
    <w:rsid w:val="00DE0607"/>
    <w:rsid w:val="00DE0769"/>
    <w:rsid w:val="00DE0772"/>
    <w:rsid w:val="00DE2559"/>
    <w:rsid w:val="00DE3938"/>
    <w:rsid w:val="00DE46BF"/>
    <w:rsid w:val="00DE5323"/>
    <w:rsid w:val="00DE56A4"/>
    <w:rsid w:val="00DE5D27"/>
    <w:rsid w:val="00DE5E9D"/>
    <w:rsid w:val="00DE745F"/>
    <w:rsid w:val="00DF0280"/>
    <w:rsid w:val="00DF0DA2"/>
    <w:rsid w:val="00DF10CC"/>
    <w:rsid w:val="00DF2FD6"/>
    <w:rsid w:val="00DF3D4D"/>
    <w:rsid w:val="00DF4B9F"/>
    <w:rsid w:val="00DF5DF0"/>
    <w:rsid w:val="00DF5EED"/>
    <w:rsid w:val="00DF6276"/>
    <w:rsid w:val="00DF6FAE"/>
    <w:rsid w:val="00E002E8"/>
    <w:rsid w:val="00E008FF"/>
    <w:rsid w:val="00E01C49"/>
    <w:rsid w:val="00E02C22"/>
    <w:rsid w:val="00E03FA3"/>
    <w:rsid w:val="00E048CF"/>
    <w:rsid w:val="00E04914"/>
    <w:rsid w:val="00E04918"/>
    <w:rsid w:val="00E06CCA"/>
    <w:rsid w:val="00E10ED7"/>
    <w:rsid w:val="00E13030"/>
    <w:rsid w:val="00E1340A"/>
    <w:rsid w:val="00E13712"/>
    <w:rsid w:val="00E13DE7"/>
    <w:rsid w:val="00E15361"/>
    <w:rsid w:val="00E162A1"/>
    <w:rsid w:val="00E1636A"/>
    <w:rsid w:val="00E16420"/>
    <w:rsid w:val="00E17DAA"/>
    <w:rsid w:val="00E2270D"/>
    <w:rsid w:val="00E22917"/>
    <w:rsid w:val="00E230C4"/>
    <w:rsid w:val="00E23617"/>
    <w:rsid w:val="00E23FE3"/>
    <w:rsid w:val="00E24034"/>
    <w:rsid w:val="00E242F1"/>
    <w:rsid w:val="00E24513"/>
    <w:rsid w:val="00E2529E"/>
    <w:rsid w:val="00E2570F"/>
    <w:rsid w:val="00E26C23"/>
    <w:rsid w:val="00E26D64"/>
    <w:rsid w:val="00E26FD4"/>
    <w:rsid w:val="00E30874"/>
    <w:rsid w:val="00E31FF0"/>
    <w:rsid w:val="00E33DC2"/>
    <w:rsid w:val="00E34106"/>
    <w:rsid w:val="00E34905"/>
    <w:rsid w:val="00E349F2"/>
    <w:rsid w:val="00E35830"/>
    <w:rsid w:val="00E368D7"/>
    <w:rsid w:val="00E36E01"/>
    <w:rsid w:val="00E37063"/>
    <w:rsid w:val="00E37639"/>
    <w:rsid w:val="00E40192"/>
    <w:rsid w:val="00E40F67"/>
    <w:rsid w:val="00E41A9E"/>
    <w:rsid w:val="00E41C83"/>
    <w:rsid w:val="00E4259E"/>
    <w:rsid w:val="00E42812"/>
    <w:rsid w:val="00E43E65"/>
    <w:rsid w:val="00E4457C"/>
    <w:rsid w:val="00E445A6"/>
    <w:rsid w:val="00E4626E"/>
    <w:rsid w:val="00E471E3"/>
    <w:rsid w:val="00E47529"/>
    <w:rsid w:val="00E47908"/>
    <w:rsid w:val="00E50616"/>
    <w:rsid w:val="00E506B3"/>
    <w:rsid w:val="00E5081C"/>
    <w:rsid w:val="00E5193D"/>
    <w:rsid w:val="00E52760"/>
    <w:rsid w:val="00E53C20"/>
    <w:rsid w:val="00E5412F"/>
    <w:rsid w:val="00E54C06"/>
    <w:rsid w:val="00E5571D"/>
    <w:rsid w:val="00E55867"/>
    <w:rsid w:val="00E55C7C"/>
    <w:rsid w:val="00E56E27"/>
    <w:rsid w:val="00E57029"/>
    <w:rsid w:val="00E60605"/>
    <w:rsid w:val="00E62235"/>
    <w:rsid w:val="00E631FA"/>
    <w:rsid w:val="00E63D17"/>
    <w:rsid w:val="00E63DE4"/>
    <w:rsid w:val="00E645DF"/>
    <w:rsid w:val="00E64A57"/>
    <w:rsid w:val="00E65539"/>
    <w:rsid w:val="00E6573C"/>
    <w:rsid w:val="00E70AB7"/>
    <w:rsid w:val="00E70D8B"/>
    <w:rsid w:val="00E70EC1"/>
    <w:rsid w:val="00E7143D"/>
    <w:rsid w:val="00E71F0F"/>
    <w:rsid w:val="00E73329"/>
    <w:rsid w:val="00E747B8"/>
    <w:rsid w:val="00E776F8"/>
    <w:rsid w:val="00E77EED"/>
    <w:rsid w:val="00E8090B"/>
    <w:rsid w:val="00E820E3"/>
    <w:rsid w:val="00E82243"/>
    <w:rsid w:val="00E83209"/>
    <w:rsid w:val="00E839CF"/>
    <w:rsid w:val="00E87A4F"/>
    <w:rsid w:val="00E87B56"/>
    <w:rsid w:val="00E908FC"/>
    <w:rsid w:val="00E9328B"/>
    <w:rsid w:val="00E93386"/>
    <w:rsid w:val="00E94406"/>
    <w:rsid w:val="00E944B1"/>
    <w:rsid w:val="00E95F28"/>
    <w:rsid w:val="00E96346"/>
    <w:rsid w:val="00E9676E"/>
    <w:rsid w:val="00EA05B0"/>
    <w:rsid w:val="00EA1B90"/>
    <w:rsid w:val="00EA2A18"/>
    <w:rsid w:val="00EA2F34"/>
    <w:rsid w:val="00EA5E63"/>
    <w:rsid w:val="00EA7410"/>
    <w:rsid w:val="00EA7AD6"/>
    <w:rsid w:val="00EB045E"/>
    <w:rsid w:val="00EB148B"/>
    <w:rsid w:val="00EB173B"/>
    <w:rsid w:val="00EB282E"/>
    <w:rsid w:val="00EB61BB"/>
    <w:rsid w:val="00EB6E5F"/>
    <w:rsid w:val="00EB6F01"/>
    <w:rsid w:val="00EB712F"/>
    <w:rsid w:val="00EC0E7D"/>
    <w:rsid w:val="00EC250C"/>
    <w:rsid w:val="00EC2589"/>
    <w:rsid w:val="00EC2B04"/>
    <w:rsid w:val="00EC41DF"/>
    <w:rsid w:val="00EC471E"/>
    <w:rsid w:val="00EC4E44"/>
    <w:rsid w:val="00EC575E"/>
    <w:rsid w:val="00EC5CF8"/>
    <w:rsid w:val="00EC5E3F"/>
    <w:rsid w:val="00EC6960"/>
    <w:rsid w:val="00EC6ACD"/>
    <w:rsid w:val="00EC6E25"/>
    <w:rsid w:val="00EC6E93"/>
    <w:rsid w:val="00EC74CD"/>
    <w:rsid w:val="00ED0939"/>
    <w:rsid w:val="00ED0FD6"/>
    <w:rsid w:val="00ED225A"/>
    <w:rsid w:val="00ED2A83"/>
    <w:rsid w:val="00ED4B1C"/>
    <w:rsid w:val="00ED52C3"/>
    <w:rsid w:val="00EE05CF"/>
    <w:rsid w:val="00EE0D89"/>
    <w:rsid w:val="00EE203E"/>
    <w:rsid w:val="00EE384F"/>
    <w:rsid w:val="00EE3E95"/>
    <w:rsid w:val="00EE6664"/>
    <w:rsid w:val="00EF0E82"/>
    <w:rsid w:val="00EF1D58"/>
    <w:rsid w:val="00EF3693"/>
    <w:rsid w:val="00EF3AAA"/>
    <w:rsid w:val="00EF6D13"/>
    <w:rsid w:val="00EF7190"/>
    <w:rsid w:val="00EF7506"/>
    <w:rsid w:val="00EF7542"/>
    <w:rsid w:val="00EF75C1"/>
    <w:rsid w:val="00EF791E"/>
    <w:rsid w:val="00F02A11"/>
    <w:rsid w:val="00F03482"/>
    <w:rsid w:val="00F03ED5"/>
    <w:rsid w:val="00F04999"/>
    <w:rsid w:val="00F04F7B"/>
    <w:rsid w:val="00F05204"/>
    <w:rsid w:val="00F06039"/>
    <w:rsid w:val="00F11296"/>
    <w:rsid w:val="00F1499C"/>
    <w:rsid w:val="00F14F41"/>
    <w:rsid w:val="00F1598D"/>
    <w:rsid w:val="00F1730A"/>
    <w:rsid w:val="00F22375"/>
    <w:rsid w:val="00F235B4"/>
    <w:rsid w:val="00F243FC"/>
    <w:rsid w:val="00F24A28"/>
    <w:rsid w:val="00F24B22"/>
    <w:rsid w:val="00F24D2F"/>
    <w:rsid w:val="00F268DF"/>
    <w:rsid w:val="00F315A7"/>
    <w:rsid w:val="00F31B77"/>
    <w:rsid w:val="00F34AF3"/>
    <w:rsid w:val="00F354FA"/>
    <w:rsid w:val="00F3656A"/>
    <w:rsid w:val="00F379F4"/>
    <w:rsid w:val="00F40D16"/>
    <w:rsid w:val="00F41424"/>
    <w:rsid w:val="00F42917"/>
    <w:rsid w:val="00F42ED4"/>
    <w:rsid w:val="00F43CF4"/>
    <w:rsid w:val="00F44AEC"/>
    <w:rsid w:val="00F44E1D"/>
    <w:rsid w:val="00F4550F"/>
    <w:rsid w:val="00F45AE0"/>
    <w:rsid w:val="00F46339"/>
    <w:rsid w:val="00F47EF9"/>
    <w:rsid w:val="00F5034C"/>
    <w:rsid w:val="00F509CD"/>
    <w:rsid w:val="00F51554"/>
    <w:rsid w:val="00F529D9"/>
    <w:rsid w:val="00F54315"/>
    <w:rsid w:val="00F56529"/>
    <w:rsid w:val="00F566D5"/>
    <w:rsid w:val="00F5684A"/>
    <w:rsid w:val="00F569F2"/>
    <w:rsid w:val="00F576DC"/>
    <w:rsid w:val="00F57952"/>
    <w:rsid w:val="00F601D7"/>
    <w:rsid w:val="00F60C9C"/>
    <w:rsid w:val="00F60CB0"/>
    <w:rsid w:val="00F612CF"/>
    <w:rsid w:val="00F61685"/>
    <w:rsid w:val="00F6250E"/>
    <w:rsid w:val="00F62D22"/>
    <w:rsid w:val="00F6329D"/>
    <w:rsid w:val="00F634D1"/>
    <w:rsid w:val="00F64044"/>
    <w:rsid w:val="00F651F1"/>
    <w:rsid w:val="00F665A7"/>
    <w:rsid w:val="00F665E8"/>
    <w:rsid w:val="00F67B9D"/>
    <w:rsid w:val="00F67EE9"/>
    <w:rsid w:val="00F70281"/>
    <w:rsid w:val="00F7040F"/>
    <w:rsid w:val="00F7041A"/>
    <w:rsid w:val="00F70EA5"/>
    <w:rsid w:val="00F742A7"/>
    <w:rsid w:val="00F76706"/>
    <w:rsid w:val="00F76F51"/>
    <w:rsid w:val="00F77FA7"/>
    <w:rsid w:val="00F80862"/>
    <w:rsid w:val="00F810FB"/>
    <w:rsid w:val="00F81D37"/>
    <w:rsid w:val="00F84843"/>
    <w:rsid w:val="00F84A26"/>
    <w:rsid w:val="00F8673D"/>
    <w:rsid w:val="00F86778"/>
    <w:rsid w:val="00F87601"/>
    <w:rsid w:val="00F876E8"/>
    <w:rsid w:val="00F91471"/>
    <w:rsid w:val="00F922DC"/>
    <w:rsid w:val="00F94070"/>
    <w:rsid w:val="00F97045"/>
    <w:rsid w:val="00FA61B8"/>
    <w:rsid w:val="00FA776D"/>
    <w:rsid w:val="00FB0F78"/>
    <w:rsid w:val="00FB130C"/>
    <w:rsid w:val="00FB2337"/>
    <w:rsid w:val="00FB23E5"/>
    <w:rsid w:val="00FB28E9"/>
    <w:rsid w:val="00FB38E0"/>
    <w:rsid w:val="00FB3AB8"/>
    <w:rsid w:val="00FB457A"/>
    <w:rsid w:val="00FB555E"/>
    <w:rsid w:val="00FB6207"/>
    <w:rsid w:val="00FB66FC"/>
    <w:rsid w:val="00FB7422"/>
    <w:rsid w:val="00FB7799"/>
    <w:rsid w:val="00FC1AAA"/>
    <w:rsid w:val="00FC1AD4"/>
    <w:rsid w:val="00FC2098"/>
    <w:rsid w:val="00FC2974"/>
    <w:rsid w:val="00FC2996"/>
    <w:rsid w:val="00FC3C7C"/>
    <w:rsid w:val="00FC3D43"/>
    <w:rsid w:val="00FC4487"/>
    <w:rsid w:val="00FC44A8"/>
    <w:rsid w:val="00FC55C7"/>
    <w:rsid w:val="00FC5648"/>
    <w:rsid w:val="00FC6380"/>
    <w:rsid w:val="00FC769E"/>
    <w:rsid w:val="00FC785A"/>
    <w:rsid w:val="00FD0F7A"/>
    <w:rsid w:val="00FD1762"/>
    <w:rsid w:val="00FD1CA0"/>
    <w:rsid w:val="00FD3336"/>
    <w:rsid w:val="00FD3848"/>
    <w:rsid w:val="00FD5AE8"/>
    <w:rsid w:val="00FD74EA"/>
    <w:rsid w:val="00FE149B"/>
    <w:rsid w:val="00FE1CD3"/>
    <w:rsid w:val="00FE3393"/>
    <w:rsid w:val="00FE3A49"/>
    <w:rsid w:val="00FE3B6E"/>
    <w:rsid w:val="00FE50C6"/>
    <w:rsid w:val="00FE544A"/>
    <w:rsid w:val="00FE7703"/>
    <w:rsid w:val="00FF03E3"/>
    <w:rsid w:val="00FF0A48"/>
    <w:rsid w:val="00FF2EA1"/>
    <w:rsid w:val="00FF4BF6"/>
    <w:rsid w:val="00FF62B9"/>
    <w:rsid w:val="00FF74EB"/>
    <w:rsid w:val="010BAF2C"/>
    <w:rsid w:val="02C7E12D"/>
    <w:rsid w:val="03FF2E2B"/>
    <w:rsid w:val="042AFC8D"/>
    <w:rsid w:val="05846455"/>
    <w:rsid w:val="05ECE570"/>
    <w:rsid w:val="0603E2A5"/>
    <w:rsid w:val="063CDC0B"/>
    <w:rsid w:val="090A7D23"/>
    <w:rsid w:val="0A2B4A4B"/>
    <w:rsid w:val="0C4FA6C9"/>
    <w:rsid w:val="0E320C48"/>
    <w:rsid w:val="0E81699C"/>
    <w:rsid w:val="0EEC88BC"/>
    <w:rsid w:val="0FEAE8CF"/>
    <w:rsid w:val="10477A46"/>
    <w:rsid w:val="10854836"/>
    <w:rsid w:val="10FEC48B"/>
    <w:rsid w:val="11AECC32"/>
    <w:rsid w:val="16AE96AC"/>
    <w:rsid w:val="19EE6DC8"/>
    <w:rsid w:val="1A9F275F"/>
    <w:rsid w:val="1AAF6111"/>
    <w:rsid w:val="1D0F2F5E"/>
    <w:rsid w:val="202FECE0"/>
    <w:rsid w:val="2032E0A1"/>
    <w:rsid w:val="20890EEC"/>
    <w:rsid w:val="2416EC0C"/>
    <w:rsid w:val="27B594C4"/>
    <w:rsid w:val="295A4ECA"/>
    <w:rsid w:val="2C92C1A3"/>
    <w:rsid w:val="2D878796"/>
    <w:rsid w:val="2E8797CA"/>
    <w:rsid w:val="2EA29FF2"/>
    <w:rsid w:val="2F6D55CF"/>
    <w:rsid w:val="304C1B6B"/>
    <w:rsid w:val="31800C5B"/>
    <w:rsid w:val="32D35DA2"/>
    <w:rsid w:val="336719C0"/>
    <w:rsid w:val="35AF7D88"/>
    <w:rsid w:val="373E43ED"/>
    <w:rsid w:val="385C2E40"/>
    <w:rsid w:val="39504D18"/>
    <w:rsid w:val="39CDBF2E"/>
    <w:rsid w:val="3A78FA18"/>
    <w:rsid w:val="3AC7EA58"/>
    <w:rsid w:val="3D8A35D0"/>
    <w:rsid w:val="3F139C6A"/>
    <w:rsid w:val="40474828"/>
    <w:rsid w:val="40887B9E"/>
    <w:rsid w:val="419E04BF"/>
    <w:rsid w:val="41D60B67"/>
    <w:rsid w:val="420021CE"/>
    <w:rsid w:val="429933D2"/>
    <w:rsid w:val="46D84FF6"/>
    <w:rsid w:val="49A5BDA0"/>
    <w:rsid w:val="4B7050F0"/>
    <w:rsid w:val="4E26E2E1"/>
    <w:rsid w:val="4EC601E8"/>
    <w:rsid w:val="50BAABA8"/>
    <w:rsid w:val="5152827A"/>
    <w:rsid w:val="5262D37F"/>
    <w:rsid w:val="52B75ECE"/>
    <w:rsid w:val="54EACD2C"/>
    <w:rsid w:val="55CB2A39"/>
    <w:rsid w:val="58B663D7"/>
    <w:rsid w:val="5DB37B59"/>
    <w:rsid w:val="5E1D1758"/>
    <w:rsid w:val="611400C1"/>
    <w:rsid w:val="616A1732"/>
    <w:rsid w:val="656CB001"/>
    <w:rsid w:val="657B0789"/>
    <w:rsid w:val="65CCCE7C"/>
    <w:rsid w:val="66769F0A"/>
    <w:rsid w:val="66C95F92"/>
    <w:rsid w:val="675B60BC"/>
    <w:rsid w:val="67671D35"/>
    <w:rsid w:val="680C2387"/>
    <w:rsid w:val="68379599"/>
    <w:rsid w:val="68677EAE"/>
    <w:rsid w:val="68E65321"/>
    <w:rsid w:val="6D941D9E"/>
    <w:rsid w:val="707C57E3"/>
    <w:rsid w:val="71CFF4CD"/>
    <w:rsid w:val="739FB12B"/>
    <w:rsid w:val="73BBE530"/>
    <w:rsid w:val="745DCC7B"/>
    <w:rsid w:val="7582235D"/>
    <w:rsid w:val="75EA420A"/>
    <w:rsid w:val="772DF039"/>
    <w:rsid w:val="78E45A24"/>
    <w:rsid w:val="7AE34321"/>
    <w:rsid w:val="7B481138"/>
    <w:rsid w:val="7B5979C8"/>
    <w:rsid w:val="7CA51F41"/>
    <w:rsid w:val="7D75248A"/>
    <w:rsid w:val="7F47371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54B1B1"/>
  <w15:chartTrackingRefBased/>
  <w15:docId w15:val="{6E5BDF74-A55B-410F-B49A-C2E151A44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71D"/>
    <w:pPr>
      <w:spacing w:after="0" w:line="240" w:lineRule="auto"/>
    </w:pPr>
    <w:rPr>
      <w:rFonts w:ascii="Arial" w:eastAsia="Times New Roman" w:hAnsi="Arial" w:cs="Times New Roman"/>
      <w:sz w:val="24"/>
      <w:szCs w:val="20"/>
      <w:lang w:val="en-GB"/>
    </w:rPr>
  </w:style>
  <w:style w:type="paragraph" w:styleId="Heading1">
    <w:name w:val="heading 1"/>
    <w:basedOn w:val="Normal"/>
    <w:next w:val="Normal"/>
    <w:link w:val="Heading1Char"/>
    <w:qFormat/>
    <w:rsid w:val="00372601"/>
    <w:pPr>
      <w:keepNext/>
      <w:outlineLvl w:val="0"/>
    </w:pPr>
    <w:rPr>
      <w:u w:val="single"/>
    </w:rPr>
  </w:style>
  <w:style w:type="paragraph" w:styleId="Heading2">
    <w:name w:val="heading 2"/>
    <w:basedOn w:val="Normal"/>
    <w:next w:val="Normal"/>
    <w:link w:val="Heading2Char"/>
    <w:qFormat/>
    <w:rsid w:val="00372601"/>
    <w:pPr>
      <w:keepNext/>
      <w:outlineLvl w:val="1"/>
    </w:pPr>
  </w:style>
  <w:style w:type="character" w:default="1" w:styleId="DefaultParagraphFont">
    <w:name w:val="Default Paragraph Font"/>
    <w:uiPriority w:val="1"/>
    <w:rsid w:val="00E4790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C5E3F"/>
    <w:rPr>
      <w:rFonts w:ascii="Arial" w:eastAsia="Times New Roman" w:hAnsi="Arial" w:cs="Times New Roman"/>
      <w:sz w:val="24"/>
      <w:szCs w:val="20"/>
      <w:u w:val="single"/>
      <w:lang w:val="en-GB"/>
    </w:rPr>
  </w:style>
  <w:style w:type="character" w:customStyle="1" w:styleId="Heading2Char">
    <w:name w:val="Heading 2 Char"/>
    <w:basedOn w:val="DefaultParagraphFont"/>
    <w:link w:val="Heading2"/>
    <w:rsid w:val="00EC5E3F"/>
    <w:rPr>
      <w:rFonts w:ascii="Arial" w:eastAsia="Times New Roman" w:hAnsi="Arial" w:cs="Times New Roman"/>
      <w:sz w:val="24"/>
      <w:szCs w:val="20"/>
      <w:lang w:val="en-GB"/>
    </w:rPr>
  </w:style>
  <w:style w:type="paragraph" w:styleId="Footer">
    <w:name w:val="footer"/>
    <w:basedOn w:val="Normal"/>
    <w:link w:val="FooterChar"/>
    <w:rsid w:val="00372601"/>
    <w:pPr>
      <w:tabs>
        <w:tab w:val="center" w:pos="4153"/>
        <w:tab w:val="right" w:pos="8306"/>
      </w:tabs>
    </w:pPr>
  </w:style>
  <w:style w:type="character" w:customStyle="1" w:styleId="FooterChar">
    <w:name w:val="Footer Char"/>
    <w:basedOn w:val="DefaultParagraphFont"/>
    <w:link w:val="Footer"/>
    <w:rsid w:val="00EC5E3F"/>
    <w:rPr>
      <w:rFonts w:ascii="Arial" w:eastAsia="Times New Roman" w:hAnsi="Arial" w:cs="Times New Roman"/>
      <w:sz w:val="24"/>
      <w:szCs w:val="20"/>
      <w:lang w:val="en-GB"/>
    </w:rPr>
  </w:style>
  <w:style w:type="paragraph" w:styleId="Header">
    <w:name w:val="header"/>
    <w:basedOn w:val="Normal"/>
    <w:link w:val="HeaderChar"/>
    <w:uiPriority w:val="99"/>
    <w:unhideWhenUsed/>
    <w:rsid w:val="00372601"/>
    <w:pPr>
      <w:tabs>
        <w:tab w:val="center" w:pos="4513"/>
        <w:tab w:val="right" w:pos="9026"/>
      </w:tabs>
    </w:pPr>
  </w:style>
  <w:style w:type="character" w:customStyle="1" w:styleId="HeaderChar">
    <w:name w:val="Header Char"/>
    <w:basedOn w:val="DefaultParagraphFont"/>
    <w:link w:val="Header"/>
    <w:uiPriority w:val="99"/>
    <w:rsid w:val="00EC5E3F"/>
    <w:rPr>
      <w:rFonts w:ascii="Arial" w:eastAsia="Times New Roman" w:hAnsi="Arial" w:cs="Times New Roman"/>
      <w:sz w:val="24"/>
      <w:szCs w:val="20"/>
      <w:lang w:val="en-GB"/>
    </w:rPr>
  </w:style>
  <w:style w:type="table" w:styleId="TableGrid">
    <w:name w:val="Table Grid"/>
    <w:basedOn w:val="TableNormal"/>
    <w:uiPriority w:val="39"/>
    <w:rsid w:val="001D29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2959"/>
    <w:pPr>
      <w:ind w:left="720"/>
      <w:contextualSpacing/>
    </w:pPr>
  </w:style>
  <w:style w:type="character" w:styleId="Hyperlink">
    <w:name w:val="Hyperlink"/>
    <w:basedOn w:val="DefaultParagraphFont"/>
    <w:uiPriority w:val="99"/>
    <w:unhideWhenUsed/>
    <w:rsid w:val="002B4BD9"/>
    <w:rPr>
      <w:color w:val="0563C1"/>
      <w:u w:val="single"/>
    </w:rPr>
  </w:style>
  <w:style w:type="paragraph" w:customStyle="1" w:styleId="Default">
    <w:name w:val="Default"/>
    <w:rsid w:val="00E34905"/>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E47908"/>
    <w:rPr>
      <w:sz w:val="16"/>
      <w:szCs w:val="16"/>
    </w:rPr>
  </w:style>
  <w:style w:type="paragraph" w:styleId="CommentText">
    <w:name w:val="annotation text"/>
    <w:basedOn w:val="Normal"/>
    <w:link w:val="CommentTextChar"/>
    <w:uiPriority w:val="99"/>
    <w:semiHidden/>
    <w:unhideWhenUsed/>
    <w:rsid w:val="00E47908"/>
    <w:rPr>
      <w:sz w:val="20"/>
    </w:rPr>
  </w:style>
  <w:style w:type="character" w:customStyle="1" w:styleId="CommentTextChar">
    <w:name w:val="Comment Text Char"/>
    <w:basedOn w:val="DefaultParagraphFont"/>
    <w:link w:val="CommentText"/>
    <w:uiPriority w:val="99"/>
    <w:semiHidden/>
    <w:rsid w:val="00EC5E3F"/>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47908"/>
    <w:rPr>
      <w:b/>
      <w:bCs/>
    </w:rPr>
  </w:style>
  <w:style w:type="character" w:customStyle="1" w:styleId="CommentSubjectChar">
    <w:name w:val="Comment Subject Char"/>
    <w:basedOn w:val="CommentTextChar"/>
    <w:link w:val="CommentSubject"/>
    <w:uiPriority w:val="99"/>
    <w:semiHidden/>
    <w:rsid w:val="00E47908"/>
    <w:rPr>
      <w:rFonts w:ascii="Arial" w:eastAsia="Times New Roman" w:hAnsi="Arial" w:cs="Times New Roman"/>
      <w:b/>
      <w:bCs/>
      <w:sz w:val="20"/>
      <w:szCs w:val="20"/>
      <w:lang w:val="en-GB"/>
    </w:rPr>
  </w:style>
  <w:style w:type="paragraph" w:styleId="BalloonText">
    <w:name w:val="Balloon Text"/>
    <w:basedOn w:val="Normal"/>
    <w:link w:val="BalloonTextChar"/>
    <w:uiPriority w:val="99"/>
    <w:semiHidden/>
    <w:unhideWhenUsed/>
    <w:rsid w:val="00E479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7908"/>
    <w:rPr>
      <w:rFonts w:ascii="Segoe UI" w:eastAsia="Times New Roman" w:hAnsi="Segoe UI" w:cs="Segoe UI"/>
      <w:sz w:val="18"/>
      <w:szCs w:val="18"/>
      <w:lang w:val="en-GB"/>
    </w:rPr>
  </w:style>
  <w:style w:type="paragraph" w:styleId="BodyText">
    <w:name w:val="Body Text"/>
    <w:basedOn w:val="Normal"/>
    <w:link w:val="BodyTextChar"/>
    <w:uiPriority w:val="1"/>
    <w:qFormat/>
    <w:rsid w:val="00ED0FD6"/>
    <w:pPr>
      <w:widowControl w:val="0"/>
      <w:autoSpaceDE w:val="0"/>
      <w:autoSpaceDN w:val="0"/>
    </w:pPr>
    <w:rPr>
      <w:rFonts w:eastAsia="Arial" w:cs="Arial"/>
      <w:sz w:val="18"/>
      <w:szCs w:val="18"/>
      <w:lang w:val="en-US"/>
    </w:rPr>
  </w:style>
  <w:style w:type="character" w:customStyle="1" w:styleId="BodyTextChar">
    <w:name w:val="Body Text Char"/>
    <w:basedOn w:val="DefaultParagraphFont"/>
    <w:link w:val="BodyText"/>
    <w:uiPriority w:val="1"/>
    <w:rsid w:val="00ED0FD6"/>
    <w:rPr>
      <w:rFonts w:ascii="Arial" w:eastAsia="Arial" w:hAnsi="Arial" w:cs="Arial"/>
      <w:sz w:val="18"/>
      <w:szCs w:val="18"/>
      <w:lang w:val="en-US"/>
    </w:rPr>
  </w:style>
  <w:style w:type="paragraph" w:customStyle="1" w:styleId="TableParagraph">
    <w:name w:val="Table Paragraph"/>
    <w:basedOn w:val="Normal"/>
    <w:uiPriority w:val="1"/>
    <w:qFormat/>
    <w:rsid w:val="00A61B36"/>
    <w:pPr>
      <w:widowControl w:val="0"/>
      <w:autoSpaceDE w:val="0"/>
      <w:autoSpaceDN w:val="0"/>
      <w:spacing w:before="10"/>
      <w:ind w:left="90"/>
    </w:pPr>
    <w:rPr>
      <w:rFonts w:eastAsia="Arial" w:cs="Arial"/>
      <w:sz w:val="22"/>
      <w:szCs w:val="22"/>
      <w:lang w:val="en-US"/>
    </w:rPr>
  </w:style>
  <w:style w:type="character" w:styleId="UnresolvedMention">
    <w:name w:val="Unresolved Mention"/>
    <w:basedOn w:val="DefaultParagraphFont"/>
    <w:uiPriority w:val="99"/>
    <w:semiHidden/>
    <w:unhideWhenUsed/>
    <w:rsid w:val="001B45F9"/>
    <w:rPr>
      <w:color w:val="605E5C"/>
      <w:shd w:val="clear" w:color="auto" w:fill="E1DFDD"/>
    </w:rPr>
  </w:style>
  <w:style w:type="table" w:customStyle="1" w:styleId="TableGrid1">
    <w:name w:val="Table Grid1"/>
    <w:basedOn w:val="TableNormal"/>
    <w:next w:val="TableGrid"/>
    <w:uiPriority w:val="39"/>
    <w:rsid w:val="00782671"/>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83209"/>
    <w:pPr>
      <w:spacing w:before="100" w:beforeAutospacing="1" w:after="100" w:afterAutospacing="1"/>
    </w:pPr>
    <w:rPr>
      <w:rFonts w:ascii="Times New Roman" w:hAnsi="Times New Roman"/>
      <w:szCs w:val="24"/>
      <w:lang w:val="en-AU" w:eastAsia="en-AU"/>
    </w:rPr>
  </w:style>
  <w:style w:type="character" w:styleId="PlaceholderText">
    <w:name w:val="Placeholder Text"/>
    <w:basedOn w:val="DefaultParagraphFont"/>
    <w:uiPriority w:val="99"/>
    <w:semiHidden/>
    <w:rsid w:val="00E83209"/>
    <w:rPr>
      <w:color w:val="808080"/>
    </w:rPr>
  </w:style>
  <w:style w:type="character" w:customStyle="1" w:styleId="frag-defterm">
    <w:name w:val="frag-defterm"/>
    <w:basedOn w:val="DefaultParagraphFont"/>
    <w:rsid w:val="004A47CA"/>
  </w:style>
  <w:style w:type="table" w:customStyle="1" w:styleId="TableGrid2">
    <w:name w:val="Table Grid2"/>
    <w:basedOn w:val="TableNormal"/>
    <w:next w:val="TableGrid"/>
    <w:uiPriority w:val="39"/>
    <w:rsid w:val="00834539"/>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34539"/>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147DA"/>
    <w:rPr>
      <w:sz w:val="20"/>
    </w:rPr>
  </w:style>
  <w:style w:type="character" w:customStyle="1" w:styleId="FootnoteTextChar">
    <w:name w:val="Footnote Text Char"/>
    <w:basedOn w:val="DefaultParagraphFont"/>
    <w:link w:val="FootnoteText"/>
    <w:uiPriority w:val="99"/>
    <w:semiHidden/>
    <w:rsid w:val="009147DA"/>
    <w:rPr>
      <w:rFonts w:ascii="Arial" w:eastAsia="Times New Roman" w:hAnsi="Arial" w:cs="Times New Roman"/>
      <w:sz w:val="20"/>
      <w:szCs w:val="20"/>
      <w:lang w:val="en-GB"/>
    </w:rPr>
  </w:style>
  <w:style w:type="character" w:styleId="FootnoteReference">
    <w:name w:val="footnote reference"/>
    <w:basedOn w:val="DefaultParagraphFont"/>
    <w:uiPriority w:val="99"/>
    <w:semiHidden/>
    <w:unhideWhenUsed/>
    <w:rsid w:val="009147D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249502">
      <w:bodyDiv w:val="1"/>
      <w:marLeft w:val="0"/>
      <w:marRight w:val="0"/>
      <w:marTop w:val="0"/>
      <w:marBottom w:val="0"/>
      <w:divBdr>
        <w:top w:val="none" w:sz="0" w:space="0" w:color="auto"/>
        <w:left w:val="none" w:sz="0" w:space="0" w:color="auto"/>
        <w:bottom w:val="none" w:sz="0" w:space="0" w:color="auto"/>
        <w:right w:val="none" w:sz="0" w:space="0" w:color="auto"/>
      </w:divBdr>
    </w:div>
    <w:div w:id="331883931">
      <w:bodyDiv w:val="1"/>
      <w:marLeft w:val="0"/>
      <w:marRight w:val="0"/>
      <w:marTop w:val="0"/>
      <w:marBottom w:val="0"/>
      <w:divBdr>
        <w:top w:val="none" w:sz="0" w:space="0" w:color="auto"/>
        <w:left w:val="none" w:sz="0" w:space="0" w:color="auto"/>
        <w:bottom w:val="none" w:sz="0" w:space="0" w:color="auto"/>
        <w:right w:val="none" w:sz="0" w:space="0" w:color="auto"/>
      </w:divBdr>
      <w:divsChild>
        <w:div w:id="611209751">
          <w:marLeft w:val="0"/>
          <w:marRight w:val="0"/>
          <w:marTop w:val="0"/>
          <w:marBottom w:val="120"/>
          <w:divBdr>
            <w:top w:val="none" w:sz="0" w:space="0" w:color="auto"/>
            <w:left w:val="none" w:sz="0" w:space="0" w:color="auto"/>
            <w:bottom w:val="none" w:sz="0" w:space="0" w:color="auto"/>
            <w:right w:val="none" w:sz="0" w:space="0" w:color="auto"/>
          </w:divBdr>
          <w:divsChild>
            <w:div w:id="358626085">
              <w:marLeft w:val="0"/>
              <w:marRight w:val="0"/>
              <w:marTop w:val="0"/>
              <w:marBottom w:val="0"/>
              <w:divBdr>
                <w:top w:val="none" w:sz="0" w:space="0" w:color="auto"/>
                <w:left w:val="none" w:sz="0" w:space="0" w:color="auto"/>
                <w:bottom w:val="none" w:sz="0" w:space="0" w:color="auto"/>
                <w:right w:val="none" w:sz="0" w:space="0" w:color="auto"/>
              </w:divBdr>
            </w:div>
          </w:divsChild>
        </w:div>
        <w:div w:id="1185630090">
          <w:marLeft w:val="0"/>
          <w:marRight w:val="0"/>
          <w:marTop w:val="0"/>
          <w:marBottom w:val="120"/>
          <w:divBdr>
            <w:top w:val="none" w:sz="0" w:space="0" w:color="auto"/>
            <w:left w:val="none" w:sz="0" w:space="0" w:color="auto"/>
            <w:bottom w:val="none" w:sz="0" w:space="0" w:color="auto"/>
            <w:right w:val="none" w:sz="0" w:space="0" w:color="auto"/>
          </w:divBdr>
          <w:divsChild>
            <w:div w:id="181313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938212">
      <w:bodyDiv w:val="1"/>
      <w:marLeft w:val="0"/>
      <w:marRight w:val="0"/>
      <w:marTop w:val="0"/>
      <w:marBottom w:val="0"/>
      <w:divBdr>
        <w:top w:val="none" w:sz="0" w:space="0" w:color="auto"/>
        <w:left w:val="none" w:sz="0" w:space="0" w:color="auto"/>
        <w:bottom w:val="none" w:sz="0" w:space="0" w:color="auto"/>
        <w:right w:val="none" w:sz="0" w:space="0" w:color="auto"/>
      </w:divBdr>
    </w:div>
    <w:div w:id="877668186">
      <w:bodyDiv w:val="1"/>
      <w:marLeft w:val="0"/>
      <w:marRight w:val="0"/>
      <w:marTop w:val="0"/>
      <w:marBottom w:val="0"/>
      <w:divBdr>
        <w:top w:val="none" w:sz="0" w:space="0" w:color="auto"/>
        <w:left w:val="none" w:sz="0" w:space="0" w:color="auto"/>
        <w:bottom w:val="none" w:sz="0" w:space="0" w:color="auto"/>
        <w:right w:val="none" w:sz="0" w:space="0" w:color="auto"/>
      </w:divBdr>
    </w:div>
    <w:div w:id="922641356">
      <w:bodyDiv w:val="1"/>
      <w:marLeft w:val="0"/>
      <w:marRight w:val="0"/>
      <w:marTop w:val="0"/>
      <w:marBottom w:val="0"/>
      <w:divBdr>
        <w:top w:val="none" w:sz="0" w:space="0" w:color="auto"/>
        <w:left w:val="none" w:sz="0" w:space="0" w:color="auto"/>
        <w:bottom w:val="none" w:sz="0" w:space="0" w:color="auto"/>
        <w:right w:val="none" w:sz="0" w:space="0" w:color="auto"/>
      </w:divBdr>
    </w:div>
    <w:div w:id="1286355257">
      <w:bodyDiv w:val="1"/>
      <w:marLeft w:val="0"/>
      <w:marRight w:val="0"/>
      <w:marTop w:val="0"/>
      <w:marBottom w:val="0"/>
      <w:divBdr>
        <w:top w:val="none" w:sz="0" w:space="0" w:color="auto"/>
        <w:left w:val="none" w:sz="0" w:space="0" w:color="auto"/>
        <w:bottom w:val="none" w:sz="0" w:space="0" w:color="auto"/>
        <w:right w:val="none" w:sz="0" w:space="0" w:color="auto"/>
      </w:divBdr>
    </w:div>
    <w:div w:id="1505440800">
      <w:bodyDiv w:val="1"/>
      <w:marLeft w:val="0"/>
      <w:marRight w:val="0"/>
      <w:marTop w:val="0"/>
      <w:marBottom w:val="0"/>
      <w:divBdr>
        <w:top w:val="none" w:sz="0" w:space="0" w:color="auto"/>
        <w:left w:val="none" w:sz="0" w:space="0" w:color="auto"/>
        <w:bottom w:val="none" w:sz="0" w:space="0" w:color="auto"/>
        <w:right w:val="none" w:sz="0" w:space="0" w:color="auto"/>
      </w:divBdr>
      <w:divsChild>
        <w:div w:id="1591815810">
          <w:marLeft w:val="0"/>
          <w:marRight w:val="0"/>
          <w:marTop w:val="0"/>
          <w:marBottom w:val="120"/>
          <w:divBdr>
            <w:top w:val="none" w:sz="0" w:space="0" w:color="auto"/>
            <w:left w:val="none" w:sz="0" w:space="0" w:color="auto"/>
            <w:bottom w:val="none" w:sz="0" w:space="0" w:color="auto"/>
            <w:right w:val="none" w:sz="0" w:space="0" w:color="auto"/>
          </w:divBdr>
          <w:divsChild>
            <w:div w:id="2145611476">
              <w:marLeft w:val="0"/>
              <w:marRight w:val="0"/>
              <w:marTop w:val="0"/>
              <w:marBottom w:val="0"/>
              <w:divBdr>
                <w:top w:val="none" w:sz="0" w:space="0" w:color="auto"/>
                <w:left w:val="none" w:sz="0" w:space="0" w:color="auto"/>
                <w:bottom w:val="none" w:sz="0" w:space="0" w:color="auto"/>
                <w:right w:val="none" w:sz="0" w:space="0" w:color="auto"/>
              </w:divBdr>
            </w:div>
          </w:divsChild>
        </w:div>
        <w:div w:id="2102988521">
          <w:marLeft w:val="0"/>
          <w:marRight w:val="0"/>
          <w:marTop w:val="0"/>
          <w:marBottom w:val="120"/>
          <w:divBdr>
            <w:top w:val="none" w:sz="0" w:space="0" w:color="auto"/>
            <w:left w:val="none" w:sz="0" w:space="0" w:color="auto"/>
            <w:bottom w:val="none" w:sz="0" w:space="0" w:color="auto"/>
            <w:right w:val="none" w:sz="0" w:space="0" w:color="auto"/>
          </w:divBdr>
          <w:divsChild>
            <w:div w:id="24919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276012">
      <w:bodyDiv w:val="1"/>
      <w:marLeft w:val="0"/>
      <w:marRight w:val="0"/>
      <w:marTop w:val="0"/>
      <w:marBottom w:val="0"/>
      <w:divBdr>
        <w:top w:val="none" w:sz="0" w:space="0" w:color="auto"/>
        <w:left w:val="none" w:sz="0" w:space="0" w:color="auto"/>
        <w:bottom w:val="none" w:sz="0" w:space="0" w:color="auto"/>
        <w:right w:val="none" w:sz="0" w:space="0" w:color="auto"/>
      </w:divBdr>
      <w:divsChild>
        <w:div w:id="83232090">
          <w:marLeft w:val="0"/>
          <w:marRight w:val="0"/>
          <w:marTop w:val="0"/>
          <w:marBottom w:val="120"/>
          <w:divBdr>
            <w:top w:val="none" w:sz="0" w:space="0" w:color="auto"/>
            <w:left w:val="none" w:sz="0" w:space="0" w:color="auto"/>
            <w:bottom w:val="none" w:sz="0" w:space="0" w:color="auto"/>
            <w:right w:val="none" w:sz="0" w:space="0" w:color="auto"/>
          </w:divBdr>
          <w:divsChild>
            <w:div w:id="1468086403">
              <w:marLeft w:val="0"/>
              <w:marRight w:val="0"/>
              <w:marTop w:val="0"/>
              <w:marBottom w:val="0"/>
              <w:divBdr>
                <w:top w:val="none" w:sz="0" w:space="0" w:color="auto"/>
                <w:left w:val="none" w:sz="0" w:space="0" w:color="auto"/>
                <w:bottom w:val="none" w:sz="0" w:space="0" w:color="auto"/>
                <w:right w:val="none" w:sz="0" w:space="0" w:color="auto"/>
              </w:divBdr>
            </w:div>
          </w:divsChild>
        </w:div>
        <w:div w:id="601378724">
          <w:marLeft w:val="0"/>
          <w:marRight w:val="0"/>
          <w:marTop w:val="0"/>
          <w:marBottom w:val="120"/>
          <w:divBdr>
            <w:top w:val="none" w:sz="0" w:space="0" w:color="auto"/>
            <w:left w:val="none" w:sz="0" w:space="0" w:color="auto"/>
            <w:bottom w:val="none" w:sz="0" w:space="0" w:color="auto"/>
            <w:right w:val="none" w:sz="0" w:space="0" w:color="auto"/>
          </w:divBdr>
          <w:divsChild>
            <w:div w:id="161016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314900">
      <w:bodyDiv w:val="1"/>
      <w:marLeft w:val="0"/>
      <w:marRight w:val="0"/>
      <w:marTop w:val="0"/>
      <w:marBottom w:val="0"/>
      <w:divBdr>
        <w:top w:val="none" w:sz="0" w:space="0" w:color="auto"/>
        <w:left w:val="none" w:sz="0" w:space="0" w:color="auto"/>
        <w:bottom w:val="none" w:sz="0" w:space="0" w:color="auto"/>
        <w:right w:val="none" w:sz="0" w:space="0" w:color="auto"/>
      </w:divBdr>
      <w:divsChild>
        <w:div w:id="417941481">
          <w:marLeft w:val="0"/>
          <w:marRight w:val="0"/>
          <w:marTop w:val="0"/>
          <w:marBottom w:val="120"/>
          <w:divBdr>
            <w:top w:val="none" w:sz="0" w:space="0" w:color="auto"/>
            <w:left w:val="none" w:sz="0" w:space="0" w:color="auto"/>
            <w:bottom w:val="none" w:sz="0" w:space="0" w:color="auto"/>
            <w:right w:val="none" w:sz="0" w:space="0" w:color="auto"/>
          </w:divBdr>
          <w:divsChild>
            <w:div w:id="1341735624">
              <w:marLeft w:val="0"/>
              <w:marRight w:val="0"/>
              <w:marTop w:val="0"/>
              <w:marBottom w:val="0"/>
              <w:divBdr>
                <w:top w:val="none" w:sz="0" w:space="0" w:color="auto"/>
                <w:left w:val="none" w:sz="0" w:space="0" w:color="auto"/>
                <w:bottom w:val="none" w:sz="0" w:space="0" w:color="auto"/>
                <w:right w:val="none" w:sz="0" w:space="0" w:color="auto"/>
              </w:divBdr>
            </w:div>
          </w:divsChild>
        </w:div>
        <w:div w:id="738019632">
          <w:marLeft w:val="0"/>
          <w:marRight w:val="0"/>
          <w:marTop w:val="0"/>
          <w:marBottom w:val="120"/>
          <w:divBdr>
            <w:top w:val="none" w:sz="0" w:space="0" w:color="auto"/>
            <w:left w:val="none" w:sz="0" w:space="0" w:color="auto"/>
            <w:bottom w:val="none" w:sz="0" w:space="0" w:color="auto"/>
            <w:right w:val="none" w:sz="0" w:space="0" w:color="auto"/>
          </w:divBdr>
          <w:divsChild>
            <w:div w:id="22186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42665">
      <w:bodyDiv w:val="1"/>
      <w:marLeft w:val="0"/>
      <w:marRight w:val="0"/>
      <w:marTop w:val="0"/>
      <w:marBottom w:val="0"/>
      <w:divBdr>
        <w:top w:val="none" w:sz="0" w:space="0" w:color="auto"/>
        <w:left w:val="none" w:sz="0" w:space="0" w:color="auto"/>
        <w:bottom w:val="none" w:sz="0" w:space="0" w:color="auto"/>
        <w:right w:val="none" w:sz="0" w:space="0" w:color="auto"/>
      </w:divBdr>
    </w:div>
    <w:div w:id="1816331562">
      <w:bodyDiv w:val="1"/>
      <w:marLeft w:val="0"/>
      <w:marRight w:val="0"/>
      <w:marTop w:val="0"/>
      <w:marBottom w:val="0"/>
      <w:divBdr>
        <w:top w:val="none" w:sz="0" w:space="0" w:color="auto"/>
        <w:left w:val="none" w:sz="0" w:space="0" w:color="auto"/>
        <w:bottom w:val="none" w:sz="0" w:space="0" w:color="auto"/>
        <w:right w:val="none" w:sz="0" w:space="0" w:color="auto"/>
      </w:divBdr>
    </w:div>
    <w:div w:id="1816992608">
      <w:bodyDiv w:val="1"/>
      <w:marLeft w:val="0"/>
      <w:marRight w:val="0"/>
      <w:marTop w:val="0"/>
      <w:marBottom w:val="0"/>
      <w:divBdr>
        <w:top w:val="none" w:sz="0" w:space="0" w:color="auto"/>
        <w:left w:val="none" w:sz="0" w:space="0" w:color="auto"/>
        <w:bottom w:val="none" w:sz="0" w:space="0" w:color="auto"/>
        <w:right w:val="none" w:sz="0" w:space="0" w:color="auto"/>
      </w:divBdr>
    </w:div>
    <w:div w:id="1978339955">
      <w:bodyDiv w:val="1"/>
      <w:marLeft w:val="0"/>
      <w:marRight w:val="0"/>
      <w:marTop w:val="0"/>
      <w:marBottom w:val="0"/>
      <w:divBdr>
        <w:top w:val="none" w:sz="0" w:space="0" w:color="auto"/>
        <w:left w:val="none" w:sz="0" w:space="0" w:color="auto"/>
        <w:bottom w:val="none" w:sz="0" w:space="0" w:color="auto"/>
        <w:right w:val="none" w:sz="0" w:space="0" w:color="auto"/>
      </w:divBdr>
    </w:div>
    <w:div w:id="2036928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sw.gov.au/project-intervene"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26C1CEC2F24E369D232938ED50857B"/>
        <w:category>
          <w:name w:val="General"/>
          <w:gallery w:val="placeholder"/>
        </w:category>
        <w:types>
          <w:type w:val="bbPlcHdr"/>
        </w:types>
        <w:behaviors>
          <w:behavior w:val="content"/>
        </w:behaviors>
        <w:guid w:val="{2E17E602-2C0A-476A-B2CD-62534A8B6B38}"/>
      </w:docPartPr>
      <w:docPartBody>
        <w:p w:rsidR="00C93517" w:rsidRDefault="00853814" w:rsidP="00853814">
          <w:pPr>
            <w:pStyle w:val="6B26C1CEC2F24E369D232938ED50857B"/>
          </w:pPr>
          <w:r w:rsidRPr="005A3A20">
            <w:rPr>
              <w:rStyle w:val="PlaceholderText"/>
            </w:rPr>
            <w:t>Choose an item.</w:t>
          </w:r>
        </w:p>
      </w:docPartBody>
    </w:docPart>
    <w:docPart>
      <w:docPartPr>
        <w:name w:val="7B77D69FF68740A1BA890192308DA331"/>
        <w:category>
          <w:name w:val="General"/>
          <w:gallery w:val="placeholder"/>
        </w:category>
        <w:types>
          <w:type w:val="bbPlcHdr"/>
        </w:types>
        <w:behaviors>
          <w:behavior w:val="content"/>
        </w:behaviors>
        <w:guid w:val="{55B62788-9788-40E8-899D-223FC2117142}"/>
      </w:docPartPr>
      <w:docPartBody>
        <w:p w:rsidR="00C93517" w:rsidRDefault="00853814" w:rsidP="00853814">
          <w:pPr>
            <w:pStyle w:val="7B77D69FF68740A1BA890192308DA331"/>
          </w:pPr>
          <w:r w:rsidRPr="005A3A20">
            <w:rPr>
              <w:rStyle w:val="PlaceholderText"/>
            </w:rPr>
            <w:t>Choose an item.</w:t>
          </w:r>
        </w:p>
      </w:docPartBody>
    </w:docPart>
    <w:docPart>
      <w:docPartPr>
        <w:name w:val="B8DABB99B0A649EE85C50F08861664C5"/>
        <w:category>
          <w:name w:val="General"/>
          <w:gallery w:val="placeholder"/>
        </w:category>
        <w:types>
          <w:type w:val="bbPlcHdr"/>
        </w:types>
        <w:behaviors>
          <w:behavior w:val="content"/>
        </w:behaviors>
        <w:guid w:val="{4508B7C6-E784-4403-A3FA-8CA58167E00B}"/>
      </w:docPartPr>
      <w:docPartBody>
        <w:p w:rsidR="00C93517" w:rsidRDefault="00853814" w:rsidP="00853814">
          <w:pPr>
            <w:pStyle w:val="B8DABB99B0A649EE85C50F08861664C5"/>
          </w:pPr>
          <w:r w:rsidRPr="005A3A20">
            <w:rPr>
              <w:rStyle w:val="PlaceholderText"/>
            </w:rPr>
            <w:t>Choose an item.</w:t>
          </w:r>
        </w:p>
      </w:docPartBody>
    </w:docPart>
    <w:docPart>
      <w:docPartPr>
        <w:name w:val="9F0A4502ABF44D1B8F1F5803C1C52F6C"/>
        <w:category>
          <w:name w:val="General"/>
          <w:gallery w:val="placeholder"/>
        </w:category>
        <w:types>
          <w:type w:val="bbPlcHdr"/>
        </w:types>
        <w:behaviors>
          <w:behavior w:val="content"/>
        </w:behaviors>
        <w:guid w:val="{50BE2AB4-F06E-4B91-860B-B37AE50760AB}"/>
      </w:docPartPr>
      <w:docPartBody>
        <w:p w:rsidR="00C93517" w:rsidRDefault="00853814" w:rsidP="00853814">
          <w:pPr>
            <w:pStyle w:val="9F0A4502ABF44D1B8F1F5803C1C52F6C"/>
          </w:pPr>
          <w:r w:rsidRPr="005A3A20">
            <w:rPr>
              <w:rStyle w:val="PlaceholderText"/>
            </w:rPr>
            <w:t>Choose an item.</w:t>
          </w:r>
        </w:p>
      </w:docPartBody>
    </w:docPart>
    <w:docPart>
      <w:docPartPr>
        <w:name w:val="FF21E38CF37646A482F9D3DA6A9EBFF1"/>
        <w:category>
          <w:name w:val="General"/>
          <w:gallery w:val="placeholder"/>
        </w:category>
        <w:types>
          <w:type w:val="bbPlcHdr"/>
        </w:types>
        <w:behaviors>
          <w:behavior w:val="content"/>
        </w:behaviors>
        <w:guid w:val="{90451102-1C4F-4C51-B6B7-274D332137E8}"/>
      </w:docPartPr>
      <w:docPartBody>
        <w:p w:rsidR="00C93517" w:rsidRDefault="00853814" w:rsidP="00853814">
          <w:pPr>
            <w:pStyle w:val="FF21E38CF37646A482F9D3DA6A9EBFF1"/>
          </w:pPr>
          <w:r w:rsidRPr="005A3A20">
            <w:rPr>
              <w:rStyle w:val="PlaceholderText"/>
            </w:rPr>
            <w:t>Choose an item.</w:t>
          </w:r>
        </w:p>
      </w:docPartBody>
    </w:docPart>
    <w:docPart>
      <w:docPartPr>
        <w:name w:val="2C38E4BD71ED4E7A8471A2F79ABC357A"/>
        <w:category>
          <w:name w:val="General"/>
          <w:gallery w:val="placeholder"/>
        </w:category>
        <w:types>
          <w:type w:val="bbPlcHdr"/>
        </w:types>
        <w:behaviors>
          <w:behavior w:val="content"/>
        </w:behaviors>
        <w:guid w:val="{DD1A7E2C-C6E7-4E60-9F47-991016B49C3C}"/>
      </w:docPartPr>
      <w:docPartBody>
        <w:p w:rsidR="00C93517" w:rsidRDefault="00853814" w:rsidP="00853814">
          <w:pPr>
            <w:pStyle w:val="2C38E4BD71ED4E7A8471A2F79ABC357A"/>
          </w:pPr>
          <w:r w:rsidRPr="005A3A20">
            <w:rPr>
              <w:rStyle w:val="PlaceholderText"/>
            </w:rPr>
            <w:t>Choose an item.</w:t>
          </w:r>
        </w:p>
      </w:docPartBody>
    </w:docPart>
    <w:docPart>
      <w:docPartPr>
        <w:name w:val="A9FF7D3F8DF84BA7866332829B952913"/>
        <w:category>
          <w:name w:val="General"/>
          <w:gallery w:val="placeholder"/>
        </w:category>
        <w:types>
          <w:type w:val="bbPlcHdr"/>
        </w:types>
        <w:behaviors>
          <w:behavior w:val="content"/>
        </w:behaviors>
        <w:guid w:val="{66C8508F-8C0C-4490-B52B-AEAB3538EE6E}"/>
      </w:docPartPr>
      <w:docPartBody>
        <w:p w:rsidR="00C93517" w:rsidRDefault="00853814" w:rsidP="00853814">
          <w:pPr>
            <w:pStyle w:val="A9FF7D3F8DF84BA7866332829B952913"/>
          </w:pPr>
          <w:r w:rsidRPr="005A3A20">
            <w:rPr>
              <w:rStyle w:val="PlaceholderText"/>
            </w:rPr>
            <w:t>Choose an item.</w:t>
          </w:r>
        </w:p>
      </w:docPartBody>
    </w:docPart>
    <w:docPart>
      <w:docPartPr>
        <w:name w:val="506CDF2768794323BCF9795F0F7630E2"/>
        <w:category>
          <w:name w:val="General"/>
          <w:gallery w:val="placeholder"/>
        </w:category>
        <w:types>
          <w:type w:val="bbPlcHdr"/>
        </w:types>
        <w:behaviors>
          <w:behavior w:val="content"/>
        </w:behaviors>
        <w:guid w:val="{D99BAD09-8E82-42BF-BC5F-2C4553BAC18C}"/>
      </w:docPartPr>
      <w:docPartBody>
        <w:p w:rsidR="00C93517" w:rsidRDefault="00853814" w:rsidP="00853814">
          <w:pPr>
            <w:pStyle w:val="506CDF2768794323BCF9795F0F7630E2"/>
          </w:pPr>
          <w:r w:rsidRPr="005A3A20">
            <w:rPr>
              <w:rStyle w:val="PlaceholderText"/>
            </w:rPr>
            <w:t>Choose an item.</w:t>
          </w:r>
        </w:p>
      </w:docPartBody>
    </w:docPart>
    <w:docPart>
      <w:docPartPr>
        <w:name w:val="BBABE115D12641E6858BD48B5A7C8C4B"/>
        <w:category>
          <w:name w:val="General"/>
          <w:gallery w:val="placeholder"/>
        </w:category>
        <w:types>
          <w:type w:val="bbPlcHdr"/>
        </w:types>
        <w:behaviors>
          <w:behavior w:val="content"/>
        </w:behaviors>
        <w:guid w:val="{79EB3020-DCC3-4D07-89FF-6C4007C9CBFF}"/>
      </w:docPartPr>
      <w:docPartBody>
        <w:p w:rsidR="00C93517" w:rsidRDefault="00853814" w:rsidP="00853814">
          <w:pPr>
            <w:pStyle w:val="BBABE115D12641E6858BD48B5A7C8C4B"/>
          </w:pPr>
          <w:r w:rsidRPr="005A3A20">
            <w:rPr>
              <w:rStyle w:val="PlaceholderText"/>
            </w:rPr>
            <w:t>Choose an item.</w:t>
          </w:r>
        </w:p>
      </w:docPartBody>
    </w:docPart>
    <w:docPart>
      <w:docPartPr>
        <w:name w:val="A3836F8EACDA44E884BE8F6C9FB12A8C"/>
        <w:category>
          <w:name w:val="General"/>
          <w:gallery w:val="placeholder"/>
        </w:category>
        <w:types>
          <w:type w:val="bbPlcHdr"/>
        </w:types>
        <w:behaviors>
          <w:behavior w:val="content"/>
        </w:behaviors>
        <w:guid w:val="{EB380BA9-4D0D-4208-9C9A-517D554650D6}"/>
      </w:docPartPr>
      <w:docPartBody>
        <w:p w:rsidR="00C93517" w:rsidRDefault="00853814" w:rsidP="00853814">
          <w:pPr>
            <w:pStyle w:val="A3836F8EACDA44E884BE8F6C9FB12A8C"/>
          </w:pPr>
          <w:r w:rsidRPr="005A3A20">
            <w:rPr>
              <w:rStyle w:val="PlaceholderText"/>
            </w:rPr>
            <w:t>Choose an item.</w:t>
          </w:r>
        </w:p>
      </w:docPartBody>
    </w:docPart>
    <w:docPart>
      <w:docPartPr>
        <w:name w:val="FB654C791005497193E98C73C0804BA2"/>
        <w:category>
          <w:name w:val="General"/>
          <w:gallery w:val="placeholder"/>
        </w:category>
        <w:types>
          <w:type w:val="bbPlcHdr"/>
        </w:types>
        <w:behaviors>
          <w:behavior w:val="content"/>
        </w:behaviors>
        <w:guid w:val="{034D987B-BEAC-42C0-861E-B925C6C190AF}"/>
      </w:docPartPr>
      <w:docPartBody>
        <w:p w:rsidR="00C93517" w:rsidRDefault="00853814" w:rsidP="00853814">
          <w:pPr>
            <w:pStyle w:val="FB654C791005497193E98C73C0804BA2"/>
          </w:pPr>
          <w:r w:rsidRPr="005A3A20">
            <w:rPr>
              <w:rStyle w:val="PlaceholderText"/>
            </w:rPr>
            <w:t>Choose an item.</w:t>
          </w:r>
        </w:p>
      </w:docPartBody>
    </w:docPart>
    <w:docPart>
      <w:docPartPr>
        <w:name w:val="FBFD87807F3046588FE8E54C674F9135"/>
        <w:category>
          <w:name w:val="General"/>
          <w:gallery w:val="placeholder"/>
        </w:category>
        <w:types>
          <w:type w:val="bbPlcHdr"/>
        </w:types>
        <w:behaviors>
          <w:behavior w:val="content"/>
        </w:behaviors>
        <w:guid w:val="{639F4EA7-65BD-4969-8F7F-A58405DA76D1}"/>
      </w:docPartPr>
      <w:docPartBody>
        <w:p w:rsidR="00C93517" w:rsidRDefault="00853814" w:rsidP="00853814">
          <w:pPr>
            <w:pStyle w:val="FBFD87807F3046588FE8E54C674F9135"/>
          </w:pPr>
          <w:r w:rsidRPr="005A3A20">
            <w:rPr>
              <w:rStyle w:val="PlaceholderText"/>
            </w:rPr>
            <w:t>Choose an item.</w:t>
          </w:r>
        </w:p>
      </w:docPartBody>
    </w:docPart>
    <w:docPart>
      <w:docPartPr>
        <w:name w:val="EBDA80477D224BEEB53F02FF3B6167DC"/>
        <w:category>
          <w:name w:val="General"/>
          <w:gallery w:val="placeholder"/>
        </w:category>
        <w:types>
          <w:type w:val="bbPlcHdr"/>
        </w:types>
        <w:behaviors>
          <w:behavior w:val="content"/>
        </w:behaviors>
        <w:guid w:val="{597845D0-8A67-4502-B6D6-524B854F8F67}"/>
      </w:docPartPr>
      <w:docPartBody>
        <w:p w:rsidR="00C93517" w:rsidRDefault="00853814" w:rsidP="00853814">
          <w:pPr>
            <w:pStyle w:val="EBDA80477D224BEEB53F02FF3B6167DC"/>
          </w:pPr>
          <w:r w:rsidRPr="005A3A20">
            <w:rPr>
              <w:rStyle w:val="PlaceholderText"/>
            </w:rPr>
            <w:t>Choose an item.</w:t>
          </w:r>
        </w:p>
      </w:docPartBody>
    </w:docPart>
    <w:docPart>
      <w:docPartPr>
        <w:name w:val="043D98BC584841EA829CDFC9C3277E83"/>
        <w:category>
          <w:name w:val="General"/>
          <w:gallery w:val="placeholder"/>
        </w:category>
        <w:types>
          <w:type w:val="bbPlcHdr"/>
        </w:types>
        <w:behaviors>
          <w:behavior w:val="content"/>
        </w:behaviors>
        <w:guid w:val="{3EBF929E-B2C8-471D-93BA-1B369DA2D8D6}"/>
      </w:docPartPr>
      <w:docPartBody>
        <w:p w:rsidR="00C93517" w:rsidRDefault="00853814" w:rsidP="00853814">
          <w:pPr>
            <w:pStyle w:val="043D98BC584841EA829CDFC9C3277E83"/>
          </w:pPr>
          <w:r w:rsidRPr="005A3A20">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390E054C-2700-485D-AA65-0381159E616A}"/>
      </w:docPartPr>
      <w:docPartBody>
        <w:p w:rsidR="00624232" w:rsidRDefault="00624232">
          <w:r w:rsidRPr="006A5F1A">
            <w:rPr>
              <w:rStyle w:val="PlaceholderText"/>
            </w:rPr>
            <w:t>Click or tap here to enter text.</w:t>
          </w:r>
        </w:p>
      </w:docPartBody>
    </w:docPart>
    <w:docPart>
      <w:docPartPr>
        <w:name w:val="055B01A1C1434D14BF6FBD4DE89C4B1E"/>
        <w:category>
          <w:name w:val="General"/>
          <w:gallery w:val="placeholder"/>
        </w:category>
        <w:types>
          <w:type w:val="bbPlcHdr"/>
        </w:types>
        <w:behaviors>
          <w:behavior w:val="content"/>
        </w:behaviors>
        <w:guid w:val="{B106BBEE-E72C-4CC7-93DF-6C24A2826F4C}"/>
      </w:docPartPr>
      <w:docPartBody>
        <w:p w:rsidR="00624232" w:rsidRDefault="00624232" w:rsidP="00624232">
          <w:pPr>
            <w:pStyle w:val="055B01A1C1434D14BF6FBD4DE89C4B1E"/>
          </w:pPr>
          <w:r w:rsidRPr="006A5F1A">
            <w:rPr>
              <w:rStyle w:val="PlaceholderText"/>
            </w:rPr>
            <w:t>Click or tap here to enter text.</w:t>
          </w:r>
        </w:p>
      </w:docPartBody>
    </w:docPart>
    <w:docPart>
      <w:docPartPr>
        <w:name w:val="280328A0BD0F41BC9D16A78D34FAC8F3"/>
        <w:category>
          <w:name w:val="General"/>
          <w:gallery w:val="placeholder"/>
        </w:category>
        <w:types>
          <w:type w:val="bbPlcHdr"/>
        </w:types>
        <w:behaviors>
          <w:behavior w:val="content"/>
        </w:behaviors>
        <w:guid w:val="{48AE1FE7-9828-43C6-AE12-4E07E6BFBD23}"/>
      </w:docPartPr>
      <w:docPartBody>
        <w:p w:rsidR="00624232" w:rsidRDefault="00624232" w:rsidP="00624232">
          <w:pPr>
            <w:pStyle w:val="280328A0BD0F41BC9D16A78D34FAC8F3"/>
          </w:pPr>
          <w:r w:rsidRPr="005A3A20">
            <w:rPr>
              <w:rStyle w:val="PlaceholderText"/>
            </w:rPr>
            <w:t>Choose an item.</w:t>
          </w:r>
        </w:p>
      </w:docPartBody>
    </w:docPart>
    <w:docPart>
      <w:docPartPr>
        <w:name w:val="02DE57C8BA6B4031ABBA8A9117947FD7"/>
        <w:category>
          <w:name w:val="General"/>
          <w:gallery w:val="placeholder"/>
        </w:category>
        <w:types>
          <w:type w:val="bbPlcHdr"/>
        </w:types>
        <w:behaviors>
          <w:behavior w:val="content"/>
        </w:behaviors>
        <w:guid w:val="{490795BB-1C1F-4A8D-84E2-2336AC2D66DA}"/>
      </w:docPartPr>
      <w:docPartBody>
        <w:p w:rsidR="00624232" w:rsidRDefault="00624232" w:rsidP="00624232">
          <w:pPr>
            <w:pStyle w:val="02DE57C8BA6B4031ABBA8A9117947FD7"/>
          </w:pPr>
          <w:r w:rsidRPr="006A5F1A">
            <w:rPr>
              <w:rStyle w:val="PlaceholderText"/>
            </w:rPr>
            <w:t>Click or tap here to enter text.</w:t>
          </w:r>
        </w:p>
      </w:docPartBody>
    </w:docPart>
    <w:docPart>
      <w:docPartPr>
        <w:name w:val="0B9CE846AD834280A72E396DD63E382C"/>
        <w:category>
          <w:name w:val="General"/>
          <w:gallery w:val="placeholder"/>
        </w:category>
        <w:types>
          <w:type w:val="bbPlcHdr"/>
        </w:types>
        <w:behaviors>
          <w:behavior w:val="content"/>
        </w:behaviors>
        <w:guid w:val="{93DB6B9C-DD4F-4611-86BA-8361C60B6DE2}"/>
      </w:docPartPr>
      <w:docPartBody>
        <w:p w:rsidR="00624232" w:rsidRDefault="00624232" w:rsidP="00624232">
          <w:pPr>
            <w:pStyle w:val="0B9CE846AD834280A72E396DD63E382C"/>
          </w:pPr>
          <w:r w:rsidRPr="006A5F1A">
            <w:rPr>
              <w:rStyle w:val="PlaceholderText"/>
            </w:rPr>
            <w:t>Click or tap here to enter text.</w:t>
          </w:r>
        </w:p>
      </w:docPartBody>
    </w:docPart>
    <w:docPart>
      <w:docPartPr>
        <w:name w:val="6F2EEFC3B9714E37A796AE794739D21F"/>
        <w:category>
          <w:name w:val="General"/>
          <w:gallery w:val="placeholder"/>
        </w:category>
        <w:types>
          <w:type w:val="bbPlcHdr"/>
        </w:types>
        <w:behaviors>
          <w:behavior w:val="content"/>
        </w:behaviors>
        <w:guid w:val="{F28F724A-04D8-4B98-AB53-1FC0425E11B7}"/>
      </w:docPartPr>
      <w:docPartBody>
        <w:p w:rsidR="00624232" w:rsidRDefault="00624232" w:rsidP="00624232">
          <w:pPr>
            <w:pStyle w:val="6F2EEFC3B9714E37A796AE794739D21F"/>
          </w:pPr>
          <w:r w:rsidRPr="006A5F1A">
            <w:rPr>
              <w:rStyle w:val="PlaceholderText"/>
            </w:rPr>
            <w:t>Click or tap here to enter text.</w:t>
          </w:r>
        </w:p>
      </w:docPartBody>
    </w:docPart>
    <w:docPart>
      <w:docPartPr>
        <w:name w:val="FF3EDAF43BB44228AEE2EB17CC54C68E"/>
        <w:category>
          <w:name w:val="General"/>
          <w:gallery w:val="placeholder"/>
        </w:category>
        <w:types>
          <w:type w:val="bbPlcHdr"/>
        </w:types>
        <w:behaviors>
          <w:behavior w:val="content"/>
        </w:behaviors>
        <w:guid w:val="{1700DB3F-9321-4820-908B-73AF148FAACB}"/>
      </w:docPartPr>
      <w:docPartBody>
        <w:p w:rsidR="00000000" w:rsidRDefault="00624232">
          <w:pPr>
            <w:pStyle w:val="FF3EDAF43BB44228AEE2EB17CC54C68E"/>
          </w:pPr>
          <w:r w:rsidRPr="006A5F1A">
            <w:rPr>
              <w:rStyle w:val="PlaceholderText"/>
            </w:rPr>
            <w:t>Click or tap here to enter text.</w:t>
          </w:r>
        </w:p>
      </w:docPartBody>
    </w:docPart>
    <w:docPart>
      <w:docPartPr>
        <w:name w:val="11FAFB5DCC414AC395F9EEE1ECB67AC9"/>
        <w:category>
          <w:name w:val="General"/>
          <w:gallery w:val="placeholder"/>
        </w:category>
        <w:types>
          <w:type w:val="bbPlcHdr"/>
        </w:types>
        <w:behaviors>
          <w:behavior w:val="content"/>
        </w:behaviors>
        <w:guid w:val="{E9FAFD28-D157-41E3-AD8F-534D1C802494}"/>
      </w:docPartPr>
      <w:docPartBody>
        <w:p w:rsidR="00000000" w:rsidRDefault="00624232">
          <w:pPr>
            <w:pStyle w:val="11FAFB5DCC414AC395F9EEE1ECB67AC9"/>
          </w:pPr>
          <w:r w:rsidRPr="006A5F1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64AC"/>
    <w:rsid w:val="000D59B2"/>
    <w:rsid w:val="00117BEC"/>
    <w:rsid w:val="00130D47"/>
    <w:rsid w:val="0014337C"/>
    <w:rsid w:val="0022523F"/>
    <w:rsid w:val="00415859"/>
    <w:rsid w:val="0062151F"/>
    <w:rsid w:val="00624232"/>
    <w:rsid w:val="007328D9"/>
    <w:rsid w:val="00853814"/>
    <w:rsid w:val="008E07D5"/>
    <w:rsid w:val="00AF64AC"/>
    <w:rsid w:val="00B325DE"/>
    <w:rsid w:val="00C92A7C"/>
    <w:rsid w:val="00C93517"/>
    <w:rsid w:val="00CB3B3D"/>
    <w:rsid w:val="00CE61A2"/>
    <w:rsid w:val="00D315A2"/>
    <w:rsid w:val="00E6269F"/>
    <w:rsid w:val="00FE6B8B"/>
    <w:rsid w:val="00FF323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4232"/>
    <w:rPr>
      <w:color w:val="808080"/>
    </w:rPr>
  </w:style>
  <w:style w:type="paragraph" w:customStyle="1" w:styleId="6B26C1CEC2F24E369D232938ED50857B">
    <w:name w:val="6B26C1CEC2F24E369D232938ED50857B"/>
    <w:rsid w:val="00853814"/>
  </w:style>
  <w:style w:type="paragraph" w:customStyle="1" w:styleId="7B77D69FF68740A1BA890192308DA331">
    <w:name w:val="7B77D69FF68740A1BA890192308DA331"/>
    <w:rsid w:val="00853814"/>
  </w:style>
  <w:style w:type="paragraph" w:customStyle="1" w:styleId="B8DABB99B0A649EE85C50F08861664C5">
    <w:name w:val="B8DABB99B0A649EE85C50F08861664C5"/>
    <w:rsid w:val="00853814"/>
  </w:style>
  <w:style w:type="paragraph" w:customStyle="1" w:styleId="9F0A4502ABF44D1B8F1F5803C1C52F6C">
    <w:name w:val="9F0A4502ABF44D1B8F1F5803C1C52F6C"/>
    <w:rsid w:val="00853814"/>
  </w:style>
  <w:style w:type="paragraph" w:customStyle="1" w:styleId="FF21E38CF37646A482F9D3DA6A9EBFF1">
    <w:name w:val="FF21E38CF37646A482F9D3DA6A9EBFF1"/>
    <w:rsid w:val="00853814"/>
  </w:style>
  <w:style w:type="paragraph" w:customStyle="1" w:styleId="2C38E4BD71ED4E7A8471A2F79ABC357A">
    <w:name w:val="2C38E4BD71ED4E7A8471A2F79ABC357A"/>
    <w:rsid w:val="00853814"/>
  </w:style>
  <w:style w:type="paragraph" w:customStyle="1" w:styleId="A9FF7D3F8DF84BA7866332829B952913">
    <w:name w:val="A9FF7D3F8DF84BA7866332829B952913"/>
    <w:rsid w:val="00853814"/>
  </w:style>
  <w:style w:type="paragraph" w:customStyle="1" w:styleId="506CDF2768794323BCF9795F0F7630E2">
    <w:name w:val="506CDF2768794323BCF9795F0F7630E2"/>
    <w:rsid w:val="00853814"/>
  </w:style>
  <w:style w:type="paragraph" w:customStyle="1" w:styleId="BBABE115D12641E6858BD48B5A7C8C4B">
    <w:name w:val="BBABE115D12641E6858BD48B5A7C8C4B"/>
    <w:rsid w:val="00853814"/>
  </w:style>
  <w:style w:type="paragraph" w:customStyle="1" w:styleId="A3836F8EACDA44E884BE8F6C9FB12A8C">
    <w:name w:val="A3836F8EACDA44E884BE8F6C9FB12A8C"/>
    <w:rsid w:val="00853814"/>
  </w:style>
  <w:style w:type="paragraph" w:customStyle="1" w:styleId="FB654C791005497193E98C73C0804BA2">
    <w:name w:val="FB654C791005497193E98C73C0804BA2"/>
    <w:rsid w:val="00853814"/>
  </w:style>
  <w:style w:type="paragraph" w:customStyle="1" w:styleId="FBFD87807F3046588FE8E54C674F9135">
    <w:name w:val="FBFD87807F3046588FE8E54C674F9135"/>
    <w:rsid w:val="00853814"/>
  </w:style>
  <w:style w:type="paragraph" w:customStyle="1" w:styleId="EBDA80477D224BEEB53F02FF3B6167DC">
    <w:name w:val="EBDA80477D224BEEB53F02FF3B6167DC"/>
    <w:rsid w:val="00853814"/>
  </w:style>
  <w:style w:type="paragraph" w:customStyle="1" w:styleId="043D98BC584841EA829CDFC9C3277E83">
    <w:name w:val="043D98BC584841EA829CDFC9C3277E83"/>
    <w:rsid w:val="00853814"/>
  </w:style>
  <w:style w:type="paragraph" w:customStyle="1" w:styleId="055B01A1C1434D14BF6FBD4DE89C4B1E">
    <w:name w:val="055B01A1C1434D14BF6FBD4DE89C4B1E"/>
    <w:rsid w:val="00624232"/>
  </w:style>
  <w:style w:type="paragraph" w:customStyle="1" w:styleId="280328A0BD0F41BC9D16A78D34FAC8F3">
    <w:name w:val="280328A0BD0F41BC9D16A78D34FAC8F3"/>
    <w:rsid w:val="00624232"/>
  </w:style>
  <w:style w:type="paragraph" w:customStyle="1" w:styleId="02DE57C8BA6B4031ABBA8A9117947FD7">
    <w:name w:val="02DE57C8BA6B4031ABBA8A9117947FD7"/>
    <w:rsid w:val="00624232"/>
  </w:style>
  <w:style w:type="paragraph" w:customStyle="1" w:styleId="0B9CE846AD834280A72E396DD63E382C">
    <w:name w:val="0B9CE846AD834280A72E396DD63E382C"/>
    <w:rsid w:val="00624232"/>
  </w:style>
  <w:style w:type="paragraph" w:customStyle="1" w:styleId="6F2EEFC3B9714E37A796AE794739D21F">
    <w:name w:val="6F2EEFC3B9714E37A796AE794739D21F"/>
    <w:rsid w:val="00624232"/>
  </w:style>
  <w:style w:type="paragraph" w:customStyle="1" w:styleId="FF3EDAF43BB44228AEE2EB17CC54C68E">
    <w:name w:val="FF3EDAF43BB44228AEE2EB17CC54C68E"/>
  </w:style>
  <w:style w:type="paragraph" w:customStyle="1" w:styleId="259F013FC4E047808B1CE35B0E297AF8">
    <w:name w:val="259F013FC4E047808B1CE35B0E297AF8"/>
  </w:style>
  <w:style w:type="paragraph" w:customStyle="1" w:styleId="14DBF0C3D07B47E4ADD6500B65C8943F">
    <w:name w:val="14DBF0C3D07B47E4ADD6500B65C8943F"/>
  </w:style>
  <w:style w:type="paragraph" w:customStyle="1" w:styleId="11FAFB5DCC414AC395F9EEE1ECB67AC9">
    <w:name w:val="11FAFB5DCC414AC395F9EEE1ECB67A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x9kx xmlns="3ef975af-cd62-4de0-9ca5-538ee1d5faae" xsi:nil="true"/>
    <SharedWithUsers xmlns="f2f05346-fe61-4b61-9254-0caca87996c7">
      <UserInfo>
        <DisplayName>Raquel Diaz</DisplayName>
        <AccountId>419</AccountId>
        <AccountType/>
      </UserInfo>
      <UserInfo>
        <DisplayName>Chris Lentholm</DisplayName>
        <AccountId>528</AccountId>
        <AccountType/>
      </UserInfo>
      <UserInfo>
        <DisplayName>Yolande Nyss</DisplayName>
        <AccountId>21</AccountId>
        <AccountType/>
      </UserInfo>
      <UserInfo>
        <DisplayName>Ed Burdett</DisplayName>
        <AccountId>955</AccountId>
        <AccountType/>
      </UserInfo>
      <UserInfo>
        <DisplayName>Nicky Quinn</DisplayName>
        <AccountId>2754</AccountId>
        <AccountType/>
      </UserInfo>
      <UserInfo>
        <DisplayName>Sebastian Duggan</DisplayName>
        <AccountId>2755</AccountId>
        <AccountType/>
      </UserInfo>
      <UserInfo>
        <DisplayName>Kylie Cawley</DisplayName>
        <AccountId>13</AccountId>
        <AccountType/>
      </UserInfo>
      <UserInfo>
        <DisplayName>Elizabeth Stewart</DisplayName>
        <AccountId>84</AccountId>
        <AccountType/>
      </UserInfo>
      <UserInfo>
        <DisplayName>David Alonso Love</DisplayName>
        <AccountId>656</AccountId>
        <AccountType/>
      </UserInfo>
      <UserInfo>
        <DisplayName>Stephen Naprawski</DisplayName>
        <AccountId>2956</AccountId>
        <AccountType/>
      </UserInfo>
      <UserInfo>
        <DisplayName>Vanessa Carmody-Smith</DisplayName>
        <AccountId>87</AccountId>
        <AccountType/>
      </UserInfo>
    </SharedWithUsers>
    <TaxCatchAll xmlns="9f0ac7ce-5f57-4ea0-9af7-01d4f3f1ccae" xsi:nil="true"/>
    <lcf76f155ced4ddcb4097134ff3c332f xmlns="3ef975af-cd62-4de0-9ca5-538ee1d5faa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DF7503BC5E52344AEF5021AF2594228" ma:contentTypeVersion="19" ma:contentTypeDescription="Create a new document." ma:contentTypeScope="" ma:versionID="273363f2820828bf7faf774d7c640686">
  <xsd:schema xmlns:xsd="http://www.w3.org/2001/XMLSchema" xmlns:xs="http://www.w3.org/2001/XMLSchema" xmlns:p="http://schemas.microsoft.com/office/2006/metadata/properties" xmlns:ns2="3ef975af-cd62-4de0-9ca5-538ee1d5faae" xmlns:ns3="f2f05346-fe61-4b61-9254-0caca87996c7" xmlns:ns4="9f0ac7ce-5f57-4ea0-9af7-01d4f3f1ccae" targetNamespace="http://schemas.microsoft.com/office/2006/metadata/properties" ma:root="true" ma:fieldsID="cb092ad748bfb284861507a6da58719c" ns2:_="" ns3:_="" ns4:_="">
    <xsd:import namespace="3ef975af-cd62-4de0-9ca5-538ee1d5faae"/>
    <xsd:import namespace="f2f05346-fe61-4b61-9254-0caca87996c7"/>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x9kx" minOccurs="0"/>
                <xsd:element ref="ns2:MediaLengthInSeconds" minOccurs="0"/>
                <xsd:element ref="ns4: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f975af-cd62-4de0-9ca5-538ee1d5fa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x9kx" ma:index="20" nillable="true" ma:displayName="DC?" ma:internalName="x9kx">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2f05346-fe61-4b61-9254-0caca87996c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3d0d898-9233-42fd-bec5-119cbf54e500}" ma:internalName="TaxCatchAll" ma:showField="CatchAllData" ma:web="f2f05346-fe61-4b61-9254-0caca87996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x9kx xmlns="3ef975af-cd62-4de0-9ca5-538ee1d5faae" xsi:nil="true"/>
    <SharedWithUsers xmlns="f2f05346-fe61-4b61-9254-0caca87996c7">
      <UserInfo>
        <DisplayName>Raquel Diaz</DisplayName>
        <AccountId>419</AccountId>
        <AccountType/>
      </UserInfo>
      <UserInfo>
        <DisplayName>Chris Lentholm</DisplayName>
        <AccountId>528</AccountId>
        <AccountType/>
      </UserInfo>
      <UserInfo>
        <DisplayName>Yolande Nyss</DisplayName>
        <AccountId>21</AccountId>
        <AccountType/>
      </UserInfo>
      <UserInfo>
        <DisplayName>Ed Burdett</DisplayName>
        <AccountId>955</AccountId>
        <AccountType/>
      </UserInfo>
      <UserInfo>
        <DisplayName>Nicky Quinn</DisplayName>
        <AccountId>2754</AccountId>
        <AccountType/>
      </UserInfo>
      <UserInfo>
        <DisplayName>Sebastian Duggan</DisplayName>
        <AccountId>2755</AccountId>
        <AccountType/>
      </UserInfo>
      <UserInfo>
        <DisplayName>Kylie Cawley</DisplayName>
        <AccountId>13</AccountId>
        <AccountType/>
      </UserInfo>
      <UserInfo>
        <DisplayName>Elizabeth Stewart</DisplayName>
        <AccountId>84</AccountId>
        <AccountType/>
      </UserInfo>
      <UserInfo>
        <DisplayName>David Alonso Love</DisplayName>
        <AccountId>656</AccountId>
        <AccountType/>
      </UserInfo>
      <UserInfo>
        <DisplayName>Stephen Naprawski</DisplayName>
        <AccountId>2956</AccountId>
        <AccountType/>
      </UserInfo>
      <UserInfo>
        <DisplayName>Vanessa Carmody-Smith</DisplayName>
        <AccountId>87</AccountId>
        <AccountType/>
      </UserInfo>
    </SharedWithUsers>
    <TaxCatchAll xmlns="9f0ac7ce-5f57-4ea0-9af7-01d4f3f1ccae" xsi:nil="true"/>
    <lcf76f155ced4ddcb4097134ff3c332f xmlns="3ef975af-cd62-4de0-9ca5-538ee1d5faae">
      <Terms xmlns="http://schemas.microsoft.com/office/infopath/2007/PartnerControls"/>
    </lcf76f155ced4ddcb4097134ff3c332f>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ct:contentTypeSchema xmlns:ct="http://schemas.microsoft.com/office/2006/metadata/contentType" xmlns:ma="http://schemas.microsoft.com/office/2006/metadata/properties/metaAttributes" ct:_="" ma:_="" ma:contentTypeName="Document" ma:contentTypeID="0x010100BDF7503BC5E52344AEF5021AF2594228" ma:contentTypeVersion="19" ma:contentTypeDescription="Create a new document." ma:contentTypeScope="" ma:versionID="273363f2820828bf7faf774d7c640686">
  <xsd:schema xmlns:xsd="http://www.w3.org/2001/XMLSchema" xmlns:xs="http://www.w3.org/2001/XMLSchema" xmlns:p="http://schemas.microsoft.com/office/2006/metadata/properties" xmlns:ns2="3ef975af-cd62-4de0-9ca5-538ee1d5faae" xmlns:ns3="f2f05346-fe61-4b61-9254-0caca87996c7" xmlns:ns4="9f0ac7ce-5f57-4ea0-9af7-01d4f3f1ccae" targetNamespace="http://schemas.microsoft.com/office/2006/metadata/properties" ma:root="true" ma:fieldsID="cb092ad748bfb284861507a6da58719c" ns2:_="" ns3:_="" ns4:_="">
    <xsd:import namespace="3ef975af-cd62-4de0-9ca5-538ee1d5faae"/>
    <xsd:import namespace="f2f05346-fe61-4b61-9254-0caca87996c7"/>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x9kx" minOccurs="0"/>
                <xsd:element ref="ns2:MediaLengthInSeconds" minOccurs="0"/>
                <xsd:element ref="ns4: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f975af-cd62-4de0-9ca5-538ee1d5fa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x9kx" ma:index="20" nillable="true" ma:displayName="DC?" ma:internalName="x9kx">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2f05346-fe61-4b61-9254-0caca87996c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3d0d898-9233-42fd-bec5-119cbf54e500}" ma:internalName="TaxCatchAll" ma:showField="CatchAllData" ma:web="f2f05346-fe61-4b61-9254-0caca87996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F5D942-F229-4AFD-8C51-19E964792E8A}">
  <ds:schemaRefs>
    <ds:schemaRef ds:uri="http://purl.org/dc/terms/"/>
    <ds:schemaRef ds:uri="http://purl.org/dc/dcmitype/"/>
    <ds:schemaRef ds:uri="3ef975af-cd62-4de0-9ca5-538ee1d5faa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9f0ac7ce-5f57-4ea0-9af7-01d4f3f1ccae"/>
    <ds:schemaRef ds:uri="f2f05346-fe61-4b61-9254-0caca87996c7"/>
    <ds:schemaRef ds:uri="http://www.w3.org/XML/1998/namespace"/>
  </ds:schemaRefs>
</ds:datastoreItem>
</file>

<file path=customXml/itemProps2.xml><?xml version="1.0" encoding="utf-8"?>
<ds:datastoreItem xmlns:ds="http://schemas.openxmlformats.org/officeDocument/2006/customXml" ds:itemID="{B933D062-D170-4479-BE9A-E22F93502ACC}">
  <ds:schemaRefs>
    <ds:schemaRef ds:uri="http://schemas.openxmlformats.org/officeDocument/2006/bibliography"/>
  </ds:schemaRefs>
</ds:datastoreItem>
</file>

<file path=customXml/itemProps3.xml><?xml version="1.0" encoding="utf-8"?>
<ds:datastoreItem xmlns:ds="http://schemas.openxmlformats.org/officeDocument/2006/customXml" ds:itemID="{056FC0CA-9A0A-4C65-879A-2D04AEB3DF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f975af-cd62-4de0-9ca5-538ee1d5faae"/>
    <ds:schemaRef ds:uri="f2f05346-fe61-4b61-9254-0caca87996c7"/>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F608D8-6724-4A78-B628-8CE1C9A06164}">
  <ds:schemaRefs>
    <ds:schemaRef ds:uri="http://schemas.microsoft.com/sharepoint/v3/contenttype/forms"/>
  </ds:schemaRefs>
</ds:datastoreItem>
</file>

<file path=customXml/itemProps5.xml><?xml version="1.0" encoding="utf-8"?>
<ds:datastoreItem xmlns:ds="http://schemas.openxmlformats.org/officeDocument/2006/customXml" ds:itemID="{FDF5D942-F229-4AFD-8C51-19E964792E8A}">
  <ds:schemaRefs>
    <ds:schemaRef ds:uri="http://purl.org/dc/dcmitype/"/>
    <ds:schemaRef ds:uri="3ef975af-cd62-4de0-9ca5-538ee1d5faae"/>
    <ds:schemaRef ds:uri="http://purl.org/dc/elements/1.1/"/>
    <ds:schemaRef ds:uri="http://schemas.microsoft.com/office/2006/metadata/properties"/>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9f0ac7ce-5f57-4ea0-9af7-01d4f3f1ccae"/>
    <ds:schemaRef ds:uri="f2f05346-fe61-4b61-9254-0caca87996c7"/>
    <ds:schemaRef ds:uri="http://www.w3.org/XML/1998/namespace"/>
  </ds:schemaRefs>
</ds:datastoreItem>
</file>

<file path=customXml/itemProps6.xml><?xml version="1.0" encoding="utf-8"?>
<ds:datastoreItem xmlns:ds="http://schemas.openxmlformats.org/officeDocument/2006/customXml" ds:itemID="{B933D062-D170-4479-BE9A-E22F93502ACC}">
  <ds:schemaRefs>
    <ds:schemaRef ds:uri="http://schemas.openxmlformats.org/officeDocument/2006/bibliography"/>
  </ds:schemaRefs>
</ds:datastoreItem>
</file>

<file path=customXml/itemProps7.xml><?xml version="1.0" encoding="utf-8"?>
<ds:datastoreItem xmlns:ds="http://schemas.openxmlformats.org/officeDocument/2006/customXml" ds:itemID="{056FC0CA-9A0A-4C65-879A-2D04AEB3DF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f975af-cd62-4de0-9ca5-538ee1d5faae"/>
    <ds:schemaRef ds:uri="f2f05346-fe61-4b61-9254-0caca87996c7"/>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E6F608D8-6724-4A78-B628-8CE1C9A06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130</Words>
  <Characters>644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9</CharactersWithSpaces>
  <SharedDoc>false</SharedDoc>
  <HLinks>
    <vt:vector size="6" baseType="variant">
      <vt:variant>
        <vt:i4>4194371</vt:i4>
      </vt:variant>
      <vt:variant>
        <vt:i4>0</vt:i4>
      </vt:variant>
      <vt:variant>
        <vt:i4>0</vt:i4>
      </vt:variant>
      <vt:variant>
        <vt:i4>5</vt:i4>
      </vt:variant>
      <vt:variant>
        <vt:lpwstr>https://www.nsw.gov.au/project-interven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bih</dc:creator>
  <cp:keywords/>
  <dc:description/>
  <cp:lastModifiedBy>Ed Burdett</cp:lastModifiedBy>
  <cp:revision>2</cp:revision>
  <cp:lastPrinted>2021-06-07T20:09:00Z</cp:lastPrinted>
  <dcterms:created xsi:type="dcterms:W3CDTF">2022-11-02T02:00:00Z</dcterms:created>
  <dcterms:modified xsi:type="dcterms:W3CDTF">2022-11-02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F7503BC5E52344AEF5021AF2594228</vt:lpwstr>
  </property>
  <property fmtid="{D5CDD505-2E9C-101B-9397-08002B2CF9AE}" pid="3" name="MediaServiceImageTags">
    <vt:lpwstr/>
  </property>
</Properties>
</file>